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98F9C" w14:textId="77777777" w:rsidR="00FA07AF" w:rsidRPr="00A41421" w:rsidRDefault="00FA07AF">
      <w:pPr>
        <w:jc w:val="right"/>
        <w:rPr>
          <w:rFonts w:ascii="Times New Roman" w:hAnsi="Times New Roman" w:cs="Times New Roman"/>
        </w:rPr>
      </w:pPr>
    </w:p>
    <w:p w14:paraId="04872C2B" w14:textId="77777777" w:rsidR="00FA07AF" w:rsidRPr="00A41421" w:rsidRDefault="00FA07AF">
      <w:pPr>
        <w:rPr>
          <w:rFonts w:ascii="Times New Roman" w:hAnsi="Times New Roman" w:cs="Times New Roman"/>
        </w:rPr>
      </w:pPr>
    </w:p>
    <w:p w14:paraId="50B60E97" w14:textId="77777777" w:rsidR="00FA07AF" w:rsidRPr="00A41421" w:rsidRDefault="00624D35">
      <w:pPr>
        <w:jc w:val="center"/>
        <w:rPr>
          <w:rFonts w:ascii="Times New Roman" w:eastAsia="楷体" w:hAnsi="Times New Roman" w:cs="Times New Roman"/>
          <w:sz w:val="36"/>
          <w:szCs w:val="36"/>
        </w:rPr>
      </w:pPr>
      <w:r w:rsidRPr="00A41421">
        <w:rPr>
          <w:rFonts w:ascii="Times New Roman" w:eastAsia="楷体" w:hAnsi="Times New Roman" w:cs="Times New Roman"/>
          <w:sz w:val="36"/>
          <w:szCs w:val="36"/>
        </w:rPr>
        <w:t>中国地质大学</w:t>
      </w:r>
      <w:r w:rsidRPr="00A41421">
        <w:rPr>
          <w:rFonts w:ascii="Times New Roman" w:eastAsia="楷体" w:hAnsi="Times New Roman" w:cs="Times New Roman"/>
          <w:sz w:val="36"/>
          <w:szCs w:val="36"/>
        </w:rPr>
        <w:t>(</w:t>
      </w:r>
      <w:r w:rsidRPr="00A41421">
        <w:rPr>
          <w:rFonts w:ascii="Times New Roman" w:eastAsia="楷体" w:hAnsi="Times New Roman" w:cs="Times New Roman"/>
          <w:sz w:val="36"/>
          <w:szCs w:val="36"/>
        </w:rPr>
        <w:t>武汉</w:t>
      </w:r>
      <w:r w:rsidRPr="00A41421">
        <w:rPr>
          <w:rFonts w:ascii="Times New Roman" w:eastAsia="楷体" w:hAnsi="Times New Roman" w:cs="Times New Roman"/>
          <w:sz w:val="36"/>
          <w:szCs w:val="36"/>
        </w:rPr>
        <w:t>)</w:t>
      </w:r>
    </w:p>
    <w:p w14:paraId="735A8DB2" w14:textId="77777777" w:rsidR="00FA07AF" w:rsidRPr="00A41421" w:rsidRDefault="00FA07AF">
      <w:pPr>
        <w:rPr>
          <w:rFonts w:ascii="Times New Roman" w:hAnsi="Times New Roman" w:cs="Times New Roman"/>
        </w:rPr>
      </w:pPr>
    </w:p>
    <w:p w14:paraId="73FAD382" w14:textId="77777777" w:rsidR="00FA07AF" w:rsidRPr="00A41421" w:rsidRDefault="00FA07AF">
      <w:pPr>
        <w:rPr>
          <w:rFonts w:ascii="Times New Roman" w:hAnsi="Times New Roman" w:cs="Times New Roman"/>
        </w:rPr>
      </w:pPr>
    </w:p>
    <w:p w14:paraId="78910727" w14:textId="77777777" w:rsidR="00FA07AF" w:rsidRPr="00A41421" w:rsidRDefault="00624D35">
      <w:pPr>
        <w:jc w:val="center"/>
        <w:rPr>
          <w:rFonts w:ascii="Times New Roman" w:eastAsia="黑体" w:hAnsi="Times New Roman" w:cs="Times New Roman"/>
          <w:sz w:val="48"/>
          <w:szCs w:val="48"/>
        </w:rPr>
      </w:pPr>
      <w:r w:rsidRPr="00A41421">
        <w:rPr>
          <w:rFonts w:ascii="Times New Roman" w:eastAsia="黑体" w:hAnsi="Times New Roman" w:cs="Times New Roman"/>
          <w:sz w:val="48"/>
          <w:szCs w:val="48"/>
        </w:rPr>
        <w:t>学历硕士研究生学位论文</w:t>
      </w:r>
    </w:p>
    <w:p w14:paraId="6ECC56C8" w14:textId="77777777" w:rsidR="00FA07AF" w:rsidRPr="00A41421" w:rsidRDefault="00FA07AF">
      <w:pPr>
        <w:jc w:val="center"/>
        <w:rPr>
          <w:rFonts w:ascii="Times New Roman" w:eastAsia="黑体" w:hAnsi="Times New Roman" w:cs="Times New Roman"/>
          <w:sz w:val="48"/>
          <w:szCs w:val="48"/>
        </w:rPr>
      </w:pPr>
    </w:p>
    <w:p w14:paraId="302A1AFD" w14:textId="77777777" w:rsidR="00FA07AF" w:rsidRPr="00A41421" w:rsidRDefault="00624D35">
      <w:pPr>
        <w:jc w:val="center"/>
        <w:rPr>
          <w:rFonts w:ascii="Times New Roman" w:eastAsia="黑体" w:hAnsi="Times New Roman" w:cs="Times New Roman"/>
          <w:sz w:val="48"/>
          <w:szCs w:val="48"/>
        </w:rPr>
      </w:pPr>
      <w:r w:rsidRPr="00A41421">
        <w:rPr>
          <w:rFonts w:ascii="Times New Roman" w:eastAsia="黑体" w:hAnsi="Times New Roman" w:cs="Times New Roman"/>
          <w:sz w:val="48"/>
          <w:szCs w:val="48"/>
        </w:rPr>
        <w:t>开题报告登记表</w:t>
      </w:r>
    </w:p>
    <w:p w14:paraId="5A5A17C7" w14:textId="77777777" w:rsidR="00FA07AF" w:rsidRPr="00A41421" w:rsidRDefault="00FA07AF">
      <w:pPr>
        <w:jc w:val="left"/>
        <w:rPr>
          <w:rFonts w:ascii="Times New Roman" w:hAnsi="Times New Roman" w:cs="Times New Roman"/>
        </w:rPr>
      </w:pPr>
    </w:p>
    <w:p w14:paraId="4D4F0C27" w14:textId="77777777" w:rsidR="00FA07AF" w:rsidRPr="00A41421" w:rsidRDefault="00FA07AF">
      <w:pPr>
        <w:jc w:val="left"/>
        <w:rPr>
          <w:rFonts w:ascii="Times New Roman" w:hAnsi="Times New Roman" w:cs="Times New Roman"/>
        </w:rPr>
      </w:pPr>
    </w:p>
    <w:p w14:paraId="6C920C5B" w14:textId="77777777" w:rsidR="00FA07AF" w:rsidRPr="00A41421" w:rsidRDefault="00FA07AF">
      <w:pPr>
        <w:jc w:val="left"/>
        <w:rPr>
          <w:rFonts w:ascii="Times New Roman" w:hAnsi="Times New Roman" w:cs="Times New Roman"/>
        </w:rPr>
      </w:pPr>
    </w:p>
    <w:p w14:paraId="39F0F73F" w14:textId="77777777" w:rsidR="00FA07AF" w:rsidRPr="00A41421" w:rsidRDefault="00FA07AF">
      <w:pPr>
        <w:jc w:val="left"/>
        <w:rPr>
          <w:rFonts w:ascii="Times New Roman" w:hAnsi="Times New Roman" w:cs="Times New Roman"/>
        </w:rPr>
      </w:pPr>
    </w:p>
    <w:p w14:paraId="6C49ECD9" w14:textId="77777777" w:rsidR="00FA07AF" w:rsidRPr="00A41421" w:rsidRDefault="00FA07AF">
      <w:pPr>
        <w:spacing w:beforeLines="50" w:before="156"/>
        <w:jc w:val="left"/>
        <w:rPr>
          <w:rFonts w:ascii="Times New Roman" w:hAnsi="Times New Roman" w:cs="Times New Roman"/>
        </w:rPr>
      </w:pPr>
    </w:p>
    <w:p w14:paraId="6B102D2D" w14:textId="3E0A7D40" w:rsidR="00FA07AF" w:rsidRPr="00A41421" w:rsidRDefault="00624D35" w:rsidP="00B5150E">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sz w:val="28"/>
          <w:szCs w:val="28"/>
        </w:rPr>
        <w:t>学</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58240" behindDoc="0" locked="0" layoutInCell="1" allowOverlap="1" wp14:anchorId="2C59D411" wp14:editId="0D2956B0">
                <wp:simplePos x="0" y="0"/>
                <wp:positionH relativeFrom="column">
                  <wp:posOffset>2359660</wp:posOffset>
                </wp:positionH>
                <wp:positionV relativeFrom="paragraph">
                  <wp:posOffset>422910</wp:posOffset>
                </wp:positionV>
                <wp:extent cx="1866900" cy="0"/>
                <wp:effectExtent l="12065" t="11430" r="6985" b="762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2F5823" id="_x0000_t32" coordsize="21600,21600" o:spt="32" o:oned="t" path="m,l21600,21600e" filled="f">
                <v:path arrowok="t" fillok="f" o:connecttype="none"/>
                <o:lock v:ext="edit" shapetype="t"/>
              </v:shapetype>
              <v:shape id="AutoShape 2" o:spid="_x0000_s1026" type="#_x0000_t32" style="position:absolute;left:0;text-align:left;margin-left:185.8pt;margin-top:33.3pt;width:14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S66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"/>
            </w:pict>
          </mc:Fallback>
        </mc:AlternateContent>
      </w:r>
      <w:r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号</w: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1D2282" w:rsidRPr="00A41421">
        <w:rPr>
          <w:rFonts w:ascii="Times New Roman" w:eastAsia="宋体" w:hAnsi="Times New Roman" w:cs="Times New Roman"/>
          <w:sz w:val="28"/>
          <w:szCs w:val="28"/>
        </w:rPr>
        <w:t xml:space="preserve">  </w:t>
      </w:r>
      <w:r w:rsidR="00B5150E">
        <w:rPr>
          <w:rFonts w:ascii="Times New Roman" w:eastAsia="宋体" w:hAnsi="Times New Roman" w:cs="Times New Roman"/>
          <w:sz w:val="28"/>
          <w:szCs w:val="28"/>
        </w:rPr>
        <w:t xml:space="preserve">  </w:t>
      </w:r>
    </w:p>
    <w:p w14:paraId="66A20A5C" w14:textId="2C8D267E" w:rsidR="00FA07AF" w:rsidRPr="00A41421" w:rsidRDefault="00624D35">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sz w:val="28"/>
          <w:szCs w:val="28"/>
        </w:rPr>
        <w:t>姓</w:t>
      </w:r>
      <w:r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名</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59264" behindDoc="0" locked="0" layoutInCell="1" allowOverlap="1" wp14:anchorId="05EF4E7F" wp14:editId="48A30639">
                <wp:simplePos x="0" y="0"/>
                <wp:positionH relativeFrom="column">
                  <wp:posOffset>2364105</wp:posOffset>
                </wp:positionH>
                <wp:positionV relativeFrom="paragraph">
                  <wp:posOffset>422275</wp:posOffset>
                </wp:positionV>
                <wp:extent cx="1866900" cy="0"/>
                <wp:effectExtent l="6985" t="10795" r="12065" b="825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FA167F" id="AutoShape 3" o:spid="_x0000_s1026" type="#_x0000_t32" style="position:absolute;left:0;text-align:left;margin-left:186.15pt;margin-top:33.25pt;width:14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R/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DF74A8" w:rsidRPr="00A41421">
        <w:rPr>
          <w:rFonts w:ascii="Times New Roman" w:eastAsia="宋体" w:hAnsi="Times New Roman" w:cs="Times New Roman"/>
          <w:sz w:val="28"/>
          <w:szCs w:val="28"/>
        </w:rPr>
        <w:t xml:space="preserve"> </w:t>
      </w:r>
      <w:r w:rsidR="001D2282" w:rsidRPr="00A41421">
        <w:rPr>
          <w:rFonts w:ascii="Times New Roman" w:eastAsia="宋体" w:hAnsi="Times New Roman" w:cs="Times New Roman"/>
          <w:sz w:val="28"/>
          <w:szCs w:val="28"/>
        </w:rPr>
        <w:t xml:space="preserve"> </w:t>
      </w:r>
    </w:p>
    <w:p w14:paraId="717464BA" w14:textId="548FD28C" w:rsidR="00FA07AF" w:rsidRPr="00A41421" w:rsidRDefault="00624D35">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sz w:val="28"/>
          <w:szCs w:val="28"/>
        </w:rPr>
        <w:t>学</w:t>
      </w:r>
      <w:r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院</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3360" behindDoc="0" locked="0" layoutInCell="1" allowOverlap="1" wp14:anchorId="3132995E" wp14:editId="7D326AC2">
                <wp:simplePos x="0" y="0"/>
                <wp:positionH relativeFrom="column">
                  <wp:posOffset>2362200</wp:posOffset>
                </wp:positionH>
                <wp:positionV relativeFrom="paragraph">
                  <wp:posOffset>422275</wp:posOffset>
                </wp:positionV>
                <wp:extent cx="1866900" cy="0"/>
                <wp:effectExtent l="5080" t="10795" r="13970" b="8255"/>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D03846" id="AutoShape 4" o:spid="_x0000_s1026" type="#_x0000_t32" style="position:absolute;left:0;text-align:left;margin-left:186pt;margin-top:33.25pt;width:14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4c7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1D2282"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自动化学院</w:t>
      </w:r>
    </w:p>
    <w:p w14:paraId="194936B3" w14:textId="18EF78E1" w:rsidR="00FA07AF" w:rsidRPr="00A41421" w:rsidRDefault="00624D35">
      <w:pPr>
        <w:spacing w:beforeLines="50" w:before="156"/>
        <w:ind w:leftChars="950" w:left="1995"/>
        <w:jc w:val="left"/>
        <w:rPr>
          <w:rFonts w:ascii="Times New Roman" w:eastAsia="宋体" w:hAnsi="Times New Roman" w:cs="Times New Roman"/>
          <w:sz w:val="28"/>
          <w:szCs w:val="28"/>
        </w:rPr>
      </w:pPr>
      <w:r w:rsidRPr="00A41421">
        <w:rPr>
          <w:rFonts w:ascii="Times New Roman" w:eastAsia="宋体" w:hAnsi="Times New Roman" w:cs="Times New Roman"/>
          <w:sz w:val="28"/>
          <w:szCs w:val="28"/>
        </w:rPr>
        <w:t>学科</w:t>
      </w:r>
      <w:r w:rsidRPr="00A41421">
        <w:rPr>
          <w:rFonts w:ascii="Times New Roman" w:eastAsia="宋体" w:hAnsi="Times New Roman" w:cs="Times New Roman"/>
          <w:sz w:val="28"/>
          <w:szCs w:val="28"/>
        </w:rPr>
        <w:t>(</w:t>
      </w:r>
      <w:r w:rsidRPr="00A41421">
        <w:rPr>
          <w:rFonts w:ascii="Times New Roman" w:eastAsia="宋体" w:hAnsi="Times New Roman" w:cs="Times New Roman"/>
          <w:sz w:val="28"/>
          <w:szCs w:val="28"/>
        </w:rPr>
        <w:t>专业</w:t>
      </w:r>
      <w:r w:rsidRPr="00A41421">
        <w:rPr>
          <w:rFonts w:ascii="Times New Roman" w:eastAsia="宋体" w:hAnsi="Times New Roman" w:cs="Times New Roman"/>
          <w:sz w:val="28"/>
          <w:szCs w:val="28"/>
        </w:rPr>
        <w:t>)</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0288" behindDoc="0" locked="0" layoutInCell="1" allowOverlap="1" wp14:anchorId="12369CD9" wp14:editId="542BFAC9">
                <wp:simplePos x="0" y="0"/>
                <wp:positionH relativeFrom="column">
                  <wp:posOffset>2365375</wp:posOffset>
                </wp:positionH>
                <wp:positionV relativeFrom="paragraph">
                  <wp:posOffset>422910</wp:posOffset>
                </wp:positionV>
                <wp:extent cx="1866900" cy="0"/>
                <wp:effectExtent l="8255" t="11430" r="10795" b="762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B28BA8" id="AutoShape 5" o:spid="_x0000_s1026" type="#_x0000_t32" style="position:absolute;left:0;text-align:left;margin-left:186.25pt;margin-top:33.3pt;width:14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Id8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p>
    <w:p w14:paraId="28C41FB6" w14:textId="54BEA211" w:rsidR="00FA07AF" w:rsidRPr="00A41421" w:rsidRDefault="00DC4DCE">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noProof/>
          <w:sz w:val="28"/>
          <w:szCs w:val="28"/>
        </w:rPr>
        <mc:AlternateContent>
          <mc:Choice Requires="wps">
            <w:drawing>
              <wp:anchor distT="0" distB="0" distL="114300" distR="114300" simplePos="0" relativeHeight="251661312" behindDoc="0" locked="0" layoutInCell="1" allowOverlap="1" wp14:anchorId="3640D593" wp14:editId="704E3919">
                <wp:simplePos x="0" y="0"/>
                <wp:positionH relativeFrom="column">
                  <wp:posOffset>2369820</wp:posOffset>
                </wp:positionH>
                <wp:positionV relativeFrom="paragraph">
                  <wp:posOffset>421005</wp:posOffset>
                </wp:positionV>
                <wp:extent cx="1866900" cy="0"/>
                <wp:effectExtent l="12700" t="9525" r="6350" b="9525"/>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3514C7" id="AutoShape 6" o:spid="_x0000_s1026" type="#_x0000_t32" style="position:absolute;left:0;text-align:left;margin-left:186.6pt;margin-top:33.15pt;width:14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l59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"/>
            </w:pict>
          </mc:Fallback>
        </mc:AlternateContent>
      </w:r>
      <w:r w:rsidR="00624D35" w:rsidRPr="00A41421">
        <w:rPr>
          <w:rFonts w:ascii="Times New Roman" w:eastAsia="宋体" w:hAnsi="Times New Roman" w:cs="Times New Roman"/>
          <w:sz w:val="28"/>
          <w:szCs w:val="28"/>
        </w:rPr>
        <w:t>研究方向</w:t>
      </w:r>
      <w:r w:rsidR="00624D35" w:rsidRPr="00A41421">
        <w:rPr>
          <w:rFonts w:ascii="Times New Roman" w:eastAsia="宋体" w:hAnsi="Times New Roman" w:cs="Times New Roman"/>
          <w:sz w:val="28"/>
          <w:szCs w:val="28"/>
        </w:rPr>
        <w:t xml:space="preserve">:   </w:t>
      </w:r>
      <w:r w:rsidR="00E06BA8" w:rsidRPr="00A41421">
        <w:rPr>
          <w:rFonts w:ascii="Times New Roman" w:eastAsia="宋体" w:hAnsi="Times New Roman" w:cs="Times New Roman"/>
          <w:sz w:val="28"/>
          <w:szCs w:val="28"/>
        </w:rPr>
        <w:t xml:space="preserve">    </w:t>
      </w:r>
    </w:p>
    <w:p w14:paraId="070142D1" w14:textId="3373D30C" w:rsidR="00FA07AF" w:rsidRPr="00A41421" w:rsidRDefault="00624D35">
      <w:pPr>
        <w:tabs>
          <w:tab w:val="left" w:pos="3450"/>
        </w:tabs>
        <w:spacing w:beforeLines="50" w:before="156"/>
        <w:ind w:leftChars="950" w:left="1995"/>
        <w:jc w:val="left"/>
        <w:rPr>
          <w:rFonts w:ascii="Times New Roman" w:hAnsi="Times New Roman" w:cs="Times New Roman"/>
          <w:szCs w:val="21"/>
        </w:rPr>
      </w:pPr>
      <w:r w:rsidRPr="00A41421">
        <w:rPr>
          <w:rFonts w:ascii="Times New Roman" w:eastAsia="宋体" w:hAnsi="Times New Roman" w:cs="Times New Roman"/>
          <w:sz w:val="28"/>
          <w:szCs w:val="28"/>
        </w:rPr>
        <w:t>导师姓名</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2336" behindDoc="0" locked="0" layoutInCell="1" allowOverlap="1" wp14:anchorId="03F165FA" wp14:editId="5EE1DEE4">
                <wp:simplePos x="0" y="0"/>
                <wp:positionH relativeFrom="column">
                  <wp:posOffset>2359025</wp:posOffset>
                </wp:positionH>
                <wp:positionV relativeFrom="paragraph">
                  <wp:posOffset>431800</wp:posOffset>
                </wp:positionV>
                <wp:extent cx="1876425" cy="0"/>
                <wp:effectExtent l="11430" t="10795" r="7620" b="8255"/>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6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706591" id="AutoShape 7" o:spid="_x0000_s1026" type="#_x0000_t32" style="position:absolute;left:0;text-align:left;margin-left:185.75pt;margin-top:34pt;width:147.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DF74A8" w:rsidRPr="00A41421">
        <w:rPr>
          <w:rFonts w:ascii="Times New Roman" w:eastAsia="宋体" w:hAnsi="Times New Roman" w:cs="Times New Roman"/>
          <w:sz w:val="28"/>
          <w:szCs w:val="28"/>
        </w:rPr>
        <w:t xml:space="preserve"> </w:t>
      </w:r>
      <w:r w:rsidR="00B5150E">
        <w:rPr>
          <w:rFonts w:ascii="Times New Roman" w:eastAsia="宋体" w:hAnsi="Times New Roman" w:cs="Times New Roman"/>
          <w:sz w:val="28"/>
          <w:szCs w:val="28"/>
        </w:rPr>
        <w:t xml:space="preserve"> </w:t>
      </w:r>
      <w:r w:rsidR="00DF74A8" w:rsidRPr="00A41421">
        <w:rPr>
          <w:rFonts w:ascii="Times New Roman" w:eastAsia="宋体" w:hAnsi="Times New Roman" w:cs="Times New Roman"/>
          <w:sz w:val="28"/>
          <w:szCs w:val="28"/>
        </w:rPr>
        <w:t>李长河</w:t>
      </w:r>
      <w:r w:rsidR="00154762" w:rsidRPr="00A41421">
        <w:rPr>
          <w:rFonts w:ascii="Times New Roman" w:eastAsia="宋体" w:hAnsi="Times New Roman" w:cs="Times New Roman"/>
          <w:sz w:val="28"/>
          <w:szCs w:val="28"/>
        </w:rPr>
        <w:t xml:space="preserve">  </w:t>
      </w:r>
      <w:r w:rsidR="00154762" w:rsidRPr="00A41421">
        <w:rPr>
          <w:rFonts w:ascii="Times New Roman" w:eastAsia="宋体" w:hAnsi="Times New Roman" w:cs="Times New Roman"/>
          <w:sz w:val="28"/>
          <w:szCs w:val="28"/>
        </w:rPr>
        <w:t>教授</w:t>
      </w:r>
    </w:p>
    <w:p w14:paraId="566CFA28" w14:textId="200E4BDF" w:rsidR="00FA07AF" w:rsidRPr="00A41421" w:rsidRDefault="00624D35">
      <w:pPr>
        <w:tabs>
          <w:tab w:val="left" w:pos="3450"/>
        </w:tabs>
        <w:spacing w:beforeLines="50" w:before="156"/>
        <w:ind w:leftChars="950" w:left="1995"/>
        <w:jc w:val="left"/>
        <w:rPr>
          <w:rFonts w:ascii="Times New Roman" w:hAnsi="Times New Roman" w:cs="Times New Roman"/>
          <w:szCs w:val="21"/>
        </w:rPr>
      </w:pPr>
      <w:r w:rsidRPr="00A41421">
        <w:rPr>
          <w:rFonts w:ascii="Times New Roman" w:eastAsia="宋体" w:hAnsi="Times New Roman" w:cs="Times New Roman"/>
          <w:sz w:val="28"/>
          <w:szCs w:val="28"/>
        </w:rPr>
        <w:t>攻读学位</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5408" behindDoc="0" locked="0" layoutInCell="1" allowOverlap="1" wp14:anchorId="1A30BE14" wp14:editId="5AF8B24C">
                <wp:simplePos x="0" y="0"/>
                <wp:positionH relativeFrom="column">
                  <wp:posOffset>2359025</wp:posOffset>
                </wp:positionH>
                <wp:positionV relativeFrom="paragraph">
                  <wp:posOffset>431800</wp:posOffset>
                </wp:positionV>
                <wp:extent cx="1876425" cy="0"/>
                <wp:effectExtent l="11430" t="10795" r="7620" b="825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6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BCA24C" id="AutoShape 8" o:spid="_x0000_s1026" type="#_x0000_t32" style="position:absolute;left:0;text-align:left;margin-left:185.75pt;margin-top:34pt;width:147.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p>
    <w:p w14:paraId="2DC5AD25" w14:textId="77777777" w:rsidR="00FA07AF" w:rsidRPr="00A41421" w:rsidRDefault="00FA07AF">
      <w:pPr>
        <w:jc w:val="center"/>
        <w:rPr>
          <w:rFonts w:ascii="Times New Roman" w:eastAsia="楷体" w:hAnsi="Times New Roman" w:cs="Times New Roman"/>
          <w:sz w:val="32"/>
        </w:rPr>
      </w:pPr>
    </w:p>
    <w:p w14:paraId="13902B67" w14:textId="77777777" w:rsidR="00FA07AF" w:rsidRPr="00A41421" w:rsidRDefault="00FA07AF">
      <w:pPr>
        <w:jc w:val="center"/>
        <w:rPr>
          <w:rFonts w:ascii="Times New Roman" w:eastAsia="楷体" w:hAnsi="Times New Roman" w:cs="Times New Roman"/>
          <w:sz w:val="32"/>
        </w:rPr>
      </w:pPr>
    </w:p>
    <w:p w14:paraId="1CDDC26C" w14:textId="0F166882" w:rsidR="00FA07AF" w:rsidRPr="00A41421" w:rsidRDefault="00B5150E">
      <w:pPr>
        <w:jc w:val="center"/>
        <w:rPr>
          <w:rFonts w:ascii="Times New Roman" w:eastAsia="楷体" w:hAnsi="Times New Roman" w:cs="Times New Roman"/>
          <w:sz w:val="32"/>
        </w:rPr>
      </w:pPr>
      <w:r>
        <w:rPr>
          <w:rFonts w:ascii="Times New Roman" w:eastAsia="宋体" w:hAnsi="Times New Roman" w:cs="Times New Roman" w:hint="eastAsia"/>
          <w:sz w:val="28"/>
          <w:szCs w:val="28"/>
        </w:rPr>
        <w:t xml:space="preserve"> </w:t>
      </w:r>
      <w:r>
        <w:rPr>
          <w:rFonts w:ascii="Times New Roman" w:eastAsia="宋体" w:hAnsi="Times New Roman" w:cs="Times New Roman"/>
          <w:sz w:val="28"/>
          <w:szCs w:val="28"/>
        </w:rPr>
        <w:t xml:space="preserve"> </w:t>
      </w:r>
      <w:r w:rsidR="00624D35" w:rsidRPr="00A41421">
        <w:rPr>
          <w:rFonts w:ascii="Times New Roman" w:eastAsia="宋体" w:hAnsi="Times New Roman" w:cs="Times New Roman"/>
          <w:sz w:val="28"/>
          <w:szCs w:val="28"/>
        </w:rPr>
        <w:t>年</w:t>
      </w:r>
      <w:r>
        <w:rPr>
          <w:rFonts w:ascii="Times New Roman" w:eastAsia="宋体" w:hAnsi="Times New Roman" w:cs="Times New Roman" w:hint="eastAsia"/>
          <w:sz w:val="28"/>
          <w:szCs w:val="28"/>
        </w:rPr>
        <w:t xml:space="preserve"> </w:t>
      </w:r>
      <w:r>
        <w:rPr>
          <w:rFonts w:ascii="Times New Roman" w:eastAsia="宋体" w:hAnsi="Times New Roman" w:cs="Times New Roman"/>
          <w:sz w:val="28"/>
          <w:szCs w:val="28"/>
        </w:rPr>
        <w:t xml:space="preserve">        </w:t>
      </w:r>
      <w:r w:rsidR="00624D35" w:rsidRPr="00A41421">
        <w:rPr>
          <w:rFonts w:ascii="Times New Roman" w:eastAsia="宋体" w:hAnsi="Times New Roman" w:cs="Times New Roman"/>
          <w:sz w:val="28"/>
          <w:szCs w:val="28"/>
        </w:rPr>
        <w:t>月</w:t>
      </w:r>
      <w:r>
        <w:rPr>
          <w:rFonts w:ascii="Times New Roman" w:eastAsia="宋体" w:hAnsi="Times New Roman" w:cs="Times New Roman"/>
          <w:sz w:val="28"/>
          <w:szCs w:val="28"/>
        </w:rPr>
        <w:t xml:space="preserve">        </w:t>
      </w:r>
      <w:r w:rsidR="00624D35" w:rsidRPr="00A41421">
        <w:rPr>
          <w:rFonts w:ascii="Times New Roman" w:eastAsia="宋体" w:hAnsi="Times New Roman" w:cs="Times New Roman"/>
          <w:sz w:val="28"/>
          <w:szCs w:val="28"/>
        </w:rPr>
        <w:t>日</w:t>
      </w:r>
    </w:p>
    <w:p w14:paraId="02785EF6" w14:textId="77777777" w:rsidR="00FA07AF" w:rsidRPr="00A41421" w:rsidRDefault="00FA07AF">
      <w:pPr>
        <w:jc w:val="center"/>
        <w:rPr>
          <w:rFonts w:ascii="Times New Roman" w:eastAsia="楷体" w:hAnsi="Times New Roman" w:cs="Times New Roman"/>
          <w:sz w:val="32"/>
        </w:rPr>
        <w:sectPr w:rsidR="00FA07AF" w:rsidRPr="00A41421">
          <w:pgSz w:w="11906" w:h="16838"/>
          <w:pgMar w:top="1440" w:right="851" w:bottom="1440" w:left="1418" w:header="851" w:footer="992" w:gutter="0"/>
          <w:pgNumType w:fmt="numberInDash"/>
          <w:cols w:space="425"/>
          <w:docGrid w:type="lines" w:linePitch="312"/>
        </w:sectPr>
      </w:pPr>
    </w:p>
    <w:p w14:paraId="48D21E7F" w14:textId="4805B609" w:rsidR="00FA07AF" w:rsidRPr="00A41421" w:rsidRDefault="00FA07AF">
      <w:pPr>
        <w:widowControl/>
        <w:jc w:val="left"/>
        <w:rPr>
          <w:rFonts w:ascii="Times New Roman" w:eastAsia="楷体" w:hAnsi="Times New Roman" w:cs="Times New Roman"/>
          <w:sz w:val="32"/>
        </w:rPr>
        <w:sectPr w:rsidR="00FA07AF" w:rsidRPr="00A41421">
          <w:pgSz w:w="11906" w:h="16838"/>
          <w:pgMar w:top="1440" w:right="851" w:bottom="1440" w:left="1418" w:header="851" w:footer="992" w:gutter="0"/>
          <w:pgNumType w:fmt="numberInDash"/>
          <w:cols w:space="425"/>
          <w:docGrid w:type="lines" w:linePitch="312"/>
        </w:sectPr>
      </w:pPr>
    </w:p>
    <w:tbl>
      <w:tblPr>
        <w:tblW w:w="967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728"/>
        <w:gridCol w:w="3146"/>
        <w:gridCol w:w="2407"/>
        <w:gridCol w:w="2390"/>
      </w:tblGrid>
      <w:tr w:rsidR="00FA07AF" w:rsidRPr="00A41421" w14:paraId="7F00451F" w14:textId="77777777">
        <w:trPr>
          <w:trHeight w:val="465"/>
          <w:jc w:val="center"/>
        </w:trPr>
        <w:tc>
          <w:tcPr>
            <w:tcW w:w="1728" w:type="dxa"/>
            <w:tcBorders>
              <w:tl2br w:val="nil"/>
              <w:tr2bl w:val="nil"/>
            </w:tcBorders>
            <w:tcMar>
              <w:left w:w="113" w:type="dxa"/>
              <w:right w:w="113" w:type="dxa"/>
            </w:tcMar>
            <w:vAlign w:val="center"/>
          </w:tcPr>
          <w:p w14:paraId="3FE8B83E"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lastRenderedPageBreak/>
              <w:t>论文题目中文</w:t>
            </w:r>
          </w:p>
        </w:tc>
        <w:tc>
          <w:tcPr>
            <w:tcW w:w="7943" w:type="dxa"/>
            <w:gridSpan w:val="3"/>
            <w:tcBorders>
              <w:tl2br w:val="nil"/>
              <w:tr2bl w:val="nil"/>
            </w:tcBorders>
            <w:tcMar>
              <w:left w:w="113" w:type="dxa"/>
              <w:right w:w="113" w:type="dxa"/>
            </w:tcMar>
            <w:vAlign w:val="center"/>
          </w:tcPr>
          <w:p w14:paraId="5DF0EEA6" w14:textId="3A880094" w:rsidR="00FA07AF" w:rsidRPr="00A41421" w:rsidRDefault="00FA07AF">
            <w:pPr>
              <w:jc w:val="left"/>
              <w:rPr>
                <w:rFonts w:ascii="Times New Roman" w:eastAsia="宋体" w:hAnsi="Times New Roman" w:cs="Times New Roman"/>
                <w:szCs w:val="21"/>
              </w:rPr>
            </w:pPr>
          </w:p>
        </w:tc>
      </w:tr>
      <w:tr w:rsidR="00FA07AF" w:rsidRPr="00A41421" w14:paraId="7CC78CD6" w14:textId="77777777">
        <w:trPr>
          <w:trHeight w:val="465"/>
          <w:jc w:val="center"/>
        </w:trPr>
        <w:tc>
          <w:tcPr>
            <w:tcW w:w="1728" w:type="dxa"/>
            <w:tcBorders>
              <w:tl2br w:val="nil"/>
              <w:tr2bl w:val="nil"/>
            </w:tcBorders>
            <w:tcMar>
              <w:left w:w="113" w:type="dxa"/>
              <w:right w:w="113" w:type="dxa"/>
            </w:tcMar>
            <w:vAlign w:val="center"/>
          </w:tcPr>
          <w:p w14:paraId="4868A8E7"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论文题目英文</w:t>
            </w:r>
          </w:p>
        </w:tc>
        <w:tc>
          <w:tcPr>
            <w:tcW w:w="7943" w:type="dxa"/>
            <w:gridSpan w:val="3"/>
            <w:tcBorders>
              <w:tl2br w:val="nil"/>
              <w:tr2bl w:val="nil"/>
            </w:tcBorders>
            <w:tcMar>
              <w:left w:w="113" w:type="dxa"/>
              <w:right w:w="113" w:type="dxa"/>
            </w:tcMar>
            <w:vAlign w:val="center"/>
          </w:tcPr>
          <w:p w14:paraId="72247C75" w14:textId="0E8AF015" w:rsidR="00FA07AF" w:rsidRPr="00A41421" w:rsidRDefault="00FA07AF">
            <w:pPr>
              <w:jc w:val="left"/>
              <w:rPr>
                <w:rFonts w:ascii="Times New Roman" w:hAnsi="Times New Roman" w:cs="Times New Roman"/>
                <w:szCs w:val="21"/>
              </w:rPr>
            </w:pPr>
          </w:p>
        </w:tc>
      </w:tr>
      <w:tr w:rsidR="00FA07AF" w:rsidRPr="00A41421" w14:paraId="41B2597F" w14:textId="77777777">
        <w:trPr>
          <w:trHeight w:val="465"/>
          <w:jc w:val="center"/>
        </w:trPr>
        <w:tc>
          <w:tcPr>
            <w:tcW w:w="1728" w:type="dxa"/>
            <w:tcBorders>
              <w:tl2br w:val="nil"/>
              <w:tr2bl w:val="nil"/>
            </w:tcBorders>
            <w:tcMar>
              <w:left w:w="113" w:type="dxa"/>
              <w:right w:w="113" w:type="dxa"/>
            </w:tcMar>
            <w:vAlign w:val="center"/>
          </w:tcPr>
          <w:p w14:paraId="0E72E328"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选题来源</w:t>
            </w:r>
          </w:p>
        </w:tc>
        <w:tc>
          <w:tcPr>
            <w:tcW w:w="7943" w:type="dxa"/>
            <w:gridSpan w:val="3"/>
            <w:tcBorders>
              <w:tl2br w:val="nil"/>
              <w:tr2bl w:val="nil"/>
            </w:tcBorders>
            <w:tcMar>
              <w:left w:w="113" w:type="dxa"/>
              <w:right w:w="113" w:type="dxa"/>
            </w:tcMar>
            <w:vAlign w:val="center"/>
          </w:tcPr>
          <w:p w14:paraId="68814148" w14:textId="0328FF98" w:rsidR="00FA07AF" w:rsidRPr="00A41421" w:rsidRDefault="00FA07AF">
            <w:pPr>
              <w:jc w:val="left"/>
              <w:rPr>
                <w:rFonts w:ascii="Times New Roman" w:hAnsi="Times New Roman" w:cs="Times New Roman"/>
                <w:szCs w:val="21"/>
              </w:rPr>
            </w:pPr>
          </w:p>
        </w:tc>
      </w:tr>
      <w:tr w:rsidR="00FA07AF" w:rsidRPr="00A41421" w14:paraId="7E0EDB7B" w14:textId="77777777">
        <w:trPr>
          <w:trHeight w:val="465"/>
          <w:jc w:val="center"/>
        </w:trPr>
        <w:tc>
          <w:tcPr>
            <w:tcW w:w="1728" w:type="dxa"/>
            <w:tcBorders>
              <w:tl2br w:val="nil"/>
              <w:tr2bl w:val="nil"/>
            </w:tcBorders>
            <w:tcMar>
              <w:left w:w="113" w:type="dxa"/>
              <w:right w:w="113" w:type="dxa"/>
            </w:tcMar>
            <w:vAlign w:val="center"/>
          </w:tcPr>
          <w:p w14:paraId="72203E04"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论文类型</w:t>
            </w:r>
          </w:p>
        </w:tc>
        <w:tc>
          <w:tcPr>
            <w:tcW w:w="3146" w:type="dxa"/>
            <w:tcBorders>
              <w:tl2br w:val="nil"/>
              <w:tr2bl w:val="nil"/>
            </w:tcBorders>
            <w:tcMar>
              <w:left w:w="113" w:type="dxa"/>
              <w:right w:w="113" w:type="dxa"/>
            </w:tcMar>
            <w:vAlign w:val="center"/>
          </w:tcPr>
          <w:p w14:paraId="59F81A56" w14:textId="56E212E7" w:rsidR="00FA07AF" w:rsidRPr="00A41421" w:rsidRDefault="00FA07AF">
            <w:pPr>
              <w:jc w:val="left"/>
              <w:rPr>
                <w:rFonts w:ascii="Times New Roman" w:hAnsi="Times New Roman" w:cs="Times New Roman"/>
                <w:szCs w:val="21"/>
              </w:rPr>
            </w:pPr>
          </w:p>
        </w:tc>
        <w:tc>
          <w:tcPr>
            <w:tcW w:w="2407" w:type="dxa"/>
            <w:tcBorders>
              <w:tl2br w:val="nil"/>
              <w:tr2bl w:val="nil"/>
            </w:tcBorders>
            <w:tcMar>
              <w:left w:w="113" w:type="dxa"/>
              <w:right w:w="113" w:type="dxa"/>
            </w:tcMar>
            <w:vAlign w:val="center"/>
          </w:tcPr>
          <w:p w14:paraId="1E172AE3"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论文是否涉密</w:t>
            </w:r>
          </w:p>
        </w:tc>
        <w:tc>
          <w:tcPr>
            <w:tcW w:w="2390" w:type="dxa"/>
            <w:tcBorders>
              <w:tl2br w:val="nil"/>
              <w:tr2bl w:val="nil"/>
            </w:tcBorders>
            <w:tcMar>
              <w:left w:w="113" w:type="dxa"/>
              <w:right w:w="113" w:type="dxa"/>
            </w:tcMar>
            <w:vAlign w:val="center"/>
          </w:tcPr>
          <w:p w14:paraId="79D5118A" w14:textId="77777777" w:rsidR="00FA07AF" w:rsidRPr="00A41421" w:rsidRDefault="00624D35">
            <w:pPr>
              <w:jc w:val="left"/>
              <w:rPr>
                <w:rFonts w:ascii="Times New Roman" w:hAnsi="Times New Roman" w:cs="Times New Roman"/>
                <w:szCs w:val="21"/>
              </w:rPr>
            </w:pPr>
            <w:r w:rsidRPr="00A41421">
              <w:rPr>
                <w:rFonts w:ascii="Times New Roman" w:hAnsi="Times New Roman" w:cs="Times New Roman"/>
                <w:szCs w:val="21"/>
              </w:rPr>
              <w:t>否</w:t>
            </w:r>
          </w:p>
        </w:tc>
      </w:tr>
      <w:tr w:rsidR="00FA07AF" w:rsidRPr="00A41421" w14:paraId="7F5DD901" w14:textId="77777777">
        <w:trPr>
          <w:trHeight w:val="465"/>
          <w:jc w:val="center"/>
        </w:trPr>
        <w:tc>
          <w:tcPr>
            <w:tcW w:w="1728" w:type="dxa"/>
            <w:tcBorders>
              <w:tl2br w:val="nil"/>
              <w:tr2bl w:val="nil"/>
            </w:tcBorders>
            <w:tcMar>
              <w:left w:w="113" w:type="dxa"/>
              <w:right w:w="113" w:type="dxa"/>
            </w:tcMar>
            <w:vAlign w:val="center"/>
          </w:tcPr>
          <w:p w14:paraId="1B0703BC"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开题日期</w:t>
            </w:r>
          </w:p>
        </w:tc>
        <w:tc>
          <w:tcPr>
            <w:tcW w:w="3146" w:type="dxa"/>
            <w:tcBorders>
              <w:tl2br w:val="nil"/>
              <w:tr2bl w:val="nil"/>
            </w:tcBorders>
            <w:tcMar>
              <w:left w:w="113" w:type="dxa"/>
              <w:right w:w="113" w:type="dxa"/>
            </w:tcMar>
            <w:vAlign w:val="center"/>
          </w:tcPr>
          <w:p w14:paraId="7726F51F" w14:textId="39FC19F6" w:rsidR="00FA07AF" w:rsidRPr="00A41421" w:rsidRDefault="00FA07AF" w:rsidP="00263B97">
            <w:pPr>
              <w:jc w:val="left"/>
              <w:rPr>
                <w:rFonts w:ascii="Times New Roman" w:hAnsi="Times New Roman" w:cs="Times New Roman"/>
                <w:szCs w:val="21"/>
              </w:rPr>
            </w:pPr>
          </w:p>
        </w:tc>
        <w:tc>
          <w:tcPr>
            <w:tcW w:w="2407" w:type="dxa"/>
            <w:tcBorders>
              <w:tl2br w:val="nil"/>
              <w:tr2bl w:val="nil"/>
            </w:tcBorders>
            <w:tcMar>
              <w:left w:w="113" w:type="dxa"/>
              <w:right w:w="113" w:type="dxa"/>
            </w:tcMar>
            <w:vAlign w:val="center"/>
          </w:tcPr>
          <w:p w14:paraId="2C969E73"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开题地点</w:t>
            </w:r>
          </w:p>
        </w:tc>
        <w:tc>
          <w:tcPr>
            <w:tcW w:w="2390" w:type="dxa"/>
            <w:tcBorders>
              <w:tl2br w:val="nil"/>
              <w:tr2bl w:val="nil"/>
            </w:tcBorders>
            <w:tcMar>
              <w:left w:w="113" w:type="dxa"/>
              <w:right w:w="113" w:type="dxa"/>
            </w:tcMar>
            <w:vAlign w:val="center"/>
          </w:tcPr>
          <w:p w14:paraId="294962BE" w14:textId="433FDD19" w:rsidR="00FA07AF" w:rsidRPr="00A41421" w:rsidRDefault="00624D35" w:rsidP="00263B97">
            <w:pPr>
              <w:widowControl/>
              <w:jc w:val="left"/>
              <w:rPr>
                <w:rFonts w:ascii="Times New Roman" w:eastAsia="宋体" w:hAnsi="Times New Roman" w:cs="Times New Roman"/>
                <w:kern w:val="0"/>
                <w:sz w:val="24"/>
                <w:szCs w:val="24"/>
              </w:rPr>
            </w:pPr>
            <w:proofErr w:type="gramStart"/>
            <w:r w:rsidRPr="00A41421">
              <w:rPr>
                <w:rFonts w:ascii="Times New Roman" w:eastAsia="宋体" w:hAnsi="Times New Roman" w:cs="Times New Roman"/>
                <w:kern w:val="0"/>
                <w:szCs w:val="24"/>
              </w:rPr>
              <w:t>信息楼</w:t>
            </w:r>
            <w:proofErr w:type="gramEnd"/>
            <w:r w:rsidR="00263B97" w:rsidRPr="00A41421">
              <w:rPr>
                <w:rFonts w:ascii="Times New Roman" w:eastAsia="宋体" w:hAnsi="Times New Roman" w:cs="Times New Roman"/>
                <w:kern w:val="0"/>
                <w:szCs w:val="24"/>
              </w:rPr>
              <w:t>310</w:t>
            </w:r>
            <w:r w:rsidR="00A74C47" w:rsidRPr="00A41421">
              <w:rPr>
                <w:rFonts w:ascii="Times New Roman" w:eastAsia="宋体" w:hAnsi="Times New Roman" w:cs="Times New Roman"/>
                <w:kern w:val="0"/>
                <w:sz w:val="24"/>
                <w:szCs w:val="24"/>
              </w:rPr>
              <w:t xml:space="preserve"> </w:t>
            </w:r>
          </w:p>
        </w:tc>
      </w:tr>
      <w:tr w:rsidR="00FA07AF" w:rsidRPr="00A7233D" w14:paraId="581ED629" w14:textId="77777777">
        <w:trPr>
          <w:trHeight w:val="10804"/>
          <w:jc w:val="center"/>
        </w:trPr>
        <w:tc>
          <w:tcPr>
            <w:tcW w:w="9671" w:type="dxa"/>
            <w:gridSpan w:val="4"/>
            <w:tcBorders>
              <w:tl2br w:val="nil"/>
              <w:tr2bl w:val="nil"/>
            </w:tcBorders>
            <w:tcMar>
              <w:left w:w="113" w:type="dxa"/>
              <w:right w:w="113" w:type="dxa"/>
            </w:tcMar>
          </w:tcPr>
          <w:p w14:paraId="4E5AEE3A" w14:textId="77777777" w:rsidR="00FA07AF" w:rsidRPr="00D70ABB" w:rsidRDefault="00624D35" w:rsidP="00731466">
            <w:pPr>
              <w:spacing w:beforeLines="50" w:before="156" w:line="300" w:lineRule="auto"/>
              <w:ind w:leftChars="200" w:left="842" w:rightChars="200" w:right="420" w:hangingChars="200" w:hanging="422"/>
              <w:rPr>
                <w:rFonts w:ascii="Times New Roman" w:hAnsi="Times New Roman" w:cs="Times New Roman"/>
                <w:b/>
                <w:color w:val="000000" w:themeColor="text1"/>
                <w:szCs w:val="21"/>
              </w:rPr>
            </w:pPr>
            <w:r w:rsidRPr="00D70ABB">
              <w:rPr>
                <w:rFonts w:ascii="Times New Roman" w:hAnsi="Times New Roman" w:cs="Times New Roman"/>
                <w:b/>
                <w:color w:val="000000" w:themeColor="text1"/>
                <w:szCs w:val="21"/>
              </w:rPr>
              <w:t>一、选题依据（包括选题的来源，研究的目的、意义；国内外研究现状和发展趋势；结合科学研究发展趋势来论述，或结合国民经济和社会发展中迫切需要解决的关键科技问题来论述其应用前景。</w:t>
            </w:r>
            <w:proofErr w:type="gramStart"/>
            <w:r w:rsidRPr="00D70ABB">
              <w:rPr>
                <w:rFonts w:ascii="Times New Roman" w:hAnsi="Times New Roman" w:cs="Times New Roman"/>
                <w:b/>
                <w:color w:val="000000" w:themeColor="text1"/>
                <w:szCs w:val="21"/>
              </w:rPr>
              <w:t>附主要</w:t>
            </w:r>
            <w:proofErr w:type="gramEnd"/>
            <w:r w:rsidRPr="00D70ABB">
              <w:rPr>
                <w:rFonts w:ascii="Times New Roman" w:hAnsi="Times New Roman" w:cs="Times New Roman"/>
                <w:b/>
                <w:color w:val="000000" w:themeColor="text1"/>
                <w:szCs w:val="21"/>
              </w:rPr>
              <w:t>参考文献目录）</w:t>
            </w:r>
          </w:p>
          <w:p w14:paraId="60011E54" w14:textId="1FE01C5F" w:rsidR="000A3742" w:rsidRPr="00D70ABB" w:rsidRDefault="00DB5E67" w:rsidP="00731466">
            <w:pPr>
              <w:spacing w:beforeLines="50" w:before="156" w:afterLines="50" w:after="156" w:line="400" w:lineRule="exact"/>
              <w:ind w:leftChars="200" w:left="420" w:right="420"/>
              <w:rPr>
                <w:rFonts w:ascii="Times New Roman" w:hAnsi="Times New Roman" w:cs="Times New Roman"/>
                <w:b/>
                <w:color w:val="000000" w:themeColor="text1"/>
                <w:szCs w:val="21"/>
              </w:rPr>
            </w:pPr>
            <w:bookmarkStart w:id="0" w:name="OLE_LINK13"/>
            <w:r w:rsidRPr="00D70ABB">
              <w:rPr>
                <w:rFonts w:ascii="Times New Roman" w:hAnsi="Times New Roman" w:cs="Times New Roman"/>
                <w:b/>
                <w:color w:val="000000" w:themeColor="text1"/>
                <w:szCs w:val="21"/>
              </w:rPr>
              <w:t>1</w:t>
            </w:r>
            <w:r w:rsidR="00624D35" w:rsidRPr="00D70ABB">
              <w:rPr>
                <w:rFonts w:ascii="Times New Roman" w:hAnsi="Times New Roman" w:cs="Times New Roman"/>
                <w:b/>
                <w:color w:val="000000" w:themeColor="text1"/>
                <w:szCs w:val="21"/>
              </w:rPr>
              <w:t>、</w:t>
            </w:r>
            <w:r w:rsidR="000A3742" w:rsidRPr="00D70ABB">
              <w:rPr>
                <w:rFonts w:ascii="Times New Roman" w:hAnsi="Times New Roman" w:cs="Times New Roman" w:hint="eastAsia"/>
                <w:b/>
                <w:color w:val="000000" w:themeColor="text1"/>
                <w:szCs w:val="21"/>
              </w:rPr>
              <w:t>选题来源</w:t>
            </w:r>
            <w:r w:rsidR="00C074D0" w:rsidRPr="00D70ABB">
              <w:rPr>
                <w:rFonts w:ascii="Times New Roman" w:hAnsi="Times New Roman" w:cs="Times New Roman" w:hint="eastAsia"/>
                <w:b/>
                <w:color w:val="FF0000"/>
                <w:szCs w:val="21"/>
              </w:rPr>
              <w:t>（一级标题，宋体五号、加黑、固定行距</w:t>
            </w:r>
            <w:r w:rsidR="00C074D0" w:rsidRPr="00D70ABB">
              <w:rPr>
                <w:rFonts w:ascii="Times New Roman" w:hAnsi="Times New Roman" w:cs="Times New Roman" w:hint="eastAsia"/>
                <w:b/>
                <w:color w:val="FF0000"/>
                <w:szCs w:val="21"/>
              </w:rPr>
              <w:t>20</w:t>
            </w:r>
            <w:r w:rsidR="00C074D0" w:rsidRPr="00D70ABB">
              <w:rPr>
                <w:rFonts w:ascii="Times New Roman" w:hAnsi="Times New Roman" w:cs="Times New Roman" w:hint="eastAsia"/>
                <w:b/>
                <w:color w:val="FF0000"/>
                <w:szCs w:val="21"/>
              </w:rPr>
              <w:t>磅、段前</w:t>
            </w:r>
            <w:r w:rsidR="00C074D0" w:rsidRPr="00D70ABB">
              <w:rPr>
                <w:rFonts w:ascii="Times New Roman" w:hAnsi="Times New Roman" w:cs="Times New Roman" w:hint="eastAsia"/>
                <w:b/>
                <w:color w:val="FF0000"/>
                <w:szCs w:val="21"/>
              </w:rPr>
              <w:t>0.5</w:t>
            </w:r>
            <w:r w:rsidR="00C074D0" w:rsidRPr="00D70ABB">
              <w:rPr>
                <w:rFonts w:ascii="Times New Roman" w:hAnsi="Times New Roman" w:cs="Times New Roman" w:hint="eastAsia"/>
                <w:b/>
                <w:color w:val="FF0000"/>
                <w:szCs w:val="21"/>
              </w:rPr>
              <w:t>行、段后</w:t>
            </w:r>
            <w:r w:rsidR="00C074D0" w:rsidRPr="00D70ABB">
              <w:rPr>
                <w:rFonts w:ascii="Times New Roman" w:hAnsi="Times New Roman" w:cs="Times New Roman" w:hint="eastAsia"/>
                <w:b/>
                <w:color w:val="FF0000"/>
                <w:szCs w:val="21"/>
              </w:rPr>
              <w:t>0.5</w:t>
            </w:r>
            <w:r w:rsidR="00C074D0" w:rsidRPr="00D70ABB">
              <w:rPr>
                <w:rFonts w:ascii="Times New Roman" w:hAnsi="Times New Roman" w:cs="Times New Roman" w:hint="eastAsia"/>
                <w:b/>
                <w:color w:val="FF0000"/>
                <w:szCs w:val="21"/>
              </w:rPr>
              <w:t>行）</w:t>
            </w:r>
          </w:p>
          <w:p w14:paraId="1FF2A874" w14:textId="0BB30DFC" w:rsidR="000A3742" w:rsidRPr="00D70ABB" w:rsidRDefault="005D26B4" w:rsidP="000A3742">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A444B1">
              <w:rPr>
                <w:rFonts w:ascii="Times New Roman" w:hAnsi="Times New Roman" w:cs="Times New Roman" w:hint="eastAsia"/>
                <w:color w:val="000000" w:themeColor="text1"/>
                <w:szCs w:val="21"/>
              </w:rPr>
              <w:t>该选题来源于国家自然科学基金面上项目《</w:t>
            </w:r>
            <w:r w:rsidRPr="00A444B1">
              <w:rPr>
                <w:rFonts w:ascii="Times New Roman" w:hAnsi="Times New Roman" w:cs="Times New Roman" w:hint="eastAsia"/>
                <w:color w:val="000000" w:themeColor="text1"/>
                <w:szCs w:val="21"/>
              </w:rPr>
              <w:t>XXX</w:t>
            </w:r>
            <w:r w:rsidRPr="00A444B1">
              <w:rPr>
                <w:rFonts w:ascii="Times New Roman" w:hAnsi="Times New Roman" w:cs="Times New Roman" w:hint="eastAsia"/>
                <w:color w:val="000000" w:themeColor="text1"/>
                <w:szCs w:val="21"/>
              </w:rPr>
              <w:t>》。</w:t>
            </w:r>
            <w:r w:rsidRPr="00D70ABB">
              <w:rPr>
                <w:rFonts w:ascii="Times New Roman" w:hAnsi="Times New Roman" w:cs="Times New Roman" w:hint="eastAsia"/>
                <w:color w:val="FF0000"/>
                <w:szCs w:val="21"/>
              </w:rPr>
              <w:t>（</w:t>
            </w:r>
            <w:r w:rsidR="000A3742" w:rsidRPr="00D70ABB">
              <w:rPr>
                <w:rFonts w:ascii="Times New Roman" w:hAnsi="Times New Roman" w:cs="Times New Roman" w:hint="eastAsia"/>
                <w:color w:val="FF0000"/>
                <w:szCs w:val="21"/>
              </w:rPr>
              <w:t>正文，宋体五号、固定行距</w:t>
            </w:r>
            <w:r w:rsidR="000A3742" w:rsidRPr="00D70ABB">
              <w:rPr>
                <w:rFonts w:ascii="Times New Roman" w:hAnsi="Times New Roman" w:cs="Times New Roman" w:hint="eastAsia"/>
                <w:color w:val="FF0000"/>
                <w:szCs w:val="21"/>
              </w:rPr>
              <w:t>20</w:t>
            </w:r>
            <w:r w:rsidR="000A3742" w:rsidRPr="00D70ABB">
              <w:rPr>
                <w:rFonts w:ascii="Times New Roman" w:hAnsi="Times New Roman" w:cs="Times New Roman" w:hint="eastAsia"/>
                <w:color w:val="FF0000"/>
                <w:szCs w:val="21"/>
              </w:rPr>
              <w:t>磅、段前</w:t>
            </w:r>
            <w:r w:rsidR="000A3742" w:rsidRPr="00D70ABB">
              <w:rPr>
                <w:rFonts w:ascii="Times New Roman" w:hAnsi="Times New Roman" w:cs="Times New Roman" w:hint="eastAsia"/>
                <w:color w:val="FF0000"/>
                <w:szCs w:val="21"/>
              </w:rPr>
              <w:t>0.5</w:t>
            </w:r>
            <w:r w:rsidR="000A3742" w:rsidRPr="00D70ABB">
              <w:rPr>
                <w:rFonts w:ascii="Times New Roman" w:hAnsi="Times New Roman" w:cs="Times New Roman" w:hint="eastAsia"/>
                <w:color w:val="FF0000"/>
                <w:szCs w:val="21"/>
              </w:rPr>
              <w:t>行、段后</w:t>
            </w:r>
            <w:r w:rsidR="000A3742" w:rsidRPr="00D70ABB">
              <w:rPr>
                <w:rFonts w:ascii="Times New Roman" w:hAnsi="Times New Roman" w:cs="Times New Roman" w:hint="eastAsia"/>
                <w:color w:val="FF0000"/>
                <w:szCs w:val="21"/>
              </w:rPr>
              <w:t>0.5</w:t>
            </w:r>
            <w:r w:rsidR="000A3742" w:rsidRPr="00D70ABB">
              <w:rPr>
                <w:rFonts w:ascii="Times New Roman" w:hAnsi="Times New Roman" w:cs="Times New Roman" w:hint="eastAsia"/>
                <w:color w:val="FF0000"/>
                <w:szCs w:val="21"/>
              </w:rPr>
              <w:t>行</w:t>
            </w:r>
            <w:r w:rsidRPr="00D70ABB">
              <w:rPr>
                <w:rFonts w:ascii="Times New Roman" w:hAnsi="Times New Roman" w:cs="Times New Roman" w:hint="eastAsia"/>
                <w:color w:val="FF0000"/>
                <w:szCs w:val="21"/>
              </w:rPr>
              <w:t>）</w:t>
            </w:r>
          </w:p>
          <w:p w14:paraId="3569A844" w14:textId="73AD347C" w:rsidR="00FA07AF" w:rsidRPr="00D70ABB" w:rsidRDefault="000A3742" w:rsidP="00731466">
            <w:pPr>
              <w:spacing w:beforeLines="50" w:before="156" w:afterLines="50" w:after="156" w:line="400" w:lineRule="exact"/>
              <w:ind w:leftChars="200" w:left="420" w:right="420"/>
              <w:rPr>
                <w:rFonts w:ascii="Times New Roman" w:hAnsi="Times New Roman" w:cs="Times New Roman"/>
                <w:b/>
                <w:color w:val="000000" w:themeColor="text1"/>
                <w:szCs w:val="21"/>
              </w:rPr>
            </w:pPr>
            <w:r w:rsidRPr="00D70ABB">
              <w:rPr>
                <w:rFonts w:ascii="Times New Roman" w:hAnsi="Times New Roman" w:cs="Times New Roman" w:hint="eastAsia"/>
                <w:b/>
                <w:color w:val="000000" w:themeColor="text1"/>
                <w:szCs w:val="21"/>
              </w:rPr>
              <w:t>2</w:t>
            </w:r>
            <w:r w:rsidRPr="00D70ABB">
              <w:rPr>
                <w:rFonts w:ascii="Times New Roman" w:hAnsi="Times New Roman" w:cs="Times New Roman" w:hint="eastAsia"/>
                <w:b/>
                <w:color w:val="000000" w:themeColor="text1"/>
                <w:szCs w:val="21"/>
              </w:rPr>
              <w:t>、</w:t>
            </w:r>
            <w:r w:rsidR="00624D35" w:rsidRPr="00D70ABB">
              <w:rPr>
                <w:rFonts w:ascii="Times New Roman" w:hAnsi="Times New Roman" w:cs="Times New Roman"/>
                <w:b/>
                <w:color w:val="000000" w:themeColor="text1"/>
                <w:szCs w:val="21"/>
              </w:rPr>
              <w:t>研究目的与意义</w:t>
            </w:r>
            <w:r w:rsidR="00EE1BD4" w:rsidRPr="00D70ABB">
              <w:rPr>
                <w:rFonts w:ascii="Times New Roman" w:hAnsi="Times New Roman" w:cs="Times New Roman" w:hint="eastAsia"/>
                <w:b/>
                <w:color w:val="FF0000"/>
                <w:szCs w:val="21"/>
              </w:rPr>
              <w:t>（一级标题）</w:t>
            </w:r>
          </w:p>
          <w:p w14:paraId="0F7CEDDC" w14:textId="5D559F01" w:rsidR="005D26B4" w:rsidRDefault="005D26B4" w:rsidP="00B95C46">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D70ABB">
              <w:rPr>
                <w:rFonts w:ascii="Times New Roman" w:hAnsi="Times New Roman" w:cs="Times New Roman" w:hint="eastAsia"/>
                <w:color w:val="FF0000"/>
                <w:szCs w:val="21"/>
              </w:rPr>
              <w:t>正文，宋体五号、固定行距</w:t>
            </w:r>
            <w:r w:rsidRPr="00D70ABB">
              <w:rPr>
                <w:rFonts w:ascii="Times New Roman" w:hAnsi="Times New Roman" w:cs="Times New Roman" w:hint="eastAsia"/>
                <w:color w:val="FF0000"/>
                <w:szCs w:val="21"/>
              </w:rPr>
              <w:t>20</w:t>
            </w:r>
            <w:r w:rsidRPr="00D70ABB">
              <w:rPr>
                <w:rFonts w:ascii="Times New Roman" w:hAnsi="Times New Roman" w:cs="Times New Roman" w:hint="eastAsia"/>
                <w:color w:val="FF0000"/>
                <w:szCs w:val="21"/>
              </w:rPr>
              <w:t>磅、段前</w:t>
            </w:r>
            <w:r w:rsidRPr="00D70ABB">
              <w:rPr>
                <w:rFonts w:ascii="Times New Roman" w:hAnsi="Times New Roman" w:cs="Times New Roman" w:hint="eastAsia"/>
                <w:color w:val="FF0000"/>
                <w:szCs w:val="21"/>
              </w:rPr>
              <w:t>0.5</w:t>
            </w:r>
            <w:r w:rsidRPr="00D70ABB">
              <w:rPr>
                <w:rFonts w:ascii="Times New Roman" w:hAnsi="Times New Roman" w:cs="Times New Roman" w:hint="eastAsia"/>
                <w:color w:val="FF0000"/>
                <w:szCs w:val="21"/>
              </w:rPr>
              <w:t>行、段后</w:t>
            </w:r>
            <w:r w:rsidRPr="00D70ABB">
              <w:rPr>
                <w:rFonts w:ascii="Times New Roman" w:hAnsi="Times New Roman" w:cs="Times New Roman" w:hint="eastAsia"/>
                <w:color w:val="FF0000"/>
                <w:szCs w:val="21"/>
              </w:rPr>
              <w:t>0.5</w:t>
            </w:r>
            <w:r w:rsidRPr="00D70ABB">
              <w:rPr>
                <w:rFonts w:ascii="Times New Roman" w:hAnsi="Times New Roman" w:cs="Times New Roman" w:hint="eastAsia"/>
                <w:color w:val="FF0000"/>
                <w:szCs w:val="21"/>
              </w:rPr>
              <w:t>行</w:t>
            </w:r>
            <w:r w:rsidR="00B95C46">
              <w:rPr>
                <w:rFonts w:ascii="Times New Roman" w:hAnsi="Times New Roman" w:cs="Times New Roman" w:hint="eastAsia"/>
                <w:color w:val="FF0000"/>
                <w:szCs w:val="21"/>
              </w:rPr>
              <w:t>、两端对齐、左右两侧均缩进</w:t>
            </w:r>
            <w:r w:rsidR="00B95C46">
              <w:rPr>
                <w:rFonts w:ascii="Times New Roman" w:hAnsi="Times New Roman" w:cs="Times New Roman" w:hint="eastAsia"/>
                <w:color w:val="FF0000"/>
                <w:szCs w:val="21"/>
              </w:rPr>
              <w:t>2</w:t>
            </w:r>
            <w:r w:rsidR="00B95C46">
              <w:rPr>
                <w:rFonts w:ascii="Times New Roman" w:hAnsi="Times New Roman" w:cs="Times New Roman" w:hint="eastAsia"/>
                <w:color w:val="FF0000"/>
                <w:szCs w:val="21"/>
              </w:rPr>
              <w:t>个字符。</w:t>
            </w:r>
          </w:p>
          <w:p w14:paraId="73C0644F" w14:textId="39ABCCCE" w:rsidR="00E76D4C" w:rsidRDefault="00E76D4C" w:rsidP="00E76D4C">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此部分内容</w:t>
            </w:r>
            <w:r>
              <w:rPr>
                <w:rFonts w:ascii="Times New Roman" w:hAnsi="Times New Roman" w:cs="Times New Roman" w:hint="eastAsia"/>
                <w:color w:val="00B0F0"/>
                <w:szCs w:val="21"/>
              </w:rPr>
              <w:t>1</w:t>
            </w:r>
            <w:r>
              <w:rPr>
                <w:rFonts w:ascii="Times New Roman" w:hAnsi="Times New Roman" w:cs="Times New Roman" w:hint="eastAsia"/>
                <w:color w:val="00B0F0"/>
                <w:szCs w:val="21"/>
              </w:rPr>
              <w:t>页即可，</w:t>
            </w:r>
            <w:r w:rsidR="00237C56">
              <w:rPr>
                <w:rFonts w:ascii="Times New Roman" w:hAnsi="Times New Roman" w:cs="Times New Roman" w:hint="eastAsia"/>
                <w:color w:val="00B0F0"/>
                <w:szCs w:val="21"/>
              </w:rPr>
              <w:t>可分为</w:t>
            </w:r>
            <w:r w:rsidR="00237C56">
              <w:rPr>
                <w:rFonts w:ascii="Times New Roman" w:hAnsi="Times New Roman" w:cs="Times New Roman" w:hint="eastAsia"/>
                <w:color w:val="00B0F0"/>
                <w:szCs w:val="21"/>
              </w:rPr>
              <w:t>3</w:t>
            </w:r>
            <w:r w:rsidR="00237C56">
              <w:rPr>
                <w:rFonts w:ascii="Times New Roman" w:hAnsi="Times New Roman" w:cs="Times New Roman" w:hint="eastAsia"/>
                <w:color w:val="00B0F0"/>
                <w:szCs w:val="21"/>
              </w:rPr>
              <w:t>到</w:t>
            </w:r>
            <w:r w:rsidR="00237C56">
              <w:rPr>
                <w:rFonts w:ascii="Times New Roman" w:hAnsi="Times New Roman" w:cs="Times New Roman" w:hint="eastAsia"/>
                <w:color w:val="00B0F0"/>
                <w:szCs w:val="21"/>
              </w:rPr>
              <w:t>4</w:t>
            </w:r>
            <w:r w:rsidR="00237C56">
              <w:rPr>
                <w:rFonts w:ascii="Times New Roman" w:hAnsi="Times New Roman" w:cs="Times New Roman" w:hint="eastAsia"/>
                <w:color w:val="00B0F0"/>
                <w:szCs w:val="21"/>
              </w:rPr>
              <w:t>段，分别</w:t>
            </w:r>
            <w:r w:rsidR="00FE3967">
              <w:rPr>
                <w:rFonts w:ascii="Times New Roman" w:hAnsi="Times New Roman" w:cs="Times New Roman" w:hint="eastAsia"/>
                <w:color w:val="00B0F0"/>
                <w:szCs w:val="21"/>
              </w:rPr>
              <w:t>为：</w:t>
            </w:r>
          </w:p>
          <w:p w14:paraId="1F19121B" w14:textId="68BA1488" w:rsidR="00E76D4C" w:rsidRDefault="00FE3967" w:rsidP="00E76D4C">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概述</w:t>
            </w:r>
            <w:r w:rsidR="00237C56">
              <w:rPr>
                <w:rFonts w:ascii="Times New Roman" w:hAnsi="Times New Roman" w:cs="Times New Roman" w:hint="eastAsia"/>
                <w:color w:val="00B0F0"/>
                <w:szCs w:val="21"/>
              </w:rPr>
              <w:t>研究对象的概念和</w:t>
            </w:r>
            <w:r w:rsidR="00E76D4C">
              <w:rPr>
                <w:rFonts w:ascii="Times New Roman" w:hAnsi="Times New Roman" w:cs="Times New Roman" w:hint="eastAsia"/>
                <w:color w:val="00B0F0"/>
                <w:szCs w:val="21"/>
              </w:rPr>
              <w:t>研究</w:t>
            </w:r>
            <w:r w:rsidR="00237C56">
              <w:rPr>
                <w:rFonts w:ascii="Times New Roman" w:hAnsi="Times New Roman" w:cs="Times New Roman" w:hint="eastAsia"/>
                <w:color w:val="00B0F0"/>
                <w:szCs w:val="21"/>
              </w:rPr>
              <w:t>意义</w:t>
            </w:r>
            <w:r w:rsidR="00E76D4C">
              <w:rPr>
                <w:rFonts w:ascii="Times New Roman" w:hAnsi="Times New Roman" w:cs="Times New Roman" w:hint="eastAsia"/>
                <w:color w:val="00B0F0"/>
                <w:szCs w:val="21"/>
              </w:rPr>
              <w:t>：</w:t>
            </w:r>
            <w:r w:rsidR="00E76D4C" w:rsidRPr="00A02EAF">
              <w:rPr>
                <w:rFonts w:ascii="Times New Roman" w:hAnsi="Times New Roman" w:cs="Times New Roman" w:hint="eastAsia"/>
                <w:color w:val="00B0F0"/>
                <w:szCs w:val="21"/>
              </w:rPr>
              <w:t>最好通过一些简单的示例或数据展示意义</w:t>
            </w:r>
            <w:r>
              <w:rPr>
                <w:rFonts w:ascii="Times New Roman" w:hAnsi="Times New Roman" w:cs="Times New Roman" w:hint="eastAsia"/>
                <w:color w:val="00B0F0"/>
                <w:szCs w:val="21"/>
              </w:rPr>
              <w:t>；</w:t>
            </w:r>
          </w:p>
          <w:p w14:paraId="11D13F19" w14:textId="77777777" w:rsidR="00E76D4C" w:rsidRDefault="00FE3967" w:rsidP="005D26B4">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概述</w:t>
            </w:r>
            <w:r w:rsidR="00237C56">
              <w:rPr>
                <w:rFonts w:ascii="Times New Roman" w:hAnsi="Times New Roman" w:cs="Times New Roman" w:hint="eastAsia"/>
                <w:color w:val="00B0F0"/>
                <w:szCs w:val="21"/>
              </w:rPr>
              <w:t>主要研究方法</w:t>
            </w:r>
            <w:r>
              <w:rPr>
                <w:rFonts w:ascii="Times New Roman" w:hAnsi="Times New Roman" w:cs="Times New Roman" w:hint="eastAsia"/>
                <w:color w:val="00B0F0"/>
                <w:szCs w:val="21"/>
              </w:rPr>
              <w:t>和关键局限性；</w:t>
            </w:r>
          </w:p>
          <w:p w14:paraId="7B8DEC07" w14:textId="45B293A0" w:rsidR="00E76D4C" w:rsidRPr="00E76D4C" w:rsidRDefault="00FE3967" w:rsidP="00E76D4C">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概述本课题拟解决的关键问题和理论研究价值、实际应用价值</w:t>
            </w:r>
            <w:r w:rsidR="00E76D4C">
              <w:rPr>
                <w:rFonts w:ascii="Times New Roman" w:hAnsi="Times New Roman" w:cs="Times New Roman" w:hint="eastAsia"/>
                <w:color w:val="00B0F0"/>
                <w:szCs w:val="21"/>
              </w:rPr>
              <w:t>：</w:t>
            </w:r>
            <w:r w:rsidR="00E76D4C" w:rsidRPr="00A02EAF">
              <w:rPr>
                <w:rFonts w:ascii="Times New Roman" w:hAnsi="Times New Roman" w:cs="Times New Roman" w:hint="eastAsia"/>
                <w:color w:val="00B0F0"/>
                <w:szCs w:val="21"/>
              </w:rPr>
              <w:t>不要钻</w:t>
            </w:r>
            <w:proofErr w:type="gramStart"/>
            <w:r w:rsidR="00E76D4C" w:rsidRPr="00A02EAF">
              <w:rPr>
                <w:rFonts w:ascii="Times New Roman" w:hAnsi="Times New Roman" w:cs="Times New Roman" w:hint="eastAsia"/>
                <w:color w:val="00B0F0"/>
                <w:szCs w:val="21"/>
              </w:rPr>
              <w:t>入具体</w:t>
            </w:r>
            <w:proofErr w:type="gramEnd"/>
            <w:r w:rsidR="00E76D4C" w:rsidRPr="00A02EAF">
              <w:rPr>
                <w:rFonts w:ascii="Times New Roman" w:hAnsi="Times New Roman" w:cs="Times New Roman" w:hint="eastAsia"/>
                <w:color w:val="00B0F0"/>
                <w:szCs w:val="21"/>
              </w:rPr>
              <w:t>的研究方案等细节，应从宏观上、以工程领域的老师们大多能理解的术语进行介绍。</w:t>
            </w:r>
          </w:p>
          <w:p w14:paraId="4A9FDD0F" w14:textId="2CBD7A9A" w:rsidR="00FA07AF" w:rsidRDefault="000A3742" w:rsidP="00E43C63">
            <w:pPr>
              <w:tabs>
                <w:tab w:val="center" w:pos="4264"/>
              </w:tabs>
              <w:spacing w:beforeLines="50" w:before="156" w:afterLines="50" w:after="156" w:line="400" w:lineRule="exact"/>
              <w:ind w:right="420" w:firstLineChars="200" w:firstLine="422"/>
              <w:rPr>
                <w:rFonts w:ascii="Times New Roman" w:hAnsi="Times New Roman" w:cs="Times New Roman"/>
                <w:b/>
                <w:color w:val="FF0000"/>
                <w:szCs w:val="21"/>
              </w:rPr>
            </w:pPr>
            <w:r w:rsidRPr="00D70ABB">
              <w:rPr>
                <w:rFonts w:ascii="Times New Roman" w:hAnsi="Times New Roman" w:cs="Times New Roman" w:hint="eastAsia"/>
                <w:b/>
                <w:color w:val="000000" w:themeColor="text1"/>
                <w:szCs w:val="21"/>
              </w:rPr>
              <w:t>3</w:t>
            </w:r>
            <w:r w:rsidR="00624D35" w:rsidRPr="00D70ABB">
              <w:rPr>
                <w:rFonts w:ascii="Times New Roman" w:hAnsi="Times New Roman" w:cs="Times New Roman"/>
                <w:b/>
                <w:color w:val="000000" w:themeColor="text1"/>
                <w:szCs w:val="21"/>
              </w:rPr>
              <w:t>、国内外研究现状和发展趋势</w:t>
            </w:r>
            <w:r w:rsidR="00EE1BD4" w:rsidRPr="00D70ABB">
              <w:rPr>
                <w:rFonts w:ascii="Times New Roman" w:hAnsi="Times New Roman" w:cs="Times New Roman" w:hint="eastAsia"/>
                <w:b/>
                <w:color w:val="FF0000"/>
                <w:szCs w:val="21"/>
              </w:rPr>
              <w:t>（一级标题）</w:t>
            </w:r>
          </w:p>
          <w:p w14:paraId="7C15270E" w14:textId="3A93E1E0" w:rsidR="00E76D4C" w:rsidRPr="00E76D4C" w:rsidRDefault="00E76D4C" w:rsidP="00E76D4C">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此部分内容</w:t>
            </w:r>
            <w:r>
              <w:rPr>
                <w:rFonts w:ascii="Times New Roman" w:hAnsi="Times New Roman" w:cs="Times New Roman" w:hint="eastAsia"/>
                <w:color w:val="00B0F0"/>
                <w:szCs w:val="21"/>
              </w:rPr>
              <w:t>3</w:t>
            </w:r>
            <w:r>
              <w:rPr>
                <w:rFonts w:ascii="Times New Roman" w:hAnsi="Times New Roman" w:cs="Times New Roman" w:hint="eastAsia"/>
                <w:color w:val="00B0F0"/>
                <w:szCs w:val="21"/>
              </w:rPr>
              <w:t>页即可，相较于文献综述要更加高度归纳。分成几小节，小节之间的关系为并列关系（优缺点互补）或递进关系（逐渐解决上一类的缺点）。最后一节为总结，再次概述各小节的内容，并直接点出小节间的关系。</w:t>
            </w:r>
          </w:p>
          <w:p w14:paraId="59336DAD" w14:textId="6AB4BCEE" w:rsidR="000212EF" w:rsidRPr="00D70ABB" w:rsidRDefault="000212EF" w:rsidP="00EE1BD4">
            <w:pPr>
              <w:spacing w:beforeLines="50" w:before="156" w:afterLines="50" w:after="156" w:line="400" w:lineRule="exact"/>
              <w:ind w:rightChars="200" w:right="420"/>
              <w:rPr>
                <w:rFonts w:ascii="Times New Roman" w:hAnsi="Times New Roman" w:cs="Times New Roman"/>
                <w:b/>
                <w:bCs/>
                <w:color w:val="000000" w:themeColor="text1"/>
                <w:szCs w:val="21"/>
              </w:rPr>
            </w:pPr>
            <w:bookmarkStart w:id="1" w:name="_Toc535402495"/>
            <w:bookmarkStart w:id="2" w:name="_Toc4679688"/>
            <w:bookmarkStart w:id="3" w:name="_Toc5908021"/>
            <w:bookmarkEnd w:id="0"/>
            <w:r w:rsidRPr="00D70ABB">
              <w:rPr>
                <w:rFonts w:ascii="Times New Roman" w:hAnsi="Times New Roman" w:cs="Times New Roman"/>
                <w:b/>
                <w:bCs/>
                <w:color w:val="000000" w:themeColor="text1"/>
                <w:szCs w:val="21"/>
              </w:rPr>
              <w:tab/>
            </w:r>
            <w:r w:rsidR="000A3742" w:rsidRPr="00D70ABB">
              <w:rPr>
                <w:rFonts w:ascii="Times New Roman" w:hAnsi="Times New Roman" w:cs="Times New Roman" w:hint="eastAsia"/>
                <w:b/>
                <w:bCs/>
                <w:color w:val="000000" w:themeColor="text1"/>
                <w:szCs w:val="21"/>
              </w:rPr>
              <w:t>3</w:t>
            </w:r>
            <w:r w:rsidRPr="00D70ABB">
              <w:rPr>
                <w:rFonts w:ascii="Times New Roman" w:hAnsi="Times New Roman" w:cs="Times New Roman"/>
                <w:b/>
                <w:bCs/>
                <w:color w:val="000000" w:themeColor="text1"/>
                <w:szCs w:val="21"/>
              </w:rPr>
              <w:t xml:space="preserve">.1   </w:t>
            </w:r>
            <w:r w:rsidR="00EE1BD4" w:rsidRPr="00D70ABB">
              <w:rPr>
                <w:rFonts w:ascii="宋体" w:eastAsia="宋体" w:hAnsi="宋体" w:cs="Times New Roman" w:hint="eastAsia"/>
                <w:b/>
                <w:bCs/>
                <w:color w:val="000000" w:themeColor="text1"/>
                <w:szCs w:val="21"/>
              </w:rPr>
              <w:t>XXX</w:t>
            </w:r>
            <w:r w:rsidR="00EE1BD4" w:rsidRPr="00D70ABB">
              <w:rPr>
                <w:rFonts w:ascii="宋体" w:eastAsia="宋体" w:hAnsi="宋体" w:cs="Times New Roman"/>
                <w:b/>
                <w:bCs/>
                <w:color w:val="000000" w:themeColor="text1"/>
                <w:szCs w:val="21"/>
              </w:rPr>
              <w:t xml:space="preserve"> </w:t>
            </w:r>
            <w:r w:rsidR="00EE1BD4" w:rsidRPr="00D70ABB">
              <w:rPr>
                <w:rFonts w:ascii="宋体" w:eastAsia="宋体" w:hAnsi="宋体" w:cs="Times New Roman"/>
                <w:b/>
                <w:bCs/>
                <w:color w:val="FF0000"/>
                <w:szCs w:val="21"/>
              </w:rPr>
              <w:t>(</w:t>
            </w:r>
            <w:r w:rsidR="00EE1BD4" w:rsidRPr="00D70ABB">
              <w:rPr>
                <w:rFonts w:ascii="宋体" w:eastAsia="宋体" w:hAnsi="宋体" w:cs="Times New Roman" w:hint="eastAsia"/>
                <w:b/>
                <w:bCs/>
                <w:color w:val="FF0000"/>
                <w:szCs w:val="21"/>
              </w:rPr>
              <w:t>二级标题，</w:t>
            </w:r>
            <w:r w:rsidR="00EE1BD4" w:rsidRPr="00D70ABB">
              <w:rPr>
                <w:rFonts w:ascii="Times New Roman" w:hAnsi="Times New Roman" w:cs="Times New Roman" w:hint="eastAsia"/>
                <w:b/>
                <w:color w:val="FF0000"/>
                <w:szCs w:val="21"/>
              </w:rPr>
              <w:t>格式同一级标题</w:t>
            </w:r>
            <w:r w:rsidR="00EE1BD4" w:rsidRPr="00D70ABB">
              <w:rPr>
                <w:rFonts w:ascii="宋体" w:eastAsia="宋体" w:hAnsi="宋体" w:cs="Times New Roman"/>
                <w:b/>
                <w:bCs/>
                <w:color w:val="FF0000"/>
                <w:szCs w:val="21"/>
              </w:rPr>
              <w:t>)</w:t>
            </w:r>
          </w:p>
          <w:p w14:paraId="25037053" w14:textId="2E901745" w:rsidR="000212EF" w:rsidRPr="00D70ABB" w:rsidRDefault="00721FD2" w:rsidP="005E78BC">
            <w:pPr>
              <w:spacing w:beforeLines="50" w:before="156" w:afterLines="50" w:after="156" w:line="400" w:lineRule="exact"/>
              <w:ind w:rightChars="200" w:right="420"/>
              <w:rPr>
                <w:rFonts w:ascii="Times New Roman" w:hAnsi="Times New Roman" w:cs="Times New Roman"/>
                <w:color w:val="000000" w:themeColor="text1"/>
                <w:szCs w:val="21"/>
              </w:rPr>
            </w:pPr>
            <w:r w:rsidRPr="00D70ABB">
              <w:rPr>
                <w:rFonts w:ascii="Times New Roman" w:hAnsi="Times New Roman" w:cs="Times New Roman"/>
                <w:b/>
                <w:bCs/>
                <w:color w:val="000000" w:themeColor="text1"/>
                <w:szCs w:val="21"/>
              </w:rPr>
              <w:tab/>
            </w:r>
            <w:r w:rsidR="000A3742" w:rsidRPr="00D70ABB">
              <w:rPr>
                <w:rFonts w:ascii="Times New Roman" w:hAnsi="Times New Roman" w:cs="Times New Roman" w:hint="eastAsia"/>
                <w:b/>
                <w:bCs/>
                <w:color w:val="000000" w:themeColor="text1"/>
                <w:szCs w:val="21"/>
              </w:rPr>
              <w:t>3</w:t>
            </w:r>
            <w:r w:rsidR="000212EF" w:rsidRPr="00D70ABB">
              <w:rPr>
                <w:rFonts w:ascii="Times New Roman" w:hAnsi="Times New Roman" w:cs="Times New Roman"/>
                <w:b/>
                <w:bCs/>
                <w:color w:val="000000" w:themeColor="text1"/>
                <w:szCs w:val="21"/>
              </w:rPr>
              <w:t xml:space="preserve">.1.1 </w:t>
            </w:r>
            <w:r w:rsidR="00EE1BD4" w:rsidRPr="00D70ABB">
              <w:rPr>
                <w:rFonts w:ascii="宋体" w:eastAsia="宋体" w:hAnsi="宋体" w:cs="Times New Roman" w:hint="eastAsia"/>
                <w:b/>
                <w:bCs/>
                <w:color w:val="000000" w:themeColor="text1"/>
                <w:szCs w:val="21"/>
              </w:rPr>
              <w:t>XXX</w:t>
            </w:r>
            <w:r w:rsidR="00EE1BD4" w:rsidRPr="00D70ABB">
              <w:rPr>
                <w:rFonts w:ascii="宋体" w:eastAsia="宋体" w:hAnsi="宋体" w:cs="Times New Roman"/>
                <w:b/>
                <w:bCs/>
                <w:color w:val="FF0000"/>
                <w:szCs w:val="21"/>
              </w:rPr>
              <w:t xml:space="preserve"> (</w:t>
            </w:r>
            <w:r w:rsidR="00EE1BD4" w:rsidRPr="00D70ABB">
              <w:rPr>
                <w:rFonts w:ascii="宋体" w:eastAsia="宋体" w:hAnsi="宋体" w:cs="Times New Roman" w:hint="eastAsia"/>
                <w:b/>
                <w:bCs/>
                <w:color w:val="FF0000"/>
                <w:szCs w:val="21"/>
              </w:rPr>
              <w:t>三级标题，</w:t>
            </w:r>
            <w:r w:rsidR="00EE1BD4" w:rsidRPr="00D70ABB">
              <w:rPr>
                <w:rFonts w:ascii="Times New Roman" w:hAnsi="Times New Roman" w:cs="Times New Roman" w:hint="eastAsia"/>
                <w:b/>
                <w:color w:val="FF0000"/>
                <w:szCs w:val="21"/>
              </w:rPr>
              <w:t>格式同一级标题</w:t>
            </w:r>
            <w:r w:rsidR="00EE1BD4" w:rsidRPr="00D70ABB">
              <w:rPr>
                <w:rFonts w:ascii="宋体" w:eastAsia="宋体" w:hAnsi="宋体" w:cs="Times New Roman"/>
                <w:b/>
                <w:bCs/>
                <w:color w:val="FF0000"/>
                <w:szCs w:val="21"/>
              </w:rPr>
              <w:t>)</w:t>
            </w:r>
          </w:p>
          <w:p w14:paraId="628253A1" w14:textId="5B4869A6" w:rsidR="00797816" w:rsidRPr="00D70ABB" w:rsidRDefault="000212EF" w:rsidP="00C074D0">
            <w:pPr>
              <w:spacing w:beforeLines="50" w:before="156" w:afterLines="50" w:after="156" w:line="400" w:lineRule="exact"/>
              <w:ind w:rightChars="200" w:right="420"/>
              <w:rPr>
                <w:rFonts w:ascii="宋体" w:eastAsia="宋体" w:hAnsi="宋体" w:cs="Times New Roman"/>
                <w:b/>
                <w:bCs/>
                <w:color w:val="000000" w:themeColor="text1"/>
                <w:szCs w:val="21"/>
              </w:rPr>
            </w:pPr>
            <w:bookmarkStart w:id="4" w:name="_Toc5908022"/>
            <w:bookmarkEnd w:id="1"/>
            <w:bookmarkEnd w:id="2"/>
            <w:bookmarkEnd w:id="3"/>
            <w:r w:rsidRPr="00D70ABB">
              <w:rPr>
                <w:rFonts w:ascii="Times New Roman" w:hAnsi="Times New Roman" w:cs="Times New Roman"/>
                <w:color w:val="000000" w:themeColor="text1"/>
                <w:szCs w:val="21"/>
              </w:rPr>
              <w:tab/>
            </w:r>
            <w:r w:rsidRPr="00D70ABB">
              <w:rPr>
                <w:rFonts w:ascii="Times New Roman" w:hAnsi="Times New Roman" w:cs="Times New Roman"/>
                <w:b/>
                <w:bCs/>
                <w:color w:val="000000" w:themeColor="text1"/>
                <w:szCs w:val="21"/>
              </w:rPr>
              <w:t>（</w:t>
            </w:r>
            <w:r w:rsidRPr="00D70ABB">
              <w:rPr>
                <w:rFonts w:ascii="Times New Roman" w:hAnsi="Times New Roman" w:cs="Times New Roman"/>
                <w:b/>
                <w:bCs/>
                <w:color w:val="000000" w:themeColor="text1"/>
                <w:szCs w:val="21"/>
              </w:rPr>
              <w:t>1</w:t>
            </w:r>
            <w:r w:rsidRPr="00D70ABB">
              <w:rPr>
                <w:rFonts w:ascii="Times New Roman" w:hAnsi="Times New Roman" w:cs="Times New Roman"/>
                <w:b/>
                <w:bCs/>
                <w:color w:val="000000" w:themeColor="text1"/>
                <w:szCs w:val="21"/>
              </w:rPr>
              <w:t>）</w:t>
            </w:r>
            <w:r w:rsidRPr="00D70ABB">
              <w:rPr>
                <w:rFonts w:ascii="Times New Roman" w:hAnsi="Times New Roman" w:cs="Times New Roman"/>
                <w:b/>
                <w:bCs/>
                <w:color w:val="000000" w:themeColor="text1"/>
                <w:szCs w:val="21"/>
              </w:rPr>
              <w:t xml:space="preserve"> </w:t>
            </w:r>
            <w:bookmarkEnd w:id="4"/>
            <w:r w:rsidR="00EE1BD4" w:rsidRPr="00D70ABB">
              <w:rPr>
                <w:rFonts w:ascii="宋体" w:eastAsia="宋体" w:hAnsi="宋体" w:cs="Times New Roman" w:hint="eastAsia"/>
                <w:b/>
                <w:bCs/>
                <w:color w:val="000000" w:themeColor="text1"/>
                <w:szCs w:val="21"/>
              </w:rPr>
              <w:t>XXX</w:t>
            </w:r>
            <w:r w:rsidR="00EE1BD4" w:rsidRPr="00D70ABB">
              <w:rPr>
                <w:rFonts w:ascii="宋体" w:eastAsia="宋体" w:hAnsi="宋体" w:cs="Times New Roman"/>
                <w:b/>
                <w:bCs/>
                <w:color w:val="000000" w:themeColor="text1"/>
                <w:szCs w:val="21"/>
              </w:rPr>
              <w:t xml:space="preserve"> </w:t>
            </w:r>
            <w:r w:rsidR="00EE1BD4" w:rsidRPr="00D70ABB">
              <w:rPr>
                <w:rFonts w:ascii="宋体" w:eastAsia="宋体" w:hAnsi="宋体" w:cs="Times New Roman"/>
                <w:b/>
                <w:bCs/>
                <w:color w:val="FF0000"/>
                <w:szCs w:val="21"/>
              </w:rPr>
              <w:t>(</w:t>
            </w:r>
            <w:r w:rsidR="00417351" w:rsidRPr="00D70ABB">
              <w:rPr>
                <w:rFonts w:ascii="宋体" w:eastAsia="宋体" w:hAnsi="宋体" w:cs="Times New Roman" w:hint="eastAsia"/>
                <w:b/>
                <w:bCs/>
                <w:color w:val="FF0000"/>
                <w:szCs w:val="21"/>
              </w:rPr>
              <w:t>四</w:t>
            </w:r>
            <w:r w:rsidR="00EE1BD4" w:rsidRPr="00D70ABB">
              <w:rPr>
                <w:rFonts w:ascii="宋体" w:eastAsia="宋体" w:hAnsi="宋体" w:cs="Times New Roman" w:hint="eastAsia"/>
                <w:b/>
                <w:bCs/>
                <w:color w:val="FF0000"/>
                <w:szCs w:val="21"/>
              </w:rPr>
              <w:t>级标题，</w:t>
            </w:r>
            <w:r w:rsidR="00EE1BD4" w:rsidRPr="00D70ABB">
              <w:rPr>
                <w:rFonts w:ascii="Times New Roman" w:hAnsi="Times New Roman" w:cs="Times New Roman" w:hint="eastAsia"/>
                <w:b/>
                <w:color w:val="FF0000"/>
                <w:szCs w:val="21"/>
              </w:rPr>
              <w:t>格式同一级标题</w:t>
            </w:r>
            <w:r w:rsidR="00EE1BD4" w:rsidRPr="00D70ABB">
              <w:rPr>
                <w:rFonts w:ascii="宋体" w:eastAsia="宋体" w:hAnsi="宋体" w:cs="Times New Roman"/>
                <w:b/>
                <w:bCs/>
                <w:color w:val="FF0000"/>
                <w:szCs w:val="21"/>
              </w:rPr>
              <w:t>)</w:t>
            </w:r>
          </w:p>
          <w:p w14:paraId="40767EBA" w14:textId="08221102" w:rsidR="00797816" w:rsidRPr="00D70ABB" w:rsidRDefault="00EE1BD4" w:rsidP="000A3742">
            <w:pPr>
              <w:spacing w:beforeLines="50" w:before="156" w:afterLines="50" w:after="156" w:line="400" w:lineRule="exact"/>
              <w:ind w:rightChars="200" w:right="420"/>
              <w:rPr>
                <w:rFonts w:ascii="Times New Roman" w:hAnsi="Times New Roman" w:cs="Times New Roman"/>
                <w:b/>
                <w:bCs/>
                <w:color w:val="000000" w:themeColor="text1"/>
                <w:szCs w:val="21"/>
              </w:rPr>
            </w:pPr>
            <w:r w:rsidRPr="00D70ABB">
              <w:rPr>
                <w:rFonts w:ascii="Times New Roman" w:hAnsi="Times New Roman" w:cs="Times New Roman"/>
                <w:color w:val="000000" w:themeColor="text1"/>
                <w:szCs w:val="21"/>
              </w:rPr>
              <w:lastRenderedPageBreak/>
              <w:tab/>
              <w:t>1</w:t>
            </w:r>
            <w:r w:rsidRPr="00D70ABB">
              <w:rPr>
                <w:rFonts w:ascii="Times New Roman" w:hAnsi="Times New Roman" w:cs="Times New Roman"/>
                <w:color w:val="000000" w:themeColor="text1"/>
                <w:szCs w:val="21"/>
              </w:rPr>
              <w:t>）</w:t>
            </w:r>
            <w:r w:rsidR="009E415A" w:rsidRPr="00D70ABB">
              <w:rPr>
                <w:rFonts w:ascii="宋体" w:eastAsia="宋体" w:hAnsi="宋体" w:cs="Times New Roman" w:hint="eastAsia"/>
                <w:b/>
                <w:bCs/>
                <w:color w:val="000000" w:themeColor="text1"/>
                <w:szCs w:val="21"/>
              </w:rPr>
              <w:t>XXX</w:t>
            </w:r>
            <w:r w:rsidRPr="00D70ABB">
              <w:rPr>
                <w:rFonts w:ascii="Times New Roman" w:hAnsi="Times New Roman" w:cs="Times New Roman" w:hint="eastAsia"/>
                <w:color w:val="FF0000"/>
                <w:szCs w:val="21"/>
              </w:rPr>
              <w:t>（</w:t>
            </w:r>
            <w:r w:rsidR="009E415A" w:rsidRPr="00D70ABB">
              <w:rPr>
                <w:rFonts w:ascii="Times New Roman" w:hAnsi="Times New Roman" w:cs="Times New Roman" w:hint="eastAsia"/>
                <w:color w:val="FF0000"/>
                <w:szCs w:val="21"/>
              </w:rPr>
              <w:t>五级标题，格式同正文</w:t>
            </w:r>
            <w:r w:rsidRPr="00D70ABB">
              <w:rPr>
                <w:rFonts w:ascii="Times New Roman" w:hAnsi="Times New Roman" w:cs="Times New Roman" w:hint="eastAsia"/>
                <w:color w:val="FF0000"/>
                <w:szCs w:val="21"/>
              </w:rPr>
              <w:t>）</w:t>
            </w:r>
          </w:p>
          <w:p w14:paraId="28FF62C6" w14:textId="7EBB3ED0" w:rsidR="00D06958" w:rsidRPr="00D70ABB" w:rsidRDefault="00E03A84" w:rsidP="009E415A">
            <w:pPr>
              <w:spacing w:beforeLines="50" w:before="156" w:afterLines="50" w:after="156" w:line="400" w:lineRule="exact"/>
              <w:ind w:rightChars="200" w:right="420"/>
              <w:rPr>
                <w:rFonts w:ascii="Times New Roman" w:hAnsi="Times New Roman" w:cs="Times New Roman"/>
                <w:color w:val="000000" w:themeColor="text1"/>
                <w:szCs w:val="21"/>
              </w:rPr>
            </w:pPr>
            <w:r w:rsidRPr="00D70ABB">
              <w:rPr>
                <w:rFonts w:ascii="Times New Roman" w:hAnsi="Times New Roman" w:cs="Times New Roman"/>
                <w:b/>
                <w:bCs/>
                <w:color w:val="000000" w:themeColor="text1"/>
                <w:szCs w:val="21"/>
              </w:rPr>
              <w:tab/>
            </w:r>
            <w:r w:rsidR="000A3742" w:rsidRPr="00D70ABB">
              <w:rPr>
                <w:rFonts w:ascii="Times New Roman" w:hAnsi="Times New Roman" w:cs="Times New Roman" w:hint="eastAsia"/>
                <w:b/>
                <w:bCs/>
                <w:color w:val="000000" w:themeColor="text1"/>
                <w:szCs w:val="21"/>
              </w:rPr>
              <w:t>3</w:t>
            </w:r>
            <w:r w:rsidRPr="00D70ABB">
              <w:rPr>
                <w:rFonts w:ascii="Times New Roman" w:hAnsi="Times New Roman" w:cs="Times New Roman"/>
                <w:b/>
                <w:bCs/>
                <w:color w:val="000000" w:themeColor="text1"/>
                <w:szCs w:val="21"/>
              </w:rPr>
              <w:t xml:space="preserve">.2   </w:t>
            </w:r>
            <w:r w:rsidR="009E415A" w:rsidRPr="00D70ABB">
              <w:rPr>
                <w:rFonts w:ascii="宋体" w:eastAsia="宋体" w:hAnsi="宋体" w:cs="Times New Roman" w:hint="eastAsia"/>
                <w:b/>
                <w:bCs/>
                <w:color w:val="000000" w:themeColor="text1"/>
                <w:szCs w:val="21"/>
              </w:rPr>
              <w:t>XXX</w:t>
            </w:r>
            <w:r w:rsidR="009E415A" w:rsidRPr="00D70ABB">
              <w:rPr>
                <w:rFonts w:ascii="宋体" w:eastAsia="宋体" w:hAnsi="宋体" w:cs="Times New Roman"/>
                <w:b/>
                <w:bCs/>
                <w:color w:val="000000" w:themeColor="text1"/>
                <w:szCs w:val="21"/>
              </w:rPr>
              <w:t xml:space="preserve"> </w:t>
            </w:r>
            <w:r w:rsidR="009E415A" w:rsidRPr="00D70ABB">
              <w:rPr>
                <w:rFonts w:ascii="宋体" w:eastAsia="宋体" w:hAnsi="宋体" w:cs="Times New Roman"/>
                <w:b/>
                <w:bCs/>
                <w:color w:val="FF0000"/>
                <w:szCs w:val="21"/>
              </w:rPr>
              <w:t>(</w:t>
            </w:r>
            <w:r w:rsidR="009E415A" w:rsidRPr="00D70ABB">
              <w:rPr>
                <w:rFonts w:ascii="宋体" w:eastAsia="宋体" w:hAnsi="宋体" w:cs="Times New Roman" w:hint="eastAsia"/>
                <w:b/>
                <w:bCs/>
                <w:color w:val="FF0000"/>
                <w:szCs w:val="21"/>
              </w:rPr>
              <w:t>二级标题)</w:t>
            </w:r>
          </w:p>
          <w:p w14:paraId="6C901B74" w14:textId="05DABB21" w:rsidR="00797816" w:rsidRPr="00A7233D" w:rsidRDefault="00600849" w:rsidP="00731466">
            <w:pPr>
              <w:spacing w:beforeLines="50" w:before="156" w:afterLines="50" w:after="156" w:line="400" w:lineRule="exact"/>
              <w:ind w:rightChars="200" w:right="420"/>
              <w:rPr>
                <w:rFonts w:ascii="Times New Roman" w:hAnsi="Times New Roman" w:cs="Times New Roman"/>
                <w:b/>
                <w:bCs/>
                <w:color w:val="FF0000"/>
                <w:szCs w:val="21"/>
              </w:rPr>
            </w:pPr>
            <w:bookmarkStart w:id="5" w:name="_Toc535402496"/>
            <w:bookmarkStart w:id="6" w:name="_Toc4679689"/>
            <w:bookmarkStart w:id="7" w:name="_Toc5908030"/>
            <w:r w:rsidRPr="00D70ABB">
              <w:rPr>
                <w:rFonts w:ascii="Times New Roman" w:hAnsi="Times New Roman" w:cs="Times New Roman"/>
                <w:color w:val="000000" w:themeColor="text1"/>
                <w:szCs w:val="21"/>
              </w:rPr>
              <w:tab/>
            </w:r>
            <w:r w:rsidR="000A3742" w:rsidRPr="00D70ABB">
              <w:rPr>
                <w:rFonts w:ascii="Times New Roman" w:hAnsi="Times New Roman" w:cs="Times New Roman" w:hint="eastAsia"/>
                <w:b/>
                <w:bCs/>
                <w:color w:val="000000" w:themeColor="text1"/>
                <w:szCs w:val="21"/>
              </w:rPr>
              <w:t>3</w:t>
            </w:r>
            <w:r w:rsidR="00797816" w:rsidRPr="00D70ABB">
              <w:rPr>
                <w:rFonts w:ascii="Times New Roman" w:hAnsi="Times New Roman" w:cs="Times New Roman"/>
                <w:b/>
                <w:bCs/>
                <w:color w:val="000000" w:themeColor="text1"/>
                <w:szCs w:val="21"/>
              </w:rPr>
              <w:t xml:space="preserve">.3 </w:t>
            </w:r>
            <w:r w:rsidR="00D5075E" w:rsidRPr="00D70ABB">
              <w:rPr>
                <w:rFonts w:ascii="Times New Roman" w:hAnsi="Times New Roman" w:cs="Times New Roman"/>
                <w:b/>
                <w:bCs/>
                <w:color w:val="000000" w:themeColor="text1"/>
                <w:szCs w:val="21"/>
              </w:rPr>
              <w:t xml:space="preserve">  </w:t>
            </w:r>
            <w:bookmarkEnd w:id="5"/>
            <w:bookmarkEnd w:id="6"/>
            <w:bookmarkEnd w:id="7"/>
            <w:r w:rsidR="00361320" w:rsidRPr="00D70ABB">
              <w:rPr>
                <w:rFonts w:ascii="Times New Roman" w:hAnsi="Times New Roman" w:cs="Times New Roman"/>
                <w:b/>
                <w:bCs/>
                <w:color w:val="000000" w:themeColor="text1"/>
                <w:szCs w:val="21"/>
              </w:rPr>
              <w:t>总结</w:t>
            </w:r>
            <w:r w:rsidR="009E415A" w:rsidRPr="00D70ABB">
              <w:rPr>
                <w:rFonts w:ascii="Times New Roman" w:hAnsi="Times New Roman" w:cs="Times New Roman" w:hint="eastAsia"/>
                <w:b/>
                <w:bCs/>
                <w:color w:val="000000" w:themeColor="text1"/>
                <w:szCs w:val="21"/>
              </w:rPr>
              <w:t xml:space="preserve"> </w:t>
            </w:r>
            <w:r w:rsidR="009E415A" w:rsidRPr="00D70ABB">
              <w:rPr>
                <w:rFonts w:ascii="宋体" w:eastAsia="宋体" w:hAnsi="宋体" w:cs="Times New Roman"/>
                <w:b/>
                <w:bCs/>
                <w:color w:val="FF0000"/>
                <w:szCs w:val="21"/>
              </w:rPr>
              <w:t>(</w:t>
            </w:r>
            <w:r w:rsidR="009E415A" w:rsidRPr="00D70ABB">
              <w:rPr>
                <w:rFonts w:ascii="宋体" w:eastAsia="宋体" w:hAnsi="宋体" w:cs="Times New Roman" w:hint="eastAsia"/>
                <w:b/>
                <w:bCs/>
                <w:color w:val="FF0000"/>
                <w:szCs w:val="21"/>
              </w:rPr>
              <w:t>二级标题)</w:t>
            </w:r>
          </w:p>
          <w:p w14:paraId="43B0EB4D" w14:textId="2BC8043A" w:rsidR="00C074D0" w:rsidRPr="00D70ABB" w:rsidRDefault="00C074D0" w:rsidP="00C074D0">
            <w:pPr>
              <w:spacing w:beforeLines="100" w:before="312" w:afterLines="50" w:after="156" w:line="400" w:lineRule="exact"/>
              <w:ind w:rightChars="200" w:right="420" w:firstLineChars="200" w:firstLine="422"/>
              <w:rPr>
                <w:rFonts w:ascii="Times New Roman" w:hAnsi="Times New Roman" w:cs="Times New Roman"/>
                <w:b/>
                <w:bCs/>
                <w:color w:val="000000" w:themeColor="text1"/>
                <w:szCs w:val="21"/>
              </w:rPr>
            </w:pPr>
            <w:r w:rsidRPr="00D70ABB">
              <w:rPr>
                <w:rFonts w:ascii="Times New Roman" w:hAnsi="Times New Roman" w:cs="Times New Roman" w:hint="eastAsia"/>
                <w:b/>
                <w:bCs/>
                <w:color w:val="000000" w:themeColor="text1"/>
                <w:szCs w:val="21"/>
              </w:rPr>
              <w:t>主要参考文献</w:t>
            </w:r>
            <w:r w:rsidRPr="00F2686B">
              <w:rPr>
                <w:rFonts w:ascii="Times New Roman" w:hAnsi="Times New Roman" w:cs="Times New Roman" w:hint="eastAsia"/>
                <w:b/>
                <w:bCs/>
                <w:color w:val="FF0000"/>
                <w:szCs w:val="21"/>
              </w:rPr>
              <w:t>（</w:t>
            </w:r>
            <w:r w:rsidRPr="00F2686B">
              <w:rPr>
                <w:rFonts w:ascii="Times New Roman" w:hAnsi="Times New Roman" w:cs="Times New Roman" w:hint="eastAsia"/>
                <w:b/>
                <w:color w:val="FF0000"/>
                <w:szCs w:val="21"/>
              </w:rPr>
              <w:t>宋体五号、加黑、固定行距</w:t>
            </w:r>
            <w:r w:rsidRPr="00F2686B">
              <w:rPr>
                <w:rFonts w:ascii="Times New Roman" w:hAnsi="Times New Roman" w:cs="Times New Roman" w:hint="eastAsia"/>
                <w:b/>
                <w:color w:val="FF0000"/>
                <w:szCs w:val="21"/>
              </w:rPr>
              <w:t>20</w:t>
            </w:r>
            <w:r w:rsidRPr="00F2686B">
              <w:rPr>
                <w:rFonts w:ascii="Times New Roman" w:hAnsi="Times New Roman" w:cs="Times New Roman" w:hint="eastAsia"/>
                <w:b/>
                <w:color w:val="FF0000"/>
                <w:szCs w:val="21"/>
              </w:rPr>
              <w:t>磅、段前</w:t>
            </w:r>
            <w:r w:rsidRPr="00F2686B">
              <w:rPr>
                <w:rFonts w:ascii="Times New Roman" w:hAnsi="Times New Roman" w:cs="Times New Roman" w:hint="eastAsia"/>
                <w:b/>
                <w:color w:val="FF0000"/>
                <w:szCs w:val="21"/>
              </w:rPr>
              <w:t>1</w:t>
            </w:r>
            <w:r w:rsidRPr="00F2686B">
              <w:rPr>
                <w:rFonts w:ascii="Times New Roman" w:hAnsi="Times New Roman" w:cs="Times New Roman" w:hint="eastAsia"/>
                <w:b/>
                <w:color w:val="FF0000"/>
                <w:szCs w:val="21"/>
              </w:rPr>
              <w:t>行、段后</w:t>
            </w:r>
            <w:r w:rsidRPr="00F2686B">
              <w:rPr>
                <w:rFonts w:ascii="Times New Roman" w:hAnsi="Times New Roman" w:cs="Times New Roman" w:hint="eastAsia"/>
                <w:b/>
                <w:color w:val="FF0000"/>
                <w:szCs w:val="21"/>
              </w:rPr>
              <w:t>0.5</w:t>
            </w:r>
            <w:r w:rsidRPr="00F2686B">
              <w:rPr>
                <w:rFonts w:ascii="Times New Roman" w:hAnsi="Times New Roman" w:cs="Times New Roman" w:hint="eastAsia"/>
                <w:b/>
                <w:color w:val="FF0000"/>
                <w:szCs w:val="21"/>
              </w:rPr>
              <w:t>行</w:t>
            </w:r>
            <w:r w:rsidRPr="00F2686B">
              <w:rPr>
                <w:rFonts w:ascii="Times New Roman" w:hAnsi="Times New Roman" w:cs="Times New Roman" w:hint="eastAsia"/>
                <w:b/>
                <w:bCs/>
                <w:color w:val="FF0000"/>
                <w:szCs w:val="21"/>
              </w:rPr>
              <w:t>）</w:t>
            </w:r>
          </w:p>
          <w:p w14:paraId="629AF9D0" w14:textId="29D3945B" w:rsidR="00476B31" w:rsidRDefault="00476B31" w:rsidP="00476B31">
            <w:pPr>
              <w:spacing w:beforeLines="50" w:before="156" w:afterLines="50" w:after="156" w:line="400" w:lineRule="exact"/>
              <w:ind w:rightChars="200" w:right="420" w:firstLineChars="400" w:firstLine="840"/>
              <w:rPr>
                <w:rFonts w:ascii="Times New Roman" w:hAnsi="Times New Roman" w:cs="Times New Roman"/>
                <w:color w:val="00B0F0"/>
                <w:szCs w:val="21"/>
              </w:rPr>
            </w:pPr>
            <w:r w:rsidRPr="007A0BA3">
              <w:rPr>
                <w:rFonts w:ascii="Times New Roman" w:hAnsi="Times New Roman" w:cs="Times New Roman" w:hint="eastAsia"/>
                <w:color w:val="00B0F0"/>
                <w:szCs w:val="21"/>
              </w:rPr>
              <w:t>此时距离文献综述大概有一年时间，注意最新文献的更新。</w:t>
            </w:r>
          </w:p>
          <w:p w14:paraId="531C5D2E" w14:textId="76BFE235" w:rsidR="00476B31" w:rsidRPr="00DA7400" w:rsidRDefault="00175ADD" w:rsidP="00DA7400">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参考文献的</w:t>
            </w:r>
            <w:r w:rsidR="00257001">
              <w:rPr>
                <w:rFonts w:ascii="Times New Roman" w:hAnsi="Times New Roman" w:cs="Times New Roman" w:hint="eastAsia"/>
                <w:color w:val="00B0F0"/>
                <w:szCs w:val="21"/>
              </w:rPr>
              <w:t>引用</w:t>
            </w:r>
            <w:r>
              <w:rPr>
                <w:rFonts w:ascii="Times New Roman" w:hAnsi="Times New Roman" w:cs="Times New Roman" w:hint="eastAsia"/>
                <w:color w:val="00B0F0"/>
                <w:szCs w:val="21"/>
              </w:rPr>
              <w:t>建议使用</w:t>
            </w:r>
            <w:proofErr w:type="spellStart"/>
            <w:r>
              <w:rPr>
                <w:rFonts w:ascii="Times New Roman" w:hAnsi="Times New Roman" w:cs="Times New Roman" w:hint="eastAsia"/>
                <w:color w:val="00B0F0"/>
                <w:szCs w:val="21"/>
              </w:rPr>
              <w:t>N</w:t>
            </w:r>
            <w:r>
              <w:rPr>
                <w:rFonts w:ascii="Times New Roman" w:hAnsi="Times New Roman" w:cs="Times New Roman"/>
                <w:color w:val="00B0F0"/>
                <w:szCs w:val="21"/>
              </w:rPr>
              <w:t>ote</w:t>
            </w:r>
            <w:r>
              <w:rPr>
                <w:rFonts w:ascii="Times New Roman" w:hAnsi="Times New Roman" w:cs="Times New Roman" w:hint="eastAsia"/>
                <w:color w:val="00B0F0"/>
                <w:szCs w:val="21"/>
              </w:rPr>
              <w:t>Ex</w:t>
            </w:r>
            <w:r>
              <w:rPr>
                <w:rFonts w:ascii="Times New Roman" w:hAnsi="Times New Roman" w:cs="Times New Roman"/>
                <w:color w:val="00B0F0"/>
                <w:szCs w:val="21"/>
              </w:rPr>
              <w:t>press</w:t>
            </w:r>
            <w:proofErr w:type="spellEnd"/>
            <w:r>
              <w:rPr>
                <w:rFonts w:ascii="Times New Roman" w:hAnsi="Times New Roman" w:cs="Times New Roman" w:hint="eastAsia"/>
                <w:color w:val="00B0F0"/>
                <w:szCs w:val="21"/>
              </w:rPr>
              <w:t>，正版的软件可以在</w:t>
            </w:r>
            <w:r w:rsidR="00257001">
              <w:rPr>
                <w:rFonts w:ascii="Times New Roman" w:hAnsi="Times New Roman" w:cs="Times New Roman" w:hint="eastAsia"/>
                <w:color w:val="00B0F0"/>
                <w:szCs w:val="21"/>
              </w:rPr>
              <w:t>学校图书馆网站下载，亦可使用</w:t>
            </w:r>
            <w:r w:rsidR="00257001">
              <w:rPr>
                <w:rFonts w:ascii="Times New Roman" w:hAnsi="Times New Roman" w:cs="Times New Roman"/>
                <w:color w:val="00B0F0"/>
                <w:szCs w:val="21"/>
              </w:rPr>
              <w:t>E</w:t>
            </w:r>
            <w:r w:rsidR="00257001">
              <w:rPr>
                <w:rFonts w:ascii="Times New Roman" w:hAnsi="Times New Roman" w:cs="Times New Roman" w:hint="eastAsia"/>
                <w:color w:val="00B0F0"/>
                <w:szCs w:val="21"/>
              </w:rPr>
              <w:t>nd</w:t>
            </w:r>
            <w:r w:rsidR="00257001">
              <w:rPr>
                <w:rFonts w:ascii="Times New Roman" w:hAnsi="Times New Roman" w:cs="Times New Roman"/>
                <w:color w:val="00B0F0"/>
                <w:szCs w:val="21"/>
              </w:rPr>
              <w:t>Note</w:t>
            </w:r>
            <w:r w:rsidR="00257001">
              <w:rPr>
                <w:rFonts w:ascii="Times New Roman" w:hAnsi="Times New Roman" w:cs="Times New Roman" w:hint="eastAsia"/>
                <w:color w:val="00B0F0"/>
                <w:szCs w:val="21"/>
              </w:rPr>
              <w:t>。</w:t>
            </w:r>
          </w:p>
          <w:p w14:paraId="791D0EFD" w14:textId="57C95971" w:rsidR="00476B31" w:rsidRDefault="00C074D0" w:rsidP="00476B31">
            <w:pPr>
              <w:spacing w:line="400" w:lineRule="exact"/>
              <w:ind w:leftChars="200" w:left="840" w:rightChars="200" w:right="420" w:hangingChars="200" w:hanging="420"/>
              <w:rPr>
                <w:color w:val="000000"/>
                <w:kern w:val="0"/>
                <w:szCs w:val="21"/>
              </w:rPr>
            </w:pPr>
            <w:r w:rsidRPr="00D70ABB">
              <w:rPr>
                <w:rFonts w:ascii="Times New Roman" w:eastAsia="宋体" w:hAnsi="Times New Roman" w:cs="Times New Roman"/>
                <w:color w:val="000000" w:themeColor="text1"/>
                <w:kern w:val="0"/>
                <w:szCs w:val="21"/>
              </w:rPr>
              <w:t>[1]</w:t>
            </w:r>
            <w:r w:rsidRPr="00D70ABB">
              <w:rPr>
                <w:rFonts w:ascii="Times New Roman" w:eastAsia="宋体" w:hAnsi="Times New Roman" w:cs="Times New Roman"/>
                <w:color w:val="000000" w:themeColor="text1"/>
                <w:kern w:val="0"/>
                <w:szCs w:val="21"/>
              </w:rPr>
              <w:tab/>
            </w:r>
            <w:proofErr w:type="spellStart"/>
            <w:r w:rsidRPr="00D70ABB">
              <w:rPr>
                <w:rFonts w:ascii="Times New Roman" w:eastAsia="宋体" w:hAnsi="Times New Roman" w:cs="Times New Roman"/>
                <w:color w:val="000000" w:themeColor="text1"/>
                <w:kern w:val="0"/>
                <w:szCs w:val="21"/>
              </w:rPr>
              <w:t>Zitzler</w:t>
            </w:r>
            <w:proofErr w:type="spellEnd"/>
            <w:r w:rsidRPr="00D70ABB">
              <w:rPr>
                <w:rFonts w:ascii="Times New Roman" w:eastAsia="宋体" w:hAnsi="Times New Roman" w:cs="Times New Roman"/>
                <w:color w:val="000000" w:themeColor="text1"/>
                <w:kern w:val="0"/>
                <w:szCs w:val="21"/>
              </w:rPr>
              <w:t xml:space="preserve"> E, Thiele L. </w:t>
            </w:r>
            <w:proofErr w:type="spellStart"/>
            <w:r w:rsidRPr="00D70ABB">
              <w:rPr>
                <w:rFonts w:ascii="Times New Roman" w:eastAsia="宋体" w:hAnsi="Times New Roman" w:cs="Times New Roman"/>
                <w:color w:val="000000" w:themeColor="text1"/>
                <w:kern w:val="0"/>
                <w:szCs w:val="21"/>
              </w:rPr>
              <w:t>Multiobjective</w:t>
            </w:r>
            <w:proofErr w:type="spellEnd"/>
            <w:r w:rsidRPr="00D70ABB">
              <w:rPr>
                <w:rFonts w:ascii="Times New Roman" w:eastAsia="宋体" w:hAnsi="Times New Roman" w:cs="Times New Roman"/>
                <w:color w:val="000000" w:themeColor="text1"/>
                <w:kern w:val="0"/>
                <w:szCs w:val="21"/>
              </w:rPr>
              <w:t xml:space="preserve"> Evolutionary Algorithms: A Comparative Case Study and the Strength Pareto Approach</w:t>
            </w:r>
            <w:r w:rsidR="00A23756">
              <w:rPr>
                <w:rFonts w:ascii="Times New Roman" w:eastAsia="宋体" w:hAnsi="Times New Roman" w:cs="Times New Roman"/>
                <w:color w:val="000000" w:themeColor="text1"/>
                <w:kern w:val="0"/>
                <w:szCs w:val="21"/>
              </w:rPr>
              <w:t xml:space="preserve"> [J]</w:t>
            </w:r>
            <w:r w:rsidRPr="00D70ABB">
              <w:rPr>
                <w:rFonts w:ascii="Times New Roman" w:eastAsia="宋体" w:hAnsi="Times New Roman" w:cs="Times New Roman"/>
                <w:color w:val="000000" w:themeColor="text1"/>
                <w:kern w:val="0"/>
                <w:szCs w:val="21"/>
              </w:rPr>
              <w:t xml:space="preserve">. </w:t>
            </w:r>
            <w:r w:rsidRPr="00D70ABB">
              <w:rPr>
                <w:rFonts w:ascii="Times New Roman" w:eastAsia="宋体" w:hAnsi="Times New Roman" w:cs="Times New Roman"/>
                <w:i/>
                <w:iCs/>
                <w:color w:val="000000" w:themeColor="text1"/>
                <w:kern w:val="0"/>
                <w:szCs w:val="21"/>
              </w:rPr>
              <w:t xml:space="preserve">IEEE Transactions </w:t>
            </w:r>
            <w:r w:rsidRPr="00D70ABB">
              <w:rPr>
                <w:rFonts w:ascii="Times New Roman" w:eastAsia="宋体" w:hAnsi="Times New Roman" w:cs="Times New Roman" w:hint="eastAsia"/>
                <w:i/>
                <w:iCs/>
                <w:color w:val="000000" w:themeColor="text1"/>
                <w:kern w:val="0"/>
                <w:szCs w:val="21"/>
              </w:rPr>
              <w:t>o</w:t>
            </w:r>
            <w:r w:rsidRPr="00D70ABB">
              <w:rPr>
                <w:rFonts w:ascii="Times New Roman" w:eastAsia="宋体" w:hAnsi="Times New Roman" w:cs="Times New Roman"/>
                <w:i/>
                <w:iCs/>
                <w:color w:val="000000" w:themeColor="text1"/>
                <w:kern w:val="0"/>
                <w:szCs w:val="21"/>
              </w:rPr>
              <w:t>n Evolutionary Computation</w:t>
            </w:r>
            <w:r w:rsidRPr="00D70ABB">
              <w:rPr>
                <w:rFonts w:ascii="Times New Roman" w:eastAsia="宋体" w:hAnsi="Times New Roman" w:cs="Times New Roman"/>
                <w:color w:val="000000" w:themeColor="text1"/>
                <w:kern w:val="0"/>
                <w:szCs w:val="21"/>
              </w:rPr>
              <w:t>, 1999, 3 (4):257-271.</w:t>
            </w:r>
            <w:r w:rsidR="00BF415B">
              <w:rPr>
                <w:color w:val="000000"/>
                <w:kern w:val="0"/>
                <w:szCs w:val="21"/>
              </w:rPr>
              <w:t xml:space="preserve"> </w:t>
            </w:r>
          </w:p>
          <w:p w14:paraId="09218252" w14:textId="5AF90B02" w:rsidR="00476B31" w:rsidRPr="00004570" w:rsidRDefault="00476B31" w:rsidP="00004570">
            <w:pPr>
              <w:spacing w:line="400" w:lineRule="exact"/>
              <w:ind w:leftChars="200" w:left="840" w:rightChars="200" w:right="420" w:hangingChars="200" w:hanging="420"/>
              <w:rPr>
                <w:rFonts w:ascii="Times New Roman" w:eastAsia="宋体" w:hAnsi="Times New Roman" w:cs="Times New Roman"/>
                <w:color w:val="000000" w:themeColor="text1"/>
                <w:kern w:val="0"/>
                <w:szCs w:val="21"/>
              </w:rPr>
            </w:pPr>
            <w:r w:rsidRPr="00004570">
              <w:rPr>
                <w:rFonts w:ascii="Times New Roman" w:eastAsia="宋体" w:hAnsi="Times New Roman" w:cs="Times New Roman"/>
                <w:color w:val="000000" w:themeColor="text1"/>
                <w:kern w:val="0"/>
                <w:szCs w:val="21"/>
              </w:rPr>
              <w:t>[2]</w:t>
            </w:r>
            <w:r w:rsidRPr="00004570">
              <w:rPr>
                <w:rFonts w:ascii="Times New Roman" w:eastAsia="宋体" w:hAnsi="Times New Roman" w:cs="Times New Roman"/>
                <w:color w:val="000000" w:themeColor="text1"/>
                <w:kern w:val="0"/>
                <w:szCs w:val="21"/>
              </w:rPr>
              <w:tab/>
              <w:t>Kennedy J, Eberhart R. Particle Swarm Optimization</w:t>
            </w:r>
            <w:r w:rsidR="00A23756">
              <w:rPr>
                <w:rFonts w:ascii="Times New Roman" w:eastAsia="宋体" w:hAnsi="Times New Roman" w:cs="Times New Roman"/>
                <w:color w:val="000000" w:themeColor="text1"/>
                <w:kern w:val="0"/>
                <w:szCs w:val="21"/>
              </w:rPr>
              <w:t xml:space="preserve"> [C]</w:t>
            </w:r>
            <w:r w:rsidRPr="00004570">
              <w:rPr>
                <w:rFonts w:ascii="Times New Roman" w:eastAsia="宋体" w:hAnsi="Times New Roman" w:cs="Times New Roman"/>
                <w:color w:val="000000" w:themeColor="text1"/>
                <w:kern w:val="0"/>
                <w:szCs w:val="21"/>
              </w:rPr>
              <w:t>. International Conference on Neural Networks, 1995: 1942-1948.</w:t>
            </w:r>
            <w:r w:rsidR="00BF415B" w:rsidRPr="00004570">
              <w:rPr>
                <w:rFonts w:ascii="Times New Roman" w:hAnsi="Times New Roman" w:cs="Times New Roman"/>
                <w:color w:val="FF0000"/>
                <w:kern w:val="0"/>
                <w:szCs w:val="21"/>
              </w:rPr>
              <w:t xml:space="preserve"> </w:t>
            </w:r>
          </w:p>
          <w:p w14:paraId="696EBB93" w14:textId="04D279F2" w:rsidR="00BC457C" w:rsidRPr="00237C56" w:rsidRDefault="00476B31" w:rsidP="00237C56">
            <w:pPr>
              <w:spacing w:line="400" w:lineRule="exact"/>
              <w:ind w:leftChars="200" w:left="840" w:rightChars="200" w:right="420" w:hangingChars="200" w:hanging="420"/>
              <w:rPr>
                <w:rFonts w:ascii="Times New Roman" w:eastAsia="宋体" w:hAnsi="Times New Roman" w:cs="Times New Roman"/>
                <w:color w:val="000000" w:themeColor="text1"/>
                <w:kern w:val="0"/>
                <w:szCs w:val="21"/>
              </w:rPr>
            </w:pPr>
            <w:r w:rsidRPr="00004570">
              <w:rPr>
                <w:rFonts w:ascii="Times New Roman" w:eastAsia="宋体" w:hAnsi="Times New Roman" w:cs="Times New Roman"/>
                <w:color w:val="000000" w:themeColor="text1"/>
                <w:kern w:val="0"/>
                <w:szCs w:val="21"/>
              </w:rPr>
              <w:t>[3]</w:t>
            </w:r>
            <w:r w:rsidRPr="00004570">
              <w:rPr>
                <w:rFonts w:ascii="Times New Roman" w:eastAsia="宋体" w:hAnsi="Times New Roman" w:cs="Times New Roman"/>
                <w:color w:val="000000" w:themeColor="text1"/>
                <w:kern w:val="0"/>
                <w:szCs w:val="21"/>
              </w:rPr>
              <w:tab/>
            </w:r>
            <w:proofErr w:type="spellStart"/>
            <w:r w:rsidRPr="00004570">
              <w:rPr>
                <w:rFonts w:ascii="Times New Roman" w:eastAsia="宋体" w:hAnsi="Times New Roman" w:cs="Times New Roman"/>
                <w:color w:val="000000" w:themeColor="text1"/>
                <w:kern w:val="0"/>
                <w:szCs w:val="21"/>
              </w:rPr>
              <w:t>Colorni</w:t>
            </w:r>
            <w:proofErr w:type="spellEnd"/>
            <w:r w:rsidRPr="00004570">
              <w:rPr>
                <w:rFonts w:ascii="Times New Roman" w:eastAsia="宋体" w:hAnsi="Times New Roman" w:cs="Times New Roman"/>
                <w:color w:val="000000" w:themeColor="text1"/>
                <w:kern w:val="0"/>
                <w:szCs w:val="21"/>
              </w:rPr>
              <w:t xml:space="preserve"> A, Dorigo M, </w:t>
            </w:r>
            <w:proofErr w:type="spellStart"/>
            <w:r w:rsidRPr="00004570">
              <w:rPr>
                <w:rFonts w:ascii="Times New Roman" w:eastAsia="宋体" w:hAnsi="Times New Roman" w:cs="Times New Roman"/>
                <w:color w:val="000000" w:themeColor="text1"/>
                <w:kern w:val="0"/>
                <w:szCs w:val="21"/>
              </w:rPr>
              <w:t>Maniezzo</w:t>
            </w:r>
            <w:proofErr w:type="spellEnd"/>
            <w:r w:rsidRPr="00004570">
              <w:rPr>
                <w:rFonts w:ascii="Times New Roman" w:eastAsia="宋体" w:hAnsi="Times New Roman" w:cs="Times New Roman"/>
                <w:color w:val="000000" w:themeColor="text1"/>
                <w:kern w:val="0"/>
                <w:szCs w:val="21"/>
              </w:rPr>
              <w:t xml:space="preserve"> V. Distributed Optimization by Ant Colonies</w:t>
            </w:r>
            <w:r w:rsidR="00C34BEE">
              <w:rPr>
                <w:rFonts w:ascii="Times New Roman" w:eastAsia="宋体" w:hAnsi="Times New Roman" w:cs="Times New Roman"/>
                <w:color w:val="000000" w:themeColor="text1"/>
                <w:kern w:val="0"/>
                <w:szCs w:val="21"/>
              </w:rPr>
              <w:t xml:space="preserve"> [M]</w:t>
            </w:r>
            <w:r w:rsidRPr="00004570">
              <w:rPr>
                <w:rFonts w:ascii="Times New Roman" w:eastAsia="宋体" w:hAnsi="Times New Roman" w:cs="Times New Roman"/>
                <w:color w:val="000000" w:themeColor="text1"/>
                <w:kern w:val="0"/>
                <w:szCs w:val="21"/>
              </w:rPr>
              <w:t xml:space="preserve">. Cambridge: MIT Press, 1992: 134-142. </w:t>
            </w:r>
            <w:r w:rsidR="00DA7400" w:rsidRPr="00004570">
              <w:rPr>
                <w:rFonts w:ascii="Times New Roman" w:hAnsi="Times New Roman" w:cs="Times New Roman"/>
                <w:color w:val="FF0000"/>
                <w:kern w:val="0"/>
                <w:szCs w:val="21"/>
              </w:rPr>
              <w:t>（五号字体、固定</w:t>
            </w:r>
            <w:r w:rsidR="00DA7400" w:rsidRPr="00004570">
              <w:rPr>
                <w:rFonts w:ascii="Times New Roman" w:hAnsi="Times New Roman" w:cs="Times New Roman"/>
                <w:color w:val="FF0000"/>
                <w:kern w:val="0"/>
                <w:szCs w:val="21"/>
              </w:rPr>
              <w:t>20</w:t>
            </w:r>
            <w:r w:rsidR="00DA7400" w:rsidRPr="00004570">
              <w:rPr>
                <w:rFonts w:ascii="Times New Roman" w:hAnsi="Times New Roman" w:cs="Times New Roman"/>
                <w:color w:val="FF0000"/>
                <w:kern w:val="0"/>
                <w:szCs w:val="21"/>
              </w:rPr>
              <w:t>磅行距）</w:t>
            </w:r>
          </w:p>
        </w:tc>
      </w:tr>
    </w:tbl>
    <w:p w14:paraId="320AC1FB" w14:textId="77777777" w:rsidR="00FA07AF" w:rsidRPr="00A7233D" w:rsidRDefault="00FA07AF">
      <w:pPr>
        <w:spacing w:line="20" w:lineRule="exact"/>
        <w:rPr>
          <w:rFonts w:ascii="Times New Roman" w:hAnsi="Times New Roman" w:cs="Times New Roman"/>
          <w:color w:val="FF0000"/>
        </w:rPr>
      </w:pPr>
    </w:p>
    <w:tbl>
      <w:tblPr>
        <w:tblW w:w="9639" w:type="dxa"/>
        <w:jc w:val="center"/>
        <w:tblBorders>
          <w:top w:val="single" w:sz="12" w:space="0" w:color="auto"/>
          <w:left w:val="single" w:sz="12" w:space="0" w:color="auto"/>
          <w:bottom w:val="single" w:sz="12" w:space="0" w:color="auto"/>
          <w:right w:val="single" w:sz="12" w:space="0" w:color="auto"/>
        </w:tblBorders>
        <w:tblLayout w:type="fixed"/>
        <w:tblCellMar>
          <w:left w:w="10" w:type="dxa"/>
          <w:right w:w="10" w:type="dxa"/>
        </w:tblCellMar>
        <w:tblLook w:val="04A0" w:firstRow="1" w:lastRow="0" w:firstColumn="1" w:lastColumn="0" w:noHBand="0" w:noVBand="1"/>
      </w:tblPr>
      <w:tblGrid>
        <w:gridCol w:w="9639"/>
      </w:tblGrid>
      <w:tr w:rsidR="00FA07AF" w:rsidRPr="00A41421" w14:paraId="54B740BD" w14:textId="77777777">
        <w:trPr>
          <w:trHeight w:val="13219"/>
          <w:jc w:val="center"/>
        </w:trPr>
        <w:tc>
          <w:tcPr>
            <w:tcW w:w="9639" w:type="dxa"/>
          </w:tcPr>
          <w:p w14:paraId="61C080EA" w14:textId="77777777" w:rsidR="00FA07AF" w:rsidRPr="00A41421" w:rsidRDefault="00624D35">
            <w:pPr>
              <w:spacing w:beforeLines="50" w:before="156" w:afterLines="50" w:after="156"/>
              <w:ind w:leftChars="200" w:left="842" w:rightChars="200" w:right="420" w:hangingChars="200" w:hanging="422"/>
              <w:rPr>
                <w:rFonts w:ascii="Times New Roman" w:hAnsi="Times New Roman" w:cs="Times New Roman"/>
                <w:b/>
                <w:szCs w:val="21"/>
              </w:rPr>
            </w:pPr>
            <w:r w:rsidRPr="00A41421">
              <w:rPr>
                <w:rFonts w:ascii="Times New Roman" w:hAnsi="Times New Roman" w:cs="Times New Roman"/>
                <w:b/>
                <w:szCs w:val="21"/>
              </w:rPr>
              <w:lastRenderedPageBreak/>
              <w:t>二、研究内容和目标（说明选题的具体研究内容，研究目标，以及拟解决的关键问题。）</w:t>
            </w:r>
          </w:p>
          <w:p w14:paraId="311E7CD5" w14:textId="229DD14B" w:rsidR="009E4D32" w:rsidRPr="00B07F26" w:rsidRDefault="009E4D32" w:rsidP="00731466">
            <w:pPr>
              <w:spacing w:beforeLines="50" w:before="156" w:afterLines="50" w:after="156" w:line="400" w:lineRule="exact"/>
              <w:ind w:leftChars="200" w:left="420" w:right="420"/>
              <w:rPr>
                <w:rFonts w:ascii="Times New Roman" w:hAnsi="Times New Roman" w:cs="Times New Roman"/>
                <w:b/>
                <w:bCs/>
                <w:color w:val="FF0000"/>
              </w:rPr>
            </w:pPr>
            <w:r w:rsidRPr="00A41421">
              <w:rPr>
                <w:rFonts w:ascii="Times New Roman" w:hAnsi="Times New Roman" w:cs="Times New Roman"/>
                <w:b/>
                <w:bCs/>
              </w:rPr>
              <w:t>1</w:t>
            </w:r>
            <w:r w:rsidRPr="00A41421">
              <w:rPr>
                <w:rFonts w:ascii="Times New Roman" w:hAnsi="Times New Roman" w:cs="Times New Roman"/>
                <w:b/>
                <w:bCs/>
              </w:rPr>
              <w:t>、</w:t>
            </w:r>
            <w:r w:rsidRPr="00A41421">
              <w:rPr>
                <w:rFonts w:ascii="Times New Roman" w:hAnsi="Times New Roman" w:cs="Times New Roman"/>
                <w:b/>
                <w:bCs/>
              </w:rPr>
              <w:t xml:space="preserve"> </w:t>
            </w:r>
            <w:r w:rsidRPr="00A41421">
              <w:rPr>
                <w:rFonts w:ascii="Times New Roman" w:hAnsi="Times New Roman" w:cs="Times New Roman"/>
                <w:b/>
                <w:bCs/>
              </w:rPr>
              <w:t>研究目标</w:t>
            </w:r>
            <w:r w:rsidR="00B07F26" w:rsidRPr="00B07F26">
              <w:rPr>
                <w:rFonts w:ascii="Times New Roman" w:hAnsi="Times New Roman" w:cs="Times New Roman" w:hint="eastAsia"/>
                <w:b/>
                <w:bCs/>
                <w:color w:val="FF0000"/>
              </w:rPr>
              <w:t>（一级标题</w:t>
            </w:r>
            <w:r w:rsidR="00B07F26">
              <w:rPr>
                <w:rFonts w:ascii="Times New Roman" w:hAnsi="Times New Roman" w:cs="Times New Roman" w:hint="eastAsia"/>
                <w:b/>
                <w:bCs/>
                <w:color w:val="FF0000"/>
              </w:rPr>
              <w:t>，</w:t>
            </w:r>
            <w:r w:rsidR="00B07F26" w:rsidRPr="00EE1BD4">
              <w:rPr>
                <w:rFonts w:ascii="Times New Roman" w:hAnsi="Times New Roman" w:cs="Times New Roman" w:hint="eastAsia"/>
                <w:b/>
                <w:color w:val="FF0000"/>
                <w:szCs w:val="21"/>
              </w:rPr>
              <w:t>宋体五号</w:t>
            </w:r>
            <w:r w:rsidR="00B07F26">
              <w:rPr>
                <w:rFonts w:ascii="Times New Roman" w:hAnsi="Times New Roman" w:cs="Times New Roman" w:hint="eastAsia"/>
                <w:b/>
                <w:color w:val="FF0000"/>
                <w:szCs w:val="21"/>
              </w:rPr>
              <w:t>、加黑</w:t>
            </w:r>
            <w:r w:rsidR="00B07F26" w:rsidRPr="00EE1BD4">
              <w:rPr>
                <w:rFonts w:ascii="Times New Roman" w:hAnsi="Times New Roman" w:cs="Times New Roman" w:hint="eastAsia"/>
                <w:b/>
                <w:color w:val="FF0000"/>
                <w:szCs w:val="21"/>
              </w:rPr>
              <w:t>、固定行距</w:t>
            </w:r>
            <w:r w:rsidR="00B07F26" w:rsidRPr="00EE1BD4">
              <w:rPr>
                <w:rFonts w:ascii="Times New Roman" w:hAnsi="Times New Roman" w:cs="Times New Roman" w:hint="eastAsia"/>
                <w:b/>
                <w:color w:val="FF0000"/>
                <w:szCs w:val="21"/>
              </w:rPr>
              <w:t>20</w:t>
            </w:r>
            <w:r w:rsidR="00B07F26" w:rsidRPr="00EE1BD4">
              <w:rPr>
                <w:rFonts w:ascii="Times New Roman" w:hAnsi="Times New Roman" w:cs="Times New Roman" w:hint="eastAsia"/>
                <w:b/>
                <w:color w:val="FF0000"/>
                <w:szCs w:val="21"/>
              </w:rPr>
              <w:t>磅、段前</w:t>
            </w:r>
            <w:r w:rsidR="00B07F26" w:rsidRPr="00EE1BD4">
              <w:rPr>
                <w:rFonts w:ascii="Times New Roman" w:hAnsi="Times New Roman" w:cs="Times New Roman" w:hint="eastAsia"/>
                <w:b/>
                <w:color w:val="FF0000"/>
                <w:szCs w:val="21"/>
              </w:rPr>
              <w:t>0.5</w:t>
            </w:r>
            <w:r w:rsidR="00B07F26" w:rsidRPr="00EE1BD4">
              <w:rPr>
                <w:rFonts w:ascii="Times New Roman" w:hAnsi="Times New Roman" w:cs="Times New Roman" w:hint="eastAsia"/>
                <w:b/>
                <w:color w:val="FF0000"/>
                <w:szCs w:val="21"/>
              </w:rPr>
              <w:t>行、段后</w:t>
            </w:r>
            <w:r w:rsidR="00B07F26" w:rsidRPr="00EE1BD4">
              <w:rPr>
                <w:rFonts w:ascii="Times New Roman" w:hAnsi="Times New Roman" w:cs="Times New Roman" w:hint="eastAsia"/>
                <w:b/>
                <w:color w:val="FF0000"/>
                <w:szCs w:val="21"/>
              </w:rPr>
              <w:t>0.5</w:t>
            </w:r>
            <w:r w:rsidR="00B07F26" w:rsidRPr="00EE1BD4">
              <w:rPr>
                <w:rFonts w:ascii="Times New Roman" w:hAnsi="Times New Roman" w:cs="Times New Roman" w:hint="eastAsia"/>
                <w:b/>
                <w:color w:val="FF0000"/>
                <w:szCs w:val="21"/>
              </w:rPr>
              <w:t>行</w:t>
            </w:r>
            <w:r w:rsidR="00B07F26" w:rsidRPr="00B07F26">
              <w:rPr>
                <w:rFonts w:ascii="Times New Roman" w:hAnsi="Times New Roman" w:cs="Times New Roman" w:hint="eastAsia"/>
                <w:b/>
                <w:bCs/>
                <w:color w:val="FF0000"/>
              </w:rPr>
              <w:t>）</w:t>
            </w:r>
          </w:p>
          <w:p w14:paraId="782F439B" w14:textId="1499CF3E" w:rsidR="00B07F26" w:rsidRDefault="00B07F26" w:rsidP="00B07F26">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5D26B4">
              <w:rPr>
                <w:rFonts w:ascii="Times New Roman" w:hAnsi="Times New Roman" w:cs="Times New Roman" w:hint="eastAsia"/>
                <w:color w:val="FF0000"/>
                <w:szCs w:val="21"/>
              </w:rPr>
              <w:t>（正文，宋体五号、固定行距</w:t>
            </w:r>
            <w:r w:rsidRPr="005D26B4">
              <w:rPr>
                <w:rFonts w:ascii="Times New Roman" w:hAnsi="Times New Roman" w:cs="Times New Roman" w:hint="eastAsia"/>
                <w:color w:val="FF0000"/>
                <w:szCs w:val="21"/>
              </w:rPr>
              <w:t>20</w:t>
            </w:r>
            <w:r w:rsidRPr="005D26B4">
              <w:rPr>
                <w:rFonts w:ascii="Times New Roman" w:hAnsi="Times New Roman" w:cs="Times New Roman" w:hint="eastAsia"/>
                <w:color w:val="FF0000"/>
                <w:szCs w:val="21"/>
              </w:rPr>
              <w:t>磅、段前</w:t>
            </w:r>
            <w:r w:rsidRPr="005D26B4">
              <w:rPr>
                <w:rFonts w:ascii="Times New Roman" w:hAnsi="Times New Roman" w:cs="Times New Roman" w:hint="eastAsia"/>
                <w:color w:val="FF0000"/>
                <w:szCs w:val="21"/>
              </w:rPr>
              <w:t>0.5</w:t>
            </w:r>
            <w:r w:rsidRPr="005D26B4">
              <w:rPr>
                <w:rFonts w:ascii="Times New Roman" w:hAnsi="Times New Roman" w:cs="Times New Roman" w:hint="eastAsia"/>
                <w:color w:val="FF0000"/>
                <w:szCs w:val="21"/>
              </w:rPr>
              <w:t>行、段后</w:t>
            </w:r>
            <w:r w:rsidRPr="005D26B4">
              <w:rPr>
                <w:rFonts w:ascii="Times New Roman" w:hAnsi="Times New Roman" w:cs="Times New Roman" w:hint="eastAsia"/>
                <w:color w:val="FF0000"/>
                <w:szCs w:val="21"/>
              </w:rPr>
              <w:t>0.5</w:t>
            </w:r>
            <w:r w:rsidRPr="005D26B4">
              <w:rPr>
                <w:rFonts w:ascii="Times New Roman" w:hAnsi="Times New Roman" w:cs="Times New Roman" w:hint="eastAsia"/>
                <w:color w:val="FF0000"/>
                <w:szCs w:val="21"/>
              </w:rPr>
              <w:t>行）</w:t>
            </w:r>
          </w:p>
          <w:p w14:paraId="6BB04CB8" w14:textId="1AF477E6" w:rsidR="00050FDF" w:rsidRPr="00050FDF" w:rsidRDefault="00050FDF" w:rsidP="00B07F26">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050FDF">
              <w:rPr>
                <w:rFonts w:ascii="Times New Roman" w:hAnsi="Times New Roman" w:cs="Times New Roman" w:hint="eastAsia"/>
                <w:color w:val="00B0F0"/>
                <w:szCs w:val="21"/>
              </w:rPr>
              <w:t>主要</w:t>
            </w:r>
            <w:r>
              <w:rPr>
                <w:rFonts w:ascii="Times New Roman" w:hAnsi="Times New Roman" w:cs="Times New Roman" w:hint="eastAsia"/>
                <w:color w:val="00B0F0"/>
                <w:szCs w:val="21"/>
              </w:rPr>
              <w:t>为</w:t>
            </w:r>
            <w:r w:rsidRPr="00050FDF">
              <w:rPr>
                <w:rFonts w:ascii="Times New Roman" w:hAnsi="Times New Roman" w:cs="Times New Roman" w:hint="eastAsia"/>
                <w:color w:val="00B0F0"/>
                <w:szCs w:val="21"/>
              </w:rPr>
              <w:t>针对什么问题或局限性，提出什么方法，并用两三句话陈述该方法</w:t>
            </w:r>
            <w:r>
              <w:rPr>
                <w:rFonts w:ascii="Times New Roman" w:hAnsi="Times New Roman" w:cs="Times New Roman" w:hint="eastAsia"/>
                <w:color w:val="00B0F0"/>
                <w:szCs w:val="21"/>
              </w:rPr>
              <w:t>，该部分</w:t>
            </w:r>
            <w:r w:rsidR="00597803">
              <w:rPr>
                <w:rFonts w:ascii="Times New Roman" w:hAnsi="Times New Roman" w:cs="Times New Roman" w:hint="eastAsia"/>
                <w:color w:val="00B0F0"/>
                <w:szCs w:val="21"/>
              </w:rPr>
              <w:t>需</w:t>
            </w:r>
            <w:r>
              <w:rPr>
                <w:rFonts w:ascii="Times New Roman" w:hAnsi="Times New Roman" w:cs="Times New Roman" w:hint="eastAsia"/>
                <w:color w:val="00B0F0"/>
                <w:szCs w:val="21"/>
              </w:rPr>
              <w:t>精简，</w:t>
            </w:r>
            <w:r>
              <w:rPr>
                <w:rFonts w:ascii="Times New Roman" w:hAnsi="Times New Roman" w:cs="Times New Roman" w:hint="eastAsia"/>
                <w:color w:val="00B0F0"/>
                <w:szCs w:val="21"/>
              </w:rPr>
              <w:t>4~6</w:t>
            </w:r>
            <w:r>
              <w:rPr>
                <w:rFonts w:ascii="Times New Roman" w:hAnsi="Times New Roman" w:cs="Times New Roman" w:hint="eastAsia"/>
                <w:color w:val="00B0F0"/>
                <w:szCs w:val="21"/>
              </w:rPr>
              <w:t>行即可</w:t>
            </w:r>
            <w:r w:rsidRPr="00050FDF">
              <w:rPr>
                <w:rFonts w:ascii="Times New Roman" w:hAnsi="Times New Roman" w:cs="Times New Roman" w:hint="eastAsia"/>
                <w:color w:val="00B0F0"/>
                <w:szCs w:val="21"/>
              </w:rPr>
              <w:t>。如“针对</w:t>
            </w:r>
            <w:r w:rsidR="000074B4">
              <w:rPr>
                <w:rFonts w:ascii="Times New Roman" w:hAnsi="Times New Roman" w:cs="Times New Roman"/>
                <w:color w:val="00B0F0"/>
                <w:szCs w:val="21"/>
              </w:rPr>
              <w:t>…</w:t>
            </w:r>
            <w:r w:rsidRPr="00050FDF">
              <w:rPr>
                <w:rFonts w:ascii="Times New Roman" w:hAnsi="Times New Roman" w:cs="Times New Roman" w:hint="eastAsia"/>
                <w:color w:val="00B0F0"/>
                <w:szCs w:val="21"/>
              </w:rPr>
              <w:t>算法的</w:t>
            </w:r>
            <w:r w:rsidR="000074B4">
              <w:rPr>
                <w:rFonts w:ascii="Times New Roman" w:hAnsi="Times New Roman" w:cs="Times New Roman"/>
                <w:color w:val="00B0F0"/>
                <w:szCs w:val="21"/>
              </w:rPr>
              <w:t>…</w:t>
            </w:r>
            <w:r w:rsidRPr="00050FDF">
              <w:rPr>
                <w:rFonts w:ascii="Times New Roman" w:hAnsi="Times New Roman" w:cs="Times New Roman" w:hint="eastAsia"/>
                <w:color w:val="00B0F0"/>
                <w:szCs w:val="21"/>
              </w:rPr>
              <w:t>局限性，本课题通过采用</w:t>
            </w:r>
            <w:r w:rsidRPr="00050FDF">
              <w:rPr>
                <w:rFonts w:ascii="Times New Roman" w:hAnsi="Times New Roman" w:cs="Times New Roman"/>
                <w:color w:val="00B0F0"/>
                <w:szCs w:val="21"/>
              </w:rPr>
              <w:t>…</w:t>
            </w:r>
            <w:r w:rsidRPr="00050FDF">
              <w:rPr>
                <w:rFonts w:ascii="Times New Roman" w:hAnsi="Times New Roman" w:cs="Times New Roman" w:hint="eastAsia"/>
                <w:color w:val="00B0F0"/>
                <w:szCs w:val="21"/>
              </w:rPr>
              <w:t>方法，制定</w:t>
            </w:r>
            <w:r w:rsidRPr="00050FDF">
              <w:rPr>
                <w:rFonts w:ascii="Times New Roman" w:hAnsi="Times New Roman" w:cs="Times New Roman"/>
                <w:color w:val="00B0F0"/>
                <w:szCs w:val="21"/>
              </w:rPr>
              <w:t>…</w:t>
            </w:r>
            <w:r w:rsidRPr="00050FDF">
              <w:rPr>
                <w:rFonts w:ascii="Times New Roman" w:hAnsi="Times New Roman" w:cs="Times New Roman" w:hint="eastAsia"/>
                <w:color w:val="00B0F0"/>
                <w:szCs w:val="21"/>
              </w:rPr>
              <w:t>策略，进而提出一个</w:t>
            </w:r>
            <w:r w:rsidRPr="00050FDF">
              <w:rPr>
                <w:rFonts w:ascii="Times New Roman" w:hAnsi="Times New Roman" w:cs="Times New Roman"/>
                <w:color w:val="00B0F0"/>
                <w:szCs w:val="21"/>
              </w:rPr>
              <w:t>…</w:t>
            </w:r>
            <w:r w:rsidRPr="00050FDF">
              <w:rPr>
                <w:rFonts w:ascii="Times New Roman" w:hAnsi="Times New Roman" w:cs="Times New Roman" w:hint="eastAsia"/>
                <w:color w:val="00B0F0"/>
                <w:szCs w:val="21"/>
              </w:rPr>
              <w:t>算法框架”。</w:t>
            </w:r>
          </w:p>
          <w:p w14:paraId="3282EC03" w14:textId="585BD43B" w:rsidR="00FA07AF" w:rsidRPr="00A41421" w:rsidRDefault="009E4D32" w:rsidP="00731466">
            <w:pPr>
              <w:spacing w:beforeLines="50" w:before="156" w:afterLines="50" w:after="156" w:line="400" w:lineRule="exact"/>
              <w:ind w:leftChars="200" w:left="420" w:right="420"/>
              <w:rPr>
                <w:rFonts w:ascii="Times New Roman" w:hAnsi="Times New Roman" w:cs="Times New Roman"/>
                <w:b/>
              </w:rPr>
            </w:pPr>
            <w:r w:rsidRPr="00A41421">
              <w:rPr>
                <w:rFonts w:ascii="Times New Roman" w:hAnsi="Times New Roman" w:cs="Times New Roman"/>
                <w:b/>
              </w:rPr>
              <w:t>2</w:t>
            </w:r>
            <w:r w:rsidR="00624D35" w:rsidRPr="00A41421">
              <w:rPr>
                <w:rFonts w:ascii="Times New Roman" w:hAnsi="Times New Roman" w:cs="Times New Roman"/>
                <w:b/>
              </w:rPr>
              <w:t>、研究内容</w:t>
            </w:r>
            <w:r w:rsidR="00B07F26" w:rsidRPr="00B07F26">
              <w:rPr>
                <w:rFonts w:ascii="Times New Roman" w:hAnsi="Times New Roman" w:cs="Times New Roman" w:hint="eastAsia"/>
                <w:b/>
                <w:bCs/>
                <w:color w:val="FF0000"/>
              </w:rPr>
              <w:t>（一级标题</w:t>
            </w:r>
            <w:r w:rsidR="00B07F26">
              <w:rPr>
                <w:rFonts w:ascii="Times New Roman" w:hAnsi="Times New Roman" w:cs="Times New Roman" w:hint="eastAsia"/>
                <w:b/>
                <w:bCs/>
                <w:color w:val="FF0000"/>
              </w:rPr>
              <w:t>）</w:t>
            </w:r>
          </w:p>
          <w:p w14:paraId="63A50A93" w14:textId="3813A943" w:rsidR="00C65931" w:rsidRDefault="00E5241B" w:rsidP="00B85609">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围绕某某研究目标，本课题主要研究以下</w:t>
            </w:r>
            <w:r w:rsidR="00316587" w:rsidRPr="00A41421">
              <w:rPr>
                <w:rFonts w:ascii="Times New Roman" w:hAnsi="Times New Roman" w:cs="Times New Roman"/>
              </w:rPr>
              <w:t>几个方面</w:t>
            </w:r>
            <w:r>
              <w:rPr>
                <w:rFonts w:ascii="Times New Roman" w:hAnsi="Times New Roman" w:cs="Times New Roman" w:hint="eastAsia"/>
              </w:rPr>
              <w:t>的内容</w:t>
            </w:r>
            <w:r w:rsidR="00A366A1" w:rsidRPr="00A41421">
              <w:rPr>
                <w:rFonts w:ascii="Times New Roman" w:hAnsi="Times New Roman" w:cs="Times New Roman"/>
              </w:rPr>
              <w:t>：</w:t>
            </w:r>
          </w:p>
          <w:p w14:paraId="65513DCA" w14:textId="57B2E1B2" w:rsidR="00E5241B" w:rsidRDefault="00E5241B" w:rsidP="00B85609">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E5241B">
              <w:rPr>
                <w:rFonts w:ascii="Times New Roman" w:hAnsi="Times New Roman" w:cs="Times New Roman" w:hint="eastAsia"/>
                <w:color w:val="00B0F0"/>
                <w:szCs w:val="21"/>
              </w:rPr>
              <w:t>每个方面的内容</w:t>
            </w:r>
            <w:r>
              <w:rPr>
                <w:rFonts w:ascii="Times New Roman" w:hAnsi="Times New Roman" w:cs="Times New Roman" w:hint="eastAsia"/>
                <w:color w:val="00B0F0"/>
                <w:szCs w:val="21"/>
              </w:rPr>
              <w:t>描述两段：</w:t>
            </w:r>
            <w:r>
              <w:rPr>
                <w:rFonts w:ascii="Times New Roman" w:hAnsi="Times New Roman" w:cs="Times New Roman" w:hint="eastAsia"/>
                <w:color w:val="00B0F0"/>
                <w:szCs w:val="21"/>
              </w:rPr>
              <w:t>1</w:t>
            </w:r>
            <w:r>
              <w:rPr>
                <w:rFonts w:ascii="Times New Roman" w:hAnsi="Times New Roman" w:cs="Times New Roman" w:hint="eastAsia"/>
                <w:color w:val="00B0F0"/>
                <w:szCs w:val="21"/>
              </w:rPr>
              <w:t>）与研究目标的关系（“某某方法是某某</w:t>
            </w:r>
            <w:proofErr w:type="gramStart"/>
            <w:r>
              <w:rPr>
                <w:rFonts w:ascii="Times New Roman" w:hAnsi="Times New Roman" w:cs="Times New Roman" w:hint="eastAsia"/>
                <w:color w:val="00B0F0"/>
                <w:szCs w:val="21"/>
              </w:rPr>
              <w:t>某</w:t>
            </w:r>
            <w:proofErr w:type="gramEnd"/>
            <w:r>
              <w:rPr>
                <w:rFonts w:ascii="Times New Roman" w:hAnsi="Times New Roman" w:cs="Times New Roman" w:hint="eastAsia"/>
                <w:color w:val="00B0F0"/>
                <w:szCs w:val="21"/>
              </w:rPr>
              <w:t>的某某”），一句话概括，再详细解释为什么；</w:t>
            </w:r>
            <w:r>
              <w:rPr>
                <w:rFonts w:ascii="Times New Roman" w:hAnsi="Times New Roman" w:cs="Times New Roman" w:hint="eastAsia"/>
                <w:color w:val="00B0F0"/>
                <w:szCs w:val="21"/>
              </w:rPr>
              <w:t>2</w:t>
            </w:r>
            <w:r>
              <w:rPr>
                <w:rFonts w:ascii="Times New Roman" w:hAnsi="Times New Roman" w:cs="Times New Roman" w:hint="eastAsia"/>
                <w:color w:val="00B0F0"/>
                <w:szCs w:val="21"/>
              </w:rPr>
              <w:t>）再具体可分为几个部分（“此方面的研究包括某某、某某、某某”）。</w:t>
            </w:r>
          </w:p>
          <w:p w14:paraId="07EF9B38" w14:textId="77241F5B" w:rsidR="00E5241B" w:rsidRPr="00E5241B" w:rsidRDefault="00E5241B" w:rsidP="00E5241B">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最后一个研究内容是对前述研究内容的实现效果的验证方法。</w:t>
            </w:r>
          </w:p>
          <w:p w14:paraId="09E8B552" w14:textId="2BB2515A" w:rsidR="000F75E3" w:rsidRPr="00B07F26" w:rsidRDefault="007A5A47" w:rsidP="00B07F26">
            <w:pPr>
              <w:spacing w:beforeLines="50" w:before="156" w:afterLines="50" w:after="156" w:line="400" w:lineRule="exact"/>
              <w:ind w:rightChars="200" w:right="420"/>
              <w:rPr>
                <w:rFonts w:ascii="Times New Roman" w:hAnsi="Times New Roman" w:cs="Times New Roman"/>
                <w:color w:val="FF0000"/>
              </w:rPr>
            </w:pPr>
            <w:r w:rsidRPr="00A41421">
              <w:rPr>
                <w:rFonts w:ascii="Times New Roman" w:hAnsi="Times New Roman" w:cs="Times New Roman"/>
              </w:rPr>
              <w:tab/>
            </w:r>
            <w:r w:rsidRPr="00A41421">
              <w:rPr>
                <w:rFonts w:ascii="Times New Roman" w:hAnsi="Times New Roman" w:cs="Times New Roman"/>
                <w:b/>
                <w:bCs/>
              </w:rPr>
              <w:t>（</w:t>
            </w:r>
            <w:r w:rsidRPr="00A41421">
              <w:rPr>
                <w:rFonts w:ascii="Times New Roman" w:hAnsi="Times New Roman" w:cs="Times New Roman"/>
                <w:b/>
                <w:bCs/>
              </w:rPr>
              <w:t>1</w:t>
            </w:r>
            <w:r w:rsidRPr="00A41421">
              <w:rPr>
                <w:rFonts w:ascii="Times New Roman" w:hAnsi="Times New Roman" w:cs="Times New Roman"/>
                <w:b/>
                <w:bCs/>
              </w:rPr>
              <w:t>）</w:t>
            </w:r>
            <w:r w:rsidR="00B07F26" w:rsidRPr="00B07F26">
              <w:rPr>
                <w:rFonts w:ascii="宋体" w:eastAsia="宋体" w:hAnsi="宋体" w:cs="Times New Roman" w:hint="eastAsia"/>
                <w:b/>
                <w:bCs/>
              </w:rPr>
              <w:t>X</w:t>
            </w:r>
            <w:r w:rsidR="00B07F26" w:rsidRPr="00B07F26">
              <w:rPr>
                <w:rFonts w:ascii="宋体" w:eastAsia="宋体" w:hAnsi="宋体" w:cs="Times New Roman"/>
                <w:b/>
                <w:bCs/>
              </w:rPr>
              <w:t>XX</w:t>
            </w:r>
            <w:r w:rsidR="00B07F26" w:rsidRPr="00B07F26">
              <w:rPr>
                <w:rFonts w:ascii="宋体" w:eastAsia="宋体" w:hAnsi="宋体" w:cs="Times New Roman" w:hint="eastAsia"/>
                <w:b/>
                <w:bCs/>
                <w:color w:val="FF0000"/>
              </w:rPr>
              <w:t>（小标题，格式同一级标题）</w:t>
            </w:r>
          </w:p>
          <w:p w14:paraId="4BB17409" w14:textId="40FA50C2" w:rsidR="00EC121D" w:rsidRDefault="007A5A47" w:rsidP="00B07F26">
            <w:pPr>
              <w:spacing w:beforeLines="50" w:before="156" w:afterLines="50" w:after="156" w:line="400" w:lineRule="exact"/>
              <w:ind w:rightChars="200" w:right="420"/>
              <w:rPr>
                <w:rFonts w:ascii="宋体" w:eastAsia="宋体" w:hAnsi="宋体" w:cs="Times New Roman"/>
                <w:b/>
                <w:bCs/>
                <w:color w:val="FF0000"/>
              </w:rPr>
            </w:pPr>
            <w:r w:rsidRPr="00A41421">
              <w:rPr>
                <w:rFonts w:ascii="Times New Roman" w:hAnsi="Times New Roman" w:cs="Times New Roman"/>
              </w:rPr>
              <w:tab/>
            </w:r>
            <w:r w:rsidRPr="00A41421">
              <w:rPr>
                <w:rFonts w:ascii="Times New Roman" w:hAnsi="Times New Roman" w:cs="Times New Roman"/>
                <w:b/>
                <w:bCs/>
              </w:rPr>
              <w:t>（</w:t>
            </w:r>
            <w:r w:rsidRPr="00A41421">
              <w:rPr>
                <w:rFonts w:ascii="Times New Roman" w:hAnsi="Times New Roman" w:cs="Times New Roman"/>
                <w:b/>
                <w:bCs/>
              </w:rPr>
              <w:t>2</w:t>
            </w:r>
            <w:r w:rsidRPr="00A41421">
              <w:rPr>
                <w:rFonts w:ascii="Times New Roman" w:hAnsi="Times New Roman" w:cs="Times New Roman"/>
                <w:b/>
                <w:bCs/>
              </w:rPr>
              <w:t>）</w:t>
            </w:r>
            <w:r w:rsidR="00B07F26" w:rsidRPr="00B07F26">
              <w:rPr>
                <w:rFonts w:ascii="宋体" w:eastAsia="宋体" w:hAnsi="宋体" w:cs="Times New Roman" w:hint="eastAsia"/>
                <w:b/>
                <w:bCs/>
              </w:rPr>
              <w:t>XXX</w:t>
            </w:r>
            <w:r w:rsidR="00B07F26" w:rsidRPr="00EC121D">
              <w:rPr>
                <w:rFonts w:ascii="Times New Roman" w:hAnsi="Times New Roman" w:cs="Times New Roman"/>
              </w:rPr>
              <w:t xml:space="preserve"> </w:t>
            </w:r>
          </w:p>
          <w:p w14:paraId="402F10CF" w14:textId="15244288" w:rsidR="009C5EA9" w:rsidRDefault="009C5EA9" w:rsidP="009C5EA9">
            <w:pPr>
              <w:spacing w:beforeLines="50" w:before="156" w:afterLines="50" w:after="156" w:line="400" w:lineRule="exact"/>
              <w:ind w:rightChars="200" w:right="420" w:firstLineChars="200" w:firstLine="422"/>
              <w:rPr>
                <w:rFonts w:ascii="Times New Roman" w:hAnsi="Times New Roman" w:cs="Times New Roman"/>
              </w:rPr>
            </w:pPr>
            <w:r w:rsidRPr="00A41421">
              <w:rPr>
                <w:rFonts w:ascii="Times New Roman" w:hAnsi="Times New Roman" w:cs="Times New Roman"/>
                <w:b/>
                <w:bCs/>
              </w:rPr>
              <w:t>（</w:t>
            </w:r>
            <w:r>
              <w:rPr>
                <w:rFonts w:ascii="Times New Roman" w:hAnsi="Times New Roman" w:cs="Times New Roman"/>
                <w:b/>
                <w:bCs/>
              </w:rPr>
              <w:t>3</w:t>
            </w:r>
            <w:r w:rsidRPr="00A41421">
              <w:rPr>
                <w:rFonts w:ascii="Times New Roman" w:hAnsi="Times New Roman" w:cs="Times New Roman"/>
                <w:b/>
                <w:bCs/>
              </w:rPr>
              <w:t>）</w:t>
            </w:r>
            <w:r w:rsidRPr="00B07F26">
              <w:rPr>
                <w:rFonts w:ascii="宋体" w:eastAsia="宋体" w:hAnsi="宋体" w:cs="Times New Roman" w:hint="eastAsia"/>
                <w:b/>
                <w:bCs/>
              </w:rPr>
              <w:t>XXX</w:t>
            </w:r>
            <w:r w:rsidRPr="00EC121D">
              <w:rPr>
                <w:rFonts w:ascii="Times New Roman" w:hAnsi="Times New Roman" w:cs="Times New Roman"/>
              </w:rPr>
              <w:t xml:space="preserve"> </w:t>
            </w:r>
          </w:p>
          <w:p w14:paraId="2B190EBC" w14:textId="6CC3F03B" w:rsidR="001941CF" w:rsidRPr="001941CF" w:rsidRDefault="001941CF" w:rsidP="001941CF">
            <w:pPr>
              <w:spacing w:beforeLines="50" w:before="156" w:afterLines="50" w:after="156" w:line="400" w:lineRule="exact"/>
              <w:ind w:rightChars="200" w:right="420" w:firstLineChars="200" w:firstLine="422"/>
              <w:rPr>
                <w:rFonts w:ascii="Times New Roman" w:eastAsia="宋体" w:hAnsi="Times New Roman" w:cs="Times New Roman"/>
                <w:b/>
                <w:bCs/>
              </w:rPr>
            </w:pPr>
            <w:r w:rsidRPr="001941CF">
              <w:rPr>
                <w:rFonts w:ascii="Times New Roman" w:eastAsia="宋体" w:hAnsi="Times New Roman" w:cs="Times New Roman"/>
                <w:b/>
                <w:bCs/>
              </w:rPr>
              <w:t>（</w:t>
            </w:r>
            <w:r w:rsidRPr="001941CF">
              <w:rPr>
                <w:rFonts w:ascii="Times New Roman" w:eastAsia="宋体" w:hAnsi="Times New Roman" w:cs="Times New Roman"/>
                <w:b/>
                <w:bCs/>
              </w:rPr>
              <w:t>4</w:t>
            </w:r>
            <w:r w:rsidRPr="001941CF">
              <w:rPr>
                <w:rFonts w:ascii="Times New Roman" w:eastAsia="宋体" w:hAnsi="Times New Roman" w:cs="Times New Roman"/>
                <w:b/>
                <w:bCs/>
              </w:rPr>
              <w:t>）仿真实验</w:t>
            </w:r>
          </w:p>
          <w:p w14:paraId="22D8278D" w14:textId="5EA9276E" w:rsidR="00E5241B" w:rsidRDefault="009E4D32" w:rsidP="00E5241B">
            <w:pPr>
              <w:spacing w:beforeLines="50" w:before="156" w:afterLines="50" w:after="156" w:line="400" w:lineRule="exact"/>
              <w:ind w:leftChars="200" w:left="420" w:right="420"/>
              <w:rPr>
                <w:rFonts w:ascii="Times New Roman" w:hAnsi="Times New Roman" w:cs="Times New Roman"/>
                <w:b/>
                <w:bCs/>
                <w:color w:val="FF0000"/>
              </w:rPr>
            </w:pPr>
            <w:r w:rsidRPr="00A41421">
              <w:rPr>
                <w:rFonts w:ascii="Times New Roman" w:hAnsi="Times New Roman" w:cs="Times New Roman"/>
                <w:b/>
                <w:bCs/>
              </w:rPr>
              <w:t>3</w:t>
            </w:r>
            <w:r w:rsidR="00624D35" w:rsidRPr="00A41421">
              <w:rPr>
                <w:rFonts w:ascii="Times New Roman" w:hAnsi="Times New Roman" w:cs="Times New Roman"/>
                <w:b/>
                <w:bCs/>
              </w:rPr>
              <w:t>、拟解决的</w:t>
            </w:r>
            <w:r w:rsidR="00624D35" w:rsidRPr="00731466">
              <w:rPr>
                <w:rFonts w:ascii="Times New Roman" w:hAnsi="Times New Roman" w:cs="Times New Roman"/>
                <w:b/>
              </w:rPr>
              <w:t>关键</w:t>
            </w:r>
            <w:r w:rsidR="00624D35" w:rsidRPr="00A41421">
              <w:rPr>
                <w:rFonts w:ascii="Times New Roman" w:hAnsi="Times New Roman" w:cs="Times New Roman"/>
                <w:b/>
                <w:bCs/>
              </w:rPr>
              <w:t>问题</w:t>
            </w:r>
            <w:r w:rsidR="00B07F26" w:rsidRPr="00B07F26">
              <w:rPr>
                <w:rFonts w:ascii="Times New Roman" w:hAnsi="Times New Roman" w:cs="Times New Roman" w:hint="eastAsia"/>
                <w:b/>
                <w:bCs/>
                <w:color w:val="FF0000"/>
              </w:rPr>
              <w:t>（一级标题</w:t>
            </w:r>
            <w:r w:rsidR="00B07F26">
              <w:rPr>
                <w:rFonts w:ascii="Times New Roman" w:hAnsi="Times New Roman" w:cs="Times New Roman" w:hint="eastAsia"/>
                <w:b/>
                <w:bCs/>
                <w:color w:val="FF0000"/>
              </w:rPr>
              <w:t>）</w:t>
            </w:r>
          </w:p>
          <w:p w14:paraId="1A5A8F90" w14:textId="47224E0C" w:rsidR="00E5241B" w:rsidRPr="00E5241B" w:rsidRDefault="007B5E2B" w:rsidP="00E5241B">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阐述</w:t>
            </w:r>
            <w:r>
              <w:rPr>
                <w:rFonts w:ascii="Times New Roman" w:hAnsi="Times New Roman" w:cs="Times New Roman" w:hint="eastAsia"/>
                <w:color w:val="00B0F0"/>
                <w:szCs w:val="21"/>
              </w:rPr>
              <w:t>1~</w:t>
            </w:r>
            <w:r>
              <w:rPr>
                <w:rFonts w:ascii="Times New Roman" w:hAnsi="Times New Roman" w:cs="Times New Roman"/>
                <w:color w:val="00B0F0"/>
                <w:szCs w:val="21"/>
              </w:rPr>
              <w:t>2</w:t>
            </w:r>
            <w:r w:rsidR="00E5241B" w:rsidRPr="00E5241B">
              <w:rPr>
                <w:rFonts w:ascii="Times New Roman" w:hAnsi="Times New Roman" w:cs="Times New Roman" w:hint="eastAsia"/>
                <w:color w:val="00B0F0"/>
                <w:szCs w:val="21"/>
              </w:rPr>
              <w:t>点，每点</w:t>
            </w:r>
            <w:r>
              <w:rPr>
                <w:rFonts w:ascii="Times New Roman" w:hAnsi="Times New Roman" w:cs="Times New Roman" w:hint="eastAsia"/>
                <w:color w:val="00B0F0"/>
                <w:szCs w:val="21"/>
              </w:rPr>
              <w:t>1~</w:t>
            </w:r>
            <w:r>
              <w:rPr>
                <w:rFonts w:ascii="Times New Roman" w:hAnsi="Times New Roman" w:cs="Times New Roman"/>
                <w:color w:val="00B0F0"/>
                <w:szCs w:val="21"/>
              </w:rPr>
              <w:t>2</w:t>
            </w:r>
            <w:r w:rsidR="00E5241B" w:rsidRPr="00E5241B">
              <w:rPr>
                <w:rFonts w:ascii="Times New Roman" w:hAnsi="Times New Roman" w:cs="Times New Roman" w:hint="eastAsia"/>
                <w:color w:val="00B0F0"/>
                <w:szCs w:val="21"/>
              </w:rPr>
              <w:t>段。</w:t>
            </w:r>
            <w:r w:rsidR="00E5241B">
              <w:rPr>
                <w:rFonts w:ascii="Times New Roman" w:hAnsi="Times New Roman" w:cs="Times New Roman" w:hint="eastAsia"/>
                <w:color w:val="00B0F0"/>
                <w:szCs w:val="21"/>
              </w:rPr>
              <w:t>标题要慎重考虑，</w:t>
            </w:r>
            <w:r w:rsidR="00034877">
              <w:rPr>
                <w:rFonts w:ascii="Times New Roman" w:hAnsi="Times New Roman" w:cs="Times New Roman" w:hint="eastAsia"/>
                <w:color w:val="00B0F0"/>
                <w:szCs w:val="21"/>
              </w:rPr>
              <w:t>不是创新点，是有共性、长期存在但一直没有很好解决的，格式上可以是某某问题，也可以是某某方法技术。</w:t>
            </w:r>
          </w:p>
          <w:p w14:paraId="7A9E936B" w14:textId="68796292" w:rsidR="00C65931" w:rsidRPr="00B07F26" w:rsidRDefault="000A2B08" w:rsidP="00B07F26">
            <w:pPr>
              <w:spacing w:beforeLines="50" w:before="156" w:afterLines="50" w:after="156" w:line="400" w:lineRule="exact"/>
              <w:ind w:rightChars="200" w:right="420" w:firstLineChars="200" w:firstLine="422"/>
              <w:rPr>
                <w:rFonts w:ascii="宋体" w:eastAsia="宋体" w:hAnsi="宋体" w:cs="Times New Roman"/>
                <w:b/>
                <w:bCs/>
                <w:color w:val="FF0000"/>
              </w:rPr>
            </w:pPr>
            <w:r w:rsidRPr="00B07F26">
              <w:rPr>
                <w:rFonts w:ascii="Times New Roman" w:hAnsi="Times New Roman" w:cs="Times New Roman"/>
                <w:b/>
                <w:bCs/>
              </w:rPr>
              <w:t>（</w:t>
            </w:r>
            <w:r w:rsidRPr="00B07F26">
              <w:rPr>
                <w:rFonts w:ascii="Times New Roman" w:hAnsi="Times New Roman" w:cs="Times New Roman"/>
                <w:b/>
                <w:bCs/>
              </w:rPr>
              <w:t>1</w:t>
            </w:r>
            <w:r w:rsidRPr="00B07F26">
              <w:rPr>
                <w:rFonts w:ascii="Times New Roman" w:hAnsi="Times New Roman" w:cs="Times New Roman"/>
                <w:b/>
                <w:bCs/>
              </w:rPr>
              <w:t>）</w:t>
            </w:r>
            <w:r w:rsidR="00B07F26" w:rsidRPr="00B07F26">
              <w:rPr>
                <w:rFonts w:ascii="宋体" w:eastAsia="宋体" w:hAnsi="宋体" w:cs="Times New Roman" w:hint="eastAsia"/>
                <w:b/>
                <w:bCs/>
              </w:rPr>
              <w:t>XXX</w:t>
            </w:r>
            <w:r w:rsidR="00B07F26" w:rsidRPr="00B07F26">
              <w:rPr>
                <w:rFonts w:ascii="宋体" w:eastAsia="宋体" w:hAnsi="宋体" w:cs="Times New Roman" w:hint="eastAsia"/>
                <w:b/>
                <w:bCs/>
                <w:color w:val="FF0000"/>
              </w:rPr>
              <w:t>（小标题，格式同一级标题</w:t>
            </w:r>
            <w:r w:rsidR="00B07F26">
              <w:rPr>
                <w:rFonts w:ascii="宋体" w:eastAsia="宋体" w:hAnsi="宋体" w:cs="Times New Roman" w:hint="eastAsia"/>
                <w:b/>
                <w:bCs/>
                <w:color w:val="FF0000"/>
              </w:rPr>
              <w:t>，可有可无，可以直接进入正文</w:t>
            </w:r>
            <w:r w:rsidR="00B07F26" w:rsidRPr="00B07F26">
              <w:rPr>
                <w:rFonts w:ascii="宋体" w:eastAsia="宋体" w:hAnsi="宋体" w:cs="Times New Roman" w:hint="eastAsia"/>
                <w:b/>
                <w:bCs/>
                <w:color w:val="FF0000"/>
              </w:rPr>
              <w:t>）</w:t>
            </w:r>
          </w:p>
          <w:p w14:paraId="7BDA3C74" w14:textId="52814D63" w:rsidR="007C14BB" w:rsidRPr="00B07F26" w:rsidRDefault="009E71CD" w:rsidP="00B07F26">
            <w:pPr>
              <w:spacing w:beforeLines="50" w:before="156" w:afterLines="50" w:after="156" w:line="400" w:lineRule="exact"/>
              <w:ind w:rightChars="200" w:right="420" w:firstLineChars="200" w:firstLine="422"/>
              <w:rPr>
                <w:rFonts w:ascii="Times New Roman" w:hAnsi="Times New Roman" w:cs="Times New Roman"/>
                <w:b/>
                <w:bCs/>
              </w:rPr>
            </w:pPr>
            <w:r w:rsidRPr="00B07F26">
              <w:rPr>
                <w:rFonts w:ascii="Times New Roman" w:hAnsi="Times New Roman" w:cs="Times New Roman"/>
                <w:b/>
                <w:bCs/>
              </w:rPr>
              <w:t>（</w:t>
            </w:r>
            <w:r w:rsidR="00DD19DF" w:rsidRPr="00B07F26">
              <w:rPr>
                <w:rFonts w:ascii="Times New Roman" w:hAnsi="Times New Roman" w:cs="Times New Roman"/>
                <w:b/>
                <w:bCs/>
              </w:rPr>
              <w:t>2</w:t>
            </w:r>
            <w:r w:rsidRPr="00B07F26">
              <w:rPr>
                <w:rFonts w:ascii="Times New Roman" w:hAnsi="Times New Roman" w:cs="Times New Roman"/>
                <w:b/>
                <w:bCs/>
              </w:rPr>
              <w:t>）</w:t>
            </w:r>
            <w:r w:rsidR="00B07F26" w:rsidRPr="00B07F26">
              <w:rPr>
                <w:rFonts w:ascii="宋体" w:eastAsia="宋体" w:hAnsi="宋体" w:cs="Times New Roman"/>
                <w:b/>
                <w:bCs/>
              </w:rPr>
              <w:t>XXX</w:t>
            </w:r>
          </w:p>
          <w:p w14:paraId="758D9C6F" w14:textId="38884CF7" w:rsidR="00A615C9" w:rsidRPr="00B07F26" w:rsidRDefault="00624D35" w:rsidP="00B07F26">
            <w:pPr>
              <w:spacing w:beforeLines="50" w:before="156" w:afterLines="50" w:after="156"/>
              <w:ind w:leftChars="200" w:left="842" w:rightChars="200" w:right="420" w:hangingChars="200" w:hanging="422"/>
              <w:rPr>
                <w:rFonts w:ascii="Times New Roman" w:hAnsi="Times New Roman" w:cs="Times New Roman"/>
                <w:b/>
                <w:szCs w:val="21"/>
              </w:rPr>
            </w:pPr>
            <w:r w:rsidRPr="00A41421">
              <w:rPr>
                <w:rFonts w:ascii="Times New Roman" w:hAnsi="Times New Roman" w:cs="Times New Roman"/>
                <w:b/>
                <w:szCs w:val="21"/>
              </w:rPr>
              <w:t xml:space="preserve">                                                                                                                                                                       </w:t>
            </w:r>
          </w:p>
        </w:tc>
      </w:tr>
      <w:tr w:rsidR="00415C98" w:rsidRPr="00A41421" w14:paraId="4CD25D2D" w14:textId="77777777">
        <w:trPr>
          <w:trHeight w:val="13219"/>
          <w:jc w:val="center"/>
        </w:trPr>
        <w:tc>
          <w:tcPr>
            <w:tcW w:w="9639" w:type="dxa"/>
          </w:tcPr>
          <w:p w14:paraId="39487309" w14:textId="77777777" w:rsidR="00FC6931" w:rsidRPr="00A41421" w:rsidRDefault="00FC6931" w:rsidP="00FC6931">
            <w:pPr>
              <w:spacing w:beforeLines="50" w:before="156" w:afterLines="50" w:after="156"/>
              <w:ind w:leftChars="200" w:left="842" w:rightChars="200" w:right="420" w:hangingChars="200" w:hanging="422"/>
              <w:rPr>
                <w:rFonts w:ascii="Times New Roman" w:hAnsi="Times New Roman" w:cs="Times New Roman"/>
                <w:b/>
              </w:rPr>
            </w:pPr>
            <w:r w:rsidRPr="00A41421">
              <w:rPr>
                <w:rFonts w:ascii="Times New Roman" w:hAnsi="Times New Roman" w:cs="Times New Roman"/>
                <w:b/>
              </w:rPr>
              <w:lastRenderedPageBreak/>
              <w:t>三、选题研究方案及可行性分析（包括：研究方法，技术路线，理论分析、计算、实验方法和步骤及其可行性等）</w:t>
            </w:r>
          </w:p>
          <w:p w14:paraId="41B8B129" w14:textId="69B679E0" w:rsidR="00DD2B6A" w:rsidRDefault="00FC6931" w:rsidP="00731466">
            <w:pPr>
              <w:spacing w:beforeLines="50" w:before="156" w:afterLines="50" w:after="156" w:line="400" w:lineRule="exact"/>
              <w:ind w:leftChars="200" w:left="420" w:right="420"/>
              <w:rPr>
                <w:rFonts w:ascii="Times New Roman" w:hAnsi="Times New Roman" w:cs="Times New Roman"/>
                <w:b/>
                <w:bCs/>
                <w:color w:val="FF0000"/>
              </w:rPr>
            </w:pPr>
            <w:r w:rsidRPr="00A41421">
              <w:rPr>
                <w:rFonts w:ascii="Times New Roman" w:hAnsi="Times New Roman" w:cs="Times New Roman"/>
                <w:b/>
              </w:rPr>
              <w:t>1</w:t>
            </w:r>
            <w:r w:rsidRPr="00A41421">
              <w:rPr>
                <w:rFonts w:ascii="Times New Roman" w:hAnsi="Times New Roman" w:cs="Times New Roman"/>
                <w:b/>
              </w:rPr>
              <w:t>、研究方法与技术路线</w:t>
            </w:r>
            <w:r w:rsidR="00DD2B6A" w:rsidRPr="00B07F26">
              <w:rPr>
                <w:rFonts w:ascii="Times New Roman" w:hAnsi="Times New Roman" w:cs="Times New Roman" w:hint="eastAsia"/>
                <w:b/>
                <w:bCs/>
                <w:color w:val="FF0000"/>
              </w:rPr>
              <w:t>（一级标题</w:t>
            </w:r>
            <w:r w:rsidR="00DD2B6A">
              <w:rPr>
                <w:rFonts w:ascii="Times New Roman" w:hAnsi="Times New Roman" w:cs="Times New Roman" w:hint="eastAsia"/>
                <w:b/>
                <w:bCs/>
                <w:color w:val="FF0000"/>
              </w:rPr>
              <w:t>，</w:t>
            </w:r>
            <w:r w:rsidR="00DD2B6A" w:rsidRPr="00EE1BD4">
              <w:rPr>
                <w:rFonts w:ascii="Times New Roman" w:hAnsi="Times New Roman" w:cs="Times New Roman" w:hint="eastAsia"/>
                <w:b/>
                <w:color w:val="FF0000"/>
                <w:szCs w:val="21"/>
              </w:rPr>
              <w:t>宋体五号</w:t>
            </w:r>
            <w:r w:rsidR="00DD2B6A">
              <w:rPr>
                <w:rFonts w:ascii="Times New Roman" w:hAnsi="Times New Roman" w:cs="Times New Roman" w:hint="eastAsia"/>
                <w:b/>
                <w:color w:val="FF0000"/>
                <w:szCs w:val="21"/>
              </w:rPr>
              <w:t>、加黑</w:t>
            </w:r>
            <w:r w:rsidR="00DD2B6A" w:rsidRPr="00EE1BD4">
              <w:rPr>
                <w:rFonts w:ascii="Times New Roman" w:hAnsi="Times New Roman" w:cs="Times New Roman" w:hint="eastAsia"/>
                <w:b/>
                <w:color w:val="FF0000"/>
                <w:szCs w:val="21"/>
              </w:rPr>
              <w:t>、固定行距</w:t>
            </w:r>
            <w:r w:rsidR="00DD2B6A" w:rsidRPr="00EE1BD4">
              <w:rPr>
                <w:rFonts w:ascii="Times New Roman" w:hAnsi="Times New Roman" w:cs="Times New Roman" w:hint="eastAsia"/>
                <w:b/>
                <w:color w:val="FF0000"/>
                <w:szCs w:val="21"/>
              </w:rPr>
              <w:t>20</w:t>
            </w:r>
            <w:r w:rsidR="00DD2B6A" w:rsidRPr="00EE1BD4">
              <w:rPr>
                <w:rFonts w:ascii="Times New Roman" w:hAnsi="Times New Roman" w:cs="Times New Roman" w:hint="eastAsia"/>
                <w:b/>
                <w:color w:val="FF0000"/>
                <w:szCs w:val="21"/>
              </w:rPr>
              <w:t>磅、段前</w:t>
            </w:r>
            <w:r w:rsidR="00DD2B6A" w:rsidRPr="00EE1BD4">
              <w:rPr>
                <w:rFonts w:ascii="Times New Roman" w:hAnsi="Times New Roman" w:cs="Times New Roman" w:hint="eastAsia"/>
                <w:b/>
                <w:color w:val="FF0000"/>
                <w:szCs w:val="21"/>
              </w:rPr>
              <w:t>0.5</w:t>
            </w:r>
            <w:r w:rsidR="00DD2B6A" w:rsidRPr="00EE1BD4">
              <w:rPr>
                <w:rFonts w:ascii="Times New Roman" w:hAnsi="Times New Roman" w:cs="Times New Roman" w:hint="eastAsia"/>
                <w:b/>
                <w:color w:val="FF0000"/>
                <w:szCs w:val="21"/>
              </w:rPr>
              <w:t>行、段后</w:t>
            </w:r>
            <w:r w:rsidR="00DD2B6A" w:rsidRPr="00EE1BD4">
              <w:rPr>
                <w:rFonts w:ascii="Times New Roman" w:hAnsi="Times New Roman" w:cs="Times New Roman" w:hint="eastAsia"/>
                <w:b/>
                <w:color w:val="FF0000"/>
                <w:szCs w:val="21"/>
              </w:rPr>
              <w:t>0.5</w:t>
            </w:r>
            <w:r w:rsidR="00DD2B6A" w:rsidRPr="00EE1BD4">
              <w:rPr>
                <w:rFonts w:ascii="Times New Roman" w:hAnsi="Times New Roman" w:cs="Times New Roman" w:hint="eastAsia"/>
                <w:b/>
                <w:color w:val="FF0000"/>
                <w:szCs w:val="21"/>
              </w:rPr>
              <w:t>行</w:t>
            </w:r>
            <w:r w:rsidR="00DD2B6A" w:rsidRPr="00B07F26">
              <w:rPr>
                <w:rFonts w:ascii="Times New Roman" w:hAnsi="Times New Roman" w:cs="Times New Roman" w:hint="eastAsia"/>
                <w:b/>
                <w:bCs/>
                <w:color w:val="FF0000"/>
              </w:rPr>
              <w:t>）</w:t>
            </w:r>
          </w:p>
          <w:p w14:paraId="302A6CD1" w14:textId="05567371" w:rsidR="00034877" w:rsidRDefault="00804750" w:rsidP="001941CF">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给出</w:t>
            </w:r>
            <w:r w:rsidR="00034877">
              <w:rPr>
                <w:rFonts w:ascii="Times New Roman" w:hAnsi="Times New Roman" w:cs="Times New Roman" w:hint="eastAsia"/>
                <w:color w:val="00B0F0"/>
                <w:szCs w:val="21"/>
              </w:rPr>
              <w:t>研究方案图</w:t>
            </w:r>
            <w:r>
              <w:rPr>
                <w:rFonts w:ascii="Times New Roman" w:hAnsi="Times New Roman" w:cs="Times New Roman" w:hint="eastAsia"/>
                <w:color w:val="00B0F0"/>
                <w:szCs w:val="21"/>
              </w:rPr>
              <w:t>，再描述</w:t>
            </w:r>
            <w:r w:rsidR="00034877">
              <w:rPr>
                <w:rFonts w:ascii="Times New Roman" w:hAnsi="Times New Roman" w:cs="Times New Roman" w:hint="eastAsia"/>
                <w:color w:val="00B0F0"/>
                <w:szCs w:val="21"/>
              </w:rPr>
              <w:t>图中每</w:t>
            </w:r>
            <w:r w:rsidR="00E025AD">
              <w:rPr>
                <w:rFonts w:ascii="Times New Roman" w:hAnsi="Times New Roman" w:cs="Times New Roman" w:hint="eastAsia"/>
                <w:color w:val="00B0F0"/>
                <w:szCs w:val="21"/>
              </w:rPr>
              <w:t>个</w:t>
            </w:r>
            <w:r w:rsidR="00034877">
              <w:rPr>
                <w:rFonts w:ascii="Times New Roman" w:hAnsi="Times New Roman" w:cs="Times New Roman" w:hint="eastAsia"/>
                <w:color w:val="00B0F0"/>
                <w:szCs w:val="21"/>
              </w:rPr>
              <w:t>研究内容对应</w:t>
            </w:r>
            <w:r w:rsidR="00E025AD">
              <w:rPr>
                <w:rFonts w:ascii="Times New Roman" w:hAnsi="Times New Roman" w:cs="Times New Roman" w:hint="eastAsia"/>
                <w:color w:val="00B0F0"/>
                <w:szCs w:val="21"/>
              </w:rPr>
              <w:t>的</w:t>
            </w:r>
            <w:r w:rsidR="00034877">
              <w:rPr>
                <w:rFonts w:ascii="Times New Roman" w:hAnsi="Times New Roman" w:cs="Times New Roman" w:hint="eastAsia"/>
                <w:color w:val="00B0F0"/>
                <w:szCs w:val="21"/>
              </w:rPr>
              <w:t>研究方法，以及研究方法之间存在的关系。</w:t>
            </w:r>
          </w:p>
          <w:p w14:paraId="5F5EF230" w14:textId="77777777" w:rsidR="00034877" w:rsidRDefault="00034877" w:rsidP="001941CF">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每一个研究方法先概述具体技术之间的关系或顺序。</w:t>
            </w:r>
          </w:p>
          <w:p w14:paraId="5121469E" w14:textId="3606E58F" w:rsidR="00034877" w:rsidRDefault="00034877" w:rsidP="001941CF">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每个具体技术</w:t>
            </w:r>
            <w:r w:rsidR="001B3F4E">
              <w:rPr>
                <w:rFonts w:ascii="Times New Roman" w:hAnsi="Times New Roman" w:cs="Times New Roman" w:hint="eastAsia"/>
                <w:color w:val="00B0F0"/>
                <w:szCs w:val="21"/>
              </w:rPr>
              <w:t>直接描述详细步骤，基本达到能看步骤写出伪代码的程度。最好配上</w:t>
            </w:r>
            <w:r w:rsidR="003D4B8D">
              <w:rPr>
                <w:rFonts w:ascii="Times New Roman" w:hAnsi="Times New Roman" w:cs="Times New Roman" w:hint="eastAsia"/>
                <w:color w:val="00B0F0"/>
                <w:szCs w:val="21"/>
              </w:rPr>
              <w:t>公式、</w:t>
            </w:r>
            <w:r w:rsidR="001B3F4E">
              <w:rPr>
                <w:rFonts w:ascii="Times New Roman" w:hAnsi="Times New Roman" w:cs="Times New Roman" w:hint="eastAsia"/>
                <w:color w:val="00B0F0"/>
                <w:szCs w:val="21"/>
              </w:rPr>
              <w:t>流程图、示意图或伪代码。</w:t>
            </w:r>
          </w:p>
          <w:p w14:paraId="41A164B5" w14:textId="4A886C55" w:rsidR="00BE6579" w:rsidRDefault="00BE6579" w:rsidP="001941CF">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最后给出技术路线图，以及相应内容的描述。</w:t>
            </w:r>
          </w:p>
          <w:p w14:paraId="4DECF5E1" w14:textId="1EF15BE6" w:rsidR="000F19AE" w:rsidRPr="000F19AE" w:rsidRDefault="000F19AE" w:rsidP="000F19AE">
            <w:pPr>
              <w:spacing w:beforeLines="50" w:before="156" w:afterLines="50" w:after="156" w:line="400" w:lineRule="exact"/>
              <w:ind w:rightChars="200" w:right="420"/>
              <w:rPr>
                <w:rFonts w:ascii="Times New Roman" w:hAnsi="Times New Roman" w:cs="Times New Roman"/>
                <w:b/>
                <w:bCs/>
                <w:color w:val="000000" w:themeColor="text1"/>
                <w:szCs w:val="21"/>
              </w:rPr>
            </w:pPr>
            <w:r w:rsidRPr="00D70ABB">
              <w:rPr>
                <w:rFonts w:ascii="Times New Roman" w:hAnsi="Times New Roman" w:cs="Times New Roman"/>
                <w:b/>
                <w:bCs/>
                <w:color w:val="000000" w:themeColor="text1"/>
                <w:szCs w:val="21"/>
              </w:rPr>
              <w:tab/>
            </w:r>
            <w:r>
              <w:rPr>
                <w:rFonts w:ascii="Times New Roman" w:hAnsi="Times New Roman" w:cs="Times New Roman" w:hint="eastAsia"/>
                <w:b/>
                <w:bCs/>
                <w:color w:val="000000" w:themeColor="text1"/>
                <w:szCs w:val="21"/>
              </w:rPr>
              <w:t>1</w:t>
            </w:r>
            <w:r w:rsidRPr="00D70ABB">
              <w:rPr>
                <w:rFonts w:ascii="Times New Roman" w:hAnsi="Times New Roman" w:cs="Times New Roman"/>
                <w:b/>
                <w:bCs/>
                <w:color w:val="000000" w:themeColor="text1"/>
                <w:szCs w:val="21"/>
              </w:rPr>
              <w:t xml:space="preserve">.1   </w:t>
            </w:r>
            <w:r w:rsidRPr="00D70ABB">
              <w:rPr>
                <w:rFonts w:ascii="宋体" w:eastAsia="宋体" w:hAnsi="宋体" w:cs="Times New Roman" w:hint="eastAsia"/>
                <w:b/>
                <w:bCs/>
                <w:color w:val="000000" w:themeColor="text1"/>
                <w:szCs w:val="21"/>
              </w:rPr>
              <w:t>XXX</w:t>
            </w:r>
            <w:r w:rsidRPr="00D70ABB">
              <w:rPr>
                <w:rFonts w:ascii="宋体" w:eastAsia="宋体" w:hAnsi="宋体" w:cs="Times New Roman"/>
                <w:b/>
                <w:bCs/>
                <w:color w:val="000000" w:themeColor="text1"/>
                <w:szCs w:val="21"/>
              </w:rPr>
              <w:t xml:space="preserve"> </w:t>
            </w:r>
            <w:r w:rsidRPr="00D70ABB">
              <w:rPr>
                <w:rFonts w:ascii="宋体" w:eastAsia="宋体" w:hAnsi="宋体" w:cs="Times New Roman"/>
                <w:b/>
                <w:bCs/>
                <w:color w:val="FF0000"/>
                <w:szCs w:val="21"/>
              </w:rPr>
              <w:t>(</w:t>
            </w:r>
            <w:r w:rsidRPr="00D70ABB">
              <w:rPr>
                <w:rFonts w:ascii="宋体" w:eastAsia="宋体" w:hAnsi="宋体" w:cs="Times New Roman" w:hint="eastAsia"/>
                <w:b/>
                <w:bCs/>
                <w:color w:val="FF0000"/>
                <w:szCs w:val="21"/>
              </w:rPr>
              <w:t>二级标题，</w:t>
            </w:r>
            <w:r w:rsidRPr="00D70ABB">
              <w:rPr>
                <w:rFonts w:ascii="Times New Roman" w:hAnsi="Times New Roman" w:cs="Times New Roman" w:hint="eastAsia"/>
                <w:b/>
                <w:color w:val="FF0000"/>
                <w:szCs w:val="21"/>
              </w:rPr>
              <w:t>格式同一级标题</w:t>
            </w:r>
            <w:r w:rsidRPr="00D70ABB">
              <w:rPr>
                <w:rFonts w:ascii="宋体" w:eastAsia="宋体" w:hAnsi="宋体" w:cs="Times New Roman"/>
                <w:b/>
                <w:bCs/>
                <w:color w:val="FF0000"/>
                <w:szCs w:val="21"/>
              </w:rPr>
              <w:t>)</w:t>
            </w:r>
          </w:p>
          <w:p w14:paraId="4AF500DF" w14:textId="079B9F7B" w:rsidR="00FC6931" w:rsidRPr="00A41421" w:rsidRDefault="00FC6931" w:rsidP="00DD2B6A">
            <w:pPr>
              <w:adjustRightInd w:val="0"/>
              <w:spacing w:beforeLines="100" w:before="312" w:afterLines="50" w:after="156"/>
              <w:ind w:leftChars="200" w:left="420" w:rightChars="200" w:right="420"/>
              <w:rPr>
                <w:rFonts w:ascii="Times New Roman" w:hAnsi="Times New Roman" w:cs="Times New Roman"/>
                <w:b/>
              </w:rPr>
            </w:pPr>
            <w:r w:rsidRPr="00A41421">
              <w:rPr>
                <w:rFonts w:ascii="Times New Roman" w:hAnsi="Times New Roman" w:cs="Times New Roman"/>
                <w:b/>
              </w:rPr>
              <w:t>（</w:t>
            </w:r>
            <w:r w:rsidRPr="00A41421">
              <w:rPr>
                <w:rFonts w:ascii="Times New Roman" w:hAnsi="Times New Roman" w:cs="Times New Roman"/>
                <w:b/>
              </w:rPr>
              <w:t>1</w:t>
            </w:r>
            <w:r w:rsidRPr="00A41421">
              <w:rPr>
                <w:rFonts w:ascii="Times New Roman" w:hAnsi="Times New Roman" w:cs="Times New Roman"/>
                <w:b/>
              </w:rPr>
              <w:t>）</w:t>
            </w:r>
            <w:r w:rsidR="00DD2B6A">
              <w:rPr>
                <w:rFonts w:ascii="宋体" w:eastAsia="宋体" w:hAnsi="宋体" w:cs="Times New Roman"/>
                <w:b/>
              </w:rPr>
              <w:t>XXX</w:t>
            </w:r>
            <w:r w:rsidR="009C5EA9" w:rsidRPr="00B07F26">
              <w:rPr>
                <w:rFonts w:ascii="宋体" w:eastAsia="宋体" w:hAnsi="宋体" w:cs="Times New Roman" w:hint="eastAsia"/>
                <w:b/>
                <w:bCs/>
                <w:color w:val="FF0000"/>
              </w:rPr>
              <w:t>（小标题，格式同一级标题</w:t>
            </w:r>
            <w:r w:rsidR="009C5EA9">
              <w:rPr>
                <w:rFonts w:ascii="宋体" w:eastAsia="宋体" w:hAnsi="宋体" w:cs="Times New Roman" w:hint="eastAsia"/>
                <w:b/>
                <w:bCs/>
                <w:color w:val="FF0000"/>
              </w:rPr>
              <w:t>,内容与前述研究内容保持一致</w:t>
            </w:r>
            <w:r w:rsidR="009C5EA9" w:rsidRPr="00B07F26">
              <w:rPr>
                <w:rFonts w:ascii="宋体" w:eastAsia="宋体" w:hAnsi="宋体" w:cs="Times New Roman" w:hint="eastAsia"/>
                <w:b/>
                <w:bCs/>
                <w:color w:val="FF0000"/>
              </w:rPr>
              <w:t>）</w:t>
            </w:r>
          </w:p>
          <w:p w14:paraId="1CB33F3F" w14:textId="77777777" w:rsidR="00DD2B6A" w:rsidRDefault="00167640" w:rsidP="009F6DC6">
            <w:pPr>
              <w:spacing w:beforeLines="50" w:before="156" w:afterLines="50" w:after="156" w:line="400" w:lineRule="exact"/>
              <w:ind w:rightChars="200" w:right="420"/>
              <w:rPr>
                <w:rFonts w:ascii="宋体" w:eastAsia="宋体" w:hAnsi="宋体" w:cs="Times New Roman"/>
                <w:b/>
              </w:rPr>
            </w:pPr>
            <w:r w:rsidRPr="00A41421">
              <w:rPr>
                <w:rFonts w:ascii="Times New Roman" w:hAnsi="Times New Roman" w:cs="Times New Roman"/>
                <w:bCs/>
                <w:color w:val="000000" w:themeColor="text1"/>
              </w:rPr>
              <w:tab/>
            </w:r>
            <w:r w:rsidR="004F4BF6" w:rsidRPr="00A41421">
              <w:rPr>
                <w:rFonts w:ascii="Times New Roman" w:hAnsi="Times New Roman" w:cs="Times New Roman"/>
                <w:b/>
              </w:rPr>
              <w:t>（</w:t>
            </w:r>
            <w:r w:rsidR="004F4BF6" w:rsidRPr="00A41421">
              <w:rPr>
                <w:rFonts w:ascii="Times New Roman" w:hAnsi="Times New Roman" w:cs="Times New Roman"/>
                <w:b/>
              </w:rPr>
              <w:t>2</w:t>
            </w:r>
            <w:r w:rsidR="004F4BF6" w:rsidRPr="00A41421">
              <w:rPr>
                <w:rFonts w:ascii="Times New Roman" w:hAnsi="Times New Roman" w:cs="Times New Roman"/>
                <w:b/>
              </w:rPr>
              <w:t>）</w:t>
            </w:r>
            <w:r w:rsidR="00DD2B6A">
              <w:rPr>
                <w:rFonts w:ascii="宋体" w:eastAsia="宋体" w:hAnsi="宋体" w:cs="Times New Roman"/>
                <w:b/>
              </w:rPr>
              <w:t>XXX</w:t>
            </w:r>
          </w:p>
          <w:p w14:paraId="6A7BF99D" w14:textId="1143E16B" w:rsidR="00316DC2" w:rsidRDefault="00FC6931" w:rsidP="00731466">
            <w:pPr>
              <w:spacing w:beforeLines="50" w:before="156" w:afterLines="50" w:after="156" w:line="400" w:lineRule="exact"/>
              <w:ind w:rightChars="200" w:right="420"/>
              <w:rPr>
                <w:rFonts w:ascii="宋体" w:eastAsia="宋体" w:hAnsi="宋体" w:cs="Times New Roman"/>
                <w:b/>
              </w:rPr>
            </w:pPr>
            <w:r w:rsidRPr="00A41421">
              <w:rPr>
                <w:rFonts w:ascii="Times New Roman" w:hAnsi="Times New Roman" w:cs="Times New Roman"/>
                <w:bCs/>
                <w:color w:val="FF0000"/>
              </w:rPr>
              <w:tab/>
            </w:r>
            <w:r w:rsidRPr="00A41421">
              <w:rPr>
                <w:rFonts w:ascii="Times New Roman" w:hAnsi="Times New Roman" w:cs="Times New Roman"/>
                <w:b/>
                <w:color w:val="000000" w:themeColor="text1"/>
              </w:rPr>
              <w:t>（</w:t>
            </w:r>
            <w:r w:rsidRPr="00A41421">
              <w:rPr>
                <w:rFonts w:ascii="Times New Roman" w:hAnsi="Times New Roman" w:cs="Times New Roman"/>
                <w:b/>
                <w:color w:val="000000" w:themeColor="text1"/>
              </w:rPr>
              <w:t>3</w:t>
            </w:r>
            <w:r w:rsidRPr="00A41421">
              <w:rPr>
                <w:rFonts w:ascii="Times New Roman" w:hAnsi="Times New Roman" w:cs="Times New Roman"/>
                <w:b/>
                <w:color w:val="000000" w:themeColor="text1"/>
              </w:rPr>
              <w:t>）</w:t>
            </w:r>
            <w:r w:rsidR="00DD2B6A">
              <w:rPr>
                <w:rFonts w:ascii="宋体" w:eastAsia="宋体" w:hAnsi="宋体" w:cs="Times New Roman"/>
                <w:b/>
              </w:rPr>
              <w:t>XXX</w:t>
            </w:r>
          </w:p>
          <w:p w14:paraId="43091AEF" w14:textId="19329A84" w:rsidR="000F19AE" w:rsidRPr="000F19AE" w:rsidRDefault="000F19AE" w:rsidP="000F19AE">
            <w:pPr>
              <w:spacing w:beforeLines="50" w:before="156" w:afterLines="50" w:after="156" w:line="400" w:lineRule="exact"/>
              <w:ind w:rightChars="200" w:right="420"/>
              <w:rPr>
                <w:rFonts w:ascii="Times New Roman" w:hAnsi="Times New Roman" w:cs="Times New Roman"/>
                <w:b/>
                <w:bCs/>
                <w:color w:val="000000" w:themeColor="text1"/>
                <w:szCs w:val="21"/>
              </w:rPr>
            </w:pPr>
            <w:r w:rsidRPr="00D70ABB">
              <w:rPr>
                <w:rFonts w:ascii="Times New Roman" w:hAnsi="Times New Roman" w:cs="Times New Roman"/>
                <w:b/>
                <w:bCs/>
                <w:color w:val="000000" w:themeColor="text1"/>
                <w:szCs w:val="21"/>
              </w:rPr>
              <w:tab/>
            </w:r>
            <w:r>
              <w:rPr>
                <w:rFonts w:ascii="Times New Roman" w:hAnsi="Times New Roman" w:cs="Times New Roman" w:hint="eastAsia"/>
                <w:b/>
                <w:bCs/>
                <w:color w:val="000000" w:themeColor="text1"/>
                <w:szCs w:val="21"/>
              </w:rPr>
              <w:t>1</w:t>
            </w:r>
            <w:r w:rsidRPr="00D70ABB">
              <w:rPr>
                <w:rFonts w:ascii="Times New Roman" w:hAnsi="Times New Roman" w:cs="Times New Roman"/>
                <w:b/>
                <w:bCs/>
                <w:color w:val="000000" w:themeColor="text1"/>
                <w:szCs w:val="21"/>
              </w:rPr>
              <w:t>.</w:t>
            </w:r>
            <w:r>
              <w:rPr>
                <w:rFonts w:ascii="Times New Roman" w:hAnsi="Times New Roman" w:cs="Times New Roman" w:hint="eastAsia"/>
                <w:b/>
                <w:bCs/>
                <w:color w:val="000000" w:themeColor="text1"/>
                <w:szCs w:val="21"/>
              </w:rPr>
              <w:t>2</w:t>
            </w:r>
            <w:r w:rsidRPr="00D70ABB">
              <w:rPr>
                <w:rFonts w:ascii="Times New Roman" w:hAnsi="Times New Roman" w:cs="Times New Roman"/>
                <w:b/>
                <w:bCs/>
                <w:color w:val="000000" w:themeColor="text1"/>
                <w:szCs w:val="21"/>
              </w:rPr>
              <w:t xml:space="preserve">   </w:t>
            </w:r>
            <w:r w:rsidRPr="00D70ABB">
              <w:rPr>
                <w:rFonts w:ascii="宋体" w:eastAsia="宋体" w:hAnsi="宋体" w:cs="Times New Roman" w:hint="eastAsia"/>
                <w:b/>
                <w:bCs/>
                <w:color w:val="000000" w:themeColor="text1"/>
                <w:szCs w:val="21"/>
              </w:rPr>
              <w:t>XXX</w:t>
            </w:r>
          </w:p>
          <w:p w14:paraId="16B18506" w14:textId="71ADA30C" w:rsidR="000F19AE" w:rsidRPr="000F19AE" w:rsidRDefault="000F19AE" w:rsidP="000F19AE">
            <w:pPr>
              <w:spacing w:beforeLines="50" w:before="156" w:afterLines="50" w:after="156" w:line="400" w:lineRule="exact"/>
              <w:ind w:rightChars="200" w:right="420"/>
              <w:rPr>
                <w:rFonts w:ascii="Times New Roman" w:hAnsi="Times New Roman" w:cs="Times New Roman"/>
                <w:b/>
                <w:bCs/>
                <w:color w:val="000000" w:themeColor="text1"/>
                <w:szCs w:val="21"/>
              </w:rPr>
            </w:pPr>
            <w:r w:rsidRPr="00D70ABB">
              <w:rPr>
                <w:rFonts w:ascii="Times New Roman" w:hAnsi="Times New Roman" w:cs="Times New Roman"/>
                <w:b/>
                <w:bCs/>
                <w:color w:val="000000" w:themeColor="text1"/>
                <w:szCs w:val="21"/>
              </w:rPr>
              <w:tab/>
            </w:r>
            <w:r>
              <w:rPr>
                <w:rFonts w:ascii="Times New Roman" w:hAnsi="Times New Roman" w:cs="Times New Roman" w:hint="eastAsia"/>
                <w:b/>
                <w:bCs/>
                <w:color w:val="000000" w:themeColor="text1"/>
                <w:szCs w:val="21"/>
              </w:rPr>
              <w:t>1</w:t>
            </w:r>
            <w:r w:rsidRPr="00D70ABB">
              <w:rPr>
                <w:rFonts w:ascii="Times New Roman" w:hAnsi="Times New Roman" w:cs="Times New Roman"/>
                <w:b/>
                <w:bCs/>
                <w:color w:val="000000" w:themeColor="text1"/>
                <w:szCs w:val="21"/>
              </w:rPr>
              <w:t>.</w:t>
            </w:r>
            <w:r>
              <w:rPr>
                <w:rFonts w:ascii="Times New Roman" w:hAnsi="Times New Roman" w:cs="Times New Roman" w:hint="eastAsia"/>
                <w:b/>
                <w:bCs/>
                <w:color w:val="000000" w:themeColor="text1"/>
                <w:szCs w:val="21"/>
              </w:rPr>
              <w:t>3</w:t>
            </w:r>
            <w:r w:rsidRPr="00D70ABB">
              <w:rPr>
                <w:rFonts w:ascii="Times New Roman" w:hAnsi="Times New Roman" w:cs="Times New Roman"/>
                <w:b/>
                <w:bCs/>
                <w:color w:val="000000" w:themeColor="text1"/>
                <w:szCs w:val="21"/>
              </w:rPr>
              <w:t xml:space="preserve">   </w:t>
            </w:r>
            <w:r w:rsidRPr="00D70ABB">
              <w:rPr>
                <w:rFonts w:ascii="宋体" w:eastAsia="宋体" w:hAnsi="宋体" w:cs="Times New Roman" w:hint="eastAsia"/>
                <w:b/>
                <w:bCs/>
                <w:color w:val="000000" w:themeColor="text1"/>
                <w:szCs w:val="21"/>
              </w:rPr>
              <w:t>XXX</w:t>
            </w:r>
            <w:r w:rsidRPr="00D70ABB">
              <w:rPr>
                <w:rFonts w:ascii="宋体" w:eastAsia="宋体" w:hAnsi="宋体" w:cs="Times New Roman"/>
                <w:b/>
                <w:bCs/>
                <w:color w:val="000000" w:themeColor="text1"/>
                <w:szCs w:val="21"/>
              </w:rPr>
              <w:t xml:space="preserve"> </w:t>
            </w:r>
          </w:p>
          <w:p w14:paraId="04820C5D" w14:textId="4B166AAA" w:rsidR="001941CF" w:rsidRPr="001941CF" w:rsidRDefault="000F19AE" w:rsidP="000F19AE">
            <w:pPr>
              <w:spacing w:beforeLines="50" w:before="156" w:afterLines="50" w:after="156" w:line="400" w:lineRule="exact"/>
              <w:ind w:rightChars="200" w:right="420"/>
              <w:rPr>
                <w:rFonts w:ascii="Times New Roman" w:eastAsia="宋体" w:hAnsi="Times New Roman" w:cs="Times New Roman"/>
                <w:b/>
                <w:bCs/>
              </w:rPr>
            </w:pPr>
            <w:r w:rsidRPr="00D70ABB">
              <w:rPr>
                <w:rFonts w:ascii="Times New Roman" w:hAnsi="Times New Roman" w:cs="Times New Roman"/>
                <w:b/>
                <w:bCs/>
                <w:color w:val="000000" w:themeColor="text1"/>
                <w:szCs w:val="21"/>
              </w:rPr>
              <w:tab/>
            </w:r>
            <w:r>
              <w:rPr>
                <w:rFonts w:ascii="Times New Roman" w:hAnsi="Times New Roman" w:cs="Times New Roman" w:hint="eastAsia"/>
                <w:b/>
                <w:bCs/>
                <w:color w:val="000000" w:themeColor="text1"/>
                <w:szCs w:val="21"/>
              </w:rPr>
              <w:t>1</w:t>
            </w:r>
            <w:r w:rsidRPr="00D70ABB">
              <w:rPr>
                <w:rFonts w:ascii="Times New Roman" w:hAnsi="Times New Roman" w:cs="Times New Roman"/>
                <w:b/>
                <w:bCs/>
                <w:color w:val="000000" w:themeColor="text1"/>
                <w:szCs w:val="21"/>
              </w:rPr>
              <w:t>.</w:t>
            </w:r>
            <w:r>
              <w:rPr>
                <w:rFonts w:ascii="Times New Roman" w:hAnsi="Times New Roman" w:cs="Times New Roman" w:hint="eastAsia"/>
                <w:b/>
                <w:bCs/>
                <w:color w:val="000000" w:themeColor="text1"/>
                <w:szCs w:val="21"/>
              </w:rPr>
              <w:t>4</w:t>
            </w:r>
            <w:r w:rsidRPr="00D70ABB">
              <w:rPr>
                <w:rFonts w:ascii="Times New Roman" w:hAnsi="Times New Roman" w:cs="Times New Roman"/>
                <w:b/>
                <w:bCs/>
                <w:color w:val="000000" w:themeColor="text1"/>
                <w:szCs w:val="21"/>
              </w:rPr>
              <w:t xml:space="preserve">   </w:t>
            </w:r>
            <w:r w:rsidR="00BE6579">
              <w:rPr>
                <w:rFonts w:ascii="Times New Roman" w:eastAsia="宋体" w:hAnsi="Times New Roman" w:cs="Times New Roman" w:hint="eastAsia"/>
                <w:b/>
                <w:bCs/>
              </w:rPr>
              <w:t>技术路线</w:t>
            </w:r>
          </w:p>
          <w:p w14:paraId="28118ACE" w14:textId="1330723F" w:rsidR="00FC6931" w:rsidRDefault="00FC6931" w:rsidP="00731466">
            <w:pPr>
              <w:spacing w:beforeLines="50" w:before="156" w:afterLines="50" w:after="156" w:line="400" w:lineRule="exact"/>
              <w:ind w:leftChars="200" w:left="420" w:right="420"/>
              <w:rPr>
                <w:rFonts w:ascii="Times New Roman" w:hAnsi="Times New Roman" w:cs="Times New Roman"/>
                <w:b/>
                <w:bCs/>
                <w:color w:val="FF0000"/>
              </w:rPr>
            </w:pPr>
            <w:r w:rsidRPr="00A41421">
              <w:rPr>
                <w:rFonts w:ascii="Times New Roman" w:hAnsi="Times New Roman" w:cs="Times New Roman"/>
                <w:b/>
              </w:rPr>
              <w:t>2</w:t>
            </w:r>
            <w:r w:rsidRPr="00A41421">
              <w:rPr>
                <w:rFonts w:ascii="Times New Roman" w:hAnsi="Times New Roman" w:cs="Times New Roman"/>
                <w:b/>
              </w:rPr>
              <w:t>、可行性分析</w:t>
            </w:r>
            <w:r w:rsidR="00FE3128" w:rsidRPr="00B07F26">
              <w:rPr>
                <w:rFonts w:ascii="Times New Roman" w:hAnsi="Times New Roman" w:cs="Times New Roman" w:hint="eastAsia"/>
                <w:b/>
                <w:bCs/>
                <w:color w:val="FF0000"/>
              </w:rPr>
              <w:t>（一级标题</w:t>
            </w:r>
            <w:r w:rsidR="00FE3128">
              <w:rPr>
                <w:rFonts w:ascii="Times New Roman" w:hAnsi="Times New Roman" w:cs="Times New Roman" w:hint="eastAsia"/>
                <w:b/>
                <w:bCs/>
                <w:color w:val="FF0000"/>
              </w:rPr>
              <w:t>）</w:t>
            </w:r>
          </w:p>
          <w:p w14:paraId="449BA690" w14:textId="48AAAFCF" w:rsidR="00FB7C25" w:rsidRPr="00FB7C25" w:rsidRDefault="00FB7C25" w:rsidP="00FB7C25">
            <w:pPr>
              <w:spacing w:before="156" w:after="156"/>
              <w:ind w:left="420" w:right="420" w:firstLine="420"/>
            </w:pPr>
            <w:r>
              <w:rPr>
                <w:rFonts w:hint="eastAsia"/>
              </w:rPr>
              <w:t>下面将分别从理论分析、研究手段、工作基础以及软硬件设施这四个方面分析本课题研究方案的可行性。</w:t>
            </w:r>
          </w:p>
          <w:p w14:paraId="3D89F619" w14:textId="0A5E671A" w:rsidR="00FE3128" w:rsidRPr="00FB7C25" w:rsidRDefault="00FB7C25" w:rsidP="00FB7C25">
            <w:pPr>
              <w:pStyle w:val="ac"/>
              <w:numPr>
                <w:ilvl w:val="0"/>
                <w:numId w:val="46"/>
              </w:numPr>
              <w:spacing w:beforeLines="50" w:before="156" w:afterLines="50" w:after="156" w:line="400" w:lineRule="exact"/>
              <w:ind w:rightChars="200" w:right="420" w:firstLineChars="0"/>
              <w:rPr>
                <w:rFonts w:ascii="宋体" w:eastAsia="宋体" w:hAnsi="宋体" w:cs="Times New Roman"/>
                <w:b/>
              </w:rPr>
            </w:pPr>
            <w:r w:rsidRPr="00FB7C25">
              <w:rPr>
                <w:rFonts w:ascii="宋体" w:eastAsia="宋体" w:hAnsi="宋体" w:cs="Times New Roman" w:hint="eastAsia"/>
                <w:b/>
              </w:rPr>
              <w:t>理论分析</w:t>
            </w:r>
          </w:p>
          <w:p w14:paraId="21851AB5" w14:textId="32511ED3" w:rsidR="00FB7C25" w:rsidRPr="00FB7C25" w:rsidRDefault="00167D4C" w:rsidP="00FB7C25">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以时间复杂度分析、前人文献论述、高共识性结论作为论述支撑</w:t>
            </w:r>
          </w:p>
          <w:p w14:paraId="70B304DB" w14:textId="35688BA3" w:rsidR="00FE3128" w:rsidRPr="00FB7C25" w:rsidRDefault="00FB7C25" w:rsidP="00FB7C25">
            <w:pPr>
              <w:pStyle w:val="ac"/>
              <w:numPr>
                <w:ilvl w:val="0"/>
                <w:numId w:val="46"/>
              </w:numPr>
              <w:spacing w:beforeLines="50" w:before="156" w:afterLines="50" w:after="156" w:line="400" w:lineRule="exact"/>
              <w:ind w:rightChars="200" w:right="420" w:firstLineChars="0"/>
              <w:rPr>
                <w:rFonts w:ascii="宋体" w:eastAsia="宋体" w:hAnsi="宋体" w:cs="Times New Roman"/>
                <w:b/>
              </w:rPr>
            </w:pPr>
            <w:r w:rsidRPr="00FB7C25">
              <w:rPr>
                <w:rFonts w:ascii="宋体" w:eastAsia="宋体" w:hAnsi="宋体" w:cs="Times New Roman" w:hint="eastAsia"/>
                <w:b/>
              </w:rPr>
              <w:t>研究手段</w:t>
            </w:r>
          </w:p>
          <w:p w14:paraId="23209E60" w14:textId="721A0791" w:rsidR="00FB7C25" w:rsidRPr="00FB7C25" w:rsidRDefault="00167D4C" w:rsidP="00FB7C25">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实证研究还是理论研究、定量研究还是定性研究等等</w:t>
            </w:r>
          </w:p>
          <w:p w14:paraId="1C00308E" w14:textId="31A6D54A" w:rsidR="00FB7C25" w:rsidRPr="00FB7C25" w:rsidRDefault="00FB7C25" w:rsidP="00FB7C25">
            <w:pPr>
              <w:pStyle w:val="ac"/>
              <w:numPr>
                <w:ilvl w:val="0"/>
                <w:numId w:val="46"/>
              </w:numPr>
              <w:spacing w:beforeLines="50" w:before="156" w:afterLines="50" w:after="156" w:line="400" w:lineRule="exact"/>
              <w:ind w:rightChars="200" w:right="420" w:firstLineChars="0"/>
              <w:rPr>
                <w:rFonts w:ascii="宋体" w:eastAsia="宋体" w:hAnsi="宋体" w:cs="Times New Roman"/>
                <w:b/>
              </w:rPr>
            </w:pPr>
            <w:r w:rsidRPr="00FB7C25">
              <w:rPr>
                <w:rFonts w:ascii="宋体" w:eastAsia="宋体" w:hAnsi="宋体" w:cs="Times New Roman" w:hint="eastAsia"/>
                <w:b/>
              </w:rPr>
              <w:t>工作基础</w:t>
            </w:r>
          </w:p>
          <w:p w14:paraId="13B8BFE8" w14:textId="00F194AF" w:rsidR="00FB7C25" w:rsidRPr="00FB7C25" w:rsidRDefault="00167D4C" w:rsidP="00FB7C25">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以已完成工作实验效果、个人的相关学术成果（论文专利软著）、课题组成员的相关工作</w:t>
            </w:r>
            <w:r>
              <w:rPr>
                <w:rFonts w:ascii="Times New Roman" w:hAnsi="Times New Roman" w:cs="Times New Roman" w:hint="eastAsia"/>
                <w:color w:val="00B0F0"/>
                <w:szCs w:val="21"/>
              </w:rPr>
              <w:lastRenderedPageBreak/>
              <w:t>等作为论述支撑，</w:t>
            </w:r>
          </w:p>
          <w:p w14:paraId="5678A28D" w14:textId="20B8335F" w:rsidR="00FB7C25" w:rsidRPr="00FB7C25" w:rsidRDefault="00FB7C25" w:rsidP="00FB7C25">
            <w:pPr>
              <w:pStyle w:val="ac"/>
              <w:numPr>
                <w:ilvl w:val="0"/>
                <w:numId w:val="46"/>
              </w:numPr>
              <w:spacing w:beforeLines="50" w:before="156" w:afterLines="50" w:after="156" w:line="400" w:lineRule="exact"/>
              <w:ind w:rightChars="200" w:right="420" w:firstLineChars="0"/>
              <w:rPr>
                <w:rFonts w:ascii="宋体" w:eastAsia="宋体" w:hAnsi="宋体" w:cs="Times New Roman"/>
                <w:b/>
              </w:rPr>
            </w:pPr>
            <w:r w:rsidRPr="00FB7C25">
              <w:rPr>
                <w:rFonts w:ascii="宋体" w:eastAsia="宋体" w:hAnsi="宋体" w:cs="Times New Roman" w:hint="eastAsia"/>
                <w:b/>
              </w:rPr>
              <w:t>软硬件设置</w:t>
            </w:r>
          </w:p>
          <w:p w14:paraId="5B7B354A" w14:textId="27DF8FA3" w:rsidR="00FB7C25" w:rsidRPr="00FB7C25" w:rsidRDefault="00167D4C" w:rsidP="00FB7C25">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列举可利用的</w:t>
            </w:r>
            <w:proofErr w:type="gramStart"/>
            <w:r>
              <w:rPr>
                <w:rFonts w:ascii="Times New Roman" w:hAnsi="Times New Roman" w:cs="Times New Roman" w:hint="eastAsia"/>
                <w:color w:val="00B0F0"/>
                <w:szCs w:val="21"/>
              </w:rPr>
              <w:t>的</w:t>
            </w:r>
            <w:proofErr w:type="gramEnd"/>
            <w:r>
              <w:rPr>
                <w:rFonts w:ascii="Times New Roman" w:hAnsi="Times New Roman" w:cs="Times New Roman" w:hint="eastAsia"/>
                <w:color w:val="00B0F0"/>
                <w:szCs w:val="21"/>
              </w:rPr>
              <w:t>算法开发平台、问题仿真平台、软件运行需要的硬件条件</w:t>
            </w:r>
            <w:r w:rsidR="00FB7C25">
              <w:rPr>
                <w:rFonts w:ascii="Times New Roman" w:hAnsi="Times New Roman" w:cs="Times New Roman" w:hint="eastAsia"/>
                <w:color w:val="00B0F0"/>
                <w:szCs w:val="21"/>
              </w:rPr>
              <w:t>。</w:t>
            </w:r>
          </w:p>
          <w:p w14:paraId="0C7DAFEA" w14:textId="548AB3EC" w:rsidR="00C42013" w:rsidRPr="00A41421" w:rsidRDefault="00DB2BBF" w:rsidP="001941CF">
            <w:pPr>
              <w:spacing w:beforeLines="50" w:before="156" w:afterLines="50" w:after="156"/>
              <w:ind w:rightChars="200" w:right="420"/>
              <w:rPr>
                <w:rFonts w:ascii="Times New Roman" w:hAnsi="Times New Roman" w:cs="Times New Roman"/>
                <w:bCs/>
                <w:szCs w:val="21"/>
              </w:rPr>
            </w:pPr>
            <w:r w:rsidRPr="00A41421">
              <w:rPr>
                <w:rFonts w:ascii="Times New Roman" w:hAnsi="Times New Roman" w:cs="Times New Roman"/>
                <w:b/>
                <w:szCs w:val="21"/>
              </w:rPr>
              <w:tab/>
            </w:r>
          </w:p>
        </w:tc>
      </w:tr>
    </w:tbl>
    <w:p w14:paraId="153B7A97" w14:textId="77777777" w:rsidR="00FA07AF" w:rsidRPr="00A41421" w:rsidRDefault="00FA07AF">
      <w:pPr>
        <w:spacing w:line="20" w:lineRule="exact"/>
        <w:rPr>
          <w:rFonts w:ascii="Times New Roman" w:hAnsi="Times New Roman" w:cs="Times New Roman"/>
        </w:rPr>
      </w:pPr>
    </w:p>
    <w:p w14:paraId="25DAA3DC" w14:textId="77777777" w:rsidR="00FA07AF" w:rsidRPr="00A41421" w:rsidRDefault="00FA07AF">
      <w:pPr>
        <w:widowControl/>
        <w:spacing w:line="20" w:lineRule="exact"/>
        <w:jc w:val="left"/>
        <w:rPr>
          <w:rFonts w:ascii="Times New Roman" w:hAnsi="Times New Roman" w:cs="Times New Roman"/>
          <w:sz w:val="10"/>
          <w:szCs w:val="10"/>
        </w:rPr>
      </w:pPr>
    </w:p>
    <w:tbl>
      <w:tblPr>
        <w:tblStyle w:val="ab"/>
        <w:tblW w:w="960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9605"/>
      </w:tblGrid>
      <w:tr w:rsidR="00FA07AF" w:rsidRPr="00A41421" w14:paraId="08AEC2EB" w14:textId="77777777">
        <w:trPr>
          <w:trHeight w:val="2702"/>
          <w:jc w:val="center"/>
        </w:trPr>
        <w:tc>
          <w:tcPr>
            <w:tcW w:w="9605" w:type="dxa"/>
            <w:tcBorders>
              <w:bottom w:val="single" w:sz="4" w:space="0" w:color="auto"/>
            </w:tcBorders>
          </w:tcPr>
          <w:p w14:paraId="4FCD00D1" w14:textId="77777777" w:rsidR="00FA07AF" w:rsidRPr="00A41421" w:rsidRDefault="00624D35">
            <w:pPr>
              <w:spacing w:beforeLines="50" w:before="156" w:afterLines="50" w:after="156" w:line="360" w:lineRule="auto"/>
              <w:ind w:rightChars="200" w:right="420" w:firstLineChars="200" w:firstLine="402"/>
              <w:rPr>
                <w:rFonts w:ascii="Times New Roman" w:hAnsi="Times New Roman" w:cs="Times New Roman"/>
                <w:b/>
                <w:spacing w:val="-10"/>
                <w:szCs w:val="21"/>
              </w:rPr>
            </w:pPr>
            <w:r w:rsidRPr="00A41421">
              <w:rPr>
                <w:rFonts w:ascii="Times New Roman" w:hAnsi="Times New Roman" w:cs="Times New Roman"/>
                <w:b/>
                <w:spacing w:val="-10"/>
                <w:szCs w:val="21"/>
              </w:rPr>
              <w:t>四、本研究课题的创新点</w:t>
            </w:r>
          </w:p>
          <w:p w14:paraId="361A32D6" w14:textId="290984BB" w:rsidR="004C2CF3" w:rsidRPr="004C2CF3" w:rsidRDefault="004C2CF3" w:rsidP="00254E9C">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bookmarkStart w:id="8" w:name="OLE_LINK14"/>
            <w:r w:rsidRPr="004C2CF3">
              <w:rPr>
                <w:rFonts w:ascii="Times New Roman" w:hAnsi="Times New Roman" w:cs="Times New Roman" w:hint="eastAsia"/>
                <w:color w:val="00B0F0"/>
                <w:szCs w:val="21"/>
              </w:rPr>
              <w:t>注意创新点指的是与别人不一样的地方，即自己的特色。</w:t>
            </w:r>
          </w:p>
          <w:p w14:paraId="15048FA3" w14:textId="312A12A6" w:rsidR="00254E9C" w:rsidRPr="00A41421" w:rsidRDefault="007E03C4" w:rsidP="00254E9C">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本研究课题的创新点主要有以下几点：</w:t>
            </w:r>
          </w:p>
          <w:p w14:paraId="75913E79" w14:textId="215F045D" w:rsidR="000617C2" w:rsidRDefault="00254E9C" w:rsidP="000617C2">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w:t>
            </w:r>
            <w:r w:rsidRPr="00A41421">
              <w:rPr>
                <w:rFonts w:ascii="Times New Roman" w:hAnsi="Times New Roman" w:cs="Times New Roman"/>
              </w:rPr>
              <w:t>1</w:t>
            </w:r>
            <w:r w:rsidRPr="00A41421">
              <w:rPr>
                <w:rFonts w:ascii="Times New Roman" w:hAnsi="Times New Roman" w:cs="Times New Roman"/>
              </w:rPr>
              <w:t>）</w:t>
            </w:r>
            <w:bookmarkEnd w:id="8"/>
            <w:r w:rsidR="000617C2" w:rsidRPr="000617C2">
              <w:rPr>
                <w:rFonts w:ascii="宋体" w:eastAsia="宋体" w:hAnsi="宋体" w:cs="Times New Roman" w:hint="eastAsia"/>
              </w:rPr>
              <w:t>XXX</w:t>
            </w:r>
          </w:p>
          <w:p w14:paraId="4C3EB086" w14:textId="0C1F3A4A" w:rsidR="000617C2" w:rsidRDefault="000617C2" w:rsidP="000617C2">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Pr="000617C2">
              <w:rPr>
                <w:rFonts w:ascii="宋体" w:eastAsia="宋体" w:hAnsi="宋体" w:cs="Times New Roman" w:hint="eastAsia"/>
              </w:rPr>
              <w:t>XXX</w:t>
            </w:r>
          </w:p>
          <w:p w14:paraId="6391CEDC" w14:textId="250BE8CC" w:rsidR="000617C2" w:rsidRPr="00A41421" w:rsidRDefault="000617C2" w:rsidP="00E37C91">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3</w:t>
            </w:r>
            <w:r>
              <w:rPr>
                <w:rFonts w:ascii="Times New Roman" w:hAnsi="Times New Roman" w:cs="Times New Roman" w:hint="eastAsia"/>
              </w:rPr>
              <w:t>）</w:t>
            </w:r>
            <w:r w:rsidRPr="000617C2">
              <w:rPr>
                <w:rFonts w:ascii="宋体" w:eastAsia="宋体" w:hAnsi="宋体" w:cs="Times New Roman" w:hint="eastAsia"/>
              </w:rPr>
              <w:t>XXX</w:t>
            </w:r>
          </w:p>
          <w:p w14:paraId="4DCE9173" w14:textId="281A27B9" w:rsidR="003B51FF" w:rsidRPr="00A41421" w:rsidRDefault="003B51FF" w:rsidP="00600863">
            <w:pPr>
              <w:spacing w:beforeLines="50" w:before="156" w:afterLines="50" w:after="156" w:line="400" w:lineRule="exact"/>
              <w:ind w:rightChars="200" w:right="420"/>
              <w:rPr>
                <w:rFonts w:ascii="Times New Roman" w:hAnsi="Times New Roman" w:cs="Times New Roman"/>
              </w:rPr>
            </w:pPr>
          </w:p>
        </w:tc>
      </w:tr>
      <w:tr w:rsidR="00FA07AF" w:rsidRPr="00A41421" w14:paraId="6F287BF0" w14:textId="77777777">
        <w:trPr>
          <w:trHeight w:val="6946"/>
          <w:jc w:val="center"/>
        </w:trPr>
        <w:tc>
          <w:tcPr>
            <w:tcW w:w="9605" w:type="dxa"/>
            <w:tcBorders>
              <w:top w:val="single" w:sz="4" w:space="0" w:color="auto"/>
            </w:tcBorders>
          </w:tcPr>
          <w:p w14:paraId="3378788E" w14:textId="77777777" w:rsidR="00FA07AF" w:rsidRPr="00A41421" w:rsidRDefault="00624D35">
            <w:pPr>
              <w:spacing w:beforeLines="50" w:before="156" w:afterLines="50" w:after="156"/>
              <w:ind w:leftChars="200" w:left="822" w:rightChars="200" w:right="420" w:hangingChars="200" w:hanging="402"/>
              <w:rPr>
                <w:rFonts w:ascii="Times New Roman" w:hAnsi="Times New Roman" w:cs="Times New Roman"/>
                <w:b/>
                <w:spacing w:val="-10"/>
                <w:szCs w:val="21"/>
              </w:rPr>
            </w:pPr>
            <w:r w:rsidRPr="00A41421">
              <w:rPr>
                <w:rFonts w:ascii="Times New Roman" w:hAnsi="Times New Roman" w:cs="Times New Roman"/>
                <w:b/>
                <w:spacing w:val="-10"/>
                <w:szCs w:val="21"/>
              </w:rPr>
              <w:t>五、研究基础与工作条件（与本项目相关的研究工作基础，包括已具备的工作条件，尚缺乏的工作条件及拟解决途径等）</w:t>
            </w:r>
          </w:p>
          <w:p w14:paraId="2FB5A87E" w14:textId="4CAE97ED" w:rsidR="00FA07AF" w:rsidRDefault="00624D35" w:rsidP="00731466">
            <w:pPr>
              <w:spacing w:beforeLines="50" w:before="156" w:afterLines="50" w:after="156" w:line="400" w:lineRule="exact"/>
              <w:ind w:leftChars="200" w:left="420" w:right="420"/>
              <w:rPr>
                <w:rFonts w:ascii="Times New Roman" w:hAnsi="Times New Roman" w:cs="Times New Roman"/>
                <w:b/>
                <w:bCs/>
                <w:color w:val="FF0000"/>
              </w:rPr>
            </w:pPr>
            <w:bookmarkStart w:id="9" w:name="OLE_LINK15"/>
            <w:r w:rsidRPr="00731466">
              <w:rPr>
                <w:rFonts w:ascii="Times New Roman" w:hAnsi="Times New Roman" w:cs="Times New Roman"/>
                <w:b/>
              </w:rPr>
              <w:t>1</w:t>
            </w:r>
            <w:r w:rsidRPr="00731466">
              <w:rPr>
                <w:rFonts w:ascii="Times New Roman" w:hAnsi="Times New Roman" w:cs="Times New Roman"/>
                <w:b/>
              </w:rPr>
              <w:t>、已进行的工作</w:t>
            </w:r>
            <w:r w:rsidR="00731466" w:rsidRPr="00731466">
              <w:rPr>
                <w:rFonts w:ascii="Times New Roman" w:hAnsi="Times New Roman" w:cs="Times New Roman" w:hint="eastAsia"/>
                <w:b/>
                <w:color w:val="FF0000"/>
              </w:rPr>
              <w:t>（一</w:t>
            </w:r>
            <w:r w:rsidR="00731466" w:rsidRPr="00B07F26">
              <w:rPr>
                <w:rFonts w:ascii="Times New Roman" w:hAnsi="Times New Roman" w:cs="Times New Roman" w:hint="eastAsia"/>
                <w:b/>
                <w:bCs/>
                <w:color w:val="FF0000"/>
              </w:rPr>
              <w:t>级标题</w:t>
            </w:r>
            <w:r w:rsidR="00731466">
              <w:rPr>
                <w:rFonts w:ascii="Times New Roman" w:hAnsi="Times New Roman" w:cs="Times New Roman" w:hint="eastAsia"/>
                <w:b/>
                <w:bCs/>
                <w:color w:val="FF0000"/>
              </w:rPr>
              <w:t>，</w:t>
            </w:r>
            <w:r w:rsidR="00731466" w:rsidRPr="00EE1BD4">
              <w:rPr>
                <w:rFonts w:ascii="Times New Roman" w:hAnsi="Times New Roman" w:cs="Times New Roman" w:hint="eastAsia"/>
                <w:b/>
                <w:color w:val="FF0000"/>
                <w:szCs w:val="21"/>
              </w:rPr>
              <w:t>宋体五号</w:t>
            </w:r>
            <w:r w:rsidR="00731466">
              <w:rPr>
                <w:rFonts w:ascii="Times New Roman" w:hAnsi="Times New Roman" w:cs="Times New Roman" w:hint="eastAsia"/>
                <w:b/>
                <w:color w:val="FF0000"/>
                <w:szCs w:val="21"/>
              </w:rPr>
              <w:t>、加黑</w:t>
            </w:r>
            <w:r w:rsidR="00731466" w:rsidRPr="00EE1BD4">
              <w:rPr>
                <w:rFonts w:ascii="Times New Roman" w:hAnsi="Times New Roman" w:cs="Times New Roman" w:hint="eastAsia"/>
                <w:b/>
                <w:color w:val="FF0000"/>
                <w:szCs w:val="21"/>
              </w:rPr>
              <w:t>、固定行距</w:t>
            </w:r>
            <w:r w:rsidR="00731466" w:rsidRPr="00EE1BD4">
              <w:rPr>
                <w:rFonts w:ascii="Times New Roman" w:hAnsi="Times New Roman" w:cs="Times New Roman" w:hint="eastAsia"/>
                <w:b/>
                <w:color w:val="FF0000"/>
                <w:szCs w:val="21"/>
              </w:rPr>
              <w:t>20</w:t>
            </w:r>
            <w:r w:rsidR="00731466" w:rsidRPr="00EE1BD4">
              <w:rPr>
                <w:rFonts w:ascii="Times New Roman" w:hAnsi="Times New Roman" w:cs="Times New Roman" w:hint="eastAsia"/>
                <w:b/>
                <w:color w:val="FF0000"/>
                <w:szCs w:val="21"/>
              </w:rPr>
              <w:t>磅、段前</w:t>
            </w:r>
            <w:r w:rsidR="00731466" w:rsidRPr="00EE1BD4">
              <w:rPr>
                <w:rFonts w:ascii="Times New Roman" w:hAnsi="Times New Roman" w:cs="Times New Roman" w:hint="eastAsia"/>
                <w:b/>
                <w:color w:val="FF0000"/>
                <w:szCs w:val="21"/>
              </w:rPr>
              <w:t>0.5</w:t>
            </w:r>
            <w:r w:rsidR="00731466" w:rsidRPr="00EE1BD4">
              <w:rPr>
                <w:rFonts w:ascii="Times New Roman" w:hAnsi="Times New Roman" w:cs="Times New Roman" w:hint="eastAsia"/>
                <w:b/>
                <w:color w:val="FF0000"/>
                <w:szCs w:val="21"/>
              </w:rPr>
              <w:t>行、段后</w:t>
            </w:r>
            <w:r w:rsidR="00731466" w:rsidRPr="00EE1BD4">
              <w:rPr>
                <w:rFonts w:ascii="Times New Roman" w:hAnsi="Times New Roman" w:cs="Times New Roman" w:hint="eastAsia"/>
                <w:b/>
                <w:color w:val="FF0000"/>
                <w:szCs w:val="21"/>
              </w:rPr>
              <w:t>0.5</w:t>
            </w:r>
            <w:r w:rsidR="00731466" w:rsidRPr="00EE1BD4">
              <w:rPr>
                <w:rFonts w:ascii="Times New Roman" w:hAnsi="Times New Roman" w:cs="Times New Roman" w:hint="eastAsia"/>
                <w:b/>
                <w:color w:val="FF0000"/>
                <w:szCs w:val="21"/>
              </w:rPr>
              <w:t>行</w:t>
            </w:r>
            <w:r w:rsidR="00731466" w:rsidRPr="00B07F26">
              <w:rPr>
                <w:rFonts w:ascii="Times New Roman" w:hAnsi="Times New Roman" w:cs="Times New Roman" w:hint="eastAsia"/>
                <w:b/>
                <w:bCs/>
                <w:color w:val="FF0000"/>
              </w:rPr>
              <w:t>）</w:t>
            </w:r>
          </w:p>
          <w:p w14:paraId="57F13E4A" w14:textId="50525D8D" w:rsidR="00731466" w:rsidRPr="004C2CF3" w:rsidRDefault="00731466" w:rsidP="00731466">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4C2CF3">
              <w:rPr>
                <w:rFonts w:ascii="Times New Roman" w:hAnsi="Times New Roman" w:cs="Times New Roman" w:hint="eastAsia"/>
                <w:color w:val="00B0F0"/>
                <w:szCs w:val="21"/>
              </w:rPr>
              <w:t>（分条陈述）</w:t>
            </w:r>
          </w:p>
          <w:p w14:paraId="736D6A4A" w14:textId="39B31D46" w:rsidR="00C65931" w:rsidRDefault="003B51FF" w:rsidP="00731466">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w:t>
            </w:r>
            <w:r w:rsidRPr="00A41421">
              <w:rPr>
                <w:rFonts w:ascii="Times New Roman" w:hAnsi="Times New Roman" w:cs="Times New Roman"/>
              </w:rPr>
              <w:t>1</w:t>
            </w:r>
            <w:r w:rsidRPr="00A41421">
              <w:rPr>
                <w:rFonts w:ascii="Times New Roman" w:hAnsi="Times New Roman" w:cs="Times New Roman"/>
              </w:rPr>
              <w:t>）</w:t>
            </w:r>
            <w:r w:rsidR="00E37C91" w:rsidRPr="00E37C91">
              <w:rPr>
                <w:rFonts w:ascii="宋体" w:eastAsia="宋体" w:hAnsi="宋体" w:cs="Times New Roman" w:hint="eastAsia"/>
              </w:rPr>
              <w:t>XXX</w:t>
            </w:r>
          </w:p>
          <w:p w14:paraId="453C1C93" w14:textId="180D7727" w:rsidR="00731466" w:rsidRPr="00A41421" w:rsidRDefault="00731466" w:rsidP="00731466">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00E37C91" w:rsidRPr="00E37C91">
              <w:rPr>
                <w:rFonts w:ascii="宋体" w:eastAsia="宋体" w:hAnsi="宋体" w:cs="Times New Roman" w:hint="eastAsia"/>
              </w:rPr>
              <w:t>XXX</w:t>
            </w:r>
          </w:p>
          <w:p w14:paraId="47939A0F" w14:textId="77777777" w:rsidR="00FA07AF" w:rsidRPr="00A41421" w:rsidRDefault="00624D35" w:rsidP="003B51FF">
            <w:pPr>
              <w:adjustRightInd w:val="0"/>
              <w:spacing w:beforeLines="100" w:before="312" w:afterLines="50" w:after="156"/>
              <w:ind w:leftChars="200" w:left="420" w:rightChars="200" w:right="420"/>
              <w:rPr>
                <w:rFonts w:ascii="Times New Roman" w:hAnsi="Times New Roman" w:cs="Times New Roman"/>
                <w:b/>
                <w:position w:val="-10"/>
              </w:rPr>
            </w:pPr>
            <w:r w:rsidRPr="00A41421">
              <w:rPr>
                <w:rFonts w:ascii="Times New Roman" w:hAnsi="Times New Roman" w:cs="Times New Roman"/>
                <w:b/>
                <w:position w:val="-10"/>
              </w:rPr>
              <w:t>2</w:t>
            </w:r>
            <w:r w:rsidRPr="00A41421">
              <w:rPr>
                <w:rFonts w:ascii="Times New Roman" w:hAnsi="Times New Roman" w:cs="Times New Roman"/>
                <w:b/>
                <w:position w:val="-10"/>
              </w:rPr>
              <w:t>、</w:t>
            </w:r>
            <w:r w:rsidRPr="00A41421">
              <w:rPr>
                <w:rFonts w:ascii="Times New Roman" w:hAnsi="Times New Roman" w:cs="Times New Roman"/>
                <w:b/>
                <w:position w:val="-10"/>
              </w:rPr>
              <w:t xml:space="preserve"> </w:t>
            </w:r>
            <w:r w:rsidRPr="00A41421">
              <w:rPr>
                <w:rFonts w:ascii="Times New Roman" w:hAnsi="Times New Roman" w:cs="Times New Roman"/>
                <w:b/>
                <w:position w:val="-10"/>
              </w:rPr>
              <w:t>已具备的科学研究条件</w:t>
            </w:r>
          </w:p>
          <w:bookmarkEnd w:id="9"/>
          <w:p w14:paraId="048A10FD" w14:textId="78FF14A4" w:rsidR="00731466" w:rsidRPr="004C2CF3" w:rsidRDefault="00731466" w:rsidP="00731466">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4C2CF3">
              <w:rPr>
                <w:rFonts w:ascii="Times New Roman" w:hAnsi="Times New Roman" w:cs="Times New Roman" w:hint="eastAsia"/>
                <w:color w:val="00B0F0"/>
                <w:szCs w:val="21"/>
              </w:rPr>
              <w:t>（分条陈述）</w:t>
            </w:r>
          </w:p>
          <w:p w14:paraId="0B475675" w14:textId="77777777" w:rsidR="00E37C91" w:rsidRDefault="00E37C91" w:rsidP="00E37C91">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w:t>
            </w:r>
            <w:r w:rsidRPr="00A41421">
              <w:rPr>
                <w:rFonts w:ascii="Times New Roman" w:hAnsi="Times New Roman" w:cs="Times New Roman"/>
              </w:rPr>
              <w:t>1</w:t>
            </w:r>
            <w:r w:rsidRPr="00A41421">
              <w:rPr>
                <w:rFonts w:ascii="Times New Roman" w:hAnsi="Times New Roman" w:cs="Times New Roman"/>
              </w:rPr>
              <w:t>）</w:t>
            </w:r>
            <w:r w:rsidRPr="00E37C91">
              <w:rPr>
                <w:rFonts w:ascii="宋体" w:eastAsia="宋体" w:hAnsi="宋体" w:cs="Times New Roman" w:hint="eastAsia"/>
              </w:rPr>
              <w:t>XXX</w:t>
            </w:r>
          </w:p>
          <w:p w14:paraId="4ACC8811" w14:textId="0ED6159D" w:rsidR="00E37C91" w:rsidRPr="00A41421" w:rsidRDefault="00E37C91" w:rsidP="00E37C91">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Pr="00E37C91">
              <w:rPr>
                <w:rFonts w:ascii="宋体" w:eastAsia="宋体" w:hAnsi="宋体" w:cs="Times New Roman" w:hint="eastAsia"/>
              </w:rPr>
              <w:t>XXX</w:t>
            </w:r>
          </w:p>
          <w:p w14:paraId="60B08699" w14:textId="153353B1" w:rsidR="008F5858" w:rsidRPr="00A41421" w:rsidRDefault="008F5858" w:rsidP="00A75031">
            <w:pPr>
              <w:spacing w:beforeLines="50" w:before="156" w:afterLines="50" w:after="156" w:line="400" w:lineRule="exact"/>
              <w:ind w:leftChars="200" w:left="420" w:rightChars="200" w:right="420" w:firstLineChars="200" w:firstLine="420"/>
              <w:rPr>
                <w:rFonts w:ascii="Times New Roman" w:hAnsi="Times New Roman" w:cs="Times New Roman"/>
              </w:rPr>
            </w:pPr>
          </w:p>
        </w:tc>
      </w:tr>
    </w:tbl>
    <w:p w14:paraId="7F2796A7" w14:textId="77777777" w:rsidR="00FA07AF" w:rsidRPr="00A41421" w:rsidRDefault="00FA07AF">
      <w:pPr>
        <w:widowControl/>
        <w:spacing w:afterLines="50" w:after="156" w:line="20" w:lineRule="exact"/>
        <w:jc w:val="center"/>
        <w:rPr>
          <w:rFonts w:ascii="Times New Roman" w:hAnsi="Times New Roman" w:cs="Times New Roman"/>
          <w:b/>
          <w:szCs w:val="21"/>
        </w:rPr>
      </w:pPr>
    </w:p>
    <w:p w14:paraId="2CCB773C" w14:textId="77777777" w:rsidR="00FA07AF" w:rsidRPr="00A41421" w:rsidRDefault="00FA07AF">
      <w:pPr>
        <w:widowControl/>
        <w:spacing w:afterLines="50" w:after="156"/>
        <w:jc w:val="center"/>
        <w:rPr>
          <w:rFonts w:ascii="Times New Roman" w:hAnsi="Times New Roman" w:cs="Times New Roman"/>
          <w:b/>
          <w:sz w:val="24"/>
          <w:szCs w:val="24"/>
        </w:rPr>
        <w:sectPr w:rsidR="00FA07AF" w:rsidRPr="00A41421">
          <w:headerReference w:type="default" r:id="rId9"/>
          <w:footerReference w:type="default" r:id="rId10"/>
          <w:pgSz w:w="11906" w:h="16838"/>
          <w:pgMar w:top="1440" w:right="851" w:bottom="1440" w:left="1418" w:header="850" w:footer="567" w:gutter="0"/>
          <w:pgNumType w:fmt="numberInDash" w:start="1"/>
          <w:cols w:space="425"/>
          <w:docGrid w:type="lines" w:linePitch="312"/>
        </w:sectPr>
      </w:pPr>
    </w:p>
    <w:p w14:paraId="14AA084C" w14:textId="77777777" w:rsidR="00FA07AF" w:rsidRPr="00A41421" w:rsidRDefault="00624D35">
      <w:pPr>
        <w:widowControl/>
        <w:spacing w:afterLines="50" w:after="156"/>
        <w:jc w:val="center"/>
        <w:rPr>
          <w:rFonts w:ascii="Times New Roman" w:hAnsi="Times New Roman" w:cs="Times New Roman"/>
          <w:b/>
          <w:sz w:val="24"/>
          <w:szCs w:val="24"/>
        </w:rPr>
      </w:pPr>
      <w:r w:rsidRPr="00A41421">
        <w:rPr>
          <w:rFonts w:ascii="Times New Roman" w:hAnsi="Times New Roman" w:cs="Times New Roman"/>
          <w:b/>
          <w:sz w:val="24"/>
          <w:szCs w:val="24"/>
        </w:rPr>
        <w:lastRenderedPageBreak/>
        <w:t>学位论文工作计划及预期研究成果</w:t>
      </w:r>
    </w:p>
    <w:tbl>
      <w:tblPr>
        <w:tblStyle w:val="ab"/>
        <w:tblW w:w="9639"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4A0" w:firstRow="1" w:lastRow="0" w:firstColumn="1" w:lastColumn="0" w:noHBand="0" w:noVBand="1"/>
      </w:tblPr>
      <w:tblGrid>
        <w:gridCol w:w="2411"/>
        <w:gridCol w:w="3827"/>
        <w:gridCol w:w="3401"/>
      </w:tblGrid>
      <w:tr w:rsidR="00FA07AF" w:rsidRPr="00A41421" w14:paraId="47D901DA" w14:textId="77777777">
        <w:trPr>
          <w:trHeight w:val="963"/>
          <w:jc w:val="center"/>
        </w:trPr>
        <w:tc>
          <w:tcPr>
            <w:tcW w:w="2411" w:type="dxa"/>
            <w:vAlign w:val="center"/>
          </w:tcPr>
          <w:p w14:paraId="5A0D1ABB" w14:textId="77777777" w:rsidR="00FA07AF" w:rsidRPr="00A41421" w:rsidRDefault="00624D35">
            <w:pPr>
              <w:widowControl/>
              <w:jc w:val="center"/>
              <w:rPr>
                <w:rFonts w:ascii="Times New Roman" w:hAnsi="Times New Roman" w:cs="Times New Roman"/>
                <w:szCs w:val="21"/>
              </w:rPr>
            </w:pPr>
            <w:r w:rsidRPr="00A41421">
              <w:rPr>
                <w:rFonts w:ascii="Times New Roman" w:hAnsi="Times New Roman" w:cs="Times New Roman"/>
                <w:szCs w:val="21"/>
              </w:rPr>
              <w:t>时间</w:t>
            </w:r>
          </w:p>
        </w:tc>
        <w:tc>
          <w:tcPr>
            <w:tcW w:w="3827" w:type="dxa"/>
            <w:vAlign w:val="center"/>
          </w:tcPr>
          <w:p w14:paraId="43C770F1" w14:textId="77777777" w:rsidR="00FA07AF" w:rsidRPr="00A41421" w:rsidRDefault="00624D35">
            <w:pPr>
              <w:widowControl/>
              <w:jc w:val="center"/>
              <w:rPr>
                <w:rFonts w:ascii="Times New Roman" w:hAnsi="Times New Roman" w:cs="Times New Roman"/>
                <w:szCs w:val="21"/>
              </w:rPr>
            </w:pPr>
            <w:r w:rsidRPr="00A41421">
              <w:rPr>
                <w:rFonts w:ascii="Times New Roman" w:hAnsi="Times New Roman" w:cs="Times New Roman"/>
                <w:szCs w:val="21"/>
              </w:rPr>
              <w:t>研究内容</w:t>
            </w:r>
          </w:p>
        </w:tc>
        <w:tc>
          <w:tcPr>
            <w:tcW w:w="3401" w:type="dxa"/>
            <w:vAlign w:val="center"/>
          </w:tcPr>
          <w:p w14:paraId="5544B4CD" w14:textId="77777777" w:rsidR="00FA07AF" w:rsidRPr="00A41421" w:rsidRDefault="00624D35">
            <w:pPr>
              <w:widowControl/>
              <w:jc w:val="center"/>
              <w:rPr>
                <w:rFonts w:ascii="Times New Roman" w:hAnsi="Times New Roman" w:cs="Times New Roman"/>
                <w:szCs w:val="21"/>
              </w:rPr>
            </w:pPr>
            <w:r w:rsidRPr="00A41421">
              <w:rPr>
                <w:rFonts w:ascii="Times New Roman" w:hAnsi="Times New Roman" w:cs="Times New Roman"/>
                <w:szCs w:val="21"/>
              </w:rPr>
              <w:t>预期研究成果</w:t>
            </w:r>
          </w:p>
        </w:tc>
      </w:tr>
      <w:tr w:rsidR="00FA07AF" w:rsidRPr="00A41421" w14:paraId="025404B6" w14:textId="77777777">
        <w:trPr>
          <w:trHeight w:val="923"/>
          <w:jc w:val="center"/>
        </w:trPr>
        <w:tc>
          <w:tcPr>
            <w:tcW w:w="2411" w:type="dxa"/>
            <w:vAlign w:val="center"/>
          </w:tcPr>
          <w:p w14:paraId="6B28D8D1" w14:textId="62A836A7" w:rsidR="00FA07AF" w:rsidRPr="00A41421" w:rsidRDefault="004C2CF3" w:rsidP="004C2CF3">
            <w:pPr>
              <w:spacing w:beforeLines="50" w:before="156" w:afterLines="50" w:after="156" w:line="400" w:lineRule="exact"/>
              <w:ind w:leftChars="200" w:left="420" w:rightChars="200" w:right="420"/>
              <w:rPr>
                <w:rFonts w:ascii="Times New Roman" w:eastAsiaTheme="majorEastAsia" w:hAnsi="Times New Roman" w:cs="Times New Roman"/>
                <w:szCs w:val="18"/>
              </w:rPr>
            </w:pPr>
            <w:r w:rsidRPr="004C2CF3">
              <w:rPr>
                <w:rFonts w:ascii="Times New Roman" w:hAnsi="Times New Roman" w:cs="Times New Roman" w:hint="eastAsia"/>
                <w:color w:val="00B0F0"/>
                <w:szCs w:val="21"/>
              </w:rPr>
              <w:t>注意时间间隔</w:t>
            </w:r>
            <w:r w:rsidR="00A96355">
              <w:rPr>
                <w:rFonts w:ascii="Times New Roman" w:hAnsi="Times New Roman" w:cs="Times New Roman" w:hint="eastAsia"/>
                <w:color w:val="00B0F0"/>
                <w:szCs w:val="21"/>
              </w:rPr>
              <w:t>不要太长，</w:t>
            </w:r>
            <w:r w:rsidRPr="004C2CF3">
              <w:rPr>
                <w:rFonts w:ascii="Times New Roman" w:hAnsi="Times New Roman" w:cs="Times New Roman" w:hint="eastAsia"/>
                <w:color w:val="00B0F0"/>
                <w:szCs w:val="21"/>
              </w:rPr>
              <w:t>最好为</w:t>
            </w:r>
            <w:r w:rsidRPr="004C2CF3">
              <w:rPr>
                <w:rFonts w:ascii="Times New Roman" w:hAnsi="Times New Roman" w:cs="Times New Roman" w:hint="eastAsia"/>
                <w:color w:val="00B0F0"/>
                <w:szCs w:val="21"/>
              </w:rPr>
              <w:t>2~3</w:t>
            </w:r>
            <w:r w:rsidRPr="004C2CF3">
              <w:rPr>
                <w:rFonts w:ascii="Times New Roman" w:hAnsi="Times New Roman" w:cs="Times New Roman" w:hint="eastAsia"/>
                <w:color w:val="00B0F0"/>
                <w:szCs w:val="21"/>
              </w:rPr>
              <w:t>个月</w:t>
            </w:r>
          </w:p>
        </w:tc>
        <w:tc>
          <w:tcPr>
            <w:tcW w:w="3827" w:type="dxa"/>
            <w:vAlign w:val="center"/>
          </w:tcPr>
          <w:p w14:paraId="1912B4DA" w14:textId="4F5EE456" w:rsidR="00FA07AF" w:rsidRPr="00A41421" w:rsidRDefault="00FA07AF" w:rsidP="00AC7CC4">
            <w:pPr>
              <w:widowControl/>
              <w:jc w:val="center"/>
              <w:rPr>
                <w:rFonts w:ascii="Times New Roman" w:eastAsiaTheme="majorEastAsia" w:hAnsi="Times New Roman" w:cs="Times New Roman"/>
                <w:szCs w:val="18"/>
              </w:rPr>
            </w:pPr>
          </w:p>
        </w:tc>
        <w:tc>
          <w:tcPr>
            <w:tcW w:w="3401" w:type="dxa"/>
            <w:vAlign w:val="center"/>
          </w:tcPr>
          <w:p w14:paraId="7DB0CA76" w14:textId="16803430" w:rsidR="00FA07AF" w:rsidRPr="00A41421" w:rsidRDefault="00FA07AF">
            <w:pPr>
              <w:widowControl/>
              <w:jc w:val="center"/>
              <w:rPr>
                <w:rFonts w:ascii="Times New Roman" w:eastAsiaTheme="majorEastAsia" w:hAnsi="Times New Roman" w:cs="Times New Roman"/>
                <w:szCs w:val="18"/>
              </w:rPr>
            </w:pPr>
          </w:p>
        </w:tc>
      </w:tr>
      <w:tr w:rsidR="00321799" w:rsidRPr="00A41421" w14:paraId="746CF0BE" w14:textId="77777777">
        <w:trPr>
          <w:trHeight w:val="1053"/>
          <w:jc w:val="center"/>
        </w:trPr>
        <w:tc>
          <w:tcPr>
            <w:tcW w:w="2411" w:type="dxa"/>
            <w:vAlign w:val="center"/>
          </w:tcPr>
          <w:p w14:paraId="070578D6" w14:textId="5C201888" w:rsidR="00321799" w:rsidRPr="00A41421" w:rsidRDefault="00321799" w:rsidP="00C76791">
            <w:pPr>
              <w:widowControl/>
              <w:jc w:val="center"/>
              <w:rPr>
                <w:rFonts w:ascii="Times New Roman" w:eastAsiaTheme="majorEastAsia" w:hAnsi="Times New Roman" w:cs="Times New Roman"/>
                <w:szCs w:val="18"/>
              </w:rPr>
            </w:pPr>
          </w:p>
        </w:tc>
        <w:tc>
          <w:tcPr>
            <w:tcW w:w="3827" w:type="dxa"/>
            <w:vAlign w:val="center"/>
          </w:tcPr>
          <w:p w14:paraId="77F960D0" w14:textId="408F7FA1" w:rsidR="00321799" w:rsidRPr="00A41421" w:rsidRDefault="00321799">
            <w:pPr>
              <w:widowControl/>
              <w:jc w:val="center"/>
              <w:rPr>
                <w:rFonts w:ascii="Times New Roman" w:eastAsiaTheme="majorEastAsia" w:hAnsi="Times New Roman" w:cs="Times New Roman"/>
                <w:szCs w:val="18"/>
              </w:rPr>
            </w:pPr>
          </w:p>
        </w:tc>
        <w:tc>
          <w:tcPr>
            <w:tcW w:w="3401" w:type="dxa"/>
            <w:vAlign w:val="center"/>
          </w:tcPr>
          <w:p w14:paraId="3503F8CF" w14:textId="6EE77564" w:rsidR="00321799" w:rsidRPr="00A41421" w:rsidRDefault="00321799" w:rsidP="002B6772">
            <w:pPr>
              <w:widowControl/>
              <w:jc w:val="center"/>
              <w:rPr>
                <w:rFonts w:ascii="Times New Roman" w:eastAsiaTheme="majorEastAsia" w:hAnsi="Times New Roman" w:cs="Times New Roman"/>
                <w:szCs w:val="18"/>
              </w:rPr>
            </w:pPr>
          </w:p>
        </w:tc>
      </w:tr>
      <w:tr w:rsidR="00FA07AF" w:rsidRPr="00A41421" w14:paraId="7977A514" w14:textId="77777777">
        <w:trPr>
          <w:trHeight w:val="1053"/>
          <w:jc w:val="center"/>
        </w:trPr>
        <w:tc>
          <w:tcPr>
            <w:tcW w:w="2411" w:type="dxa"/>
            <w:vAlign w:val="center"/>
          </w:tcPr>
          <w:p w14:paraId="6C4566B2" w14:textId="02DF6145" w:rsidR="00FA07AF" w:rsidRPr="00A41421" w:rsidRDefault="00FA07AF" w:rsidP="00C76791">
            <w:pPr>
              <w:widowControl/>
              <w:jc w:val="center"/>
              <w:rPr>
                <w:rFonts w:ascii="Times New Roman" w:eastAsiaTheme="majorEastAsia" w:hAnsi="Times New Roman" w:cs="Times New Roman"/>
                <w:szCs w:val="18"/>
              </w:rPr>
            </w:pPr>
          </w:p>
        </w:tc>
        <w:tc>
          <w:tcPr>
            <w:tcW w:w="3827" w:type="dxa"/>
            <w:vAlign w:val="center"/>
          </w:tcPr>
          <w:p w14:paraId="3D81BDCB" w14:textId="54C41ED3" w:rsidR="00FA07AF" w:rsidRPr="00A41421" w:rsidRDefault="00FA07AF">
            <w:pPr>
              <w:widowControl/>
              <w:jc w:val="center"/>
              <w:rPr>
                <w:rFonts w:ascii="Times New Roman" w:eastAsiaTheme="majorEastAsia" w:hAnsi="Times New Roman" w:cs="Times New Roman"/>
                <w:szCs w:val="18"/>
              </w:rPr>
            </w:pPr>
          </w:p>
        </w:tc>
        <w:tc>
          <w:tcPr>
            <w:tcW w:w="3401" w:type="dxa"/>
            <w:vAlign w:val="center"/>
          </w:tcPr>
          <w:p w14:paraId="355ADA5B" w14:textId="5659F977" w:rsidR="00FA07AF" w:rsidRPr="00A41421" w:rsidRDefault="00FA07AF" w:rsidP="002B6772">
            <w:pPr>
              <w:widowControl/>
              <w:jc w:val="center"/>
              <w:rPr>
                <w:rFonts w:ascii="Times New Roman" w:eastAsiaTheme="majorEastAsia" w:hAnsi="Times New Roman" w:cs="Times New Roman"/>
                <w:szCs w:val="18"/>
              </w:rPr>
            </w:pPr>
          </w:p>
        </w:tc>
      </w:tr>
      <w:tr w:rsidR="00FA07AF" w:rsidRPr="00A41421" w14:paraId="5C23B6E5" w14:textId="77777777">
        <w:trPr>
          <w:trHeight w:val="982"/>
          <w:jc w:val="center"/>
        </w:trPr>
        <w:tc>
          <w:tcPr>
            <w:tcW w:w="2411" w:type="dxa"/>
            <w:vAlign w:val="center"/>
          </w:tcPr>
          <w:p w14:paraId="7E04F02A" w14:textId="2A3E3291" w:rsidR="00FA07AF" w:rsidRPr="00A41421" w:rsidRDefault="00FA07AF" w:rsidP="00C76791">
            <w:pPr>
              <w:widowControl/>
              <w:jc w:val="center"/>
              <w:rPr>
                <w:rFonts w:ascii="Times New Roman" w:eastAsiaTheme="majorEastAsia" w:hAnsi="Times New Roman" w:cs="Times New Roman"/>
                <w:szCs w:val="18"/>
              </w:rPr>
            </w:pPr>
          </w:p>
        </w:tc>
        <w:tc>
          <w:tcPr>
            <w:tcW w:w="3827" w:type="dxa"/>
            <w:vAlign w:val="center"/>
          </w:tcPr>
          <w:p w14:paraId="1E7E7DDC" w14:textId="662811C2" w:rsidR="00FA07AF" w:rsidRPr="00A41421" w:rsidRDefault="00FA07AF">
            <w:pPr>
              <w:widowControl/>
              <w:jc w:val="center"/>
              <w:rPr>
                <w:rFonts w:ascii="Times New Roman" w:eastAsiaTheme="majorEastAsia" w:hAnsi="Times New Roman" w:cs="Times New Roman"/>
                <w:szCs w:val="18"/>
              </w:rPr>
            </w:pPr>
          </w:p>
        </w:tc>
        <w:tc>
          <w:tcPr>
            <w:tcW w:w="3401" w:type="dxa"/>
            <w:vAlign w:val="center"/>
          </w:tcPr>
          <w:p w14:paraId="75AF2B79" w14:textId="4EA334A9" w:rsidR="00FA07AF" w:rsidRPr="00A41421" w:rsidRDefault="00FA07AF">
            <w:pPr>
              <w:widowControl/>
              <w:jc w:val="center"/>
              <w:rPr>
                <w:rFonts w:ascii="Times New Roman" w:eastAsiaTheme="majorEastAsia" w:hAnsi="Times New Roman" w:cs="Times New Roman"/>
                <w:szCs w:val="18"/>
              </w:rPr>
            </w:pPr>
          </w:p>
        </w:tc>
      </w:tr>
      <w:tr w:rsidR="00FA07AF" w:rsidRPr="00A41421" w14:paraId="4861DF19" w14:textId="77777777">
        <w:trPr>
          <w:trHeight w:val="983"/>
          <w:jc w:val="center"/>
        </w:trPr>
        <w:tc>
          <w:tcPr>
            <w:tcW w:w="2411" w:type="dxa"/>
            <w:vAlign w:val="center"/>
          </w:tcPr>
          <w:p w14:paraId="612C456F" w14:textId="2E639684" w:rsidR="00FA07AF" w:rsidRPr="00A41421" w:rsidRDefault="00FA07AF" w:rsidP="00C76791">
            <w:pPr>
              <w:widowControl/>
              <w:jc w:val="center"/>
              <w:rPr>
                <w:rFonts w:ascii="Times New Roman" w:eastAsiaTheme="majorEastAsia" w:hAnsi="Times New Roman" w:cs="Times New Roman"/>
                <w:szCs w:val="18"/>
              </w:rPr>
            </w:pPr>
          </w:p>
        </w:tc>
        <w:tc>
          <w:tcPr>
            <w:tcW w:w="3827" w:type="dxa"/>
            <w:vAlign w:val="center"/>
          </w:tcPr>
          <w:p w14:paraId="7A708FC8" w14:textId="7C679F9F" w:rsidR="00FA07AF" w:rsidRPr="00A41421" w:rsidRDefault="00FA07AF" w:rsidP="00C76791">
            <w:pPr>
              <w:widowControl/>
              <w:jc w:val="center"/>
              <w:rPr>
                <w:rFonts w:ascii="Times New Roman" w:eastAsiaTheme="majorEastAsia" w:hAnsi="Times New Roman" w:cs="Times New Roman"/>
                <w:szCs w:val="18"/>
              </w:rPr>
            </w:pPr>
          </w:p>
        </w:tc>
        <w:tc>
          <w:tcPr>
            <w:tcW w:w="3401" w:type="dxa"/>
            <w:vAlign w:val="center"/>
          </w:tcPr>
          <w:p w14:paraId="4B48F167" w14:textId="2F26BE84" w:rsidR="00FA07AF" w:rsidRPr="00A41421" w:rsidRDefault="00FA07AF">
            <w:pPr>
              <w:widowControl/>
              <w:jc w:val="center"/>
              <w:rPr>
                <w:rFonts w:ascii="Times New Roman" w:eastAsiaTheme="majorEastAsia" w:hAnsi="Times New Roman" w:cs="Times New Roman"/>
                <w:szCs w:val="18"/>
              </w:rPr>
            </w:pPr>
          </w:p>
        </w:tc>
      </w:tr>
      <w:tr w:rsidR="00FC6495" w:rsidRPr="00A41421" w14:paraId="3CCEEDFE" w14:textId="77777777">
        <w:trPr>
          <w:trHeight w:val="853"/>
          <w:jc w:val="center"/>
        </w:trPr>
        <w:tc>
          <w:tcPr>
            <w:tcW w:w="2411" w:type="dxa"/>
            <w:vAlign w:val="center"/>
          </w:tcPr>
          <w:p w14:paraId="6DB8A463" w14:textId="6821AF19" w:rsidR="00FC6495" w:rsidRPr="00A41421" w:rsidRDefault="00FC6495" w:rsidP="00FC6495">
            <w:pPr>
              <w:widowControl/>
              <w:jc w:val="center"/>
              <w:rPr>
                <w:rFonts w:ascii="Times New Roman" w:eastAsiaTheme="majorEastAsia" w:hAnsi="Times New Roman" w:cs="Times New Roman"/>
                <w:szCs w:val="18"/>
              </w:rPr>
            </w:pPr>
          </w:p>
        </w:tc>
        <w:tc>
          <w:tcPr>
            <w:tcW w:w="3827" w:type="dxa"/>
            <w:vAlign w:val="center"/>
          </w:tcPr>
          <w:p w14:paraId="5F874FCA" w14:textId="281FD456" w:rsidR="00FC6495" w:rsidRPr="00A41421" w:rsidRDefault="00FC6495" w:rsidP="00FC6495">
            <w:pPr>
              <w:widowControl/>
              <w:jc w:val="center"/>
              <w:rPr>
                <w:rFonts w:ascii="Times New Roman" w:eastAsiaTheme="majorEastAsia" w:hAnsi="Times New Roman" w:cs="Times New Roman"/>
                <w:szCs w:val="18"/>
              </w:rPr>
            </w:pPr>
          </w:p>
        </w:tc>
        <w:tc>
          <w:tcPr>
            <w:tcW w:w="3401" w:type="dxa"/>
            <w:vAlign w:val="center"/>
          </w:tcPr>
          <w:p w14:paraId="650CF2E3" w14:textId="3D921441" w:rsidR="00FC6495" w:rsidRPr="00A41421" w:rsidRDefault="00FC6495" w:rsidP="00FC6495">
            <w:pPr>
              <w:widowControl/>
              <w:jc w:val="center"/>
              <w:rPr>
                <w:rFonts w:ascii="Times New Roman" w:eastAsiaTheme="majorEastAsia" w:hAnsi="Times New Roman" w:cs="Times New Roman"/>
                <w:szCs w:val="18"/>
              </w:rPr>
            </w:pPr>
          </w:p>
        </w:tc>
      </w:tr>
      <w:tr w:rsidR="00FC6495" w:rsidRPr="00A41421" w14:paraId="7E8462FB" w14:textId="77777777">
        <w:trPr>
          <w:trHeight w:val="853"/>
          <w:jc w:val="center"/>
        </w:trPr>
        <w:tc>
          <w:tcPr>
            <w:tcW w:w="2411" w:type="dxa"/>
            <w:vAlign w:val="center"/>
          </w:tcPr>
          <w:p w14:paraId="698D08F4" w14:textId="4672386C" w:rsidR="00FC6495" w:rsidRPr="00A41421" w:rsidRDefault="00FC6495" w:rsidP="00FC6495">
            <w:pPr>
              <w:widowControl/>
              <w:jc w:val="center"/>
              <w:rPr>
                <w:rFonts w:ascii="Times New Roman" w:eastAsiaTheme="majorEastAsia" w:hAnsi="Times New Roman" w:cs="Times New Roman"/>
                <w:szCs w:val="18"/>
              </w:rPr>
            </w:pPr>
          </w:p>
        </w:tc>
        <w:tc>
          <w:tcPr>
            <w:tcW w:w="3827" w:type="dxa"/>
            <w:vAlign w:val="center"/>
          </w:tcPr>
          <w:p w14:paraId="629D771E" w14:textId="1989619B" w:rsidR="00FC6495" w:rsidRPr="00A41421" w:rsidRDefault="00FC6495" w:rsidP="00FC6495">
            <w:pPr>
              <w:widowControl/>
              <w:jc w:val="center"/>
              <w:rPr>
                <w:rFonts w:ascii="Times New Roman" w:eastAsiaTheme="majorEastAsia" w:hAnsi="Times New Roman" w:cs="Times New Roman"/>
                <w:szCs w:val="18"/>
              </w:rPr>
            </w:pPr>
          </w:p>
        </w:tc>
        <w:tc>
          <w:tcPr>
            <w:tcW w:w="3401" w:type="dxa"/>
            <w:vAlign w:val="center"/>
          </w:tcPr>
          <w:p w14:paraId="4DEFAB1D" w14:textId="6F473356" w:rsidR="00FC6495" w:rsidRPr="00A41421" w:rsidRDefault="00FC6495" w:rsidP="00FC6495">
            <w:pPr>
              <w:widowControl/>
              <w:jc w:val="center"/>
              <w:rPr>
                <w:rFonts w:ascii="Times New Roman" w:eastAsiaTheme="majorEastAsia" w:hAnsi="Times New Roman" w:cs="Times New Roman"/>
                <w:szCs w:val="18"/>
              </w:rPr>
            </w:pPr>
          </w:p>
        </w:tc>
      </w:tr>
      <w:tr w:rsidR="00BF2488" w:rsidRPr="00A41421" w14:paraId="07047BAE" w14:textId="77777777">
        <w:trPr>
          <w:trHeight w:val="853"/>
          <w:jc w:val="center"/>
        </w:trPr>
        <w:tc>
          <w:tcPr>
            <w:tcW w:w="2411" w:type="dxa"/>
            <w:vAlign w:val="center"/>
          </w:tcPr>
          <w:p w14:paraId="37D62328" w14:textId="6FC11E6D"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2D0F85A2" w14:textId="2E14D1CB"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478651FF" w14:textId="26EB5B28"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66A6A471" w14:textId="77777777">
        <w:trPr>
          <w:trHeight w:val="853"/>
          <w:jc w:val="center"/>
        </w:trPr>
        <w:tc>
          <w:tcPr>
            <w:tcW w:w="2411" w:type="dxa"/>
            <w:vAlign w:val="center"/>
          </w:tcPr>
          <w:p w14:paraId="52098618"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526A3649"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4FB17A1E" w14:textId="77777777"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3E711301" w14:textId="77777777">
        <w:trPr>
          <w:trHeight w:val="853"/>
          <w:jc w:val="center"/>
        </w:trPr>
        <w:tc>
          <w:tcPr>
            <w:tcW w:w="2411" w:type="dxa"/>
            <w:vAlign w:val="center"/>
          </w:tcPr>
          <w:p w14:paraId="21FF7133"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5FA66573"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0D8EE843" w14:textId="77777777"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5D253645" w14:textId="77777777">
        <w:trPr>
          <w:trHeight w:val="853"/>
          <w:jc w:val="center"/>
        </w:trPr>
        <w:tc>
          <w:tcPr>
            <w:tcW w:w="2411" w:type="dxa"/>
            <w:vAlign w:val="center"/>
          </w:tcPr>
          <w:p w14:paraId="12F2DDD7"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0A3537BB"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36A7C45F" w14:textId="77777777"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2491A128" w14:textId="77777777">
        <w:trPr>
          <w:trHeight w:val="819"/>
          <w:jc w:val="center"/>
        </w:trPr>
        <w:tc>
          <w:tcPr>
            <w:tcW w:w="2411" w:type="dxa"/>
            <w:vAlign w:val="center"/>
          </w:tcPr>
          <w:p w14:paraId="779FD306"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496F84D7"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56480917" w14:textId="77777777" w:rsidR="00BF2488" w:rsidRPr="00A41421" w:rsidRDefault="00BF2488" w:rsidP="00BF2488">
            <w:pPr>
              <w:widowControl/>
              <w:jc w:val="center"/>
              <w:rPr>
                <w:rFonts w:ascii="Times New Roman" w:eastAsiaTheme="majorEastAsia" w:hAnsi="Times New Roman" w:cs="Times New Roman"/>
                <w:szCs w:val="18"/>
              </w:rPr>
            </w:pPr>
          </w:p>
        </w:tc>
      </w:tr>
    </w:tbl>
    <w:p w14:paraId="41443BAA" w14:textId="77777777" w:rsidR="00FA07AF" w:rsidRPr="00A41421" w:rsidRDefault="00624D35">
      <w:pPr>
        <w:widowControl/>
        <w:spacing w:line="20" w:lineRule="exact"/>
        <w:jc w:val="left"/>
        <w:rPr>
          <w:rFonts w:ascii="Times New Roman" w:hAnsi="Times New Roman" w:cs="Times New Roman"/>
          <w:b/>
          <w:sz w:val="10"/>
          <w:szCs w:val="10"/>
        </w:rPr>
      </w:pPr>
      <w:r w:rsidRPr="00A41421">
        <w:rPr>
          <w:rFonts w:ascii="Times New Roman" w:hAnsi="Times New Roman" w:cs="Times New Roman"/>
          <w:b/>
          <w:sz w:val="10"/>
          <w:szCs w:val="10"/>
        </w:rPr>
        <w:br w:type="page"/>
      </w:r>
    </w:p>
    <w:p w14:paraId="71B1B39C" w14:textId="77777777" w:rsidR="00FA07AF" w:rsidRPr="00A41421" w:rsidRDefault="00FA07AF">
      <w:pPr>
        <w:widowControl/>
        <w:spacing w:line="20" w:lineRule="exact"/>
        <w:jc w:val="left"/>
        <w:rPr>
          <w:rFonts w:ascii="Times New Roman" w:hAnsi="Times New Roman" w:cs="Times New Roman"/>
          <w:b/>
          <w:sz w:val="10"/>
          <w:szCs w:val="10"/>
        </w:rPr>
      </w:pPr>
    </w:p>
    <w:p w14:paraId="4944531E" w14:textId="77777777" w:rsidR="00FA07AF" w:rsidRPr="00A41421" w:rsidRDefault="00FA07AF">
      <w:pPr>
        <w:widowControl/>
        <w:spacing w:line="20" w:lineRule="exact"/>
        <w:jc w:val="left"/>
        <w:rPr>
          <w:rFonts w:ascii="Times New Roman" w:hAnsi="Times New Roman" w:cs="Times New Roman"/>
          <w:b/>
          <w:sz w:val="10"/>
          <w:szCs w:val="10"/>
        </w:rPr>
      </w:pPr>
    </w:p>
    <w:p w14:paraId="5D359205" w14:textId="77777777" w:rsidR="00FA07AF" w:rsidRPr="00A41421" w:rsidRDefault="00FA07AF">
      <w:pPr>
        <w:widowControl/>
        <w:spacing w:line="20" w:lineRule="exact"/>
        <w:jc w:val="left"/>
        <w:rPr>
          <w:rFonts w:ascii="Times New Roman" w:hAnsi="Times New Roman" w:cs="Times New Roman"/>
          <w:b/>
          <w:sz w:val="10"/>
          <w:szCs w:val="10"/>
        </w:rPr>
      </w:pPr>
    </w:p>
    <w:p w14:paraId="6B2FA7C6" w14:textId="77777777" w:rsidR="00FA07AF" w:rsidRPr="00A41421" w:rsidRDefault="00FA07AF">
      <w:pPr>
        <w:widowControl/>
        <w:spacing w:line="20" w:lineRule="exact"/>
        <w:jc w:val="left"/>
        <w:rPr>
          <w:rFonts w:ascii="Times New Roman" w:hAnsi="Times New Roman" w:cs="Times New Roman"/>
          <w:b/>
          <w:sz w:val="10"/>
          <w:szCs w:val="10"/>
        </w:rPr>
      </w:pPr>
    </w:p>
    <w:p w14:paraId="1E444E98" w14:textId="77777777" w:rsidR="00FA07AF" w:rsidRPr="00A41421" w:rsidRDefault="00FA07AF">
      <w:pPr>
        <w:widowControl/>
        <w:spacing w:line="20" w:lineRule="exact"/>
        <w:jc w:val="left"/>
        <w:rPr>
          <w:rFonts w:ascii="Times New Roman" w:hAnsi="Times New Roman" w:cs="Times New Roman"/>
          <w:b/>
          <w:sz w:val="10"/>
          <w:szCs w:val="10"/>
        </w:rPr>
      </w:pPr>
    </w:p>
    <w:p w14:paraId="3D87D3D8" w14:textId="77777777" w:rsidR="00FA07AF" w:rsidRPr="00A41421" w:rsidRDefault="00FA07AF">
      <w:pPr>
        <w:widowControl/>
        <w:spacing w:line="20" w:lineRule="exact"/>
        <w:jc w:val="left"/>
        <w:rPr>
          <w:rFonts w:ascii="Times New Roman" w:hAnsi="Times New Roman" w:cs="Times New Roman"/>
          <w:b/>
          <w:sz w:val="10"/>
          <w:szCs w:val="10"/>
        </w:rPr>
      </w:pPr>
    </w:p>
    <w:p w14:paraId="1ED6C8E8" w14:textId="77777777" w:rsidR="00FA07AF" w:rsidRPr="00A41421" w:rsidRDefault="00FA07AF">
      <w:pPr>
        <w:widowControl/>
        <w:spacing w:line="20" w:lineRule="exact"/>
        <w:jc w:val="left"/>
        <w:rPr>
          <w:rFonts w:ascii="Times New Roman" w:hAnsi="Times New Roman" w:cs="Times New Roman"/>
          <w:b/>
          <w:sz w:val="10"/>
          <w:szCs w:val="10"/>
        </w:rPr>
      </w:pPr>
    </w:p>
    <w:p w14:paraId="30E6320A" w14:textId="77777777" w:rsidR="00FA07AF" w:rsidRPr="00A41421" w:rsidRDefault="00FA07AF">
      <w:pPr>
        <w:widowControl/>
        <w:spacing w:line="20" w:lineRule="exact"/>
        <w:jc w:val="left"/>
        <w:rPr>
          <w:rFonts w:ascii="Times New Roman" w:hAnsi="Times New Roman" w:cs="Times New Roman"/>
          <w:b/>
          <w:sz w:val="10"/>
          <w:szCs w:val="10"/>
        </w:rPr>
      </w:pPr>
    </w:p>
    <w:p w14:paraId="0A1A8799" w14:textId="77777777" w:rsidR="00FA07AF" w:rsidRPr="00A41421" w:rsidRDefault="00FA07AF">
      <w:pPr>
        <w:widowControl/>
        <w:spacing w:line="20" w:lineRule="exact"/>
        <w:jc w:val="left"/>
        <w:rPr>
          <w:rFonts w:ascii="Times New Roman" w:hAnsi="Times New Roman" w:cs="Times New Roman"/>
          <w:b/>
          <w:sz w:val="10"/>
          <w:szCs w:val="10"/>
        </w:rPr>
      </w:pPr>
    </w:p>
    <w:p w14:paraId="36D0A384" w14:textId="77777777" w:rsidR="00FA07AF" w:rsidRPr="00A41421" w:rsidRDefault="00FA07AF">
      <w:pPr>
        <w:widowControl/>
        <w:spacing w:line="20" w:lineRule="exact"/>
        <w:jc w:val="left"/>
        <w:rPr>
          <w:rFonts w:ascii="Times New Roman" w:hAnsi="Times New Roman" w:cs="Times New Roman"/>
          <w:b/>
          <w:sz w:val="10"/>
          <w:szCs w:val="10"/>
        </w:rPr>
      </w:pPr>
    </w:p>
    <w:p w14:paraId="7D1DDBDC" w14:textId="77777777" w:rsidR="00FA07AF" w:rsidRPr="00A41421" w:rsidRDefault="00FA07AF">
      <w:pPr>
        <w:widowControl/>
        <w:spacing w:line="20" w:lineRule="exact"/>
        <w:jc w:val="left"/>
        <w:rPr>
          <w:rFonts w:ascii="Times New Roman" w:hAnsi="Times New Roman" w:cs="Times New Roman"/>
          <w:b/>
          <w:sz w:val="10"/>
          <w:szCs w:val="10"/>
        </w:rPr>
      </w:pPr>
    </w:p>
    <w:p w14:paraId="7D88901D" w14:textId="77777777" w:rsidR="00FA07AF" w:rsidRPr="00A41421" w:rsidRDefault="00FA07AF">
      <w:pPr>
        <w:widowControl/>
        <w:spacing w:line="20" w:lineRule="exact"/>
        <w:jc w:val="left"/>
        <w:rPr>
          <w:rFonts w:ascii="Times New Roman" w:hAnsi="Times New Roman" w:cs="Times New Roman"/>
          <w:b/>
          <w:sz w:val="10"/>
          <w:szCs w:val="10"/>
        </w:rPr>
      </w:pPr>
    </w:p>
    <w:p w14:paraId="7B0D98D9" w14:textId="77777777" w:rsidR="00FA07AF" w:rsidRPr="00A41421" w:rsidRDefault="00FA07AF">
      <w:pPr>
        <w:widowControl/>
        <w:spacing w:line="20" w:lineRule="exact"/>
        <w:jc w:val="left"/>
        <w:rPr>
          <w:rFonts w:ascii="Times New Roman" w:hAnsi="Times New Roman" w:cs="Times New Roman"/>
          <w:b/>
          <w:sz w:val="10"/>
          <w:szCs w:val="10"/>
        </w:rPr>
      </w:pPr>
    </w:p>
    <w:p w14:paraId="53ADC7D3" w14:textId="77777777" w:rsidR="00FA07AF" w:rsidRPr="00A41421" w:rsidRDefault="00FA07AF">
      <w:pPr>
        <w:widowControl/>
        <w:spacing w:line="20" w:lineRule="exact"/>
        <w:jc w:val="left"/>
        <w:rPr>
          <w:rFonts w:ascii="Times New Roman" w:hAnsi="Times New Roman" w:cs="Times New Roman"/>
          <w:b/>
          <w:sz w:val="10"/>
          <w:szCs w:val="10"/>
        </w:rPr>
      </w:pPr>
    </w:p>
    <w:p w14:paraId="4CD7C165" w14:textId="77777777" w:rsidR="00FA07AF" w:rsidRPr="00A41421" w:rsidRDefault="00FA07AF">
      <w:pPr>
        <w:widowControl/>
        <w:spacing w:line="20" w:lineRule="exact"/>
        <w:jc w:val="left"/>
        <w:rPr>
          <w:rFonts w:ascii="Times New Roman" w:hAnsi="Times New Roman" w:cs="Times New Roman"/>
          <w:b/>
          <w:sz w:val="10"/>
          <w:szCs w:val="10"/>
        </w:rPr>
      </w:pPr>
    </w:p>
    <w:p w14:paraId="0C230E12" w14:textId="77777777" w:rsidR="00FA07AF" w:rsidRPr="00A41421" w:rsidRDefault="00FA07AF">
      <w:pPr>
        <w:widowControl/>
        <w:spacing w:line="20" w:lineRule="exact"/>
        <w:jc w:val="left"/>
        <w:rPr>
          <w:rFonts w:ascii="Times New Roman" w:hAnsi="Times New Roman" w:cs="Times New Roman"/>
          <w:b/>
          <w:sz w:val="10"/>
          <w:szCs w:val="10"/>
        </w:rPr>
      </w:pPr>
    </w:p>
    <w:p w14:paraId="37DF7BDE" w14:textId="77777777" w:rsidR="00FA07AF" w:rsidRPr="00A41421" w:rsidRDefault="00FA07AF">
      <w:pPr>
        <w:widowControl/>
        <w:spacing w:line="20" w:lineRule="exact"/>
        <w:jc w:val="left"/>
        <w:rPr>
          <w:rFonts w:ascii="Times New Roman" w:hAnsi="Times New Roman" w:cs="Times New Roman"/>
          <w:b/>
          <w:sz w:val="10"/>
          <w:szCs w:val="10"/>
        </w:rPr>
      </w:pPr>
    </w:p>
    <w:p w14:paraId="139FB763" w14:textId="77777777" w:rsidR="00FA07AF" w:rsidRPr="00A41421" w:rsidRDefault="00FA07AF">
      <w:pPr>
        <w:widowControl/>
        <w:spacing w:line="20" w:lineRule="exact"/>
        <w:jc w:val="left"/>
        <w:rPr>
          <w:rFonts w:ascii="Times New Roman" w:hAnsi="Times New Roman" w:cs="Times New Roman"/>
          <w:b/>
          <w:sz w:val="10"/>
          <w:szCs w:val="10"/>
        </w:rPr>
      </w:pPr>
    </w:p>
    <w:p w14:paraId="714B0C3B" w14:textId="77777777" w:rsidR="00FA07AF" w:rsidRPr="00A41421" w:rsidRDefault="00FA07AF">
      <w:pPr>
        <w:widowControl/>
        <w:spacing w:line="20" w:lineRule="exact"/>
        <w:jc w:val="left"/>
        <w:rPr>
          <w:rFonts w:ascii="Times New Roman" w:hAnsi="Times New Roman" w:cs="Times New Roman"/>
          <w:b/>
          <w:sz w:val="10"/>
          <w:szCs w:val="10"/>
        </w:rPr>
      </w:pPr>
    </w:p>
    <w:p w14:paraId="67212745" w14:textId="77777777" w:rsidR="00FA07AF" w:rsidRPr="00A41421" w:rsidRDefault="00FA07AF">
      <w:pPr>
        <w:widowControl/>
        <w:spacing w:line="20" w:lineRule="exact"/>
        <w:jc w:val="left"/>
        <w:rPr>
          <w:rFonts w:ascii="Times New Roman" w:hAnsi="Times New Roman" w:cs="Times New Roman"/>
          <w:b/>
          <w:sz w:val="10"/>
          <w:szCs w:val="10"/>
        </w:rPr>
      </w:pPr>
    </w:p>
    <w:p w14:paraId="7DEC7B5F" w14:textId="77777777" w:rsidR="00FA07AF" w:rsidRPr="00A41421" w:rsidRDefault="00FA07AF">
      <w:pPr>
        <w:widowControl/>
        <w:spacing w:line="20" w:lineRule="exact"/>
        <w:jc w:val="left"/>
        <w:rPr>
          <w:rFonts w:ascii="Times New Roman" w:hAnsi="Times New Roman" w:cs="Times New Roman"/>
          <w:b/>
          <w:sz w:val="10"/>
          <w:szCs w:val="10"/>
        </w:rPr>
      </w:pPr>
    </w:p>
    <w:p w14:paraId="7445EEA2" w14:textId="77777777" w:rsidR="00FA07AF" w:rsidRPr="00A41421" w:rsidRDefault="00FA07AF">
      <w:pPr>
        <w:widowControl/>
        <w:spacing w:line="20" w:lineRule="exact"/>
        <w:jc w:val="left"/>
        <w:rPr>
          <w:rFonts w:ascii="Times New Roman" w:hAnsi="Times New Roman" w:cs="Times New Roman"/>
          <w:b/>
          <w:sz w:val="10"/>
          <w:szCs w:val="10"/>
        </w:rPr>
      </w:pPr>
    </w:p>
    <w:p w14:paraId="39E0B842" w14:textId="77777777" w:rsidR="00FA07AF" w:rsidRPr="00A41421" w:rsidRDefault="00FA07AF">
      <w:pPr>
        <w:widowControl/>
        <w:spacing w:line="20" w:lineRule="exact"/>
        <w:jc w:val="left"/>
        <w:rPr>
          <w:rFonts w:ascii="Times New Roman" w:hAnsi="Times New Roman" w:cs="Times New Roman"/>
          <w:b/>
          <w:sz w:val="10"/>
          <w:szCs w:val="10"/>
        </w:rPr>
      </w:pPr>
    </w:p>
    <w:p w14:paraId="7D099C1B" w14:textId="77777777" w:rsidR="00FA07AF" w:rsidRPr="00A41421" w:rsidRDefault="00FA07AF">
      <w:pPr>
        <w:widowControl/>
        <w:spacing w:line="20" w:lineRule="exact"/>
        <w:jc w:val="left"/>
        <w:rPr>
          <w:rFonts w:ascii="Times New Roman" w:hAnsi="Times New Roman" w:cs="Times New Roman"/>
          <w:b/>
          <w:sz w:val="10"/>
          <w:szCs w:val="10"/>
        </w:rPr>
      </w:pPr>
    </w:p>
    <w:p w14:paraId="74B6B9BB" w14:textId="77777777" w:rsidR="00FA07AF" w:rsidRPr="00A41421" w:rsidRDefault="00FA07AF">
      <w:pPr>
        <w:widowControl/>
        <w:spacing w:line="20" w:lineRule="exact"/>
        <w:jc w:val="left"/>
        <w:rPr>
          <w:rFonts w:ascii="Times New Roman" w:hAnsi="Times New Roman" w:cs="Times New Roman"/>
          <w:b/>
          <w:sz w:val="10"/>
          <w:szCs w:val="10"/>
        </w:rPr>
      </w:pPr>
    </w:p>
    <w:p w14:paraId="210039F0" w14:textId="77777777" w:rsidR="00FA07AF" w:rsidRPr="00A41421" w:rsidRDefault="00FA07AF">
      <w:pPr>
        <w:widowControl/>
        <w:spacing w:line="20" w:lineRule="exact"/>
        <w:jc w:val="left"/>
        <w:rPr>
          <w:rFonts w:ascii="Times New Roman" w:hAnsi="Times New Roman" w:cs="Times New Roman"/>
          <w:b/>
          <w:sz w:val="10"/>
          <w:szCs w:val="10"/>
        </w:rPr>
      </w:pPr>
    </w:p>
    <w:p w14:paraId="20BB8188" w14:textId="77777777" w:rsidR="00FA07AF" w:rsidRPr="00A41421" w:rsidRDefault="00FA07AF">
      <w:pPr>
        <w:widowControl/>
        <w:spacing w:line="20" w:lineRule="exact"/>
        <w:jc w:val="left"/>
        <w:rPr>
          <w:rFonts w:ascii="Times New Roman" w:hAnsi="Times New Roman" w:cs="Times New Roman"/>
          <w:b/>
          <w:sz w:val="10"/>
          <w:szCs w:val="10"/>
        </w:rPr>
      </w:pPr>
    </w:p>
    <w:p w14:paraId="546513F9" w14:textId="77777777" w:rsidR="00FA07AF" w:rsidRPr="00A41421" w:rsidRDefault="00FA07AF">
      <w:pPr>
        <w:widowControl/>
        <w:spacing w:line="20" w:lineRule="exact"/>
        <w:jc w:val="left"/>
        <w:rPr>
          <w:rFonts w:ascii="Times New Roman" w:hAnsi="Times New Roman" w:cs="Times New Roman"/>
          <w:b/>
          <w:sz w:val="10"/>
          <w:szCs w:val="10"/>
        </w:rPr>
      </w:pPr>
    </w:p>
    <w:p w14:paraId="44BC21EE" w14:textId="77777777" w:rsidR="00FA07AF" w:rsidRPr="00A41421" w:rsidRDefault="00FA07AF">
      <w:pPr>
        <w:widowControl/>
        <w:spacing w:line="20" w:lineRule="exact"/>
        <w:jc w:val="left"/>
        <w:rPr>
          <w:rFonts w:ascii="Times New Roman" w:hAnsi="Times New Roman" w:cs="Times New Roman"/>
          <w:b/>
          <w:sz w:val="10"/>
          <w:szCs w:val="10"/>
        </w:rPr>
      </w:pPr>
    </w:p>
    <w:p w14:paraId="006E8593" w14:textId="77777777" w:rsidR="00FA07AF" w:rsidRPr="00A41421" w:rsidRDefault="00FA07AF">
      <w:pPr>
        <w:widowControl/>
        <w:spacing w:line="20" w:lineRule="exact"/>
        <w:jc w:val="left"/>
        <w:rPr>
          <w:rFonts w:ascii="Times New Roman" w:hAnsi="Times New Roman" w:cs="Times New Roman"/>
          <w:b/>
          <w:sz w:val="10"/>
          <w:szCs w:val="10"/>
        </w:rPr>
      </w:pPr>
    </w:p>
    <w:p w14:paraId="2B071146" w14:textId="77777777" w:rsidR="00FA07AF" w:rsidRPr="00A41421" w:rsidRDefault="00FA07AF">
      <w:pPr>
        <w:widowControl/>
        <w:spacing w:line="20" w:lineRule="exact"/>
        <w:jc w:val="left"/>
        <w:rPr>
          <w:rFonts w:ascii="Times New Roman" w:hAnsi="Times New Roman" w:cs="Times New Roman"/>
          <w:b/>
          <w:sz w:val="10"/>
          <w:szCs w:val="10"/>
        </w:rPr>
      </w:pPr>
    </w:p>
    <w:p w14:paraId="492E7F19" w14:textId="77777777" w:rsidR="00FA07AF" w:rsidRPr="00A41421" w:rsidRDefault="00FA07AF">
      <w:pPr>
        <w:widowControl/>
        <w:spacing w:line="20" w:lineRule="exact"/>
        <w:jc w:val="left"/>
        <w:rPr>
          <w:rFonts w:ascii="Times New Roman" w:hAnsi="Times New Roman" w:cs="Times New Roman"/>
          <w:b/>
          <w:sz w:val="10"/>
          <w:szCs w:val="10"/>
        </w:rPr>
      </w:pPr>
    </w:p>
    <w:p w14:paraId="17CED12A" w14:textId="77777777" w:rsidR="00FA07AF" w:rsidRPr="00A41421" w:rsidRDefault="00FA07AF">
      <w:pPr>
        <w:widowControl/>
        <w:spacing w:line="20" w:lineRule="exact"/>
        <w:jc w:val="left"/>
        <w:rPr>
          <w:rFonts w:ascii="Times New Roman" w:hAnsi="Times New Roman" w:cs="Times New Roman"/>
          <w:b/>
          <w:sz w:val="10"/>
          <w:szCs w:val="10"/>
        </w:rPr>
      </w:pPr>
    </w:p>
    <w:p w14:paraId="743B09C7" w14:textId="77777777" w:rsidR="00FA07AF" w:rsidRPr="00A41421" w:rsidRDefault="00FA07AF">
      <w:pPr>
        <w:widowControl/>
        <w:spacing w:line="20" w:lineRule="exact"/>
        <w:jc w:val="left"/>
        <w:rPr>
          <w:rFonts w:ascii="Times New Roman" w:hAnsi="Times New Roman" w:cs="Times New Roman"/>
          <w:b/>
          <w:sz w:val="10"/>
          <w:szCs w:val="10"/>
        </w:rPr>
      </w:pPr>
    </w:p>
    <w:p w14:paraId="17F3091D" w14:textId="77777777" w:rsidR="00FA07AF" w:rsidRPr="00A41421" w:rsidRDefault="00FA07AF">
      <w:pPr>
        <w:widowControl/>
        <w:spacing w:line="20" w:lineRule="exact"/>
        <w:jc w:val="left"/>
        <w:rPr>
          <w:rFonts w:ascii="Times New Roman" w:hAnsi="Times New Roman" w:cs="Times New Roman"/>
          <w:b/>
          <w:sz w:val="10"/>
          <w:szCs w:val="10"/>
        </w:rPr>
      </w:pPr>
    </w:p>
    <w:p w14:paraId="61B14DB6" w14:textId="77777777" w:rsidR="00FA07AF" w:rsidRPr="00A41421" w:rsidRDefault="00FA07AF">
      <w:pPr>
        <w:widowControl/>
        <w:spacing w:line="20" w:lineRule="exact"/>
        <w:jc w:val="left"/>
        <w:rPr>
          <w:rFonts w:ascii="Times New Roman" w:hAnsi="Times New Roman" w:cs="Times New Roman"/>
          <w:b/>
          <w:sz w:val="10"/>
          <w:szCs w:val="10"/>
        </w:rPr>
      </w:pPr>
    </w:p>
    <w:p w14:paraId="69FF3773" w14:textId="77777777" w:rsidR="00FA07AF" w:rsidRPr="00A41421" w:rsidRDefault="00FA07AF">
      <w:pPr>
        <w:widowControl/>
        <w:spacing w:line="20" w:lineRule="exact"/>
        <w:jc w:val="left"/>
        <w:rPr>
          <w:rFonts w:ascii="Times New Roman" w:hAnsi="Times New Roman" w:cs="Times New Roman"/>
          <w:b/>
          <w:sz w:val="10"/>
          <w:szCs w:val="10"/>
        </w:rPr>
      </w:pPr>
    </w:p>
    <w:p w14:paraId="7EFF2C09" w14:textId="77777777" w:rsidR="00FA07AF" w:rsidRPr="00A41421" w:rsidRDefault="00FA07AF">
      <w:pPr>
        <w:widowControl/>
        <w:spacing w:line="20" w:lineRule="exact"/>
        <w:jc w:val="left"/>
        <w:rPr>
          <w:rFonts w:ascii="Times New Roman" w:hAnsi="Times New Roman" w:cs="Times New Roman"/>
          <w:b/>
          <w:sz w:val="10"/>
          <w:szCs w:val="10"/>
        </w:rPr>
      </w:pPr>
    </w:p>
    <w:p w14:paraId="1E495FBD" w14:textId="77777777" w:rsidR="00FA07AF" w:rsidRPr="00A41421" w:rsidRDefault="00FA07AF">
      <w:pPr>
        <w:widowControl/>
        <w:spacing w:line="20" w:lineRule="exact"/>
        <w:jc w:val="left"/>
        <w:rPr>
          <w:rFonts w:ascii="Times New Roman" w:hAnsi="Times New Roman" w:cs="Times New Roman"/>
          <w:b/>
          <w:sz w:val="10"/>
          <w:szCs w:val="10"/>
        </w:rPr>
      </w:pPr>
    </w:p>
    <w:p w14:paraId="7FEAA2E8" w14:textId="77777777" w:rsidR="00FA07AF" w:rsidRPr="00A41421" w:rsidRDefault="00FA07AF">
      <w:pPr>
        <w:widowControl/>
        <w:spacing w:line="20" w:lineRule="exact"/>
        <w:jc w:val="left"/>
        <w:rPr>
          <w:rFonts w:ascii="Times New Roman" w:hAnsi="Times New Roman" w:cs="Times New Roman"/>
          <w:b/>
          <w:sz w:val="10"/>
          <w:szCs w:val="10"/>
        </w:rPr>
      </w:pPr>
    </w:p>
    <w:p w14:paraId="6778A8E6" w14:textId="77777777" w:rsidR="00FA07AF" w:rsidRPr="00A41421" w:rsidRDefault="00FA07AF">
      <w:pPr>
        <w:widowControl/>
        <w:spacing w:line="20" w:lineRule="exact"/>
        <w:jc w:val="left"/>
        <w:rPr>
          <w:rFonts w:ascii="Times New Roman" w:hAnsi="Times New Roman" w:cs="Times New Roman"/>
          <w:b/>
          <w:sz w:val="10"/>
          <w:szCs w:val="10"/>
        </w:rPr>
      </w:pPr>
    </w:p>
    <w:p w14:paraId="1AF45AE5" w14:textId="77777777" w:rsidR="00FA07AF" w:rsidRPr="00A41421" w:rsidRDefault="00FA07AF">
      <w:pPr>
        <w:widowControl/>
        <w:spacing w:line="20" w:lineRule="exact"/>
        <w:jc w:val="left"/>
        <w:rPr>
          <w:rFonts w:ascii="Times New Roman" w:hAnsi="Times New Roman" w:cs="Times New Roman"/>
          <w:b/>
          <w:sz w:val="10"/>
          <w:szCs w:val="10"/>
        </w:rPr>
      </w:pPr>
    </w:p>
    <w:p w14:paraId="2B4FC6C7" w14:textId="77777777" w:rsidR="00FA07AF" w:rsidRPr="00A41421" w:rsidRDefault="00FA07AF">
      <w:pPr>
        <w:widowControl/>
        <w:spacing w:line="20" w:lineRule="exact"/>
        <w:jc w:val="left"/>
        <w:rPr>
          <w:rFonts w:ascii="Times New Roman" w:hAnsi="Times New Roman" w:cs="Times New Roman"/>
          <w:b/>
          <w:sz w:val="10"/>
          <w:szCs w:val="10"/>
        </w:rPr>
      </w:pPr>
    </w:p>
    <w:p w14:paraId="2E8993FD" w14:textId="77777777" w:rsidR="00FA07AF" w:rsidRPr="00A41421" w:rsidRDefault="00FA07AF">
      <w:pPr>
        <w:widowControl/>
        <w:spacing w:line="20" w:lineRule="exact"/>
        <w:jc w:val="left"/>
        <w:rPr>
          <w:rFonts w:ascii="Times New Roman" w:hAnsi="Times New Roman" w:cs="Times New Roman"/>
          <w:b/>
          <w:sz w:val="10"/>
          <w:szCs w:val="10"/>
        </w:rPr>
      </w:pPr>
    </w:p>
    <w:p w14:paraId="6EFF26A0" w14:textId="77777777" w:rsidR="00FA07AF" w:rsidRPr="00A41421" w:rsidRDefault="00FA07AF">
      <w:pPr>
        <w:widowControl/>
        <w:spacing w:line="20" w:lineRule="exact"/>
        <w:jc w:val="left"/>
        <w:rPr>
          <w:rFonts w:ascii="Times New Roman" w:hAnsi="Times New Roman" w:cs="Times New Roman"/>
          <w:b/>
          <w:sz w:val="10"/>
          <w:szCs w:val="10"/>
        </w:rPr>
      </w:pPr>
    </w:p>
    <w:p w14:paraId="4D79C089" w14:textId="77777777" w:rsidR="00FA07AF" w:rsidRPr="00A41421" w:rsidRDefault="00FA07AF">
      <w:pPr>
        <w:widowControl/>
        <w:spacing w:line="20" w:lineRule="exact"/>
        <w:jc w:val="left"/>
        <w:rPr>
          <w:rFonts w:ascii="Times New Roman" w:hAnsi="Times New Roman" w:cs="Times New Roman"/>
          <w:b/>
          <w:sz w:val="10"/>
          <w:szCs w:val="10"/>
        </w:rPr>
      </w:pPr>
    </w:p>
    <w:p w14:paraId="52DC1DB6" w14:textId="77777777" w:rsidR="00FA07AF" w:rsidRPr="00A41421" w:rsidRDefault="00FA07AF">
      <w:pPr>
        <w:widowControl/>
        <w:spacing w:line="20" w:lineRule="exact"/>
        <w:jc w:val="left"/>
        <w:rPr>
          <w:rFonts w:ascii="Times New Roman" w:hAnsi="Times New Roman" w:cs="Times New Roman"/>
          <w:b/>
          <w:sz w:val="10"/>
          <w:szCs w:val="10"/>
        </w:rPr>
      </w:pPr>
    </w:p>
    <w:p w14:paraId="616CB611" w14:textId="77777777" w:rsidR="00FA07AF" w:rsidRPr="00A41421" w:rsidRDefault="00FA07AF">
      <w:pPr>
        <w:widowControl/>
        <w:spacing w:line="20" w:lineRule="exact"/>
        <w:jc w:val="left"/>
        <w:rPr>
          <w:rFonts w:ascii="Times New Roman" w:hAnsi="Times New Roman" w:cs="Times New Roman"/>
          <w:b/>
          <w:sz w:val="10"/>
          <w:szCs w:val="10"/>
        </w:rPr>
      </w:pPr>
    </w:p>
    <w:p w14:paraId="22919A0C" w14:textId="77777777" w:rsidR="00FA07AF" w:rsidRPr="00A41421" w:rsidRDefault="00FA07AF">
      <w:pPr>
        <w:widowControl/>
        <w:spacing w:line="20" w:lineRule="exact"/>
        <w:jc w:val="left"/>
        <w:rPr>
          <w:rFonts w:ascii="Times New Roman" w:hAnsi="Times New Roman" w:cs="Times New Roman"/>
          <w:b/>
          <w:sz w:val="10"/>
          <w:szCs w:val="10"/>
        </w:rPr>
      </w:pPr>
    </w:p>
    <w:p w14:paraId="46CF791A" w14:textId="77777777" w:rsidR="00FA07AF" w:rsidRPr="00A41421" w:rsidRDefault="00FA07AF">
      <w:pPr>
        <w:widowControl/>
        <w:spacing w:line="20" w:lineRule="exact"/>
        <w:jc w:val="left"/>
        <w:rPr>
          <w:rFonts w:ascii="Times New Roman" w:hAnsi="Times New Roman" w:cs="Times New Roman"/>
          <w:b/>
          <w:sz w:val="10"/>
          <w:szCs w:val="10"/>
        </w:rPr>
      </w:pPr>
    </w:p>
    <w:p w14:paraId="2065C3DF" w14:textId="77777777" w:rsidR="00FA07AF" w:rsidRPr="00A41421" w:rsidRDefault="00FA07AF">
      <w:pPr>
        <w:widowControl/>
        <w:spacing w:line="20" w:lineRule="exact"/>
        <w:jc w:val="left"/>
        <w:rPr>
          <w:rFonts w:ascii="Times New Roman" w:hAnsi="Times New Roman" w:cs="Times New Roman"/>
          <w:b/>
          <w:sz w:val="10"/>
          <w:szCs w:val="10"/>
        </w:rPr>
      </w:pPr>
    </w:p>
    <w:p w14:paraId="7B180B4A" w14:textId="77777777" w:rsidR="00FA07AF" w:rsidRPr="00A41421" w:rsidRDefault="00FA07AF">
      <w:pPr>
        <w:widowControl/>
        <w:spacing w:line="20" w:lineRule="exact"/>
        <w:jc w:val="left"/>
        <w:rPr>
          <w:rFonts w:ascii="Times New Roman" w:hAnsi="Times New Roman" w:cs="Times New Roman"/>
          <w:b/>
          <w:sz w:val="10"/>
          <w:szCs w:val="10"/>
        </w:rPr>
      </w:pPr>
    </w:p>
    <w:p w14:paraId="64760872" w14:textId="77777777" w:rsidR="00FA07AF" w:rsidRPr="00A41421" w:rsidRDefault="00FA07AF">
      <w:pPr>
        <w:widowControl/>
        <w:spacing w:line="20" w:lineRule="exact"/>
        <w:jc w:val="left"/>
        <w:rPr>
          <w:rFonts w:ascii="Times New Roman" w:hAnsi="Times New Roman" w:cs="Times New Roman"/>
          <w:b/>
          <w:sz w:val="10"/>
          <w:szCs w:val="10"/>
        </w:rPr>
      </w:pPr>
    </w:p>
    <w:p w14:paraId="1F2EF347" w14:textId="77777777" w:rsidR="00FA07AF" w:rsidRPr="00A41421" w:rsidRDefault="00FA07AF">
      <w:pPr>
        <w:widowControl/>
        <w:spacing w:line="20" w:lineRule="exact"/>
        <w:jc w:val="left"/>
        <w:rPr>
          <w:rFonts w:ascii="Times New Roman" w:hAnsi="Times New Roman" w:cs="Times New Roman"/>
          <w:b/>
          <w:sz w:val="10"/>
          <w:szCs w:val="10"/>
        </w:rPr>
      </w:pPr>
    </w:p>
    <w:p w14:paraId="6737B9EA" w14:textId="77777777" w:rsidR="00FA07AF" w:rsidRPr="00A41421" w:rsidRDefault="00FA07AF">
      <w:pPr>
        <w:widowControl/>
        <w:spacing w:line="20" w:lineRule="exact"/>
        <w:jc w:val="left"/>
        <w:rPr>
          <w:rFonts w:ascii="Times New Roman" w:hAnsi="Times New Roman" w:cs="Times New Roman"/>
          <w:b/>
          <w:sz w:val="10"/>
          <w:szCs w:val="10"/>
        </w:rPr>
      </w:pPr>
    </w:p>
    <w:p w14:paraId="5FE43F04" w14:textId="77777777" w:rsidR="00FA07AF" w:rsidRPr="00A41421" w:rsidRDefault="00FA07AF">
      <w:pPr>
        <w:widowControl/>
        <w:spacing w:line="20" w:lineRule="exact"/>
        <w:jc w:val="left"/>
        <w:rPr>
          <w:rFonts w:ascii="Times New Roman" w:hAnsi="Times New Roman" w:cs="Times New Roman"/>
          <w:b/>
          <w:sz w:val="10"/>
          <w:szCs w:val="10"/>
        </w:rPr>
      </w:pPr>
    </w:p>
    <w:p w14:paraId="525263B4" w14:textId="77777777" w:rsidR="00FA07AF" w:rsidRPr="00A41421" w:rsidRDefault="00FA07AF">
      <w:pPr>
        <w:widowControl/>
        <w:spacing w:line="20" w:lineRule="exact"/>
        <w:jc w:val="left"/>
        <w:rPr>
          <w:rFonts w:ascii="Times New Roman" w:hAnsi="Times New Roman" w:cs="Times New Roman"/>
          <w:b/>
          <w:sz w:val="10"/>
          <w:szCs w:val="10"/>
        </w:rPr>
      </w:pPr>
    </w:p>
    <w:p w14:paraId="3DC7D5C5" w14:textId="77777777" w:rsidR="00FA07AF" w:rsidRPr="00A41421" w:rsidRDefault="00FA07AF">
      <w:pPr>
        <w:widowControl/>
        <w:spacing w:line="20" w:lineRule="exact"/>
        <w:jc w:val="left"/>
        <w:rPr>
          <w:rFonts w:ascii="Times New Roman" w:hAnsi="Times New Roman" w:cs="Times New Roman"/>
          <w:b/>
          <w:sz w:val="10"/>
          <w:szCs w:val="10"/>
        </w:rPr>
      </w:pPr>
    </w:p>
    <w:p w14:paraId="3660B731" w14:textId="77777777" w:rsidR="00FA07AF" w:rsidRPr="00A41421" w:rsidRDefault="00FA07AF">
      <w:pPr>
        <w:widowControl/>
        <w:spacing w:line="20" w:lineRule="exact"/>
        <w:jc w:val="left"/>
        <w:rPr>
          <w:rFonts w:ascii="Times New Roman" w:hAnsi="Times New Roman" w:cs="Times New Roman"/>
          <w:b/>
          <w:sz w:val="10"/>
          <w:szCs w:val="10"/>
        </w:rPr>
      </w:pPr>
    </w:p>
    <w:p w14:paraId="3760975C" w14:textId="77777777" w:rsidR="00FA07AF" w:rsidRPr="00A41421" w:rsidRDefault="00FA07AF">
      <w:pPr>
        <w:widowControl/>
        <w:spacing w:line="20" w:lineRule="exact"/>
        <w:jc w:val="left"/>
        <w:rPr>
          <w:rFonts w:ascii="Times New Roman" w:hAnsi="Times New Roman" w:cs="Times New Roman"/>
          <w:b/>
          <w:sz w:val="10"/>
          <w:szCs w:val="10"/>
        </w:rPr>
      </w:pPr>
    </w:p>
    <w:p w14:paraId="0F9B85FB" w14:textId="77777777" w:rsidR="00FA07AF" w:rsidRPr="00A41421" w:rsidRDefault="00FA07AF">
      <w:pPr>
        <w:widowControl/>
        <w:spacing w:line="20" w:lineRule="exact"/>
        <w:jc w:val="left"/>
        <w:rPr>
          <w:rFonts w:ascii="Times New Roman" w:hAnsi="Times New Roman" w:cs="Times New Roman"/>
          <w:b/>
          <w:sz w:val="10"/>
          <w:szCs w:val="10"/>
        </w:rPr>
      </w:pPr>
    </w:p>
    <w:p w14:paraId="5C6FB4B1" w14:textId="77777777" w:rsidR="00FA07AF" w:rsidRPr="00A41421" w:rsidRDefault="00FA07AF">
      <w:pPr>
        <w:widowControl/>
        <w:spacing w:line="20" w:lineRule="exact"/>
        <w:jc w:val="left"/>
        <w:rPr>
          <w:rFonts w:ascii="Times New Roman" w:hAnsi="Times New Roman" w:cs="Times New Roman"/>
          <w:b/>
          <w:sz w:val="10"/>
          <w:szCs w:val="10"/>
        </w:rPr>
      </w:pPr>
    </w:p>
    <w:p w14:paraId="4473C138" w14:textId="77777777" w:rsidR="00FA07AF" w:rsidRPr="00A41421" w:rsidRDefault="00FA07AF">
      <w:pPr>
        <w:widowControl/>
        <w:spacing w:line="20" w:lineRule="exact"/>
        <w:jc w:val="left"/>
        <w:rPr>
          <w:rFonts w:ascii="Times New Roman" w:hAnsi="Times New Roman" w:cs="Times New Roman"/>
          <w:b/>
          <w:sz w:val="10"/>
          <w:szCs w:val="10"/>
        </w:rPr>
      </w:pPr>
    </w:p>
    <w:p w14:paraId="27C84FCC" w14:textId="77777777" w:rsidR="00FA07AF" w:rsidRPr="00A41421" w:rsidRDefault="00FA07AF">
      <w:pPr>
        <w:widowControl/>
        <w:spacing w:line="20" w:lineRule="exact"/>
        <w:jc w:val="left"/>
        <w:rPr>
          <w:rFonts w:ascii="Times New Roman" w:hAnsi="Times New Roman" w:cs="Times New Roman"/>
          <w:b/>
          <w:sz w:val="10"/>
          <w:szCs w:val="10"/>
        </w:rPr>
      </w:pPr>
    </w:p>
    <w:p w14:paraId="4AA9FF67" w14:textId="77777777" w:rsidR="00FA07AF" w:rsidRPr="00A41421" w:rsidRDefault="00FA07AF">
      <w:pPr>
        <w:widowControl/>
        <w:spacing w:line="20" w:lineRule="exact"/>
        <w:jc w:val="left"/>
        <w:rPr>
          <w:rFonts w:ascii="Times New Roman" w:hAnsi="Times New Roman" w:cs="Times New Roman"/>
          <w:b/>
          <w:sz w:val="10"/>
          <w:szCs w:val="10"/>
        </w:rPr>
      </w:pPr>
    </w:p>
    <w:p w14:paraId="76B7F864" w14:textId="77777777" w:rsidR="00FA07AF" w:rsidRPr="00A41421" w:rsidRDefault="00FA07AF">
      <w:pPr>
        <w:widowControl/>
        <w:spacing w:line="20" w:lineRule="exact"/>
        <w:jc w:val="left"/>
        <w:rPr>
          <w:rFonts w:ascii="Times New Roman" w:hAnsi="Times New Roman" w:cs="Times New Roman"/>
          <w:b/>
          <w:sz w:val="10"/>
          <w:szCs w:val="10"/>
        </w:rPr>
      </w:pPr>
    </w:p>
    <w:p w14:paraId="0AC11CB4" w14:textId="77777777" w:rsidR="00FA07AF" w:rsidRPr="00A41421" w:rsidRDefault="00FA07AF">
      <w:pPr>
        <w:widowControl/>
        <w:spacing w:line="20" w:lineRule="exact"/>
        <w:jc w:val="left"/>
        <w:rPr>
          <w:rFonts w:ascii="Times New Roman" w:hAnsi="Times New Roman" w:cs="Times New Roman"/>
          <w:b/>
          <w:sz w:val="10"/>
          <w:szCs w:val="10"/>
        </w:rPr>
      </w:pPr>
    </w:p>
    <w:p w14:paraId="2D76C8FC" w14:textId="77777777" w:rsidR="00FA07AF" w:rsidRPr="00A41421" w:rsidRDefault="00FA07AF">
      <w:pPr>
        <w:widowControl/>
        <w:spacing w:line="20" w:lineRule="exact"/>
        <w:jc w:val="left"/>
        <w:rPr>
          <w:rFonts w:ascii="Times New Roman" w:hAnsi="Times New Roman" w:cs="Times New Roman"/>
          <w:b/>
          <w:sz w:val="10"/>
          <w:szCs w:val="10"/>
        </w:rPr>
      </w:pPr>
    </w:p>
    <w:p w14:paraId="410929BD" w14:textId="77777777" w:rsidR="00FA07AF" w:rsidRPr="00A41421" w:rsidRDefault="00FA07AF">
      <w:pPr>
        <w:widowControl/>
        <w:spacing w:line="20" w:lineRule="exact"/>
        <w:jc w:val="left"/>
        <w:rPr>
          <w:rFonts w:ascii="Times New Roman" w:hAnsi="Times New Roman" w:cs="Times New Roman"/>
          <w:b/>
          <w:sz w:val="10"/>
          <w:szCs w:val="10"/>
        </w:rPr>
      </w:pPr>
    </w:p>
    <w:p w14:paraId="1793085C" w14:textId="77777777" w:rsidR="00FA07AF" w:rsidRPr="00A41421" w:rsidRDefault="00FA07AF">
      <w:pPr>
        <w:widowControl/>
        <w:spacing w:line="20" w:lineRule="exact"/>
        <w:jc w:val="left"/>
        <w:rPr>
          <w:rFonts w:ascii="Times New Roman" w:hAnsi="Times New Roman" w:cs="Times New Roman"/>
          <w:b/>
          <w:sz w:val="10"/>
          <w:szCs w:val="10"/>
        </w:rPr>
      </w:pPr>
    </w:p>
    <w:p w14:paraId="7EB47CF2" w14:textId="77777777" w:rsidR="00FA07AF" w:rsidRPr="00A41421" w:rsidRDefault="00FA07AF">
      <w:pPr>
        <w:widowControl/>
        <w:spacing w:line="20" w:lineRule="exact"/>
        <w:jc w:val="left"/>
        <w:rPr>
          <w:rFonts w:ascii="Times New Roman" w:hAnsi="Times New Roman" w:cs="Times New Roman"/>
          <w:b/>
          <w:sz w:val="10"/>
          <w:szCs w:val="10"/>
        </w:rPr>
      </w:pPr>
    </w:p>
    <w:p w14:paraId="6D2A53B6" w14:textId="77777777" w:rsidR="00FA07AF" w:rsidRPr="00A41421" w:rsidRDefault="00FA07AF">
      <w:pPr>
        <w:widowControl/>
        <w:spacing w:line="20" w:lineRule="exact"/>
        <w:jc w:val="left"/>
        <w:rPr>
          <w:rFonts w:ascii="Times New Roman" w:hAnsi="Times New Roman" w:cs="Times New Roman"/>
          <w:b/>
          <w:sz w:val="10"/>
          <w:szCs w:val="10"/>
        </w:rPr>
      </w:pPr>
    </w:p>
    <w:p w14:paraId="0BDA5A71" w14:textId="77777777" w:rsidR="00FA07AF" w:rsidRPr="00A41421" w:rsidRDefault="00FA07AF">
      <w:pPr>
        <w:widowControl/>
        <w:spacing w:line="20" w:lineRule="exact"/>
        <w:jc w:val="left"/>
        <w:rPr>
          <w:rFonts w:ascii="Times New Roman" w:hAnsi="Times New Roman" w:cs="Times New Roman"/>
          <w:b/>
          <w:sz w:val="10"/>
          <w:szCs w:val="10"/>
        </w:rPr>
      </w:pPr>
    </w:p>
    <w:p w14:paraId="52CC5520" w14:textId="77777777" w:rsidR="00FA07AF" w:rsidRPr="00A41421" w:rsidRDefault="00FA07AF">
      <w:pPr>
        <w:widowControl/>
        <w:spacing w:line="20" w:lineRule="exact"/>
        <w:jc w:val="left"/>
        <w:rPr>
          <w:rFonts w:ascii="Times New Roman" w:hAnsi="Times New Roman" w:cs="Times New Roman"/>
          <w:b/>
          <w:sz w:val="10"/>
          <w:szCs w:val="10"/>
        </w:rPr>
      </w:pPr>
    </w:p>
    <w:p w14:paraId="03EA8FAF" w14:textId="77777777" w:rsidR="00FA07AF" w:rsidRPr="00A41421" w:rsidRDefault="00FA07AF">
      <w:pPr>
        <w:widowControl/>
        <w:spacing w:line="20" w:lineRule="exact"/>
        <w:jc w:val="left"/>
        <w:rPr>
          <w:rFonts w:ascii="Times New Roman" w:hAnsi="Times New Roman" w:cs="Times New Roman"/>
          <w:b/>
          <w:sz w:val="10"/>
          <w:szCs w:val="10"/>
        </w:rPr>
      </w:pPr>
    </w:p>
    <w:p w14:paraId="5896E4FE" w14:textId="77777777" w:rsidR="00FA07AF" w:rsidRPr="00A41421" w:rsidRDefault="00FA07AF">
      <w:pPr>
        <w:widowControl/>
        <w:spacing w:line="20" w:lineRule="exact"/>
        <w:jc w:val="left"/>
        <w:rPr>
          <w:rFonts w:ascii="Times New Roman" w:hAnsi="Times New Roman" w:cs="Times New Roman"/>
          <w:b/>
          <w:sz w:val="10"/>
          <w:szCs w:val="10"/>
        </w:rPr>
      </w:pPr>
    </w:p>
    <w:p w14:paraId="2FDBDBDC" w14:textId="77777777" w:rsidR="00FA07AF" w:rsidRPr="00A41421" w:rsidRDefault="00FA07AF">
      <w:pPr>
        <w:widowControl/>
        <w:spacing w:line="20" w:lineRule="exact"/>
        <w:jc w:val="left"/>
        <w:rPr>
          <w:rFonts w:ascii="Times New Roman" w:hAnsi="Times New Roman" w:cs="Times New Roman"/>
          <w:b/>
          <w:sz w:val="10"/>
          <w:szCs w:val="10"/>
        </w:rPr>
      </w:pPr>
    </w:p>
    <w:p w14:paraId="208E5CDE" w14:textId="77777777" w:rsidR="00FA07AF" w:rsidRPr="00A41421" w:rsidRDefault="00FA07AF">
      <w:pPr>
        <w:widowControl/>
        <w:spacing w:line="20" w:lineRule="exact"/>
        <w:jc w:val="left"/>
        <w:rPr>
          <w:rFonts w:ascii="Times New Roman" w:hAnsi="Times New Roman" w:cs="Times New Roman"/>
          <w:b/>
          <w:sz w:val="10"/>
          <w:szCs w:val="10"/>
        </w:rPr>
      </w:pPr>
    </w:p>
    <w:p w14:paraId="108D713D" w14:textId="77777777" w:rsidR="00FA07AF" w:rsidRPr="00A41421" w:rsidRDefault="00FA07AF">
      <w:pPr>
        <w:widowControl/>
        <w:spacing w:line="20" w:lineRule="exact"/>
        <w:jc w:val="left"/>
        <w:rPr>
          <w:rFonts w:ascii="Times New Roman" w:hAnsi="Times New Roman" w:cs="Times New Roman"/>
          <w:b/>
          <w:sz w:val="10"/>
          <w:szCs w:val="10"/>
        </w:rPr>
      </w:pPr>
    </w:p>
    <w:p w14:paraId="1D3DFAAB" w14:textId="77777777" w:rsidR="00FA07AF" w:rsidRPr="00A41421" w:rsidRDefault="00FA07AF">
      <w:pPr>
        <w:widowControl/>
        <w:spacing w:line="20" w:lineRule="exact"/>
        <w:jc w:val="left"/>
        <w:rPr>
          <w:rFonts w:ascii="Times New Roman" w:hAnsi="Times New Roman" w:cs="Times New Roman"/>
          <w:b/>
          <w:sz w:val="10"/>
          <w:szCs w:val="10"/>
        </w:rPr>
      </w:pPr>
    </w:p>
    <w:p w14:paraId="6DC62CDD" w14:textId="77777777" w:rsidR="00FA07AF" w:rsidRPr="00A41421" w:rsidRDefault="00FA07AF">
      <w:pPr>
        <w:widowControl/>
        <w:spacing w:line="20" w:lineRule="exact"/>
        <w:jc w:val="left"/>
        <w:rPr>
          <w:rFonts w:ascii="Times New Roman" w:hAnsi="Times New Roman" w:cs="Times New Roman"/>
          <w:b/>
          <w:sz w:val="10"/>
          <w:szCs w:val="10"/>
        </w:rPr>
      </w:pPr>
    </w:p>
    <w:p w14:paraId="66B403B5" w14:textId="77777777" w:rsidR="00FA07AF" w:rsidRPr="00A41421" w:rsidRDefault="00FA07AF">
      <w:pPr>
        <w:widowControl/>
        <w:spacing w:line="20" w:lineRule="exact"/>
        <w:jc w:val="left"/>
        <w:rPr>
          <w:rFonts w:ascii="Times New Roman" w:hAnsi="Times New Roman" w:cs="Times New Roman"/>
          <w:b/>
          <w:sz w:val="10"/>
          <w:szCs w:val="10"/>
        </w:rPr>
      </w:pPr>
    </w:p>
    <w:p w14:paraId="22FF2679" w14:textId="77777777" w:rsidR="00FA07AF" w:rsidRPr="00A41421" w:rsidRDefault="00FA07AF">
      <w:pPr>
        <w:widowControl/>
        <w:spacing w:line="20" w:lineRule="exact"/>
        <w:jc w:val="left"/>
        <w:rPr>
          <w:rFonts w:ascii="Times New Roman" w:hAnsi="Times New Roman" w:cs="Times New Roman"/>
          <w:b/>
          <w:sz w:val="10"/>
          <w:szCs w:val="10"/>
        </w:rPr>
      </w:pPr>
    </w:p>
    <w:p w14:paraId="3173C321" w14:textId="77777777" w:rsidR="00FA07AF" w:rsidRPr="00A41421" w:rsidRDefault="00FA07AF">
      <w:pPr>
        <w:widowControl/>
        <w:spacing w:line="20" w:lineRule="exact"/>
        <w:jc w:val="left"/>
        <w:rPr>
          <w:rFonts w:ascii="Times New Roman" w:hAnsi="Times New Roman" w:cs="Times New Roman"/>
          <w:b/>
          <w:sz w:val="10"/>
          <w:szCs w:val="10"/>
        </w:rPr>
      </w:pPr>
    </w:p>
    <w:p w14:paraId="4111944B" w14:textId="77777777" w:rsidR="00FA07AF" w:rsidRPr="00A41421" w:rsidRDefault="00FA07AF">
      <w:pPr>
        <w:widowControl/>
        <w:spacing w:line="20" w:lineRule="exact"/>
        <w:jc w:val="left"/>
        <w:rPr>
          <w:rFonts w:ascii="Times New Roman" w:hAnsi="Times New Roman" w:cs="Times New Roman"/>
          <w:b/>
          <w:sz w:val="10"/>
          <w:szCs w:val="10"/>
        </w:rPr>
      </w:pPr>
    </w:p>
    <w:p w14:paraId="5A72C9C7" w14:textId="77777777" w:rsidR="00FA07AF" w:rsidRPr="00A41421" w:rsidRDefault="00FA07AF">
      <w:pPr>
        <w:widowControl/>
        <w:spacing w:line="20" w:lineRule="exact"/>
        <w:jc w:val="left"/>
        <w:rPr>
          <w:rFonts w:ascii="Times New Roman" w:hAnsi="Times New Roman" w:cs="Times New Roman"/>
          <w:b/>
          <w:sz w:val="10"/>
          <w:szCs w:val="10"/>
        </w:rPr>
      </w:pPr>
    </w:p>
    <w:p w14:paraId="00B3AA8B" w14:textId="77777777" w:rsidR="00FA07AF" w:rsidRPr="00A41421" w:rsidRDefault="00FA07AF">
      <w:pPr>
        <w:widowControl/>
        <w:spacing w:line="20" w:lineRule="exact"/>
        <w:jc w:val="left"/>
        <w:rPr>
          <w:rFonts w:ascii="Times New Roman" w:hAnsi="Times New Roman" w:cs="Times New Roman"/>
          <w:b/>
          <w:sz w:val="10"/>
          <w:szCs w:val="10"/>
        </w:rPr>
      </w:pPr>
    </w:p>
    <w:p w14:paraId="07A24268" w14:textId="77777777" w:rsidR="00FA07AF" w:rsidRPr="00A41421" w:rsidRDefault="00FA07AF">
      <w:pPr>
        <w:widowControl/>
        <w:spacing w:line="20" w:lineRule="exact"/>
        <w:jc w:val="left"/>
        <w:rPr>
          <w:rFonts w:ascii="Times New Roman" w:hAnsi="Times New Roman" w:cs="Times New Roman"/>
          <w:b/>
          <w:sz w:val="10"/>
          <w:szCs w:val="10"/>
        </w:rPr>
      </w:pPr>
    </w:p>
    <w:p w14:paraId="76DA5430" w14:textId="77777777" w:rsidR="00FA07AF" w:rsidRPr="00A41421" w:rsidRDefault="00FA07AF">
      <w:pPr>
        <w:widowControl/>
        <w:spacing w:line="20" w:lineRule="exact"/>
        <w:jc w:val="left"/>
        <w:rPr>
          <w:rFonts w:ascii="Times New Roman" w:hAnsi="Times New Roman" w:cs="Times New Roman"/>
          <w:b/>
          <w:sz w:val="10"/>
          <w:szCs w:val="10"/>
        </w:rPr>
      </w:pPr>
    </w:p>
    <w:p w14:paraId="30DCBAEC" w14:textId="77777777" w:rsidR="00FA07AF" w:rsidRPr="00A41421" w:rsidRDefault="00FA07AF">
      <w:pPr>
        <w:widowControl/>
        <w:spacing w:line="20" w:lineRule="exact"/>
        <w:jc w:val="left"/>
        <w:rPr>
          <w:rFonts w:ascii="Times New Roman" w:hAnsi="Times New Roman" w:cs="Times New Roman"/>
          <w:b/>
          <w:sz w:val="10"/>
          <w:szCs w:val="10"/>
        </w:rPr>
      </w:pPr>
    </w:p>
    <w:p w14:paraId="1EFBCD2C" w14:textId="77777777" w:rsidR="00FA07AF" w:rsidRPr="00A41421" w:rsidRDefault="00FA07AF">
      <w:pPr>
        <w:widowControl/>
        <w:spacing w:line="20" w:lineRule="exact"/>
        <w:jc w:val="left"/>
        <w:rPr>
          <w:rFonts w:ascii="Times New Roman" w:hAnsi="Times New Roman" w:cs="Times New Roman"/>
          <w:b/>
          <w:sz w:val="10"/>
          <w:szCs w:val="10"/>
        </w:rPr>
      </w:pPr>
    </w:p>
    <w:p w14:paraId="3CFAD7DE" w14:textId="77777777" w:rsidR="00FA07AF" w:rsidRPr="00A41421" w:rsidRDefault="00FA07AF">
      <w:pPr>
        <w:widowControl/>
        <w:spacing w:line="20" w:lineRule="exact"/>
        <w:jc w:val="left"/>
        <w:rPr>
          <w:rFonts w:ascii="Times New Roman" w:hAnsi="Times New Roman" w:cs="Times New Roman"/>
          <w:b/>
          <w:sz w:val="10"/>
          <w:szCs w:val="10"/>
        </w:rPr>
      </w:pPr>
    </w:p>
    <w:p w14:paraId="7E38330A" w14:textId="77777777" w:rsidR="00FA07AF" w:rsidRPr="00A41421" w:rsidRDefault="00FA07AF">
      <w:pPr>
        <w:widowControl/>
        <w:spacing w:line="20" w:lineRule="exact"/>
        <w:jc w:val="left"/>
        <w:rPr>
          <w:rFonts w:ascii="Times New Roman" w:hAnsi="Times New Roman" w:cs="Times New Roman"/>
          <w:b/>
          <w:sz w:val="10"/>
          <w:szCs w:val="10"/>
        </w:rPr>
      </w:pPr>
    </w:p>
    <w:p w14:paraId="4D0B0D34" w14:textId="77777777" w:rsidR="00FA07AF" w:rsidRPr="00A41421" w:rsidRDefault="00FA07AF">
      <w:pPr>
        <w:widowControl/>
        <w:spacing w:line="20" w:lineRule="exact"/>
        <w:jc w:val="left"/>
        <w:rPr>
          <w:rFonts w:ascii="Times New Roman" w:hAnsi="Times New Roman" w:cs="Times New Roman"/>
          <w:b/>
          <w:sz w:val="10"/>
          <w:szCs w:val="10"/>
        </w:rPr>
      </w:pPr>
    </w:p>
    <w:p w14:paraId="3C06666C" w14:textId="77777777" w:rsidR="00FA07AF" w:rsidRPr="00A41421" w:rsidRDefault="00FA07AF">
      <w:pPr>
        <w:widowControl/>
        <w:spacing w:line="20" w:lineRule="exact"/>
        <w:jc w:val="left"/>
        <w:rPr>
          <w:rFonts w:ascii="Times New Roman" w:hAnsi="Times New Roman" w:cs="Times New Roman"/>
          <w:b/>
          <w:sz w:val="10"/>
          <w:szCs w:val="10"/>
        </w:rPr>
      </w:pPr>
    </w:p>
    <w:p w14:paraId="5C94119A" w14:textId="77777777" w:rsidR="00FA07AF" w:rsidRPr="00A41421" w:rsidRDefault="00FA07AF">
      <w:pPr>
        <w:widowControl/>
        <w:spacing w:line="20" w:lineRule="exact"/>
        <w:jc w:val="left"/>
        <w:rPr>
          <w:rFonts w:ascii="Times New Roman" w:hAnsi="Times New Roman" w:cs="Times New Roman"/>
          <w:b/>
          <w:sz w:val="10"/>
          <w:szCs w:val="10"/>
        </w:rPr>
      </w:pPr>
    </w:p>
    <w:p w14:paraId="37742F04" w14:textId="77777777" w:rsidR="00FA07AF" w:rsidRPr="00A41421" w:rsidRDefault="00FA07AF">
      <w:pPr>
        <w:widowControl/>
        <w:spacing w:line="20" w:lineRule="exact"/>
        <w:jc w:val="left"/>
        <w:rPr>
          <w:rFonts w:ascii="Times New Roman" w:hAnsi="Times New Roman" w:cs="Times New Roman"/>
          <w:b/>
          <w:sz w:val="10"/>
          <w:szCs w:val="10"/>
        </w:rPr>
      </w:pPr>
    </w:p>
    <w:p w14:paraId="7F3C7FC5" w14:textId="77777777" w:rsidR="00FA07AF" w:rsidRPr="00A41421" w:rsidRDefault="00FA07AF">
      <w:pPr>
        <w:widowControl/>
        <w:spacing w:line="20" w:lineRule="exact"/>
        <w:jc w:val="left"/>
        <w:rPr>
          <w:rFonts w:ascii="Times New Roman" w:hAnsi="Times New Roman" w:cs="Times New Roman"/>
          <w:b/>
          <w:sz w:val="10"/>
          <w:szCs w:val="10"/>
        </w:rPr>
      </w:pPr>
    </w:p>
    <w:p w14:paraId="4EFEA82B" w14:textId="77777777" w:rsidR="00FA07AF" w:rsidRPr="00A41421" w:rsidRDefault="00FA07AF">
      <w:pPr>
        <w:widowControl/>
        <w:spacing w:line="20" w:lineRule="exact"/>
        <w:jc w:val="left"/>
        <w:rPr>
          <w:rFonts w:ascii="Times New Roman" w:hAnsi="Times New Roman" w:cs="Times New Roman"/>
          <w:b/>
          <w:sz w:val="10"/>
          <w:szCs w:val="10"/>
        </w:rPr>
      </w:pPr>
    </w:p>
    <w:p w14:paraId="1A86605A" w14:textId="77777777" w:rsidR="00FA07AF" w:rsidRPr="00A41421" w:rsidRDefault="00FA07AF">
      <w:pPr>
        <w:widowControl/>
        <w:spacing w:line="20" w:lineRule="exact"/>
        <w:jc w:val="left"/>
        <w:rPr>
          <w:rFonts w:ascii="Times New Roman" w:hAnsi="Times New Roman" w:cs="Times New Roman"/>
          <w:b/>
          <w:sz w:val="10"/>
          <w:szCs w:val="10"/>
        </w:rPr>
      </w:pPr>
    </w:p>
    <w:p w14:paraId="302B114C" w14:textId="77777777" w:rsidR="00FA07AF" w:rsidRPr="00A41421" w:rsidRDefault="00FA07AF">
      <w:pPr>
        <w:widowControl/>
        <w:spacing w:line="20" w:lineRule="exact"/>
        <w:jc w:val="left"/>
        <w:rPr>
          <w:rFonts w:ascii="Times New Roman" w:hAnsi="Times New Roman" w:cs="Times New Roman"/>
          <w:b/>
          <w:sz w:val="10"/>
          <w:szCs w:val="10"/>
        </w:rPr>
      </w:pPr>
    </w:p>
    <w:p w14:paraId="7F4357B6" w14:textId="77777777" w:rsidR="00FA07AF" w:rsidRPr="00A41421" w:rsidRDefault="00FA07AF">
      <w:pPr>
        <w:widowControl/>
        <w:spacing w:line="20" w:lineRule="exact"/>
        <w:jc w:val="left"/>
        <w:rPr>
          <w:rFonts w:ascii="Times New Roman" w:hAnsi="Times New Roman" w:cs="Times New Roman"/>
          <w:b/>
          <w:sz w:val="10"/>
          <w:szCs w:val="10"/>
        </w:rPr>
      </w:pPr>
    </w:p>
    <w:p w14:paraId="5588EFC8" w14:textId="77777777" w:rsidR="00FA07AF" w:rsidRPr="00A41421" w:rsidRDefault="00FA07AF">
      <w:pPr>
        <w:widowControl/>
        <w:spacing w:line="20" w:lineRule="exact"/>
        <w:jc w:val="left"/>
        <w:rPr>
          <w:rFonts w:ascii="Times New Roman" w:hAnsi="Times New Roman" w:cs="Times New Roman"/>
          <w:b/>
          <w:sz w:val="10"/>
          <w:szCs w:val="10"/>
        </w:rPr>
      </w:pPr>
    </w:p>
    <w:p w14:paraId="01639F81" w14:textId="77777777" w:rsidR="00FA07AF" w:rsidRPr="00A41421" w:rsidRDefault="00FA07AF">
      <w:pPr>
        <w:widowControl/>
        <w:spacing w:line="20" w:lineRule="exact"/>
        <w:jc w:val="left"/>
        <w:rPr>
          <w:rFonts w:ascii="Times New Roman" w:hAnsi="Times New Roman" w:cs="Times New Roman"/>
          <w:b/>
          <w:sz w:val="10"/>
          <w:szCs w:val="10"/>
        </w:rPr>
      </w:pPr>
    </w:p>
    <w:p w14:paraId="65EAD527" w14:textId="77777777" w:rsidR="00FA07AF" w:rsidRPr="00A41421" w:rsidRDefault="00FA07AF">
      <w:pPr>
        <w:widowControl/>
        <w:spacing w:line="20" w:lineRule="exact"/>
        <w:jc w:val="left"/>
        <w:rPr>
          <w:rFonts w:ascii="Times New Roman" w:hAnsi="Times New Roman" w:cs="Times New Roman"/>
          <w:b/>
          <w:sz w:val="10"/>
          <w:szCs w:val="10"/>
        </w:rPr>
      </w:pPr>
    </w:p>
    <w:p w14:paraId="7D002955" w14:textId="77777777" w:rsidR="00FA07AF" w:rsidRPr="00A41421" w:rsidRDefault="00FA07AF">
      <w:pPr>
        <w:widowControl/>
        <w:spacing w:line="20" w:lineRule="exact"/>
        <w:jc w:val="left"/>
        <w:rPr>
          <w:rFonts w:ascii="Times New Roman" w:hAnsi="Times New Roman" w:cs="Times New Roman"/>
          <w:b/>
          <w:sz w:val="10"/>
          <w:szCs w:val="10"/>
        </w:rPr>
      </w:pPr>
    </w:p>
    <w:p w14:paraId="0A3EAA54" w14:textId="77777777" w:rsidR="00FA07AF" w:rsidRPr="00A41421" w:rsidRDefault="00FA07AF">
      <w:pPr>
        <w:widowControl/>
        <w:spacing w:line="20" w:lineRule="exact"/>
        <w:jc w:val="left"/>
        <w:rPr>
          <w:rFonts w:ascii="Times New Roman" w:hAnsi="Times New Roman" w:cs="Times New Roman"/>
          <w:b/>
          <w:sz w:val="10"/>
          <w:szCs w:val="10"/>
        </w:rPr>
      </w:pPr>
    </w:p>
    <w:p w14:paraId="21190327" w14:textId="77777777" w:rsidR="00FA07AF" w:rsidRPr="00A41421" w:rsidRDefault="00FA07AF">
      <w:pPr>
        <w:widowControl/>
        <w:spacing w:line="20" w:lineRule="exact"/>
        <w:jc w:val="left"/>
        <w:rPr>
          <w:rFonts w:ascii="Times New Roman" w:hAnsi="Times New Roman" w:cs="Times New Roman"/>
          <w:b/>
          <w:sz w:val="10"/>
          <w:szCs w:val="10"/>
        </w:rPr>
      </w:pPr>
    </w:p>
    <w:p w14:paraId="579AB034" w14:textId="77777777" w:rsidR="00FA07AF" w:rsidRPr="00A41421" w:rsidRDefault="00FA07AF">
      <w:pPr>
        <w:widowControl/>
        <w:spacing w:line="20" w:lineRule="exact"/>
        <w:jc w:val="left"/>
        <w:rPr>
          <w:rFonts w:ascii="Times New Roman" w:hAnsi="Times New Roman" w:cs="Times New Roman"/>
          <w:b/>
          <w:sz w:val="10"/>
          <w:szCs w:val="10"/>
        </w:rPr>
      </w:pPr>
    </w:p>
    <w:p w14:paraId="6466AE34" w14:textId="77777777" w:rsidR="00FA07AF" w:rsidRPr="00A41421" w:rsidRDefault="00FA07AF">
      <w:pPr>
        <w:widowControl/>
        <w:spacing w:line="20" w:lineRule="exact"/>
        <w:jc w:val="left"/>
        <w:rPr>
          <w:rFonts w:ascii="Times New Roman" w:hAnsi="Times New Roman" w:cs="Times New Roman"/>
          <w:b/>
          <w:sz w:val="10"/>
          <w:szCs w:val="10"/>
        </w:rPr>
      </w:pPr>
    </w:p>
    <w:p w14:paraId="5235EFA2" w14:textId="77777777" w:rsidR="00FA07AF" w:rsidRPr="00A41421" w:rsidRDefault="00FA07AF">
      <w:pPr>
        <w:widowControl/>
        <w:spacing w:line="20" w:lineRule="exact"/>
        <w:jc w:val="left"/>
        <w:rPr>
          <w:rFonts w:ascii="Times New Roman" w:hAnsi="Times New Roman" w:cs="Times New Roman"/>
          <w:b/>
          <w:sz w:val="10"/>
          <w:szCs w:val="10"/>
        </w:rPr>
      </w:pPr>
    </w:p>
    <w:p w14:paraId="7A370585" w14:textId="77777777" w:rsidR="00FA07AF" w:rsidRPr="00A41421" w:rsidRDefault="00FA07AF">
      <w:pPr>
        <w:widowControl/>
        <w:spacing w:line="20" w:lineRule="exact"/>
        <w:jc w:val="left"/>
        <w:rPr>
          <w:rFonts w:ascii="Times New Roman" w:hAnsi="Times New Roman" w:cs="Times New Roman"/>
          <w:b/>
          <w:sz w:val="10"/>
          <w:szCs w:val="10"/>
        </w:rPr>
      </w:pPr>
    </w:p>
    <w:p w14:paraId="2BDBC032" w14:textId="77777777" w:rsidR="00FA07AF" w:rsidRPr="00A41421" w:rsidRDefault="00FA07AF">
      <w:pPr>
        <w:widowControl/>
        <w:spacing w:line="20" w:lineRule="exact"/>
        <w:jc w:val="left"/>
        <w:rPr>
          <w:rFonts w:ascii="Times New Roman" w:hAnsi="Times New Roman" w:cs="Times New Roman"/>
          <w:b/>
          <w:sz w:val="10"/>
          <w:szCs w:val="10"/>
        </w:rPr>
      </w:pPr>
    </w:p>
    <w:p w14:paraId="286901D3" w14:textId="77777777" w:rsidR="00FA07AF" w:rsidRPr="00A41421" w:rsidRDefault="00FA07AF">
      <w:pPr>
        <w:widowControl/>
        <w:spacing w:line="20" w:lineRule="exact"/>
        <w:jc w:val="left"/>
        <w:rPr>
          <w:rFonts w:ascii="Times New Roman" w:hAnsi="Times New Roman" w:cs="Times New Roman"/>
          <w:b/>
          <w:sz w:val="10"/>
          <w:szCs w:val="10"/>
        </w:rPr>
      </w:pPr>
    </w:p>
    <w:p w14:paraId="5F77D650" w14:textId="77777777" w:rsidR="00FA07AF" w:rsidRPr="00A41421" w:rsidRDefault="00FA07AF">
      <w:pPr>
        <w:widowControl/>
        <w:spacing w:line="20" w:lineRule="exact"/>
        <w:jc w:val="left"/>
        <w:rPr>
          <w:rFonts w:ascii="Times New Roman" w:hAnsi="Times New Roman" w:cs="Times New Roman"/>
          <w:b/>
          <w:sz w:val="10"/>
          <w:szCs w:val="10"/>
        </w:rPr>
      </w:pPr>
    </w:p>
    <w:p w14:paraId="1365B307" w14:textId="77777777" w:rsidR="00FA07AF" w:rsidRPr="00A41421" w:rsidRDefault="00FA07AF">
      <w:pPr>
        <w:widowControl/>
        <w:spacing w:line="20" w:lineRule="exact"/>
        <w:jc w:val="left"/>
        <w:rPr>
          <w:rFonts w:ascii="Times New Roman" w:hAnsi="Times New Roman" w:cs="Times New Roman"/>
          <w:b/>
          <w:sz w:val="10"/>
          <w:szCs w:val="10"/>
        </w:rPr>
      </w:pPr>
    </w:p>
    <w:p w14:paraId="3F91BF9A" w14:textId="77777777" w:rsidR="00FA07AF" w:rsidRPr="00A41421" w:rsidRDefault="00FA07AF">
      <w:pPr>
        <w:widowControl/>
        <w:spacing w:line="20" w:lineRule="exact"/>
        <w:jc w:val="left"/>
        <w:rPr>
          <w:rFonts w:ascii="Times New Roman" w:hAnsi="Times New Roman" w:cs="Times New Roman"/>
          <w:b/>
          <w:sz w:val="10"/>
          <w:szCs w:val="10"/>
        </w:rPr>
      </w:pPr>
    </w:p>
    <w:p w14:paraId="5570494A" w14:textId="77777777" w:rsidR="00FA07AF" w:rsidRPr="00A41421" w:rsidRDefault="00FA07AF">
      <w:pPr>
        <w:widowControl/>
        <w:spacing w:line="20" w:lineRule="exact"/>
        <w:jc w:val="left"/>
        <w:rPr>
          <w:rFonts w:ascii="Times New Roman" w:hAnsi="Times New Roman" w:cs="Times New Roman"/>
          <w:b/>
          <w:sz w:val="10"/>
          <w:szCs w:val="10"/>
        </w:rPr>
      </w:pPr>
    </w:p>
    <w:p w14:paraId="4FB88DA0" w14:textId="77777777" w:rsidR="00FA07AF" w:rsidRPr="00A41421" w:rsidRDefault="00FA07AF">
      <w:pPr>
        <w:widowControl/>
        <w:spacing w:line="20" w:lineRule="exact"/>
        <w:jc w:val="left"/>
        <w:rPr>
          <w:rFonts w:ascii="Times New Roman" w:hAnsi="Times New Roman" w:cs="Times New Roman"/>
          <w:b/>
          <w:sz w:val="10"/>
          <w:szCs w:val="10"/>
        </w:rPr>
      </w:pPr>
    </w:p>
    <w:p w14:paraId="761E029F" w14:textId="77777777" w:rsidR="00FA07AF" w:rsidRPr="00A41421" w:rsidRDefault="00FA07AF">
      <w:pPr>
        <w:widowControl/>
        <w:spacing w:line="20" w:lineRule="exact"/>
        <w:jc w:val="left"/>
        <w:rPr>
          <w:rFonts w:ascii="Times New Roman" w:hAnsi="Times New Roman" w:cs="Times New Roman"/>
          <w:b/>
          <w:sz w:val="10"/>
          <w:szCs w:val="10"/>
        </w:rPr>
      </w:pPr>
    </w:p>
    <w:p w14:paraId="7857833F" w14:textId="77777777" w:rsidR="00FA07AF" w:rsidRPr="00A41421" w:rsidRDefault="00FA07AF">
      <w:pPr>
        <w:widowControl/>
        <w:spacing w:line="20" w:lineRule="exact"/>
        <w:jc w:val="left"/>
        <w:rPr>
          <w:rFonts w:ascii="Times New Roman" w:hAnsi="Times New Roman" w:cs="Times New Roman"/>
          <w:b/>
          <w:sz w:val="10"/>
          <w:szCs w:val="10"/>
        </w:rPr>
      </w:pPr>
    </w:p>
    <w:p w14:paraId="505300E5" w14:textId="77777777" w:rsidR="00FA07AF" w:rsidRPr="00A41421" w:rsidRDefault="00FA07AF">
      <w:pPr>
        <w:widowControl/>
        <w:spacing w:line="20" w:lineRule="exact"/>
        <w:jc w:val="left"/>
        <w:rPr>
          <w:rFonts w:ascii="Times New Roman" w:hAnsi="Times New Roman" w:cs="Times New Roman"/>
          <w:b/>
          <w:sz w:val="10"/>
          <w:szCs w:val="10"/>
        </w:rPr>
      </w:pPr>
    </w:p>
    <w:p w14:paraId="1B563885" w14:textId="77777777" w:rsidR="00FA07AF" w:rsidRPr="00A41421" w:rsidRDefault="00FA07AF">
      <w:pPr>
        <w:widowControl/>
        <w:spacing w:line="20" w:lineRule="exact"/>
        <w:jc w:val="left"/>
        <w:rPr>
          <w:rFonts w:ascii="Times New Roman" w:hAnsi="Times New Roman" w:cs="Times New Roman"/>
          <w:b/>
          <w:sz w:val="10"/>
          <w:szCs w:val="10"/>
        </w:rPr>
      </w:pPr>
    </w:p>
    <w:p w14:paraId="55C30C4C" w14:textId="77777777" w:rsidR="00FA07AF" w:rsidRPr="00A41421" w:rsidRDefault="00FA07AF">
      <w:pPr>
        <w:widowControl/>
        <w:spacing w:line="20" w:lineRule="exact"/>
        <w:jc w:val="left"/>
        <w:rPr>
          <w:rFonts w:ascii="Times New Roman" w:hAnsi="Times New Roman" w:cs="Times New Roman"/>
          <w:b/>
          <w:sz w:val="10"/>
          <w:szCs w:val="10"/>
        </w:rPr>
      </w:pPr>
    </w:p>
    <w:p w14:paraId="36BBB27A" w14:textId="77777777" w:rsidR="00FA07AF" w:rsidRPr="00A41421" w:rsidRDefault="00FA07AF">
      <w:pPr>
        <w:widowControl/>
        <w:spacing w:line="20" w:lineRule="exact"/>
        <w:jc w:val="left"/>
        <w:rPr>
          <w:rFonts w:ascii="Times New Roman" w:hAnsi="Times New Roman" w:cs="Times New Roman"/>
          <w:b/>
          <w:sz w:val="10"/>
          <w:szCs w:val="10"/>
        </w:rPr>
      </w:pPr>
    </w:p>
    <w:p w14:paraId="59BAB741" w14:textId="77777777" w:rsidR="00FA07AF" w:rsidRPr="00A41421" w:rsidRDefault="00FA07AF">
      <w:pPr>
        <w:widowControl/>
        <w:spacing w:line="20" w:lineRule="exact"/>
        <w:jc w:val="left"/>
        <w:rPr>
          <w:rFonts w:ascii="Times New Roman" w:hAnsi="Times New Roman" w:cs="Times New Roman"/>
          <w:b/>
          <w:sz w:val="10"/>
          <w:szCs w:val="10"/>
        </w:rPr>
      </w:pPr>
    </w:p>
    <w:p w14:paraId="6B1516A5" w14:textId="77777777" w:rsidR="00FA07AF" w:rsidRPr="00A41421" w:rsidRDefault="00FA07AF">
      <w:pPr>
        <w:widowControl/>
        <w:spacing w:line="20" w:lineRule="exact"/>
        <w:jc w:val="left"/>
        <w:rPr>
          <w:rFonts w:ascii="Times New Roman" w:hAnsi="Times New Roman" w:cs="Times New Roman"/>
          <w:b/>
          <w:sz w:val="10"/>
          <w:szCs w:val="10"/>
        </w:rPr>
      </w:pPr>
    </w:p>
    <w:p w14:paraId="2312B693" w14:textId="77777777" w:rsidR="00FA07AF" w:rsidRPr="00A41421" w:rsidRDefault="00FA07AF">
      <w:pPr>
        <w:widowControl/>
        <w:spacing w:line="20" w:lineRule="exact"/>
        <w:jc w:val="left"/>
        <w:rPr>
          <w:rFonts w:ascii="Times New Roman" w:hAnsi="Times New Roman" w:cs="Times New Roman"/>
          <w:b/>
          <w:sz w:val="10"/>
          <w:szCs w:val="10"/>
        </w:rPr>
      </w:pPr>
    </w:p>
    <w:p w14:paraId="1FF2D7FB" w14:textId="77777777" w:rsidR="00FA07AF" w:rsidRPr="00A41421" w:rsidRDefault="00FA07AF">
      <w:pPr>
        <w:widowControl/>
        <w:spacing w:line="20" w:lineRule="exact"/>
        <w:jc w:val="left"/>
        <w:rPr>
          <w:rFonts w:ascii="Times New Roman" w:hAnsi="Times New Roman" w:cs="Times New Roman"/>
          <w:b/>
          <w:sz w:val="10"/>
          <w:szCs w:val="10"/>
        </w:rPr>
      </w:pPr>
    </w:p>
    <w:p w14:paraId="425482F6" w14:textId="77777777" w:rsidR="00FA07AF" w:rsidRPr="00A41421" w:rsidRDefault="00FA07AF">
      <w:pPr>
        <w:widowControl/>
        <w:spacing w:line="20" w:lineRule="exact"/>
        <w:jc w:val="left"/>
        <w:rPr>
          <w:rFonts w:ascii="Times New Roman" w:hAnsi="Times New Roman" w:cs="Times New Roman"/>
          <w:b/>
          <w:sz w:val="10"/>
          <w:szCs w:val="10"/>
        </w:rPr>
      </w:pPr>
    </w:p>
    <w:p w14:paraId="3F30FBD9" w14:textId="77777777" w:rsidR="00FA07AF" w:rsidRPr="00A41421" w:rsidRDefault="00FA07AF">
      <w:pPr>
        <w:widowControl/>
        <w:spacing w:line="20" w:lineRule="exact"/>
        <w:jc w:val="left"/>
        <w:rPr>
          <w:rFonts w:ascii="Times New Roman" w:hAnsi="Times New Roman" w:cs="Times New Roman"/>
          <w:b/>
          <w:sz w:val="10"/>
          <w:szCs w:val="10"/>
        </w:rPr>
      </w:pPr>
    </w:p>
    <w:p w14:paraId="553A7D8F" w14:textId="77777777" w:rsidR="00FA07AF" w:rsidRPr="00A41421" w:rsidRDefault="00FA07AF">
      <w:pPr>
        <w:widowControl/>
        <w:spacing w:line="20" w:lineRule="exact"/>
        <w:jc w:val="left"/>
        <w:rPr>
          <w:rFonts w:ascii="Times New Roman" w:hAnsi="Times New Roman" w:cs="Times New Roman"/>
          <w:b/>
          <w:sz w:val="10"/>
          <w:szCs w:val="10"/>
        </w:rPr>
      </w:pPr>
    </w:p>
    <w:p w14:paraId="3FEFCCF6" w14:textId="77777777" w:rsidR="00FA07AF" w:rsidRPr="00A41421" w:rsidRDefault="00FA07AF">
      <w:pPr>
        <w:widowControl/>
        <w:spacing w:line="20" w:lineRule="exact"/>
        <w:jc w:val="left"/>
        <w:rPr>
          <w:rFonts w:ascii="Times New Roman" w:hAnsi="Times New Roman" w:cs="Times New Roman"/>
          <w:b/>
          <w:sz w:val="10"/>
          <w:szCs w:val="10"/>
        </w:rPr>
      </w:pPr>
    </w:p>
    <w:p w14:paraId="6D96D66D" w14:textId="77777777" w:rsidR="00FA07AF" w:rsidRPr="00A41421" w:rsidRDefault="00FA07AF">
      <w:pPr>
        <w:widowControl/>
        <w:spacing w:line="20" w:lineRule="exact"/>
        <w:jc w:val="left"/>
        <w:rPr>
          <w:rFonts w:ascii="Times New Roman" w:hAnsi="Times New Roman" w:cs="Times New Roman"/>
          <w:b/>
          <w:sz w:val="10"/>
          <w:szCs w:val="10"/>
        </w:rPr>
      </w:pPr>
    </w:p>
    <w:p w14:paraId="4EAD045D" w14:textId="77777777" w:rsidR="00FA07AF" w:rsidRPr="00A41421" w:rsidRDefault="00FA07AF">
      <w:pPr>
        <w:widowControl/>
        <w:spacing w:line="20" w:lineRule="exact"/>
        <w:jc w:val="left"/>
        <w:rPr>
          <w:rFonts w:ascii="Times New Roman" w:hAnsi="Times New Roman" w:cs="Times New Roman"/>
          <w:b/>
          <w:sz w:val="10"/>
          <w:szCs w:val="10"/>
        </w:rPr>
      </w:pPr>
    </w:p>
    <w:p w14:paraId="5E8D4BDC" w14:textId="77777777" w:rsidR="00FA07AF" w:rsidRPr="00A41421" w:rsidRDefault="00FA07AF">
      <w:pPr>
        <w:widowControl/>
        <w:spacing w:line="20" w:lineRule="exact"/>
        <w:jc w:val="left"/>
        <w:rPr>
          <w:rFonts w:ascii="Times New Roman" w:hAnsi="Times New Roman" w:cs="Times New Roman"/>
          <w:b/>
          <w:sz w:val="10"/>
          <w:szCs w:val="10"/>
        </w:rPr>
      </w:pPr>
    </w:p>
    <w:p w14:paraId="6DA41C39" w14:textId="77777777" w:rsidR="00FA07AF" w:rsidRPr="00A41421" w:rsidRDefault="00FA07AF">
      <w:pPr>
        <w:widowControl/>
        <w:spacing w:line="20" w:lineRule="exact"/>
        <w:jc w:val="left"/>
        <w:rPr>
          <w:rFonts w:ascii="Times New Roman" w:hAnsi="Times New Roman" w:cs="Times New Roman"/>
          <w:b/>
          <w:sz w:val="10"/>
          <w:szCs w:val="10"/>
        </w:rPr>
      </w:pPr>
    </w:p>
    <w:p w14:paraId="4BDBA6B9" w14:textId="77777777" w:rsidR="00FA07AF" w:rsidRPr="00A41421" w:rsidRDefault="00FA07AF">
      <w:pPr>
        <w:widowControl/>
        <w:spacing w:line="20" w:lineRule="exact"/>
        <w:jc w:val="left"/>
        <w:rPr>
          <w:rFonts w:ascii="Times New Roman" w:hAnsi="Times New Roman" w:cs="Times New Roman"/>
          <w:b/>
          <w:sz w:val="10"/>
          <w:szCs w:val="10"/>
        </w:rPr>
      </w:pPr>
    </w:p>
    <w:p w14:paraId="4497F653" w14:textId="77777777" w:rsidR="00FA07AF" w:rsidRPr="00A41421" w:rsidRDefault="00FA07AF">
      <w:pPr>
        <w:widowControl/>
        <w:spacing w:line="20" w:lineRule="exact"/>
        <w:jc w:val="left"/>
        <w:rPr>
          <w:rFonts w:ascii="Times New Roman" w:hAnsi="Times New Roman" w:cs="Times New Roman"/>
          <w:b/>
          <w:sz w:val="10"/>
          <w:szCs w:val="10"/>
        </w:rPr>
      </w:pPr>
    </w:p>
    <w:p w14:paraId="14D1B64E" w14:textId="77777777" w:rsidR="00FA07AF" w:rsidRPr="00A41421" w:rsidRDefault="00FA07AF">
      <w:pPr>
        <w:widowControl/>
        <w:spacing w:line="20" w:lineRule="exact"/>
        <w:jc w:val="left"/>
        <w:rPr>
          <w:rFonts w:ascii="Times New Roman" w:hAnsi="Times New Roman" w:cs="Times New Roman"/>
          <w:b/>
          <w:sz w:val="10"/>
          <w:szCs w:val="10"/>
        </w:rPr>
      </w:pPr>
    </w:p>
    <w:p w14:paraId="4C4B943E" w14:textId="77777777" w:rsidR="00FA07AF" w:rsidRPr="00A41421" w:rsidRDefault="00FA07AF">
      <w:pPr>
        <w:widowControl/>
        <w:spacing w:line="20" w:lineRule="exact"/>
        <w:jc w:val="left"/>
        <w:rPr>
          <w:rFonts w:ascii="Times New Roman" w:hAnsi="Times New Roman" w:cs="Times New Roman"/>
          <w:b/>
          <w:sz w:val="10"/>
          <w:szCs w:val="10"/>
        </w:rPr>
      </w:pPr>
    </w:p>
    <w:p w14:paraId="0A82FA6C" w14:textId="77777777" w:rsidR="00FA07AF" w:rsidRPr="00A41421" w:rsidRDefault="00FA07AF">
      <w:pPr>
        <w:widowControl/>
        <w:spacing w:line="20" w:lineRule="exact"/>
        <w:jc w:val="left"/>
        <w:rPr>
          <w:rFonts w:ascii="Times New Roman" w:hAnsi="Times New Roman" w:cs="Times New Roman"/>
          <w:b/>
          <w:sz w:val="10"/>
          <w:szCs w:val="10"/>
        </w:rPr>
      </w:pPr>
    </w:p>
    <w:p w14:paraId="5DCDCA4A" w14:textId="77777777" w:rsidR="00FA07AF" w:rsidRPr="00A41421" w:rsidRDefault="00FA07AF">
      <w:pPr>
        <w:widowControl/>
        <w:spacing w:line="20" w:lineRule="exact"/>
        <w:jc w:val="left"/>
        <w:rPr>
          <w:rFonts w:ascii="Times New Roman" w:hAnsi="Times New Roman" w:cs="Times New Roman"/>
          <w:b/>
          <w:sz w:val="10"/>
          <w:szCs w:val="10"/>
        </w:rPr>
      </w:pPr>
    </w:p>
    <w:p w14:paraId="3AD6568B" w14:textId="77777777" w:rsidR="00FA07AF" w:rsidRPr="00A41421" w:rsidRDefault="00FA07AF">
      <w:pPr>
        <w:widowControl/>
        <w:spacing w:line="20" w:lineRule="exact"/>
        <w:jc w:val="left"/>
        <w:rPr>
          <w:rFonts w:ascii="Times New Roman" w:hAnsi="Times New Roman" w:cs="Times New Roman"/>
          <w:b/>
          <w:sz w:val="10"/>
          <w:szCs w:val="10"/>
        </w:rPr>
      </w:pPr>
    </w:p>
    <w:p w14:paraId="4BC2EE48" w14:textId="77777777" w:rsidR="00FA07AF" w:rsidRPr="00A41421" w:rsidRDefault="00FA07AF">
      <w:pPr>
        <w:widowControl/>
        <w:spacing w:line="20" w:lineRule="exact"/>
        <w:jc w:val="left"/>
        <w:rPr>
          <w:rFonts w:ascii="Times New Roman" w:hAnsi="Times New Roman" w:cs="Times New Roman"/>
          <w:b/>
          <w:sz w:val="10"/>
          <w:szCs w:val="10"/>
        </w:rPr>
      </w:pPr>
    </w:p>
    <w:p w14:paraId="103C2D8E" w14:textId="77777777" w:rsidR="00FA07AF" w:rsidRPr="00A41421" w:rsidRDefault="00FA07AF">
      <w:pPr>
        <w:widowControl/>
        <w:spacing w:line="20" w:lineRule="exact"/>
        <w:jc w:val="left"/>
        <w:rPr>
          <w:rFonts w:ascii="Times New Roman" w:hAnsi="Times New Roman" w:cs="Times New Roman"/>
          <w:b/>
          <w:sz w:val="10"/>
          <w:szCs w:val="10"/>
        </w:rPr>
      </w:pPr>
    </w:p>
    <w:p w14:paraId="6FAC5B8D" w14:textId="77777777" w:rsidR="00FA07AF" w:rsidRPr="00A41421" w:rsidRDefault="00FA07AF">
      <w:pPr>
        <w:widowControl/>
        <w:spacing w:line="20" w:lineRule="exact"/>
        <w:jc w:val="left"/>
        <w:rPr>
          <w:rFonts w:ascii="Times New Roman" w:hAnsi="Times New Roman" w:cs="Times New Roman"/>
          <w:b/>
          <w:sz w:val="10"/>
          <w:szCs w:val="10"/>
        </w:rPr>
      </w:pPr>
    </w:p>
    <w:p w14:paraId="42412E8D" w14:textId="77777777" w:rsidR="00FA07AF" w:rsidRPr="00A41421" w:rsidRDefault="00FA07AF">
      <w:pPr>
        <w:widowControl/>
        <w:spacing w:line="20" w:lineRule="exact"/>
        <w:jc w:val="left"/>
        <w:rPr>
          <w:rFonts w:ascii="Times New Roman" w:hAnsi="Times New Roman" w:cs="Times New Roman"/>
          <w:b/>
          <w:sz w:val="10"/>
          <w:szCs w:val="10"/>
        </w:rPr>
      </w:pPr>
    </w:p>
    <w:p w14:paraId="59A3BAA7" w14:textId="77777777" w:rsidR="00FA07AF" w:rsidRPr="00A41421" w:rsidRDefault="00FA07AF">
      <w:pPr>
        <w:widowControl/>
        <w:spacing w:line="20" w:lineRule="exact"/>
        <w:jc w:val="left"/>
        <w:rPr>
          <w:rFonts w:ascii="Times New Roman" w:hAnsi="Times New Roman" w:cs="Times New Roman"/>
          <w:b/>
          <w:sz w:val="10"/>
          <w:szCs w:val="10"/>
        </w:rPr>
      </w:pPr>
    </w:p>
    <w:p w14:paraId="793C73ED" w14:textId="77777777" w:rsidR="00FA07AF" w:rsidRPr="00A41421" w:rsidRDefault="00FA07AF">
      <w:pPr>
        <w:widowControl/>
        <w:spacing w:line="20" w:lineRule="exact"/>
        <w:jc w:val="left"/>
        <w:rPr>
          <w:rFonts w:ascii="Times New Roman" w:hAnsi="Times New Roman" w:cs="Times New Roman"/>
          <w:b/>
          <w:sz w:val="10"/>
          <w:szCs w:val="10"/>
        </w:rPr>
      </w:pPr>
    </w:p>
    <w:p w14:paraId="1F385472" w14:textId="77777777" w:rsidR="00FA07AF" w:rsidRPr="00A41421" w:rsidRDefault="00FA07AF">
      <w:pPr>
        <w:widowControl/>
        <w:spacing w:line="20" w:lineRule="exact"/>
        <w:jc w:val="left"/>
        <w:rPr>
          <w:rFonts w:ascii="Times New Roman" w:hAnsi="Times New Roman" w:cs="Times New Roman"/>
          <w:b/>
          <w:sz w:val="10"/>
          <w:szCs w:val="10"/>
        </w:rPr>
      </w:pPr>
    </w:p>
    <w:p w14:paraId="4F0C4AF1" w14:textId="77777777" w:rsidR="00FA07AF" w:rsidRPr="00A41421" w:rsidRDefault="00FA07AF">
      <w:pPr>
        <w:widowControl/>
        <w:spacing w:line="20" w:lineRule="exact"/>
        <w:jc w:val="left"/>
        <w:rPr>
          <w:rFonts w:ascii="Times New Roman" w:hAnsi="Times New Roman" w:cs="Times New Roman"/>
          <w:b/>
          <w:sz w:val="10"/>
          <w:szCs w:val="10"/>
        </w:rPr>
      </w:pPr>
    </w:p>
    <w:p w14:paraId="25A3DBDD" w14:textId="77777777" w:rsidR="00FA07AF" w:rsidRPr="00A41421" w:rsidRDefault="00FA07AF">
      <w:pPr>
        <w:widowControl/>
        <w:spacing w:line="20" w:lineRule="exact"/>
        <w:jc w:val="left"/>
        <w:rPr>
          <w:rFonts w:ascii="Times New Roman" w:hAnsi="Times New Roman" w:cs="Times New Roman"/>
          <w:b/>
          <w:sz w:val="10"/>
          <w:szCs w:val="10"/>
        </w:rPr>
      </w:pPr>
    </w:p>
    <w:p w14:paraId="1A367EBC" w14:textId="77777777" w:rsidR="00FA07AF" w:rsidRPr="00A41421" w:rsidRDefault="00FA07AF">
      <w:pPr>
        <w:widowControl/>
        <w:spacing w:line="20" w:lineRule="exact"/>
        <w:jc w:val="left"/>
        <w:rPr>
          <w:rFonts w:ascii="Times New Roman" w:hAnsi="Times New Roman" w:cs="Times New Roman"/>
          <w:b/>
          <w:sz w:val="10"/>
          <w:szCs w:val="10"/>
        </w:rPr>
      </w:pPr>
    </w:p>
    <w:p w14:paraId="37A8B6C8" w14:textId="77777777" w:rsidR="00FA07AF" w:rsidRPr="00A41421" w:rsidRDefault="00FA07AF">
      <w:pPr>
        <w:widowControl/>
        <w:spacing w:line="20" w:lineRule="exact"/>
        <w:jc w:val="left"/>
        <w:rPr>
          <w:rFonts w:ascii="Times New Roman" w:hAnsi="Times New Roman" w:cs="Times New Roman"/>
          <w:b/>
          <w:sz w:val="10"/>
          <w:szCs w:val="10"/>
        </w:rPr>
      </w:pPr>
    </w:p>
    <w:p w14:paraId="5E78F13E" w14:textId="77777777" w:rsidR="00FA07AF" w:rsidRPr="00A41421" w:rsidRDefault="00FA07AF">
      <w:pPr>
        <w:widowControl/>
        <w:spacing w:line="20" w:lineRule="exact"/>
        <w:jc w:val="left"/>
        <w:rPr>
          <w:rFonts w:ascii="Times New Roman" w:hAnsi="Times New Roman" w:cs="Times New Roman"/>
          <w:b/>
          <w:sz w:val="10"/>
          <w:szCs w:val="10"/>
        </w:rPr>
      </w:pPr>
    </w:p>
    <w:p w14:paraId="60CBC883" w14:textId="77777777" w:rsidR="00FA07AF" w:rsidRPr="00A41421" w:rsidRDefault="00FA07AF">
      <w:pPr>
        <w:widowControl/>
        <w:spacing w:line="20" w:lineRule="exact"/>
        <w:jc w:val="left"/>
        <w:rPr>
          <w:rFonts w:ascii="Times New Roman" w:hAnsi="Times New Roman" w:cs="Times New Roman"/>
          <w:b/>
          <w:sz w:val="10"/>
          <w:szCs w:val="10"/>
        </w:rPr>
      </w:pPr>
    </w:p>
    <w:p w14:paraId="04D84680" w14:textId="77777777" w:rsidR="00FA07AF" w:rsidRPr="00A41421" w:rsidRDefault="00FA07AF">
      <w:pPr>
        <w:widowControl/>
        <w:spacing w:line="20" w:lineRule="exact"/>
        <w:jc w:val="left"/>
        <w:rPr>
          <w:rFonts w:ascii="Times New Roman" w:hAnsi="Times New Roman" w:cs="Times New Roman"/>
          <w:b/>
          <w:sz w:val="10"/>
          <w:szCs w:val="10"/>
        </w:rPr>
      </w:pPr>
    </w:p>
    <w:p w14:paraId="7815481B" w14:textId="77777777" w:rsidR="00FA07AF" w:rsidRPr="00A41421" w:rsidRDefault="00FA07AF">
      <w:pPr>
        <w:widowControl/>
        <w:spacing w:line="20" w:lineRule="exact"/>
        <w:jc w:val="left"/>
        <w:rPr>
          <w:rFonts w:ascii="Times New Roman" w:hAnsi="Times New Roman" w:cs="Times New Roman"/>
          <w:b/>
          <w:sz w:val="10"/>
          <w:szCs w:val="10"/>
        </w:rPr>
      </w:pPr>
    </w:p>
    <w:p w14:paraId="637C2912" w14:textId="77777777" w:rsidR="00FA07AF" w:rsidRPr="00A41421" w:rsidRDefault="00FA07AF">
      <w:pPr>
        <w:widowControl/>
        <w:spacing w:line="20" w:lineRule="exact"/>
        <w:jc w:val="left"/>
        <w:rPr>
          <w:rFonts w:ascii="Times New Roman" w:hAnsi="Times New Roman" w:cs="Times New Roman"/>
          <w:b/>
          <w:sz w:val="10"/>
          <w:szCs w:val="10"/>
        </w:rPr>
      </w:pPr>
    </w:p>
    <w:p w14:paraId="2D407BB8" w14:textId="77777777" w:rsidR="00FA07AF" w:rsidRPr="00A41421" w:rsidRDefault="00FA07AF">
      <w:pPr>
        <w:widowControl/>
        <w:spacing w:line="20" w:lineRule="exact"/>
        <w:jc w:val="left"/>
        <w:rPr>
          <w:rFonts w:ascii="Times New Roman" w:hAnsi="Times New Roman" w:cs="Times New Roman"/>
          <w:b/>
          <w:sz w:val="10"/>
          <w:szCs w:val="10"/>
        </w:rPr>
      </w:pPr>
    </w:p>
    <w:p w14:paraId="1DD71611" w14:textId="77777777" w:rsidR="00FA07AF" w:rsidRPr="00A41421" w:rsidRDefault="00FA07AF">
      <w:pPr>
        <w:widowControl/>
        <w:spacing w:line="20" w:lineRule="exact"/>
        <w:jc w:val="left"/>
        <w:rPr>
          <w:rFonts w:ascii="Times New Roman" w:hAnsi="Times New Roman" w:cs="Times New Roman"/>
          <w:b/>
          <w:sz w:val="10"/>
          <w:szCs w:val="10"/>
        </w:rPr>
      </w:pPr>
    </w:p>
    <w:p w14:paraId="5F7643F2" w14:textId="77777777" w:rsidR="00FA07AF" w:rsidRPr="00A41421" w:rsidRDefault="00FA07AF">
      <w:pPr>
        <w:widowControl/>
        <w:spacing w:line="20" w:lineRule="exact"/>
        <w:jc w:val="left"/>
        <w:rPr>
          <w:rFonts w:ascii="Times New Roman" w:hAnsi="Times New Roman" w:cs="Times New Roman"/>
          <w:b/>
          <w:sz w:val="10"/>
          <w:szCs w:val="10"/>
        </w:rPr>
      </w:pPr>
    </w:p>
    <w:p w14:paraId="5719767A" w14:textId="77777777" w:rsidR="00FA07AF" w:rsidRPr="00A41421" w:rsidRDefault="00FA07AF">
      <w:pPr>
        <w:widowControl/>
        <w:spacing w:line="20" w:lineRule="exact"/>
        <w:jc w:val="left"/>
        <w:rPr>
          <w:rFonts w:ascii="Times New Roman" w:hAnsi="Times New Roman" w:cs="Times New Roman"/>
          <w:b/>
          <w:sz w:val="10"/>
          <w:szCs w:val="10"/>
        </w:rPr>
      </w:pPr>
    </w:p>
    <w:p w14:paraId="06E2FED0" w14:textId="77777777" w:rsidR="00FA07AF" w:rsidRPr="00A41421" w:rsidRDefault="00FA07AF">
      <w:pPr>
        <w:widowControl/>
        <w:spacing w:line="20" w:lineRule="exact"/>
        <w:jc w:val="left"/>
        <w:rPr>
          <w:rFonts w:ascii="Times New Roman" w:hAnsi="Times New Roman" w:cs="Times New Roman"/>
          <w:b/>
          <w:sz w:val="10"/>
          <w:szCs w:val="10"/>
        </w:rPr>
      </w:pPr>
    </w:p>
    <w:p w14:paraId="4D5638E5" w14:textId="77777777" w:rsidR="00FA07AF" w:rsidRPr="00A41421" w:rsidRDefault="00FA07AF">
      <w:pPr>
        <w:widowControl/>
        <w:spacing w:line="20" w:lineRule="exact"/>
        <w:jc w:val="left"/>
        <w:rPr>
          <w:rFonts w:ascii="Times New Roman" w:hAnsi="Times New Roman" w:cs="Times New Roman"/>
          <w:b/>
          <w:sz w:val="10"/>
          <w:szCs w:val="10"/>
        </w:rPr>
      </w:pPr>
    </w:p>
    <w:p w14:paraId="7FD18008" w14:textId="77777777" w:rsidR="00FA07AF" w:rsidRPr="00A41421" w:rsidRDefault="00FA07AF">
      <w:pPr>
        <w:widowControl/>
        <w:spacing w:line="20" w:lineRule="exact"/>
        <w:jc w:val="left"/>
        <w:rPr>
          <w:rFonts w:ascii="Times New Roman" w:hAnsi="Times New Roman" w:cs="Times New Roman"/>
          <w:b/>
          <w:sz w:val="10"/>
          <w:szCs w:val="10"/>
        </w:rPr>
      </w:pPr>
    </w:p>
    <w:p w14:paraId="2329A0C1" w14:textId="77777777" w:rsidR="00FA07AF" w:rsidRPr="00A41421" w:rsidRDefault="00FA07AF">
      <w:pPr>
        <w:widowControl/>
        <w:spacing w:line="20" w:lineRule="exact"/>
        <w:jc w:val="left"/>
        <w:rPr>
          <w:rFonts w:ascii="Times New Roman" w:hAnsi="Times New Roman" w:cs="Times New Roman"/>
          <w:b/>
          <w:sz w:val="10"/>
          <w:szCs w:val="10"/>
        </w:rPr>
      </w:pPr>
    </w:p>
    <w:p w14:paraId="0F08CAAF" w14:textId="77777777" w:rsidR="00FA07AF" w:rsidRPr="00A41421" w:rsidRDefault="00FA07AF">
      <w:pPr>
        <w:widowControl/>
        <w:spacing w:line="20" w:lineRule="exact"/>
        <w:jc w:val="left"/>
        <w:rPr>
          <w:rFonts w:ascii="Times New Roman" w:hAnsi="Times New Roman" w:cs="Times New Roman"/>
          <w:b/>
          <w:sz w:val="10"/>
          <w:szCs w:val="10"/>
        </w:rPr>
      </w:pPr>
    </w:p>
    <w:p w14:paraId="5F544263" w14:textId="77777777" w:rsidR="00FA07AF" w:rsidRPr="00A41421" w:rsidRDefault="00FA07AF">
      <w:pPr>
        <w:widowControl/>
        <w:spacing w:line="20" w:lineRule="exact"/>
        <w:jc w:val="left"/>
        <w:rPr>
          <w:rFonts w:ascii="Times New Roman" w:hAnsi="Times New Roman" w:cs="Times New Roman"/>
          <w:b/>
          <w:sz w:val="10"/>
          <w:szCs w:val="10"/>
        </w:rPr>
      </w:pPr>
    </w:p>
    <w:p w14:paraId="3E83AD40" w14:textId="77777777" w:rsidR="00FA07AF" w:rsidRPr="00A41421" w:rsidRDefault="00FA07AF">
      <w:pPr>
        <w:widowControl/>
        <w:spacing w:line="20" w:lineRule="exact"/>
        <w:jc w:val="left"/>
        <w:rPr>
          <w:rFonts w:ascii="Times New Roman" w:hAnsi="Times New Roman" w:cs="Times New Roman"/>
          <w:b/>
          <w:sz w:val="10"/>
          <w:szCs w:val="10"/>
        </w:rPr>
      </w:pPr>
    </w:p>
    <w:p w14:paraId="5C9A4F8F" w14:textId="77777777" w:rsidR="00FA07AF" w:rsidRPr="00A41421" w:rsidRDefault="00FA07AF">
      <w:pPr>
        <w:widowControl/>
        <w:spacing w:line="20" w:lineRule="exact"/>
        <w:jc w:val="left"/>
        <w:rPr>
          <w:rFonts w:ascii="Times New Roman" w:hAnsi="Times New Roman" w:cs="Times New Roman"/>
          <w:b/>
          <w:sz w:val="10"/>
          <w:szCs w:val="10"/>
        </w:rPr>
      </w:pPr>
    </w:p>
    <w:p w14:paraId="26EAFC97" w14:textId="77777777" w:rsidR="00FA07AF" w:rsidRPr="00A41421" w:rsidRDefault="00FA07AF">
      <w:pPr>
        <w:widowControl/>
        <w:spacing w:line="20" w:lineRule="exact"/>
        <w:jc w:val="left"/>
        <w:rPr>
          <w:rFonts w:ascii="Times New Roman" w:hAnsi="Times New Roman" w:cs="Times New Roman"/>
          <w:b/>
          <w:sz w:val="10"/>
          <w:szCs w:val="10"/>
        </w:rPr>
      </w:pPr>
    </w:p>
    <w:p w14:paraId="1FE8E5F4" w14:textId="77777777" w:rsidR="00FA07AF" w:rsidRPr="00A41421" w:rsidRDefault="00FA07AF">
      <w:pPr>
        <w:widowControl/>
        <w:spacing w:line="20" w:lineRule="exact"/>
        <w:jc w:val="left"/>
        <w:rPr>
          <w:rFonts w:ascii="Times New Roman" w:hAnsi="Times New Roman" w:cs="Times New Roman"/>
          <w:b/>
          <w:sz w:val="10"/>
          <w:szCs w:val="10"/>
        </w:rPr>
      </w:pPr>
    </w:p>
    <w:p w14:paraId="44CA84DA" w14:textId="77777777" w:rsidR="00FA07AF" w:rsidRPr="00A41421" w:rsidRDefault="00FA07AF">
      <w:pPr>
        <w:widowControl/>
        <w:spacing w:line="20" w:lineRule="exact"/>
        <w:jc w:val="left"/>
        <w:rPr>
          <w:rFonts w:ascii="Times New Roman" w:hAnsi="Times New Roman" w:cs="Times New Roman"/>
          <w:b/>
          <w:sz w:val="10"/>
          <w:szCs w:val="10"/>
        </w:rPr>
      </w:pPr>
    </w:p>
    <w:p w14:paraId="2857766A" w14:textId="77777777" w:rsidR="00FA07AF" w:rsidRPr="00A41421" w:rsidRDefault="00FA07AF">
      <w:pPr>
        <w:widowControl/>
        <w:spacing w:line="20" w:lineRule="exact"/>
        <w:jc w:val="left"/>
        <w:rPr>
          <w:rFonts w:ascii="Times New Roman" w:hAnsi="Times New Roman" w:cs="Times New Roman"/>
          <w:b/>
          <w:sz w:val="10"/>
          <w:szCs w:val="10"/>
        </w:rPr>
      </w:pPr>
    </w:p>
    <w:p w14:paraId="3E668478" w14:textId="77777777" w:rsidR="00FA07AF" w:rsidRPr="00A41421" w:rsidRDefault="00FA07AF">
      <w:pPr>
        <w:widowControl/>
        <w:spacing w:line="20" w:lineRule="exact"/>
        <w:jc w:val="left"/>
        <w:rPr>
          <w:rFonts w:ascii="Times New Roman" w:hAnsi="Times New Roman" w:cs="Times New Roman"/>
          <w:b/>
          <w:sz w:val="10"/>
          <w:szCs w:val="10"/>
        </w:rPr>
      </w:pPr>
    </w:p>
    <w:p w14:paraId="7DF4BFC3" w14:textId="77777777" w:rsidR="00FA07AF" w:rsidRPr="00A41421" w:rsidRDefault="00FA07AF">
      <w:pPr>
        <w:widowControl/>
        <w:spacing w:line="20" w:lineRule="exact"/>
        <w:jc w:val="left"/>
        <w:rPr>
          <w:rFonts w:ascii="Times New Roman" w:hAnsi="Times New Roman" w:cs="Times New Roman"/>
          <w:b/>
          <w:sz w:val="10"/>
          <w:szCs w:val="10"/>
        </w:rPr>
      </w:pPr>
    </w:p>
    <w:p w14:paraId="316DA9AE" w14:textId="77777777" w:rsidR="00FA07AF" w:rsidRPr="00A41421" w:rsidRDefault="00FA07AF">
      <w:pPr>
        <w:widowControl/>
        <w:spacing w:line="20" w:lineRule="exact"/>
        <w:jc w:val="left"/>
        <w:rPr>
          <w:rFonts w:ascii="Times New Roman" w:hAnsi="Times New Roman" w:cs="Times New Roman"/>
          <w:b/>
          <w:sz w:val="10"/>
          <w:szCs w:val="10"/>
        </w:rPr>
      </w:pPr>
    </w:p>
    <w:p w14:paraId="57134C34" w14:textId="77777777" w:rsidR="00FA07AF" w:rsidRPr="00A41421" w:rsidRDefault="00FA07AF">
      <w:pPr>
        <w:widowControl/>
        <w:spacing w:line="20" w:lineRule="exact"/>
        <w:jc w:val="left"/>
        <w:rPr>
          <w:rFonts w:ascii="Times New Roman" w:hAnsi="Times New Roman" w:cs="Times New Roman"/>
          <w:b/>
          <w:sz w:val="10"/>
          <w:szCs w:val="10"/>
        </w:rPr>
      </w:pPr>
    </w:p>
    <w:p w14:paraId="1A5F587C" w14:textId="77777777" w:rsidR="00FA07AF" w:rsidRPr="00A41421" w:rsidRDefault="00FA07AF">
      <w:pPr>
        <w:widowControl/>
        <w:spacing w:line="20" w:lineRule="exact"/>
        <w:jc w:val="left"/>
        <w:rPr>
          <w:rFonts w:ascii="Times New Roman" w:hAnsi="Times New Roman" w:cs="Times New Roman"/>
          <w:b/>
          <w:sz w:val="10"/>
          <w:szCs w:val="10"/>
        </w:rPr>
      </w:pPr>
    </w:p>
    <w:p w14:paraId="56D24E9C" w14:textId="77777777" w:rsidR="00FA07AF" w:rsidRPr="00A41421" w:rsidRDefault="00FA07AF">
      <w:pPr>
        <w:widowControl/>
        <w:spacing w:line="20" w:lineRule="exact"/>
        <w:jc w:val="left"/>
        <w:rPr>
          <w:rFonts w:ascii="Times New Roman" w:hAnsi="Times New Roman" w:cs="Times New Roman"/>
          <w:b/>
          <w:sz w:val="10"/>
          <w:szCs w:val="10"/>
        </w:rPr>
      </w:pPr>
    </w:p>
    <w:p w14:paraId="5D1E8E09" w14:textId="77777777" w:rsidR="00FA07AF" w:rsidRPr="00A41421" w:rsidRDefault="00FA07AF">
      <w:pPr>
        <w:widowControl/>
        <w:spacing w:line="20" w:lineRule="exact"/>
        <w:jc w:val="left"/>
        <w:rPr>
          <w:rFonts w:ascii="Times New Roman" w:hAnsi="Times New Roman" w:cs="Times New Roman"/>
          <w:b/>
          <w:sz w:val="10"/>
          <w:szCs w:val="10"/>
        </w:rPr>
      </w:pPr>
    </w:p>
    <w:p w14:paraId="783BE787" w14:textId="77777777" w:rsidR="00FA07AF" w:rsidRPr="00A41421" w:rsidRDefault="00FA07AF">
      <w:pPr>
        <w:widowControl/>
        <w:spacing w:line="20" w:lineRule="exact"/>
        <w:jc w:val="left"/>
        <w:rPr>
          <w:rFonts w:ascii="Times New Roman" w:hAnsi="Times New Roman" w:cs="Times New Roman"/>
          <w:b/>
          <w:sz w:val="10"/>
          <w:szCs w:val="10"/>
        </w:rPr>
      </w:pPr>
    </w:p>
    <w:p w14:paraId="2D2E1457" w14:textId="77777777" w:rsidR="00FA07AF" w:rsidRPr="00A41421" w:rsidRDefault="00FA07AF">
      <w:pPr>
        <w:widowControl/>
        <w:spacing w:line="20" w:lineRule="exact"/>
        <w:jc w:val="left"/>
        <w:rPr>
          <w:rFonts w:ascii="Times New Roman" w:hAnsi="Times New Roman" w:cs="Times New Roman"/>
          <w:b/>
          <w:sz w:val="10"/>
          <w:szCs w:val="10"/>
        </w:rPr>
      </w:pPr>
    </w:p>
    <w:p w14:paraId="5BCF0F77" w14:textId="77777777" w:rsidR="00FA07AF" w:rsidRPr="00A41421" w:rsidRDefault="00FA07AF">
      <w:pPr>
        <w:widowControl/>
        <w:spacing w:line="20" w:lineRule="exact"/>
        <w:jc w:val="left"/>
        <w:rPr>
          <w:rFonts w:ascii="Times New Roman" w:hAnsi="Times New Roman" w:cs="Times New Roman"/>
          <w:b/>
          <w:sz w:val="10"/>
          <w:szCs w:val="10"/>
        </w:rPr>
      </w:pPr>
    </w:p>
    <w:p w14:paraId="31913B79" w14:textId="77777777" w:rsidR="00FA07AF" w:rsidRPr="00A41421" w:rsidRDefault="00FA07AF">
      <w:pPr>
        <w:widowControl/>
        <w:spacing w:line="20" w:lineRule="exact"/>
        <w:jc w:val="left"/>
        <w:rPr>
          <w:rFonts w:ascii="Times New Roman" w:hAnsi="Times New Roman" w:cs="Times New Roman"/>
          <w:b/>
          <w:sz w:val="10"/>
          <w:szCs w:val="10"/>
        </w:rPr>
      </w:pPr>
    </w:p>
    <w:p w14:paraId="2BA3525F" w14:textId="77777777" w:rsidR="00FA07AF" w:rsidRPr="00A41421" w:rsidRDefault="00FA07AF">
      <w:pPr>
        <w:widowControl/>
        <w:spacing w:line="20" w:lineRule="exact"/>
        <w:jc w:val="left"/>
        <w:rPr>
          <w:rFonts w:ascii="Times New Roman" w:hAnsi="Times New Roman" w:cs="Times New Roman"/>
          <w:b/>
          <w:sz w:val="10"/>
          <w:szCs w:val="10"/>
        </w:rPr>
      </w:pPr>
    </w:p>
    <w:p w14:paraId="339BCFF1" w14:textId="77777777" w:rsidR="00FA07AF" w:rsidRPr="00A41421" w:rsidRDefault="00FA07AF">
      <w:pPr>
        <w:widowControl/>
        <w:spacing w:line="20" w:lineRule="exact"/>
        <w:jc w:val="left"/>
        <w:rPr>
          <w:rFonts w:ascii="Times New Roman" w:hAnsi="Times New Roman" w:cs="Times New Roman"/>
          <w:b/>
          <w:sz w:val="10"/>
          <w:szCs w:val="10"/>
        </w:rPr>
      </w:pPr>
    </w:p>
    <w:p w14:paraId="7B852AB0" w14:textId="77777777" w:rsidR="00FA07AF" w:rsidRPr="00A41421" w:rsidRDefault="00FA07AF">
      <w:pPr>
        <w:widowControl/>
        <w:spacing w:line="20" w:lineRule="exact"/>
        <w:jc w:val="left"/>
        <w:rPr>
          <w:rFonts w:ascii="Times New Roman" w:hAnsi="Times New Roman" w:cs="Times New Roman"/>
          <w:b/>
          <w:sz w:val="10"/>
          <w:szCs w:val="10"/>
        </w:rPr>
      </w:pPr>
    </w:p>
    <w:p w14:paraId="3EC38F7C" w14:textId="77777777" w:rsidR="00FA07AF" w:rsidRPr="00A41421" w:rsidRDefault="00FA07AF">
      <w:pPr>
        <w:widowControl/>
        <w:spacing w:line="20" w:lineRule="exact"/>
        <w:jc w:val="left"/>
        <w:rPr>
          <w:rFonts w:ascii="Times New Roman" w:hAnsi="Times New Roman" w:cs="Times New Roman"/>
          <w:b/>
          <w:sz w:val="10"/>
          <w:szCs w:val="10"/>
        </w:rPr>
      </w:pPr>
    </w:p>
    <w:p w14:paraId="6F645119" w14:textId="77777777" w:rsidR="00FA07AF" w:rsidRPr="00A41421" w:rsidRDefault="00FA07AF">
      <w:pPr>
        <w:widowControl/>
        <w:spacing w:line="20" w:lineRule="exact"/>
        <w:jc w:val="left"/>
        <w:rPr>
          <w:rFonts w:ascii="Times New Roman" w:hAnsi="Times New Roman" w:cs="Times New Roman"/>
          <w:b/>
          <w:sz w:val="10"/>
          <w:szCs w:val="10"/>
        </w:rPr>
      </w:pPr>
    </w:p>
    <w:p w14:paraId="7688301A" w14:textId="77777777" w:rsidR="00FA07AF" w:rsidRPr="00A41421" w:rsidRDefault="00FA07AF">
      <w:pPr>
        <w:widowControl/>
        <w:spacing w:line="20" w:lineRule="exact"/>
        <w:jc w:val="left"/>
        <w:rPr>
          <w:rFonts w:ascii="Times New Roman" w:hAnsi="Times New Roman" w:cs="Times New Roman"/>
          <w:b/>
          <w:sz w:val="10"/>
          <w:szCs w:val="10"/>
        </w:rPr>
      </w:pPr>
    </w:p>
    <w:p w14:paraId="61AA57BE" w14:textId="77777777" w:rsidR="00FA07AF" w:rsidRPr="00A41421" w:rsidRDefault="00FA07AF">
      <w:pPr>
        <w:widowControl/>
        <w:spacing w:line="20" w:lineRule="exact"/>
        <w:jc w:val="left"/>
        <w:rPr>
          <w:rFonts w:ascii="Times New Roman" w:hAnsi="Times New Roman" w:cs="Times New Roman"/>
          <w:b/>
          <w:sz w:val="10"/>
          <w:szCs w:val="10"/>
        </w:rPr>
      </w:pPr>
    </w:p>
    <w:p w14:paraId="5EF50F6E" w14:textId="77777777" w:rsidR="00FA07AF" w:rsidRPr="00A41421" w:rsidRDefault="00FA07AF">
      <w:pPr>
        <w:widowControl/>
        <w:spacing w:line="20" w:lineRule="exact"/>
        <w:jc w:val="left"/>
        <w:rPr>
          <w:rFonts w:ascii="Times New Roman" w:hAnsi="Times New Roman" w:cs="Times New Roman"/>
          <w:b/>
          <w:sz w:val="10"/>
          <w:szCs w:val="10"/>
        </w:rPr>
      </w:pPr>
    </w:p>
    <w:p w14:paraId="7A5DCF04" w14:textId="77777777" w:rsidR="00FA07AF" w:rsidRPr="00A41421" w:rsidRDefault="00FA07AF">
      <w:pPr>
        <w:widowControl/>
        <w:spacing w:line="20" w:lineRule="exact"/>
        <w:jc w:val="left"/>
        <w:rPr>
          <w:rFonts w:ascii="Times New Roman" w:hAnsi="Times New Roman" w:cs="Times New Roman"/>
          <w:b/>
          <w:sz w:val="10"/>
          <w:szCs w:val="10"/>
        </w:rPr>
      </w:pPr>
    </w:p>
    <w:p w14:paraId="7BDBC768" w14:textId="77777777" w:rsidR="00FA07AF" w:rsidRPr="00A41421" w:rsidRDefault="00FA07AF">
      <w:pPr>
        <w:widowControl/>
        <w:spacing w:line="20" w:lineRule="exact"/>
        <w:jc w:val="left"/>
        <w:rPr>
          <w:rFonts w:ascii="Times New Roman" w:hAnsi="Times New Roman" w:cs="Times New Roman"/>
          <w:b/>
          <w:sz w:val="10"/>
          <w:szCs w:val="10"/>
        </w:rPr>
      </w:pPr>
    </w:p>
    <w:p w14:paraId="397DE3D5" w14:textId="77777777" w:rsidR="00FA07AF" w:rsidRPr="00A41421" w:rsidRDefault="00FA07AF">
      <w:pPr>
        <w:widowControl/>
        <w:spacing w:line="20" w:lineRule="exact"/>
        <w:jc w:val="left"/>
        <w:rPr>
          <w:rFonts w:ascii="Times New Roman" w:hAnsi="Times New Roman" w:cs="Times New Roman"/>
          <w:b/>
          <w:sz w:val="10"/>
          <w:szCs w:val="10"/>
        </w:rPr>
      </w:pPr>
    </w:p>
    <w:p w14:paraId="2D9A3061" w14:textId="77777777" w:rsidR="00FA07AF" w:rsidRPr="00A41421" w:rsidRDefault="00FA07AF">
      <w:pPr>
        <w:widowControl/>
        <w:spacing w:line="20" w:lineRule="exact"/>
        <w:jc w:val="left"/>
        <w:rPr>
          <w:rFonts w:ascii="Times New Roman" w:hAnsi="Times New Roman" w:cs="Times New Roman"/>
          <w:b/>
          <w:sz w:val="10"/>
          <w:szCs w:val="10"/>
        </w:rPr>
      </w:pPr>
    </w:p>
    <w:p w14:paraId="0F3ED674" w14:textId="77777777" w:rsidR="00FA07AF" w:rsidRPr="00A41421" w:rsidRDefault="00FA07AF">
      <w:pPr>
        <w:widowControl/>
        <w:spacing w:line="20" w:lineRule="exact"/>
        <w:jc w:val="left"/>
        <w:rPr>
          <w:rFonts w:ascii="Times New Roman" w:hAnsi="Times New Roman" w:cs="Times New Roman"/>
          <w:b/>
          <w:sz w:val="10"/>
          <w:szCs w:val="10"/>
        </w:rPr>
      </w:pPr>
    </w:p>
    <w:p w14:paraId="78B5D21D" w14:textId="77777777" w:rsidR="00FA07AF" w:rsidRPr="00A41421" w:rsidRDefault="00FA07AF">
      <w:pPr>
        <w:widowControl/>
        <w:spacing w:line="20" w:lineRule="exact"/>
        <w:jc w:val="left"/>
        <w:rPr>
          <w:rFonts w:ascii="Times New Roman" w:hAnsi="Times New Roman" w:cs="Times New Roman"/>
          <w:b/>
          <w:sz w:val="10"/>
          <w:szCs w:val="10"/>
        </w:rPr>
      </w:pPr>
    </w:p>
    <w:p w14:paraId="724AA8A7" w14:textId="77777777" w:rsidR="00FA07AF" w:rsidRPr="00A41421" w:rsidRDefault="00FA07AF">
      <w:pPr>
        <w:widowControl/>
        <w:spacing w:line="20" w:lineRule="exact"/>
        <w:jc w:val="left"/>
        <w:rPr>
          <w:rFonts w:ascii="Times New Roman" w:hAnsi="Times New Roman" w:cs="Times New Roman"/>
          <w:b/>
          <w:sz w:val="10"/>
          <w:szCs w:val="10"/>
        </w:rPr>
      </w:pPr>
    </w:p>
    <w:p w14:paraId="35351444" w14:textId="77777777" w:rsidR="00FA07AF" w:rsidRPr="00A41421" w:rsidRDefault="00FA07AF">
      <w:pPr>
        <w:widowControl/>
        <w:spacing w:line="20" w:lineRule="exact"/>
        <w:jc w:val="left"/>
        <w:rPr>
          <w:rFonts w:ascii="Times New Roman" w:hAnsi="Times New Roman" w:cs="Times New Roman"/>
          <w:b/>
          <w:sz w:val="10"/>
          <w:szCs w:val="10"/>
        </w:rPr>
      </w:pPr>
    </w:p>
    <w:p w14:paraId="50574972" w14:textId="77777777" w:rsidR="00FA07AF" w:rsidRPr="00A41421" w:rsidRDefault="00FA07AF">
      <w:pPr>
        <w:widowControl/>
        <w:spacing w:line="20" w:lineRule="exact"/>
        <w:jc w:val="left"/>
        <w:rPr>
          <w:rFonts w:ascii="Times New Roman" w:hAnsi="Times New Roman" w:cs="Times New Roman"/>
          <w:b/>
          <w:sz w:val="10"/>
          <w:szCs w:val="10"/>
        </w:rPr>
      </w:pPr>
    </w:p>
    <w:p w14:paraId="3FA984F6" w14:textId="77777777" w:rsidR="00FA07AF" w:rsidRPr="00A41421" w:rsidRDefault="00FA07AF">
      <w:pPr>
        <w:widowControl/>
        <w:spacing w:line="20" w:lineRule="exact"/>
        <w:jc w:val="left"/>
        <w:rPr>
          <w:rFonts w:ascii="Times New Roman" w:hAnsi="Times New Roman" w:cs="Times New Roman"/>
          <w:b/>
          <w:sz w:val="10"/>
          <w:szCs w:val="10"/>
        </w:rPr>
      </w:pPr>
    </w:p>
    <w:p w14:paraId="655EB672" w14:textId="77777777" w:rsidR="00FA07AF" w:rsidRPr="00A41421" w:rsidRDefault="00FA07AF">
      <w:pPr>
        <w:widowControl/>
        <w:spacing w:line="20" w:lineRule="exact"/>
        <w:jc w:val="left"/>
        <w:rPr>
          <w:rFonts w:ascii="Times New Roman" w:hAnsi="Times New Roman" w:cs="Times New Roman"/>
          <w:b/>
          <w:sz w:val="10"/>
          <w:szCs w:val="10"/>
        </w:rPr>
      </w:pPr>
    </w:p>
    <w:p w14:paraId="7D8A0E86" w14:textId="77777777" w:rsidR="00FA07AF" w:rsidRPr="00A41421" w:rsidRDefault="00FA07AF">
      <w:pPr>
        <w:widowControl/>
        <w:spacing w:line="20" w:lineRule="exact"/>
        <w:jc w:val="left"/>
        <w:rPr>
          <w:rFonts w:ascii="Times New Roman" w:hAnsi="Times New Roman" w:cs="Times New Roman"/>
          <w:b/>
          <w:sz w:val="10"/>
          <w:szCs w:val="10"/>
        </w:rPr>
      </w:pPr>
    </w:p>
    <w:p w14:paraId="345C2616" w14:textId="77777777" w:rsidR="00FA07AF" w:rsidRPr="00A41421" w:rsidRDefault="00FA07AF">
      <w:pPr>
        <w:widowControl/>
        <w:spacing w:line="20" w:lineRule="exact"/>
        <w:jc w:val="left"/>
        <w:rPr>
          <w:rFonts w:ascii="Times New Roman" w:hAnsi="Times New Roman" w:cs="Times New Roman"/>
          <w:b/>
          <w:sz w:val="10"/>
          <w:szCs w:val="10"/>
        </w:rPr>
      </w:pPr>
    </w:p>
    <w:p w14:paraId="4E2DFA20" w14:textId="77777777" w:rsidR="00FA07AF" w:rsidRPr="00A41421" w:rsidRDefault="00FA07AF">
      <w:pPr>
        <w:widowControl/>
        <w:spacing w:line="20" w:lineRule="exact"/>
        <w:jc w:val="left"/>
        <w:rPr>
          <w:rFonts w:ascii="Times New Roman" w:hAnsi="Times New Roman" w:cs="Times New Roman"/>
          <w:b/>
          <w:sz w:val="10"/>
          <w:szCs w:val="10"/>
        </w:rPr>
      </w:pPr>
    </w:p>
    <w:p w14:paraId="54E17930" w14:textId="77777777" w:rsidR="00FA07AF" w:rsidRPr="00A41421" w:rsidRDefault="00FA07AF">
      <w:pPr>
        <w:widowControl/>
        <w:spacing w:line="20" w:lineRule="exact"/>
        <w:jc w:val="left"/>
        <w:rPr>
          <w:rFonts w:ascii="Times New Roman" w:hAnsi="Times New Roman" w:cs="Times New Roman"/>
          <w:b/>
          <w:sz w:val="10"/>
          <w:szCs w:val="10"/>
        </w:rPr>
      </w:pPr>
    </w:p>
    <w:p w14:paraId="68F2FEED" w14:textId="77777777" w:rsidR="00FA07AF" w:rsidRPr="00A41421" w:rsidRDefault="00FA07AF">
      <w:pPr>
        <w:widowControl/>
        <w:spacing w:line="20" w:lineRule="exact"/>
        <w:jc w:val="left"/>
        <w:rPr>
          <w:rFonts w:ascii="Times New Roman" w:hAnsi="Times New Roman" w:cs="Times New Roman"/>
          <w:b/>
          <w:sz w:val="10"/>
          <w:szCs w:val="10"/>
        </w:rPr>
      </w:pPr>
    </w:p>
    <w:p w14:paraId="4D2AB7CB" w14:textId="77777777" w:rsidR="00FA07AF" w:rsidRPr="00A41421" w:rsidRDefault="00FA07AF">
      <w:pPr>
        <w:widowControl/>
        <w:spacing w:line="20" w:lineRule="exact"/>
        <w:jc w:val="left"/>
        <w:rPr>
          <w:rFonts w:ascii="Times New Roman" w:hAnsi="Times New Roman" w:cs="Times New Roman"/>
          <w:b/>
          <w:sz w:val="10"/>
          <w:szCs w:val="10"/>
        </w:rPr>
      </w:pPr>
    </w:p>
    <w:p w14:paraId="7AD9BD96" w14:textId="77777777" w:rsidR="00FA07AF" w:rsidRPr="00A41421" w:rsidRDefault="00FA07AF">
      <w:pPr>
        <w:widowControl/>
        <w:spacing w:line="20" w:lineRule="exact"/>
        <w:jc w:val="left"/>
        <w:rPr>
          <w:rFonts w:ascii="Times New Roman" w:hAnsi="Times New Roman" w:cs="Times New Roman"/>
          <w:b/>
          <w:sz w:val="10"/>
          <w:szCs w:val="10"/>
        </w:rPr>
      </w:pPr>
    </w:p>
    <w:p w14:paraId="0E4B1157" w14:textId="77777777" w:rsidR="00FA07AF" w:rsidRPr="00A41421" w:rsidRDefault="00FA07AF">
      <w:pPr>
        <w:widowControl/>
        <w:spacing w:line="20" w:lineRule="exact"/>
        <w:jc w:val="left"/>
        <w:rPr>
          <w:rFonts w:ascii="Times New Roman" w:hAnsi="Times New Roman" w:cs="Times New Roman"/>
          <w:b/>
          <w:sz w:val="10"/>
          <w:szCs w:val="10"/>
        </w:rPr>
      </w:pPr>
    </w:p>
    <w:p w14:paraId="70E4F52B" w14:textId="77777777" w:rsidR="00FA07AF" w:rsidRPr="00A41421" w:rsidRDefault="00FA07AF">
      <w:pPr>
        <w:widowControl/>
        <w:spacing w:line="20" w:lineRule="exact"/>
        <w:jc w:val="left"/>
        <w:rPr>
          <w:rFonts w:ascii="Times New Roman" w:hAnsi="Times New Roman" w:cs="Times New Roman"/>
          <w:b/>
          <w:sz w:val="10"/>
          <w:szCs w:val="10"/>
        </w:rPr>
      </w:pPr>
    </w:p>
    <w:p w14:paraId="1A9E662A" w14:textId="77777777" w:rsidR="00FA07AF" w:rsidRPr="00A41421" w:rsidRDefault="00FA07AF">
      <w:pPr>
        <w:widowControl/>
        <w:spacing w:line="20" w:lineRule="exact"/>
        <w:jc w:val="left"/>
        <w:rPr>
          <w:rFonts w:ascii="Times New Roman" w:hAnsi="Times New Roman" w:cs="Times New Roman"/>
          <w:b/>
          <w:sz w:val="10"/>
          <w:szCs w:val="10"/>
        </w:rPr>
      </w:pPr>
    </w:p>
    <w:p w14:paraId="49C21054" w14:textId="77777777" w:rsidR="00FA07AF" w:rsidRPr="00A41421" w:rsidRDefault="00FA07AF">
      <w:pPr>
        <w:widowControl/>
        <w:spacing w:line="20" w:lineRule="exact"/>
        <w:jc w:val="left"/>
        <w:rPr>
          <w:rFonts w:ascii="Times New Roman" w:hAnsi="Times New Roman" w:cs="Times New Roman"/>
          <w:b/>
          <w:sz w:val="10"/>
          <w:szCs w:val="10"/>
        </w:rPr>
      </w:pPr>
    </w:p>
    <w:p w14:paraId="34F953C3" w14:textId="77777777" w:rsidR="00FA07AF" w:rsidRPr="00A41421" w:rsidRDefault="00FA07AF">
      <w:pPr>
        <w:widowControl/>
        <w:spacing w:line="20" w:lineRule="exact"/>
        <w:jc w:val="left"/>
        <w:rPr>
          <w:rFonts w:ascii="Times New Roman" w:hAnsi="Times New Roman" w:cs="Times New Roman"/>
          <w:b/>
          <w:sz w:val="10"/>
          <w:szCs w:val="10"/>
        </w:rPr>
      </w:pPr>
    </w:p>
    <w:p w14:paraId="5C0F333C" w14:textId="77777777" w:rsidR="00FA07AF" w:rsidRPr="00A41421" w:rsidRDefault="00FA07AF">
      <w:pPr>
        <w:widowControl/>
        <w:spacing w:line="20" w:lineRule="exact"/>
        <w:jc w:val="left"/>
        <w:rPr>
          <w:rFonts w:ascii="Times New Roman" w:hAnsi="Times New Roman" w:cs="Times New Roman"/>
          <w:b/>
          <w:sz w:val="10"/>
          <w:szCs w:val="10"/>
        </w:rPr>
      </w:pPr>
    </w:p>
    <w:p w14:paraId="4E2D6501" w14:textId="77777777" w:rsidR="00FA07AF" w:rsidRPr="00A41421" w:rsidRDefault="00FA07AF">
      <w:pPr>
        <w:widowControl/>
        <w:spacing w:line="20" w:lineRule="exact"/>
        <w:jc w:val="left"/>
        <w:rPr>
          <w:rFonts w:ascii="Times New Roman" w:hAnsi="Times New Roman" w:cs="Times New Roman"/>
          <w:b/>
          <w:sz w:val="10"/>
          <w:szCs w:val="10"/>
        </w:rPr>
      </w:pPr>
    </w:p>
    <w:p w14:paraId="3E88B9E5" w14:textId="77777777" w:rsidR="00FA07AF" w:rsidRPr="00A41421" w:rsidRDefault="00FA07AF">
      <w:pPr>
        <w:widowControl/>
        <w:spacing w:line="20" w:lineRule="exact"/>
        <w:jc w:val="left"/>
        <w:rPr>
          <w:rFonts w:ascii="Times New Roman" w:hAnsi="Times New Roman" w:cs="Times New Roman"/>
          <w:b/>
          <w:sz w:val="10"/>
          <w:szCs w:val="10"/>
        </w:rPr>
      </w:pPr>
    </w:p>
    <w:p w14:paraId="1E505A90" w14:textId="77777777" w:rsidR="00FA07AF" w:rsidRPr="00A41421" w:rsidRDefault="00FA07AF">
      <w:pPr>
        <w:widowControl/>
        <w:spacing w:line="20" w:lineRule="exact"/>
        <w:jc w:val="left"/>
        <w:rPr>
          <w:rFonts w:ascii="Times New Roman" w:hAnsi="Times New Roman" w:cs="Times New Roman"/>
          <w:b/>
          <w:sz w:val="10"/>
          <w:szCs w:val="10"/>
        </w:rPr>
      </w:pPr>
    </w:p>
    <w:p w14:paraId="0BAF0E06" w14:textId="77777777" w:rsidR="00FA07AF" w:rsidRPr="00A41421" w:rsidRDefault="00FA07AF">
      <w:pPr>
        <w:widowControl/>
        <w:spacing w:line="20" w:lineRule="exact"/>
        <w:jc w:val="left"/>
        <w:rPr>
          <w:rFonts w:ascii="Times New Roman" w:hAnsi="Times New Roman" w:cs="Times New Roman"/>
          <w:b/>
          <w:sz w:val="10"/>
          <w:szCs w:val="10"/>
        </w:rPr>
      </w:pPr>
    </w:p>
    <w:p w14:paraId="55B9A923" w14:textId="77777777" w:rsidR="00FA07AF" w:rsidRPr="00A41421" w:rsidRDefault="00FA07AF">
      <w:pPr>
        <w:widowControl/>
        <w:spacing w:line="20" w:lineRule="exact"/>
        <w:jc w:val="left"/>
        <w:rPr>
          <w:rFonts w:ascii="Times New Roman" w:hAnsi="Times New Roman" w:cs="Times New Roman"/>
          <w:b/>
          <w:sz w:val="10"/>
          <w:szCs w:val="10"/>
        </w:rPr>
      </w:pPr>
    </w:p>
    <w:p w14:paraId="4E9A7CF4" w14:textId="77777777" w:rsidR="00FA07AF" w:rsidRPr="00A41421" w:rsidRDefault="00FA07AF">
      <w:pPr>
        <w:widowControl/>
        <w:spacing w:line="20" w:lineRule="exact"/>
        <w:jc w:val="left"/>
        <w:rPr>
          <w:rFonts w:ascii="Times New Roman" w:hAnsi="Times New Roman" w:cs="Times New Roman"/>
          <w:b/>
          <w:sz w:val="10"/>
          <w:szCs w:val="10"/>
        </w:rPr>
      </w:pPr>
    </w:p>
    <w:p w14:paraId="17B8834C" w14:textId="77777777" w:rsidR="00FA07AF" w:rsidRPr="00A41421" w:rsidRDefault="00FA07AF">
      <w:pPr>
        <w:widowControl/>
        <w:spacing w:line="20" w:lineRule="exact"/>
        <w:jc w:val="left"/>
        <w:rPr>
          <w:rFonts w:ascii="Times New Roman" w:hAnsi="Times New Roman" w:cs="Times New Roman"/>
          <w:b/>
          <w:sz w:val="10"/>
          <w:szCs w:val="10"/>
        </w:rPr>
      </w:pPr>
    </w:p>
    <w:p w14:paraId="1C91A83E" w14:textId="77777777" w:rsidR="00FA07AF" w:rsidRPr="00A41421" w:rsidRDefault="00FA07AF">
      <w:pPr>
        <w:widowControl/>
        <w:spacing w:line="20" w:lineRule="exact"/>
        <w:jc w:val="left"/>
        <w:rPr>
          <w:rFonts w:ascii="Times New Roman" w:hAnsi="Times New Roman" w:cs="Times New Roman"/>
          <w:b/>
          <w:sz w:val="10"/>
          <w:szCs w:val="10"/>
        </w:rPr>
      </w:pPr>
    </w:p>
    <w:p w14:paraId="1AF01DC1" w14:textId="77777777" w:rsidR="00FA07AF" w:rsidRPr="00A41421" w:rsidRDefault="00FA07AF">
      <w:pPr>
        <w:widowControl/>
        <w:spacing w:line="20" w:lineRule="exact"/>
        <w:jc w:val="left"/>
        <w:rPr>
          <w:rFonts w:ascii="Times New Roman" w:hAnsi="Times New Roman" w:cs="Times New Roman"/>
          <w:b/>
          <w:sz w:val="10"/>
          <w:szCs w:val="10"/>
        </w:rPr>
      </w:pPr>
    </w:p>
    <w:p w14:paraId="08B236AE" w14:textId="77777777" w:rsidR="00FA07AF" w:rsidRPr="00A41421" w:rsidRDefault="00FA07AF">
      <w:pPr>
        <w:widowControl/>
        <w:spacing w:line="20" w:lineRule="exact"/>
        <w:jc w:val="left"/>
        <w:rPr>
          <w:rFonts w:ascii="Times New Roman" w:hAnsi="Times New Roman" w:cs="Times New Roman"/>
          <w:b/>
          <w:sz w:val="10"/>
          <w:szCs w:val="10"/>
        </w:rPr>
      </w:pPr>
    </w:p>
    <w:p w14:paraId="37E86237" w14:textId="77777777" w:rsidR="00FA07AF" w:rsidRPr="00A41421" w:rsidRDefault="00FA07AF">
      <w:pPr>
        <w:widowControl/>
        <w:spacing w:line="20" w:lineRule="exact"/>
        <w:jc w:val="left"/>
        <w:rPr>
          <w:rFonts w:ascii="Times New Roman" w:hAnsi="Times New Roman" w:cs="Times New Roman"/>
          <w:b/>
          <w:sz w:val="10"/>
          <w:szCs w:val="10"/>
        </w:rPr>
      </w:pPr>
    </w:p>
    <w:p w14:paraId="690CA9E0" w14:textId="77777777" w:rsidR="00FA07AF" w:rsidRPr="00A41421" w:rsidRDefault="00FA07AF">
      <w:pPr>
        <w:widowControl/>
        <w:spacing w:line="20" w:lineRule="exact"/>
        <w:jc w:val="left"/>
        <w:rPr>
          <w:rFonts w:ascii="Times New Roman" w:hAnsi="Times New Roman" w:cs="Times New Roman"/>
          <w:b/>
          <w:sz w:val="10"/>
          <w:szCs w:val="10"/>
        </w:rPr>
      </w:pPr>
    </w:p>
    <w:p w14:paraId="25DDE4AC" w14:textId="77777777" w:rsidR="00FA07AF" w:rsidRPr="00A41421" w:rsidRDefault="00FA07AF">
      <w:pPr>
        <w:widowControl/>
        <w:spacing w:line="20" w:lineRule="exact"/>
        <w:jc w:val="left"/>
        <w:rPr>
          <w:rFonts w:ascii="Times New Roman" w:hAnsi="Times New Roman" w:cs="Times New Roman"/>
          <w:b/>
          <w:sz w:val="10"/>
          <w:szCs w:val="10"/>
        </w:rPr>
      </w:pPr>
    </w:p>
    <w:p w14:paraId="4C9A5C59" w14:textId="77777777" w:rsidR="00FA07AF" w:rsidRPr="00A41421" w:rsidRDefault="00FA07AF">
      <w:pPr>
        <w:widowControl/>
        <w:spacing w:line="20" w:lineRule="exact"/>
        <w:jc w:val="left"/>
        <w:rPr>
          <w:rFonts w:ascii="Times New Roman" w:hAnsi="Times New Roman" w:cs="Times New Roman"/>
          <w:b/>
          <w:sz w:val="10"/>
          <w:szCs w:val="10"/>
        </w:rPr>
      </w:pPr>
    </w:p>
    <w:p w14:paraId="58D58F35" w14:textId="77777777" w:rsidR="00FA07AF" w:rsidRPr="00A41421" w:rsidRDefault="00FA07AF">
      <w:pPr>
        <w:widowControl/>
        <w:spacing w:line="20" w:lineRule="exact"/>
        <w:jc w:val="left"/>
        <w:rPr>
          <w:rFonts w:ascii="Times New Roman" w:hAnsi="Times New Roman" w:cs="Times New Roman"/>
          <w:b/>
          <w:sz w:val="10"/>
          <w:szCs w:val="10"/>
        </w:rPr>
      </w:pPr>
    </w:p>
    <w:p w14:paraId="13E3CC08" w14:textId="77777777" w:rsidR="00FA07AF" w:rsidRPr="00A41421" w:rsidRDefault="00FA07AF">
      <w:pPr>
        <w:widowControl/>
        <w:spacing w:line="20" w:lineRule="exact"/>
        <w:jc w:val="left"/>
        <w:rPr>
          <w:rFonts w:ascii="Times New Roman" w:hAnsi="Times New Roman" w:cs="Times New Roman"/>
          <w:b/>
          <w:sz w:val="10"/>
          <w:szCs w:val="10"/>
        </w:rPr>
      </w:pPr>
    </w:p>
    <w:p w14:paraId="25171857" w14:textId="77777777" w:rsidR="00FA07AF" w:rsidRPr="00A41421" w:rsidRDefault="00FA07AF">
      <w:pPr>
        <w:widowControl/>
        <w:spacing w:line="20" w:lineRule="exact"/>
        <w:jc w:val="left"/>
        <w:rPr>
          <w:rFonts w:ascii="Times New Roman" w:hAnsi="Times New Roman" w:cs="Times New Roman"/>
          <w:b/>
          <w:sz w:val="10"/>
          <w:szCs w:val="10"/>
        </w:rPr>
      </w:pPr>
    </w:p>
    <w:p w14:paraId="020D7563" w14:textId="77777777" w:rsidR="00FA07AF" w:rsidRPr="00A41421" w:rsidRDefault="00FA07AF">
      <w:pPr>
        <w:widowControl/>
        <w:spacing w:line="20" w:lineRule="exact"/>
        <w:jc w:val="left"/>
        <w:rPr>
          <w:rFonts w:ascii="Times New Roman" w:hAnsi="Times New Roman" w:cs="Times New Roman"/>
          <w:b/>
          <w:sz w:val="10"/>
          <w:szCs w:val="10"/>
        </w:rPr>
      </w:pPr>
    </w:p>
    <w:p w14:paraId="595CF7C8" w14:textId="77777777" w:rsidR="00FA07AF" w:rsidRPr="00A41421" w:rsidRDefault="00FA07AF">
      <w:pPr>
        <w:widowControl/>
        <w:spacing w:line="20" w:lineRule="exact"/>
        <w:jc w:val="left"/>
        <w:rPr>
          <w:rFonts w:ascii="Times New Roman" w:hAnsi="Times New Roman" w:cs="Times New Roman"/>
          <w:b/>
          <w:sz w:val="10"/>
          <w:szCs w:val="10"/>
        </w:rPr>
      </w:pPr>
    </w:p>
    <w:p w14:paraId="5E9AA2ED" w14:textId="77777777" w:rsidR="00FA07AF" w:rsidRPr="00A41421" w:rsidRDefault="00FA07AF">
      <w:pPr>
        <w:widowControl/>
        <w:spacing w:line="20" w:lineRule="exact"/>
        <w:jc w:val="left"/>
        <w:rPr>
          <w:rFonts w:ascii="Times New Roman" w:hAnsi="Times New Roman" w:cs="Times New Roman"/>
          <w:b/>
          <w:sz w:val="10"/>
          <w:szCs w:val="10"/>
        </w:rPr>
      </w:pPr>
    </w:p>
    <w:p w14:paraId="6D6944D2" w14:textId="77777777" w:rsidR="00FA07AF" w:rsidRPr="00A41421" w:rsidRDefault="00FA07AF">
      <w:pPr>
        <w:widowControl/>
        <w:spacing w:line="20" w:lineRule="exact"/>
        <w:jc w:val="left"/>
        <w:rPr>
          <w:rFonts w:ascii="Times New Roman" w:hAnsi="Times New Roman" w:cs="Times New Roman"/>
          <w:b/>
          <w:sz w:val="10"/>
          <w:szCs w:val="10"/>
        </w:rPr>
      </w:pPr>
    </w:p>
    <w:p w14:paraId="7A822D9D" w14:textId="77777777" w:rsidR="00FA07AF" w:rsidRPr="00A41421" w:rsidRDefault="00FA07AF">
      <w:pPr>
        <w:widowControl/>
        <w:spacing w:line="20" w:lineRule="exact"/>
        <w:jc w:val="left"/>
        <w:rPr>
          <w:rFonts w:ascii="Times New Roman" w:hAnsi="Times New Roman" w:cs="Times New Roman"/>
          <w:b/>
          <w:sz w:val="10"/>
          <w:szCs w:val="10"/>
        </w:rPr>
      </w:pPr>
    </w:p>
    <w:p w14:paraId="6F1CCDA7" w14:textId="77777777" w:rsidR="00FA07AF" w:rsidRPr="00A41421" w:rsidRDefault="00FA07AF">
      <w:pPr>
        <w:widowControl/>
        <w:spacing w:line="20" w:lineRule="exact"/>
        <w:jc w:val="left"/>
        <w:rPr>
          <w:rFonts w:ascii="Times New Roman" w:hAnsi="Times New Roman" w:cs="Times New Roman"/>
          <w:b/>
          <w:sz w:val="10"/>
          <w:szCs w:val="10"/>
        </w:rPr>
      </w:pPr>
    </w:p>
    <w:p w14:paraId="3F0A75FB" w14:textId="77777777" w:rsidR="00FA07AF" w:rsidRPr="00A41421" w:rsidRDefault="00FA07AF">
      <w:pPr>
        <w:widowControl/>
        <w:spacing w:line="20" w:lineRule="exact"/>
        <w:jc w:val="left"/>
        <w:rPr>
          <w:rFonts w:ascii="Times New Roman" w:hAnsi="Times New Roman" w:cs="Times New Roman"/>
          <w:b/>
          <w:sz w:val="10"/>
          <w:szCs w:val="10"/>
        </w:rPr>
      </w:pPr>
    </w:p>
    <w:p w14:paraId="0F5CF0D5" w14:textId="77777777" w:rsidR="00FA07AF" w:rsidRPr="00A41421" w:rsidRDefault="00FA07AF">
      <w:pPr>
        <w:widowControl/>
        <w:spacing w:line="20" w:lineRule="exact"/>
        <w:jc w:val="left"/>
        <w:rPr>
          <w:rFonts w:ascii="Times New Roman" w:hAnsi="Times New Roman" w:cs="Times New Roman"/>
          <w:b/>
          <w:sz w:val="10"/>
          <w:szCs w:val="10"/>
        </w:rPr>
      </w:pPr>
    </w:p>
    <w:p w14:paraId="7B8FDC43" w14:textId="77777777" w:rsidR="00FA07AF" w:rsidRPr="00A41421" w:rsidRDefault="00FA07AF">
      <w:pPr>
        <w:widowControl/>
        <w:spacing w:line="20" w:lineRule="exact"/>
        <w:jc w:val="left"/>
        <w:rPr>
          <w:rFonts w:ascii="Times New Roman" w:hAnsi="Times New Roman" w:cs="Times New Roman"/>
          <w:b/>
          <w:sz w:val="10"/>
          <w:szCs w:val="10"/>
        </w:rPr>
      </w:pPr>
    </w:p>
    <w:p w14:paraId="59020214" w14:textId="77777777" w:rsidR="00FA07AF" w:rsidRPr="00A41421" w:rsidRDefault="00FA07AF">
      <w:pPr>
        <w:widowControl/>
        <w:spacing w:line="20" w:lineRule="exact"/>
        <w:jc w:val="left"/>
        <w:rPr>
          <w:rFonts w:ascii="Times New Roman" w:hAnsi="Times New Roman" w:cs="Times New Roman"/>
          <w:b/>
          <w:sz w:val="10"/>
          <w:szCs w:val="10"/>
        </w:rPr>
      </w:pPr>
    </w:p>
    <w:p w14:paraId="3D16B054" w14:textId="77777777" w:rsidR="00FA07AF" w:rsidRPr="00A41421" w:rsidRDefault="00FA07AF">
      <w:pPr>
        <w:widowControl/>
        <w:spacing w:line="20" w:lineRule="exact"/>
        <w:jc w:val="left"/>
        <w:rPr>
          <w:rFonts w:ascii="Times New Roman" w:hAnsi="Times New Roman" w:cs="Times New Roman"/>
          <w:b/>
          <w:sz w:val="10"/>
          <w:szCs w:val="10"/>
        </w:rPr>
      </w:pPr>
    </w:p>
    <w:p w14:paraId="2A77520C" w14:textId="77777777" w:rsidR="00FA07AF" w:rsidRPr="00A41421" w:rsidRDefault="00FA07AF">
      <w:pPr>
        <w:widowControl/>
        <w:spacing w:line="20" w:lineRule="exact"/>
        <w:jc w:val="left"/>
        <w:rPr>
          <w:rFonts w:ascii="Times New Roman" w:hAnsi="Times New Roman" w:cs="Times New Roman"/>
          <w:b/>
          <w:sz w:val="10"/>
          <w:szCs w:val="10"/>
        </w:rPr>
      </w:pPr>
    </w:p>
    <w:p w14:paraId="3E934D6F" w14:textId="77777777" w:rsidR="00FA07AF" w:rsidRPr="00A41421" w:rsidRDefault="00FA07AF">
      <w:pPr>
        <w:widowControl/>
        <w:spacing w:line="20" w:lineRule="exact"/>
        <w:jc w:val="left"/>
        <w:rPr>
          <w:rFonts w:ascii="Times New Roman" w:hAnsi="Times New Roman" w:cs="Times New Roman"/>
          <w:b/>
          <w:sz w:val="10"/>
          <w:szCs w:val="10"/>
        </w:rPr>
      </w:pPr>
    </w:p>
    <w:p w14:paraId="340E6235" w14:textId="77777777" w:rsidR="00FA07AF" w:rsidRPr="00A41421" w:rsidRDefault="00FA07AF">
      <w:pPr>
        <w:widowControl/>
        <w:spacing w:line="20" w:lineRule="exact"/>
        <w:jc w:val="left"/>
        <w:rPr>
          <w:rFonts w:ascii="Times New Roman" w:hAnsi="Times New Roman" w:cs="Times New Roman"/>
          <w:b/>
          <w:sz w:val="10"/>
          <w:szCs w:val="10"/>
        </w:rPr>
      </w:pPr>
    </w:p>
    <w:p w14:paraId="26DA5EA7" w14:textId="77777777" w:rsidR="00FA07AF" w:rsidRPr="00A41421" w:rsidRDefault="00FA07AF">
      <w:pPr>
        <w:widowControl/>
        <w:spacing w:line="20" w:lineRule="exact"/>
        <w:jc w:val="left"/>
        <w:rPr>
          <w:rFonts w:ascii="Times New Roman" w:hAnsi="Times New Roman" w:cs="Times New Roman"/>
          <w:b/>
          <w:sz w:val="10"/>
          <w:szCs w:val="10"/>
        </w:rPr>
      </w:pPr>
    </w:p>
    <w:p w14:paraId="226DE684" w14:textId="77777777" w:rsidR="00FA07AF" w:rsidRPr="00A41421" w:rsidRDefault="00FA07AF">
      <w:pPr>
        <w:widowControl/>
        <w:spacing w:line="20" w:lineRule="exact"/>
        <w:jc w:val="left"/>
        <w:rPr>
          <w:rFonts w:ascii="Times New Roman" w:hAnsi="Times New Roman" w:cs="Times New Roman"/>
          <w:b/>
          <w:sz w:val="10"/>
          <w:szCs w:val="10"/>
        </w:rPr>
      </w:pPr>
    </w:p>
    <w:p w14:paraId="6D31121E" w14:textId="77777777" w:rsidR="00FA07AF" w:rsidRPr="00A41421" w:rsidRDefault="00FA07AF">
      <w:pPr>
        <w:widowControl/>
        <w:spacing w:line="20" w:lineRule="exact"/>
        <w:jc w:val="left"/>
        <w:rPr>
          <w:rFonts w:ascii="Times New Roman" w:hAnsi="Times New Roman" w:cs="Times New Roman"/>
          <w:b/>
          <w:sz w:val="10"/>
          <w:szCs w:val="10"/>
        </w:rPr>
      </w:pPr>
    </w:p>
    <w:p w14:paraId="0E9103A2" w14:textId="77777777" w:rsidR="00FA07AF" w:rsidRPr="00A41421" w:rsidRDefault="00FA07AF">
      <w:pPr>
        <w:widowControl/>
        <w:spacing w:line="20" w:lineRule="exact"/>
        <w:jc w:val="left"/>
        <w:rPr>
          <w:rFonts w:ascii="Times New Roman" w:hAnsi="Times New Roman" w:cs="Times New Roman"/>
          <w:b/>
          <w:sz w:val="10"/>
          <w:szCs w:val="10"/>
        </w:rPr>
      </w:pPr>
    </w:p>
    <w:p w14:paraId="6C4525B5" w14:textId="77777777" w:rsidR="00FA07AF" w:rsidRPr="00A41421" w:rsidRDefault="00FA07AF">
      <w:pPr>
        <w:widowControl/>
        <w:spacing w:line="20" w:lineRule="exact"/>
        <w:jc w:val="left"/>
        <w:rPr>
          <w:rFonts w:ascii="Times New Roman" w:hAnsi="Times New Roman" w:cs="Times New Roman"/>
          <w:b/>
          <w:sz w:val="10"/>
          <w:szCs w:val="10"/>
        </w:rPr>
      </w:pPr>
    </w:p>
    <w:p w14:paraId="33C47203" w14:textId="77777777" w:rsidR="00FA07AF" w:rsidRPr="00A41421" w:rsidRDefault="00FA07AF">
      <w:pPr>
        <w:widowControl/>
        <w:spacing w:line="20" w:lineRule="exact"/>
        <w:jc w:val="left"/>
        <w:rPr>
          <w:rFonts w:ascii="Times New Roman" w:hAnsi="Times New Roman" w:cs="Times New Roman"/>
          <w:b/>
          <w:sz w:val="10"/>
          <w:szCs w:val="10"/>
        </w:rPr>
      </w:pPr>
    </w:p>
    <w:p w14:paraId="1256AE3E" w14:textId="77777777" w:rsidR="00FA07AF" w:rsidRPr="00A41421" w:rsidRDefault="00FA07AF">
      <w:pPr>
        <w:widowControl/>
        <w:spacing w:line="20" w:lineRule="exact"/>
        <w:jc w:val="left"/>
        <w:rPr>
          <w:rFonts w:ascii="Times New Roman" w:hAnsi="Times New Roman" w:cs="Times New Roman"/>
          <w:b/>
          <w:sz w:val="10"/>
          <w:szCs w:val="10"/>
        </w:rPr>
      </w:pPr>
    </w:p>
    <w:p w14:paraId="22672923" w14:textId="77777777" w:rsidR="00FA07AF" w:rsidRPr="00A41421" w:rsidRDefault="00FA07AF">
      <w:pPr>
        <w:widowControl/>
        <w:spacing w:line="20" w:lineRule="exact"/>
        <w:jc w:val="left"/>
        <w:rPr>
          <w:rFonts w:ascii="Times New Roman" w:hAnsi="Times New Roman" w:cs="Times New Roman"/>
          <w:b/>
          <w:sz w:val="10"/>
          <w:szCs w:val="10"/>
        </w:rPr>
      </w:pPr>
    </w:p>
    <w:p w14:paraId="6AA1E86C" w14:textId="77777777" w:rsidR="00FA07AF" w:rsidRPr="00A41421" w:rsidRDefault="00FA07AF">
      <w:pPr>
        <w:widowControl/>
        <w:spacing w:line="20" w:lineRule="exact"/>
        <w:jc w:val="left"/>
        <w:rPr>
          <w:rFonts w:ascii="Times New Roman" w:hAnsi="Times New Roman" w:cs="Times New Roman"/>
          <w:b/>
          <w:sz w:val="10"/>
          <w:szCs w:val="10"/>
        </w:rPr>
      </w:pPr>
    </w:p>
    <w:p w14:paraId="605E66BA" w14:textId="77777777" w:rsidR="00FA07AF" w:rsidRPr="00A41421" w:rsidRDefault="00FA07AF">
      <w:pPr>
        <w:widowControl/>
        <w:spacing w:line="20" w:lineRule="exact"/>
        <w:jc w:val="left"/>
        <w:rPr>
          <w:rFonts w:ascii="Times New Roman" w:hAnsi="Times New Roman" w:cs="Times New Roman"/>
          <w:b/>
          <w:sz w:val="10"/>
          <w:szCs w:val="10"/>
        </w:rPr>
      </w:pPr>
    </w:p>
    <w:p w14:paraId="2097D234" w14:textId="77777777" w:rsidR="00FA07AF" w:rsidRPr="00A41421" w:rsidRDefault="00FA07AF">
      <w:pPr>
        <w:widowControl/>
        <w:spacing w:line="20" w:lineRule="exact"/>
        <w:jc w:val="left"/>
        <w:rPr>
          <w:rFonts w:ascii="Times New Roman" w:hAnsi="Times New Roman" w:cs="Times New Roman"/>
          <w:b/>
          <w:sz w:val="10"/>
          <w:szCs w:val="10"/>
        </w:rPr>
      </w:pPr>
    </w:p>
    <w:p w14:paraId="7B67C631" w14:textId="77777777" w:rsidR="00FA07AF" w:rsidRPr="00A41421" w:rsidRDefault="00FA07AF">
      <w:pPr>
        <w:widowControl/>
        <w:spacing w:line="20" w:lineRule="exact"/>
        <w:jc w:val="left"/>
        <w:rPr>
          <w:rFonts w:ascii="Times New Roman" w:hAnsi="Times New Roman" w:cs="Times New Roman"/>
          <w:b/>
          <w:sz w:val="10"/>
          <w:szCs w:val="10"/>
        </w:rPr>
      </w:pPr>
    </w:p>
    <w:p w14:paraId="572B3392" w14:textId="77777777" w:rsidR="00FA07AF" w:rsidRPr="00A41421" w:rsidRDefault="00FA07AF">
      <w:pPr>
        <w:widowControl/>
        <w:spacing w:line="20" w:lineRule="exact"/>
        <w:jc w:val="left"/>
        <w:rPr>
          <w:rFonts w:ascii="Times New Roman" w:hAnsi="Times New Roman" w:cs="Times New Roman"/>
          <w:b/>
          <w:sz w:val="10"/>
          <w:szCs w:val="10"/>
        </w:rPr>
      </w:pPr>
    </w:p>
    <w:p w14:paraId="2F6645ED" w14:textId="77777777" w:rsidR="00FA07AF" w:rsidRPr="00A41421" w:rsidRDefault="00FA07AF">
      <w:pPr>
        <w:widowControl/>
        <w:spacing w:line="20" w:lineRule="exact"/>
        <w:jc w:val="left"/>
        <w:rPr>
          <w:rFonts w:ascii="Times New Roman" w:hAnsi="Times New Roman" w:cs="Times New Roman"/>
          <w:b/>
          <w:sz w:val="10"/>
          <w:szCs w:val="10"/>
        </w:rPr>
      </w:pPr>
    </w:p>
    <w:p w14:paraId="01955F6E" w14:textId="77777777" w:rsidR="00FA07AF" w:rsidRPr="00A41421" w:rsidRDefault="00FA07AF">
      <w:pPr>
        <w:widowControl/>
        <w:spacing w:line="20" w:lineRule="exact"/>
        <w:jc w:val="left"/>
        <w:rPr>
          <w:rFonts w:ascii="Times New Roman" w:hAnsi="Times New Roman" w:cs="Times New Roman"/>
          <w:b/>
          <w:sz w:val="10"/>
          <w:szCs w:val="10"/>
        </w:rPr>
      </w:pPr>
    </w:p>
    <w:p w14:paraId="5A7AB9A1" w14:textId="77777777" w:rsidR="00FA07AF" w:rsidRPr="00A41421" w:rsidRDefault="00FA07AF">
      <w:pPr>
        <w:widowControl/>
        <w:spacing w:line="20" w:lineRule="exact"/>
        <w:jc w:val="left"/>
        <w:rPr>
          <w:rFonts w:ascii="Times New Roman" w:hAnsi="Times New Roman" w:cs="Times New Roman"/>
          <w:b/>
          <w:sz w:val="10"/>
          <w:szCs w:val="10"/>
        </w:rPr>
      </w:pPr>
    </w:p>
    <w:p w14:paraId="313037F2" w14:textId="77777777" w:rsidR="00FA07AF" w:rsidRPr="00A41421" w:rsidRDefault="00FA07AF">
      <w:pPr>
        <w:widowControl/>
        <w:spacing w:line="20" w:lineRule="exact"/>
        <w:jc w:val="left"/>
        <w:rPr>
          <w:rFonts w:ascii="Times New Roman" w:hAnsi="Times New Roman" w:cs="Times New Roman"/>
          <w:b/>
          <w:sz w:val="10"/>
          <w:szCs w:val="10"/>
        </w:rPr>
      </w:pPr>
    </w:p>
    <w:p w14:paraId="21DF17C8" w14:textId="77777777" w:rsidR="00FA07AF" w:rsidRPr="00A41421" w:rsidRDefault="00FA07AF">
      <w:pPr>
        <w:widowControl/>
        <w:spacing w:line="20" w:lineRule="exact"/>
        <w:jc w:val="left"/>
        <w:rPr>
          <w:rFonts w:ascii="Times New Roman" w:hAnsi="Times New Roman" w:cs="Times New Roman"/>
          <w:b/>
          <w:sz w:val="10"/>
          <w:szCs w:val="10"/>
        </w:rPr>
      </w:pPr>
    </w:p>
    <w:p w14:paraId="06A01778" w14:textId="77777777" w:rsidR="00FA07AF" w:rsidRPr="00A41421" w:rsidRDefault="00FA07AF">
      <w:pPr>
        <w:widowControl/>
        <w:spacing w:line="20" w:lineRule="exact"/>
        <w:jc w:val="left"/>
        <w:rPr>
          <w:rFonts w:ascii="Times New Roman" w:hAnsi="Times New Roman" w:cs="Times New Roman"/>
          <w:b/>
          <w:sz w:val="10"/>
          <w:szCs w:val="10"/>
        </w:rPr>
      </w:pPr>
    </w:p>
    <w:p w14:paraId="46B118D5" w14:textId="77777777" w:rsidR="00FA07AF" w:rsidRPr="00A41421" w:rsidRDefault="00FA07AF">
      <w:pPr>
        <w:widowControl/>
        <w:spacing w:line="20" w:lineRule="exact"/>
        <w:jc w:val="left"/>
        <w:rPr>
          <w:rFonts w:ascii="Times New Roman" w:hAnsi="Times New Roman" w:cs="Times New Roman"/>
          <w:b/>
          <w:sz w:val="10"/>
          <w:szCs w:val="10"/>
        </w:rPr>
      </w:pPr>
    </w:p>
    <w:p w14:paraId="13126CBD" w14:textId="77777777" w:rsidR="00FA07AF" w:rsidRPr="00A41421" w:rsidRDefault="00FA07AF">
      <w:pPr>
        <w:widowControl/>
        <w:spacing w:line="20" w:lineRule="exact"/>
        <w:jc w:val="left"/>
        <w:rPr>
          <w:rFonts w:ascii="Times New Roman" w:hAnsi="Times New Roman" w:cs="Times New Roman"/>
          <w:b/>
          <w:sz w:val="10"/>
          <w:szCs w:val="10"/>
        </w:rPr>
      </w:pPr>
    </w:p>
    <w:p w14:paraId="44E23B78" w14:textId="77777777" w:rsidR="00FA07AF" w:rsidRPr="00A41421" w:rsidRDefault="00FA07AF">
      <w:pPr>
        <w:widowControl/>
        <w:spacing w:line="20" w:lineRule="exact"/>
        <w:jc w:val="left"/>
        <w:rPr>
          <w:rFonts w:ascii="Times New Roman" w:hAnsi="Times New Roman" w:cs="Times New Roman"/>
          <w:b/>
          <w:sz w:val="10"/>
          <w:szCs w:val="10"/>
        </w:rPr>
      </w:pPr>
    </w:p>
    <w:p w14:paraId="361035E6" w14:textId="77777777" w:rsidR="00FA07AF" w:rsidRPr="00A41421" w:rsidRDefault="00FA07AF">
      <w:pPr>
        <w:widowControl/>
        <w:spacing w:line="20" w:lineRule="exact"/>
        <w:jc w:val="left"/>
        <w:rPr>
          <w:rFonts w:ascii="Times New Roman" w:hAnsi="Times New Roman" w:cs="Times New Roman"/>
          <w:b/>
          <w:sz w:val="10"/>
          <w:szCs w:val="10"/>
        </w:rPr>
      </w:pPr>
    </w:p>
    <w:p w14:paraId="26F08116" w14:textId="77777777" w:rsidR="00FA07AF" w:rsidRPr="00A41421" w:rsidRDefault="00FA07AF">
      <w:pPr>
        <w:widowControl/>
        <w:spacing w:line="20" w:lineRule="exact"/>
        <w:jc w:val="left"/>
        <w:rPr>
          <w:rFonts w:ascii="Times New Roman" w:hAnsi="Times New Roman" w:cs="Times New Roman"/>
          <w:b/>
          <w:sz w:val="10"/>
          <w:szCs w:val="10"/>
        </w:rPr>
      </w:pPr>
    </w:p>
    <w:p w14:paraId="7394FC3C" w14:textId="77777777" w:rsidR="00FA07AF" w:rsidRPr="00A41421" w:rsidRDefault="00FA07AF">
      <w:pPr>
        <w:widowControl/>
        <w:spacing w:line="20" w:lineRule="exact"/>
        <w:jc w:val="left"/>
        <w:rPr>
          <w:rFonts w:ascii="Times New Roman" w:hAnsi="Times New Roman" w:cs="Times New Roman"/>
          <w:b/>
          <w:sz w:val="10"/>
          <w:szCs w:val="10"/>
        </w:rPr>
      </w:pPr>
    </w:p>
    <w:p w14:paraId="359D826F" w14:textId="77777777" w:rsidR="00FA07AF" w:rsidRPr="00A41421" w:rsidRDefault="00FA07AF">
      <w:pPr>
        <w:widowControl/>
        <w:spacing w:line="20" w:lineRule="exact"/>
        <w:jc w:val="left"/>
        <w:rPr>
          <w:rFonts w:ascii="Times New Roman" w:hAnsi="Times New Roman" w:cs="Times New Roman"/>
          <w:b/>
          <w:sz w:val="10"/>
          <w:szCs w:val="10"/>
        </w:rPr>
      </w:pPr>
    </w:p>
    <w:p w14:paraId="76A1A0E1" w14:textId="77777777" w:rsidR="00FA07AF" w:rsidRPr="00A41421" w:rsidRDefault="00FA07AF">
      <w:pPr>
        <w:widowControl/>
        <w:spacing w:line="20" w:lineRule="exact"/>
        <w:jc w:val="left"/>
        <w:rPr>
          <w:rFonts w:ascii="Times New Roman" w:hAnsi="Times New Roman" w:cs="Times New Roman"/>
          <w:b/>
          <w:sz w:val="10"/>
          <w:szCs w:val="10"/>
        </w:rPr>
      </w:pPr>
    </w:p>
    <w:p w14:paraId="31A5DFA9" w14:textId="77777777" w:rsidR="00FA07AF" w:rsidRPr="00A41421" w:rsidRDefault="00FA07AF">
      <w:pPr>
        <w:widowControl/>
        <w:spacing w:line="20" w:lineRule="exact"/>
        <w:jc w:val="left"/>
        <w:rPr>
          <w:rFonts w:ascii="Times New Roman" w:hAnsi="Times New Roman" w:cs="Times New Roman"/>
          <w:b/>
          <w:sz w:val="10"/>
          <w:szCs w:val="10"/>
        </w:rPr>
      </w:pPr>
    </w:p>
    <w:p w14:paraId="43821D0D" w14:textId="77777777" w:rsidR="00FA07AF" w:rsidRPr="00A41421" w:rsidRDefault="00FA07AF">
      <w:pPr>
        <w:widowControl/>
        <w:spacing w:line="20" w:lineRule="exact"/>
        <w:jc w:val="left"/>
        <w:rPr>
          <w:rFonts w:ascii="Times New Roman" w:hAnsi="Times New Roman" w:cs="Times New Roman"/>
          <w:b/>
          <w:sz w:val="10"/>
          <w:szCs w:val="10"/>
        </w:rPr>
      </w:pPr>
    </w:p>
    <w:p w14:paraId="71A16093" w14:textId="77777777" w:rsidR="00FA07AF" w:rsidRPr="00A41421" w:rsidRDefault="00FA07AF">
      <w:pPr>
        <w:widowControl/>
        <w:spacing w:line="20" w:lineRule="exact"/>
        <w:jc w:val="left"/>
        <w:rPr>
          <w:rFonts w:ascii="Times New Roman" w:hAnsi="Times New Roman" w:cs="Times New Roman"/>
          <w:b/>
          <w:sz w:val="10"/>
          <w:szCs w:val="10"/>
        </w:rPr>
      </w:pPr>
    </w:p>
    <w:p w14:paraId="5702D3F9" w14:textId="77777777" w:rsidR="00FA07AF" w:rsidRPr="00A41421" w:rsidRDefault="00FA07AF">
      <w:pPr>
        <w:widowControl/>
        <w:spacing w:line="20" w:lineRule="exact"/>
        <w:jc w:val="left"/>
        <w:rPr>
          <w:rFonts w:ascii="Times New Roman" w:hAnsi="Times New Roman" w:cs="Times New Roman"/>
          <w:b/>
          <w:sz w:val="10"/>
          <w:szCs w:val="10"/>
        </w:rPr>
      </w:pPr>
    </w:p>
    <w:p w14:paraId="228AD8F1" w14:textId="77777777" w:rsidR="00FA07AF" w:rsidRPr="00A41421" w:rsidRDefault="00FA07AF">
      <w:pPr>
        <w:widowControl/>
        <w:spacing w:line="20" w:lineRule="exact"/>
        <w:jc w:val="left"/>
        <w:rPr>
          <w:rFonts w:ascii="Times New Roman" w:hAnsi="Times New Roman" w:cs="Times New Roman"/>
          <w:b/>
          <w:sz w:val="10"/>
          <w:szCs w:val="10"/>
        </w:rPr>
      </w:pPr>
    </w:p>
    <w:p w14:paraId="43B15517" w14:textId="77777777" w:rsidR="00FA07AF" w:rsidRPr="00A41421" w:rsidRDefault="00FA07AF">
      <w:pPr>
        <w:widowControl/>
        <w:spacing w:line="20" w:lineRule="exact"/>
        <w:jc w:val="left"/>
        <w:rPr>
          <w:rFonts w:ascii="Times New Roman" w:hAnsi="Times New Roman" w:cs="Times New Roman"/>
          <w:b/>
          <w:sz w:val="10"/>
          <w:szCs w:val="10"/>
        </w:rPr>
      </w:pPr>
    </w:p>
    <w:p w14:paraId="051A2E66" w14:textId="77777777" w:rsidR="00FA07AF" w:rsidRPr="00A41421" w:rsidRDefault="00FA07AF">
      <w:pPr>
        <w:widowControl/>
        <w:spacing w:line="20" w:lineRule="exact"/>
        <w:jc w:val="left"/>
        <w:rPr>
          <w:rFonts w:ascii="Times New Roman" w:hAnsi="Times New Roman" w:cs="Times New Roman"/>
          <w:b/>
          <w:sz w:val="10"/>
          <w:szCs w:val="10"/>
        </w:rPr>
      </w:pPr>
    </w:p>
    <w:p w14:paraId="5872A6C4" w14:textId="77777777" w:rsidR="00FA07AF" w:rsidRPr="00A41421" w:rsidRDefault="00FA07AF">
      <w:pPr>
        <w:widowControl/>
        <w:spacing w:line="20" w:lineRule="exact"/>
        <w:jc w:val="left"/>
        <w:rPr>
          <w:rFonts w:ascii="Times New Roman" w:hAnsi="Times New Roman" w:cs="Times New Roman"/>
          <w:b/>
          <w:sz w:val="10"/>
          <w:szCs w:val="10"/>
        </w:rPr>
      </w:pPr>
    </w:p>
    <w:p w14:paraId="41749162" w14:textId="77777777" w:rsidR="00FA07AF" w:rsidRPr="00A41421" w:rsidRDefault="00FA07AF">
      <w:pPr>
        <w:widowControl/>
        <w:spacing w:line="20" w:lineRule="exact"/>
        <w:jc w:val="left"/>
        <w:rPr>
          <w:rFonts w:ascii="Times New Roman" w:hAnsi="Times New Roman" w:cs="Times New Roman"/>
          <w:b/>
          <w:sz w:val="10"/>
          <w:szCs w:val="10"/>
        </w:rPr>
      </w:pPr>
    </w:p>
    <w:p w14:paraId="2FFA30D3" w14:textId="77777777" w:rsidR="00FA07AF" w:rsidRPr="00A41421" w:rsidRDefault="00FA07AF">
      <w:pPr>
        <w:widowControl/>
        <w:spacing w:line="20" w:lineRule="exact"/>
        <w:jc w:val="left"/>
        <w:rPr>
          <w:rFonts w:ascii="Times New Roman" w:hAnsi="Times New Roman" w:cs="Times New Roman"/>
          <w:b/>
          <w:sz w:val="10"/>
          <w:szCs w:val="10"/>
        </w:rPr>
      </w:pPr>
    </w:p>
    <w:p w14:paraId="2C2FC86C" w14:textId="77777777" w:rsidR="00FA07AF" w:rsidRPr="00A41421" w:rsidRDefault="00FA07AF">
      <w:pPr>
        <w:widowControl/>
        <w:spacing w:line="20" w:lineRule="exact"/>
        <w:jc w:val="left"/>
        <w:rPr>
          <w:rFonts w:ascii="Times New Roman" w:hAnsi="Times New Roman" w:cs="Times New Roman"/>
          <w:b/>
          <w:sz w:val="10"/>
          <w:szCs w:val="10"/>
        </w:rPr>
      </w:pPr>
    </w:p>
    <w:p w14:paraId="4028B2CC" w14:textId="77777777" w:rsidR="00FA07AF" w:rsidRPr="00A41421" w:rsidRDefault="00FA07AF">
      <w:pPr>
        <w:widowControl/>
        <w:spacing w:line="20" w:lineRule="exact"/>
        <w:jc w:val="left"/>
        <w:rPr>
          <w:rFonts w:ascii="Times New Roman" w:hAnsi="Times New Roman" w:cs="Times New Roman"/>
          <w:b/>
          <w:sz w:val="10"/>
          <w:szCs w:val="10"/>
        </w:rPr>
      </w:pPr>
    </w:p>
    <w:p w14:paraId="74601499" w14:textId="77777777" w:rsidR="00FA07AF" w:rsidRPr="00A41421" w:rsidRDefault="00FA07AF">
      <w:pPr>
        <w:widowControl/>
        <w:spacing w:line="20" w:lineRule="exact"/>
        <w:jc w:val="left"/>
        <w:rPr>
          <w:rFonts w:ascii="Times New Roman" w:hAnsi="Times New Roman" w:cs="Times New Roman"/>
          <w:b/>
          <w:sz w:val="10"/>
          <w:szCs w:val="10"/>
        </w:rPr>
      </w:pPr>
    </w:p>
    <w:p w14:paraId="25031F47" w14:textId="77777777" w:rsidR="00FA07AF" w:rsidRPr="00A41421" w:rsidRDefault="00FA07AF">
      <w:pPr>
        <w:widowControl/>
        <w:spacing w:line="20" w:lineRule="exact"/>
        <w:jc w:val="left"/>
        <w:rPr>
          <w:rFonts w:ascii="Times New Roman" w:hAnsi="Times New Roman" w:cs="Times New Roman"/>
          <w:b/>
          <w:sz w:val="10"/>
          <w:szCs w:val="10"/>
        </w:rPr>
      </w:pPr>
    </w:p>
    <w:p w14:paraId="03D3BDA4" w14:textId="77777777" w:rsidR="00FA07AF" w:rsidRPr="00A41421" w:rsidRDefault="00FA07AF">
      <w:pPr>
        <w:widowControl/>
        <w:spacing w:line="20" w:lineRule="exact"/>
        <w:jc w:val="left"/>
        <w:rPr>
          <w:rFonts w:ascii="Times New Roman" w:hAnsi="Times New Roman" w:cs="Times New Roman"/>
          <w:b/>
          <w:sz w:val="10"/>
          <w:szCs w:val="10"/>
        </w:rPr>
      </w:pPr>
    </w:p>
    <w:p w14:paraId="6D1EDDB2" w14:textId="77777777" w:rsidR="00FA07AF" w:rsidRPr="00A41421" w:rsidRDefault="00FA07AF">
      <w:pPr>
        <w:widowControl/>
        <w:spacing w:line="20" w:lineRule="exact"/>
        <w:jc w:val="left"/>
        <w:rPr>
          <w:rFonts w:ascii="Times New Roman" w:hAnsi="Times New Roman" w:cs="Times New Roman"/>
          <w:b/>
          <w:sz w:val="10"/>
          <w:szCs w:val="10"/>
        </w:rPr>
      </w:pPr>
    </w:p>
    <w:p w14:paraId="542BDA71" w14:textId="77777777" w:rsidR="00FA07AF" w:rsidRPr="00A41421" w:rsidRDefault="00FA07AF">
      <w:pPr>
        <w:widowControl/>
        <w:spacing w:line="20" w:lineRule="exact"/>
        <w:jc w:val="left"/>
        <w:rPr>
          <w:rFonts w:ascii="Times New Roman" w:hAnsi="Times New Roman" w:cs="Times New Roman"/>
          <w:b/>
          <w:sz w:val="10"/>
          <w:szCs w:val="10"/>
        </w:rPr>
      </w:pPr>
    </w:p>
    <w:p w14:paraId="316806BB" w14:textId="77777777" w:rsidR="00FA07AF" w:rsidRPr="00A41421" w:rsidRDefault="00FA07AF">
      <w:pPr>
        <w:widowControl/>
        <w:spacing w:line="20" w:lineRule="exact"/>
        <w:jc w:val="left"/>
        <w:rPr>
          <w:rFonts w:ascii="Times New Roman" w:hAnsi="Times New Roman" w:cs="Times New Roman"/>
          <w:b/>
          <w:sz w:val="10"/>
          <w:szCs w:val="10"/>
        </w:rPr>
      </w:pPr>
    </w:p>
    <w:p w14:paraId="7ED6FA10" w14:textId="77777777" w:rsidR="00FA07AF" w:rsidRPr="00A41421" w:rsidRDefault="00FA07AF">
      <w:pPr>
        <w:widowControl/>
        <w:spacing w:line="20" w:lineRule="exact"/>
        <w:jc w:val="left"/>
        <w:rPr>
          <w:rFonts w:ascii="Times New Roman" w:hAnsi="Times New Roman" w:cs="Times New Roman"/>
          <w:b/>
          <w:sz w:val="10"/>
          <w:szCs w:val="10"/>
        </w:rPr>
      </w:pPr>
    </w:p>
    <w:p w14:paraId="1844389E" w14:textId="77777777" w:rsidR="00FA07AF" w:rsidRPr="00A41421" w:rsidRDefault="00FA07AF">
      <w:pPr>
        <w:widowControl/>
        <w:spacing w:line="20" w:lineRule="exact"/>
        <w:jc w:val="left"/>
        <w:rPr>
          <w:rFonts w:ascii="Times New Roman" w:hAnsi="Times New Roman" w:cs="Times New Roman"/>
          <w:b/>
          <w:sz w:val="10"/>
          <w:szCs w:val="10"/>
        </w:rPr>
      </w:pPr>
    </w:p>
    <w:p w14:paraId="0C3CC22B" w14:textId="77777777" w:rsidR="00FA07AF" w:rsidRPr="00A41421" w:rsidRDefault="00FA07AF">
      <w:pPr>
        <w:widowControl/>
        <w:spacing w:line="20" w:lineRule="exact"/>
        <w:jc w:val="left"/>
        <w:rPr>
          <w:rFonts w:ascii="Times New Roman" w:hAnsi="Times New Roman" w:cs="Times New Roman"/>
          <w:b/>
          <w:sz w:val="10"/>
          <w:szCs w:val="10"/>
        </w:rPr>
      </w:pPr>
    </w:p>
    <w:p w14:paraId="11F1AB03" w14:textId="77777777" w:rsidR="00FA07AF" w:rsidRPr="00A41421" w:rsidRDefault="00FA07AF">
      <w:pPr>
        <w:widowControl/>
        <w:spacing w:line="20" w:lineRule="exact"/>
        <w:jc w:val="left"/>
        <w:rPr>
          <w:rFonts w:ascii="Times New Roman" w:hAnsi="Times New Roman" w:cs="Times New Roman"/>
          <w:b/>
          <w:sz w:val="10"/>
          <w:szCs w:val="10"/>
        </w:rPr>
      </w:pPr>
    </w:p>
    <w:p w14:paraId="7F3A5F30" w14:textId="77777777" w:rsidR="00FA07AF" w:rsidRPr="00A41421" w:rsidRDefault="00FA07AF">
      <w:pPr>
        <w:widowControl/>
        <w:spacing w:line="20" w:lineRule="exact"/>
        <w:jc w:val="left"/>
        <w:rPr>
          <w:rFonts w:ascii="Times New Roman" w:hAnsi="Times New Roman" w:cs="Times New Roman"/>
          <w:b/>
          <w:sz w:val="10"/>
          <w:szCs w:val="10"/>
        </w:rPr>
      </w:pPr>
    </w:p>
    <w:p w14:paraId="7D62B11D" w14:textId="77777777" w:rsidR="00FA07AF" w:rsidRPr="00A41421" w:rsidRDefault="00FA07AF">
      <w:pPr>
        <w:widowControl/>
        <w:spacing w:line="20" w:lineRule="exact"/>
        <w:jc w:val="left"/>
        <w:rPr>
          <w:rFonts w:ascii="Times New Roman" w:hAnsi="Times New Roman" w:cs="Times New Roman"/>
          <w:b/>
          <w:sz w:val="10"/>
          <w:szCs w:val="10"/>
        </w:rPr>
      </w:pPr>
    </w:p>
    <w:p w14:paraId="4E31AF54" w14:textId="77777777" w:rsidR="00FA07AF" w:rsidRPr="00A41421" w:rsidRDefault="00FA07AF">
      <w:pPr>
        <w:widowControl/>
        <w:spacing w:line="20" w:lineRule="exact"/>
        <w:jc w:val="left"/>
        <w:rPr>
          <w:rFonts w:ascii="Times New Roman" w:hAnsi="Times New Roman" w:cs="Times New Roman"/>
          <w:b/>
          <w:sz w:val="10"/>
          <w:szCs w:val="10"/>
        </w:rPr>
      </w:pPr>
    </w:p>
    <w:p w14:paraId="632004DA" w14:textId="77777777" w:rsidR="00FA07AF" w:rsidRPr="00A41421" w:rsidRDefault="00FA07AF">
      <w:pPr>
        <w:widowControl/>
        <w:spacing w:line="20" w:lineRule="exact"/>
        <w:jc w:val="left"/>
        <w:rPr>
          <w:rFonts w:ascii="Times New Roman" w:hAnsi="Times New Roman" w:cs="Times New Roman"/>
          <w:b/>
          <w:sz w:val="10"/>
          <w:szCs w:val="10"/>
        </w:rPr>
      </w:pPr>
    </w:p>
    <w:p w14:paraId="5E670924" w14:textId="77777777" w:rsidR="00FA07AF" w:rsidRPr="00A41421" w:rsidRDefault="00FA07AF">
      <w:pPr>
        <w:widowControl/>
        <w:spacing w:line="20" w:lineRule="exact"/>
        <w:jc w:val="left"/>
        <w:rPr>
          <w:rFonts w:ascii="Times New Roman" w:hAnsi="Times New Roman" w:cs="Times New Roman"/>
          <w:b/>
          <w:sz w:val="10"/>
          <w:szCs w:val="10"/>
        </w:rPr>
      </w:pPr>
    </w:p>
    <w:p w14:paraId="31D6A423" w14:textId="77777777" w:rsidR="00FA07AF" w:rsidRPr="00A41421" w:rsidRDefault="00FA07AF">
      <w:pPr>
        <w:widowControl/>
        <w:spacing w:line="20" w:lineRule="exact"/>
        <w:jc w:val="left"/>
        <w:rPr>
          <w:rFonts w:ascii="Times New Roman" w:hAnsi="Times New Roman" w:cs="Times New Roman"/>
          <w:b/>
          <w:sz w:val="10"/>
          <w:szCs w:val="10"/>
        </w:rPr>
      </w:pPr>
    </w:p>
    <w:p w14:paraId="1263A870" w14:textId="77777777" w:rsidR="00FA07AF" w:rsidRPr="00A41421" w:rsidRDefault="00FA07AF">
      <w:pPr>
        <w:widowControl/>
        <w:spacing w:line="20" w:lineRule="exact"/>
        <w:jc w:val="left"/>
        <w:rPr>
          <w:rFonts w:ascii="Times New Roman" w:hAnsi="Times New Roman" w:cs="Times New Roman"/>
          <w:b/>
          <w:sz w:val="10"/>
          <w:szCs w:val="10"/>
        </w:rPr>
      </w:pPr>
    </w:p>
    <w:p w14:paraId="14417C60" w14:textId="77777777" w:rsidR="00FA07AF" w:rsidRPr="00A41421" w:rsidRDefault="00FA07AF">
      <w:pPr>
        <w:widowControl/>
        <w:spacing w:line="20" w:lineRule="exact"/>
        <w:jc w:val="left"/>
        <w:rPr>
          <w:rFonts w:ascii="Times New Roman" w:hAnsi="Times New Roman" w:cs="Times New Roman"/>
          <w:b/>
          <w:sz w:val="10"/>
          <w:szCs w:val="10"/>
        </w:rPr>
      </w:pPr>
    </w:p>
    <w:p w14:paraId="2F4D1E62" w14:textId="77777777" w:rsidR="00FA07AF" w:rsidRPr="00A41421" w:rsidRDefault="00FA07AF">
      <w:pPr>
        <w:widowControl/>
        <w:spacing w:line="20" w:lineRule="exact"/>
        <w:jc w:val="left"/>
        <w:rPr>
          <w:rFonts w:ascii="Times New Roman" w:hAnsi="Times New Roman" w:cs="Times New Roman"/>
          <w:b/>
          <w:sz w:val="10"/>
          <w:szCs w:val="10"/>
        </w:rPr>
      </w:pPr>
    </w:p>
    <w:p w14:paraId="3C934F39" w14:textId="77777777" w:rsidR="00FA07AF" w:rsidRPr="00A41421" w:rsidRDefault="00FA07AF">
      <w:pPr>
        <w:widowControl/>
        <w:spacing w:line="20" w:lineRule="exact"/>
        <w:jc w:val="left"/>
        <w:rPr>
          <w:rFonts w:ascii="Times New Roman" w:hAnsi="Times New Roman" w:cs="Times New Roman"/>
          <w:b/>
          <w:sz w:val="10"/>
          <w:szCs w:val="10"/>
        </w:rPr>
      </w:pPr>
    </w:p>
    <w:p w14:paraId="7A530B54" w14:textId="77777777" w:rsidR="00FA07AF" w:rsidRPr="00A41421" w:rsidRDefault="00FA07AF">
      <w:pPr>
        <w:widowControl/>
        <w:spacing w:line="20" w:lineRule="exact"/>
        <w:jc w:val="left"/>
        <w:rPr>
          <w:rFonts w:ascii="Times New Roman" w:hAnsi="Times New Roman" w:cs="Times New Roman"/>
          <w:b/>
          <w:sz w:val="10"/>
          <w:szCs w:val="10"/>
        </w:rPr>
      </w:pPr>
    </w:p>
    <w:p w14:paraId="5EE69C9C" w14:textId="77777777" w:rsidR="00FA07AF" w:rsidRPr="00A41421" w:rsidRDefault="00FA07AF">
      <w:pPr>
        <w:widowControl/>
        <w:spacing w:line="20" w:lineRule="exact"/>
        <w:jc w:val="left"/>
        <w:rPr>
          <w:rFonts w:ascii="Times New Roman" w:hAnsi="Times New Roman" w:cs="Times New Roman"/>
          <w:b/>
          <w:sz w:val="10"/>
          <w:szCs w:val="10"/>
        </w:rPr>
      </w:pPr>
    </w:p>
    <w:p w14:paraId="5012F9B1" w14:textId="77777777" w:rsidR="00FA07AF" w:rsidRPr="00A41421" w:rsidRDefault="00FA07AF">
      <w:pPr>
        <w:widowControl/>
        <w:spacing w:line="20" w:lineRule="exact"/>
        <w:jc w:val="left"/>
        <w:rPr>
          <w:rFonts w:ascii="Times New Roman" w:hAnsi="Times New Roman" w:cs="Times New Roman"/>
          <w:b/>
          <w:sz w:val="10"/>
          <w:szCs w:val="10"/>
        </w:rPr>
      </w:pPr>
    </w:p>
    <w:p w14:paraId="0301E029" w14:textId="77777777" w:rsidR="00FA07AF" w:rsidRPr="00A41421" w:rsidRDefault="00FA07AF">
      <w:pPr>
        <w:widowControl/>
        <w:spacing w:line="20" w:lineRule="exact"/>
        <w:jc w:val="left"/>
        <w:rPr>
          <w:rFonts w:ascii="Times New Roman" w:hAnsi="Times New Roman" w:cs="Times New Roman"/>
          <w:b/>
          <w:sz w:val="10"/>
          <w:szCs w:val="10"/>
        </w:rPr>
      </w:pPr>
    </w:p>
    <w:p w14:paraId="7A0124BC" w14:textId="77777777" w:rsidR="00FA07AF" w:rsidRPr="00A41421" w:rsidRDefault="00FA07AF">
      <w:pPr>
        <w:widowControl/>
        <w:spacing w:line="20" w:lineRule="exact"/>
        <w:jc w:val="left"/>
        <w:rPr>
          <w:rFonts w:ascii="Times New Roman" w:hAnsi="Times New Roman" w:cs="Times New Roman"/>
          <w:b/>
          <w:sz w:val="10"/>
          <w:szCs w:val="10"/>
        </w:rPr>
      </w:pPr>
    </w:p>
    <w:p w14:paraId="18EB4812" w14:textId="77777777" w:rsidR="00FA07AF" w:rsidRPr="00A41421" w:rsidRDefault="00FA07AF">
      <w:pPr>
        <w:widowControl/>
        <w:spacing w:line="20" w:lineRule="exact"/>
        <w:jc w:val="left"/>
        <w:rPr>
          <w:rFonts w:ascii="Times New Roman" w:hAnsi="Times New Roman" w:cs="Times New Roman"/>
          <w:b/>
          <w:sz w:val="10"/>
          <w:szCs w:val="10"/>
        </w:rPr>
      </w:pPr>
    </w:p>
    <w:p w14:paraId="1538AA31" w14:textId="77777777" w:rsidR="00FA07AF" w:rsidRPr="00A41421" w:rsidRDefault="00FA07AF">
      <w:pPr>
        <w:widowControl/>
        <w:spacing w:line="20" w:lineRule="exact"/>
        <w:jc w:val="left"/>
        <w:rPr>
          <w:rFonts w:ascii="Times New Roman" w:hAnsi="Times New Roman" w:cs="Times New Roman"/>
          <w:b/>
          <w:sz w:val="10"/>
          <w:szCs w:val="10"/>
        </w:rPr>
      </w:pPr>
    </w:p>
    <w:p w14:paraId="39E5D080" w14:textId="77777777" w:rsidR="00FA07AF" w:rsidRPr="00A41421" w:rsidRDefault="00FA07AF">
      <w:pPr>
        <w:widowControl/>
        <w:spacing w:line="20" w:lineRule="exact"/>
        <w:jc w:val="left"/>
        <w:rPr>
          <w:rFonts w:ascii="Times New Roman" w:hAnsi="Times New Roman" w:cs="Times New Roman"/>
          <w:b/>
          <w:sz w:val="10"/>
          <w:szCs w:val="10"/>
        </w:rPr>
      </w:pPr>
    </w:p>
    <w:p w14:paraId="407C88E7" w14:textId="77777777" w:rsidR="00FA07AF" w:rsidRPr="00A41421" w:rsidRDefault="00FA07AF">
      <w:pPr>
        <w:widowControl/>
        <w:spacing w:line="20" w:lineRule="exact"/>
        <w:jc w:val="left"/>
        <w:rPr>
          <w:rFonts w:ascii="Times New Roman" w:hAnsi="Times New Roman" w:cs="Times New Roman"/>
          <w:b/>
          <w:sz w:val="10"/>
          <w:szCs w:val="10"/>
        </w:rPr>
      </w:pPr>
    </w:p>
    <w:p w14:paraId="049CEDEC" w14:textId="77777777" w:rsidR="00FA07AF" w:rsidRPr="00A41421" w:rsidRDefault="00FA07AF">
      <w:pPr>
        <w:widowControl/>
        <w:spacing w:line="20" w:lineRule="exact"/>
        <w:jc w:val="left"/>
        <w:rPr>
          <w:rFonts w:ascii="Times New Roman" w:hAnsi="Times New Roman" w:cs="Times New Roman"/>
          <w:b/>
          <w:sz w:val="10"/>
          <w:szCs w:val="10"/>
        </w:rPr>
      </w:pPr>
    </w:p>
    <w:p w14:paraId="13602EB5" w14:textId="77777777" w:rsidR="00FA07AF" w:rsidRPr="00A41421" w:rsidRDefault="00FA07AF">
      <w:pPr>
        <w:widowControl/>
        <w:spacing w:line="20" w:lineRule="exact"/>
        <w:jc w:val="left"/>
        <w:rPr>
          <w:rFonts w:ascii="Times New Roman" w:hAnsi="Times New Roman" w:cs="Times New Roman"/>
          <w:b/>
          <w:sz w:val="10"/>
          <w:szCs w:val="10"/>
        </w:rPr>
      </w:pPr>
    </w:p>
    <w:p w14:paraId="6BECA387" w14:textId="77777777" w:rsidR="00FA07AF" w:rsidRPr="00A41421" w:rsidRDefault="00FA07AF">
      <w:pPr>
        <w:widowControl/>
        <w:spacing w:line="20" w:lineRule="exact"/>
        <w:jc w:val="left"/>
        <w:rPr>
          <w:rFonts w:ascii="Times New Roman" w:hAnsi="Times New Roman" w:cs="Times New Roman"/>
          <w:b/>
          <w:sz w:val="10"/>
          <w:szCs w:val="10"/>
        </w:rPr>
      </w:pPr>
    </w:p>
    <w:p w14:paraId="704A60B6" w14:textId="77777777" w:rsidR="00FA07AF" w:rsidRPr="00A41421" w:rsidRDefault="00FA07AF">
      <w:pPr>
        <w:widowControl/>
        <w:spacing w:line="20" w:lineRule="exact"/>
        <w:jc w:val="left"/>
        <w:rPr>
          <w:rFonts w:ascii="Times New Roman" w:hAnsi="Times New Roman" w:cs="Times New Roman"/>
          <w:b/>
          <w:sz w:val="10"/>
          <w:szCs w:val="10"/>
        </w:rPr>
      </w:pPr>
    </w:p>
    <w:p w14:paraId="706D0AE5" w14:textId="77777777" w:rsidR="00FA07AF" w:rsidRPr="00A41421" w:rsidRDefault="00FA07AF">
      <w:pPr>
        <w:widowControl/>
        <w:spacing w:line="20" w:lineRule="exact"/>
        <w:jc w:val="left"/>
        <w:rPr>
          <w:rFonts w:ascii="Times New Roman" w:hAnsi="Times New Roman" w:cs="Times New Roman"/>
          <w:b/>
          <w:sz w:val="10"/>
          <w:szCs w:val="10"/>
        </w:rPr>
      </w:pPr>
    </w:p>
    <w:p w14:paraId="2247D8DF" w14:textId="77777777" w:rsidR="00FA07AF" w:rsidRPr="00A41421" w:rsidRDefault="00FA07AF">
      <w:pPr>
        <w:widowControl/>
        <w:spacing w:line="20" w:lineRule="exact"/>
        <w:jc w:val="left"/>
        <w:rPr>
          <w:rFonts w:ascii="Times New Roman" w:hAnsi="Times New Roman" w:cs="Times New Roman"/>
          <w:b/>
          <w:sz w:val="10"/>
          <w:szCs w:val="10"/>
        </w:rPr>
      </w:pPr>
    </w:p>
    <w:p w14:paraId="3957A938" w14:textId="77777777" w:rsidR="00FA07AF" w:rsidRPr="00A41421" w:rsidRDefault="00FA07AF">
      <w:pPr>
        <w:widowControl/>
        <w:spacing w:line="20" w:lineRule="exact"/>
        <w:jc w:val="left"/>
        <w:rPr>
          <w:rFonts w:ascii="Times New Roman" w:hAnsi="Times New Roman" w:cs="Times New Roman"/>
          <w:b/>
          <w:sz w:val="10"/>
          <w:szCs w:val="10"/>
        </w:rPr>
      </w:pPr>
    </w:p>
    <w:p w14:paraId="7303AABF" w14:textId="77777777" w:rsidR="00FA07AF" w:rsidRPr="00A41421" w:rsidRDefault="00FA07AF">
      <w:pPr>
        <w:widowControl/>
        <w:spacing w:line="20" w:lineRule="exact"/>
        <w:jc w:val="left"/>
        <w:rPr>
          <w:rFonts w:ascii="Times New Roman" w:hAnsi="Times New Roman" w:cs="Times New Roman"/>
          <w:b/>
          <w:sz w:val="10"/>
          <w:szCs w:val="10"/>
        </w:rPr>
      </w:pPr>
    </w:p>
    <w:p w14:paraId="6EBA66AE" w14:textId="77777777" w:rsidR="00FA07AF" w:rsidRPr="00A41421" w:rsidRDefault="00FA07AF">
      <w:pPr>
        <w:widowControl/>
        <w:spacing w:line="20" w:lineRule="exact"/>
        <w:jc w:val="left"/>
        <w:rPr>
          <w:rFonts w:ascii="Times New Roman" w:hAnsi="Times New Roman" w:cs="Times New Roman"/>
          <w:b/>
          <w:sz w:val="10"/>
          <w:szCs w:val="10"/>
        </w:rPr>
      </w:pPr>
    </w:p>
    <w:p w14:paraId="000226D0" w14:textId="77777777" w:rsidR="00FA07AF" w:rsidRPr="00A41421" w:rsidRDefault="00FA07AF">
      <w:pPr>
        <w:widowControl/>
        <w:spacing w:line="20" w:lineRule="exact"/>
        <w:jc w:val="left"/>
        <w:rPr>
          <w:rFonts w:ascii="Times New Roman" w:hAnsi="Times New Roman" w:cs="Times New Roman"/>
          <w:b/>
          <w:sz w:val="10"/>
          <w:szCs w:val="10"/>
        </w:rPr>
      </w:pPr>
    </w:p>
    <w:p w14:paraId="6D97A7F1" w14:textId="77777777" w:rsidR="00FA07AF" w:rsidRPr="00A41421" w:rsidRDefault="00FA07AF">
      <w:pPr>
        <w:widowControl/>
        <w:spacing w:line="20" w:lineRule="exact"/>
        <w:jc w:val="left"/>
        <w:rPr>
          <w:rFonts w:ascii="Times New Roman" w:hAnsi="Times New Roman" w:cs="Times New Roman"/>
          <w:b/>
          <w:sz w:val="10"/>
          <w:szCs w:val="10"/>
        </w:rPr>
      </w:pPr>
    </w:p>
    <w:p w14:paraId="6E12B319" w14:textId="77777777" w:rsidR="00FA07AF" w:rsidRPr="00A41421" w:rsidRDefault="00FA07AF">
      <w:pPr>
        <w:widowControl/>
        <w:spacing w:line="20" w:lineRule="exact"/>
        <w:jc w:val="left"/>
        <w:rPr>
          <w:rFonts w:ascii="Times New Roman" w:hAnsi="Times New Roman" w:cs="Times New Roman"/>
          <w:b/>
          <w:sz w:val="10"/>
          <w:szCs w:val="10"/>
        </w:rPr>
      </w:pPr>
    </w:p>
    <w:p w14:paraId="5E6DB918" w14:textId="77777777" w:rsidR="00FA07AF" w:rsidRPr="00A41421" w:rsidRDefault="00FA07AF">
      <w:pPr>
        <w:widowControl/>
        <w:spacing w:line="20" w:lineRule="exact"/>
        <w:jc w:val="left"/>
        <w:rPr>
          <w:rFonts w:ascii="Times New Roman" w:hAnsi="Times New Roman" w:cs="Times New Roman"/>
          <w:b/>
          <w:sz w:val="10"/>
          <w:szCs w:val="10"/>
        </w:rPr>
      </w:pPr>
    </w:p>
    <w:p w14:paraId="3262C707" w14:textId="77777777" w:rsidR="00FA07AF" w:rsidRPr="00A41421" w:rsidRDefault="00FA07AF">
      <w:pPr>
        <w:widowControl/>
        <w:spacing w:line="20" w:lineRule="exact"/>
        <w:jc w:val="left"/>
        <w:rPr>
          <w:rFonts w:ascii="Times New Roman" w:hAnsi="Times New Roman" w:cs="Times New Roman"/>
          <w:b/>
          <w:sz w:val="10"/>
          <w:szCs w:val="10"/>
        </w:rPr>
      </w:pPr>
    </w:p>
    <w:p w14:paraId="127A344F" w14:textId="77777777" w:rsidR="00FA07AF" w:rsidRPr="00A41421" w:rsidRDefault="00FA07AF">
      <w:pPr>
        <w:widowControl/>
        <w:spacing w:line="20" w:lineRule="exact"/>
        <w:jc w:val="left"/>
        <w:rPr>
          <w:rFonts w:ascii="Times New Roman" w:hAnsi="Times New Roman" w:cs="Times New Roman"/>
          <w:b/>
          <w:sz w:val="10"/>
          <w:szCs w:val="10"/>
        </w:rPr>
      </w:pPr>
    </w:p>
    <w:p w14:paraId="7535693A" w14:textId="77777777" w:rsidR="00FA07AF" w:rsidRPr="00A41421" w:rsidRDefault="00FA07AF">
      <w:pPr>
        <w:widowControl/>
        <w:spacing w:line="20" w:lineRule="exact"/>
        <w:jc w:val="left"/>
        <w:rPr>
          <w:rFonts w:ascii="Times New Roman" w:hAnsi="Times New Roman" w:cs="Times New Roman"/>
          <w:b/>
          <w:sz w:val="10"/>
          <w:szCs w:val="10"/>
        </w:rPr>
      </w:pPr>
    </w:p>
    <w:p w14:paraId="1D12CE8F" w14:textId="77777777" w:rsidR="00FA07AF" w:rsidRPr="00A41421" w:rsidRDefault="00FA07AF">
      <w:pPr>
        <w:widowControl/>
        <w:spacing w:line="20" w:lineRule="exact"/>
        <w:jc w:val="left"/>
        <w:rPr>
          <w:rFonts w:ascii="Times New Roman" w:hAnsi="Times New Roman" w:cs="Times New Roman"/>
          <w:b/>
          <w:sz w:val="10"/>
          <w:szCs w:val="10"/>
        </w:rPr>
      </w:pPr>
    </w:p>
    <w:p w14:paraId="758AFA6B" w14:textId="77777777" w:rsidR="00FA07AF" w:rsidRPr="00A41421" w:rsidRDefault="00FA07AF">
      <w:pPr>
        <w:widowControl/>
        <w:spacing w:line="20" w:lineRule="exact"/>
        <w:jc w:val="left"/>
        <w:rPr>
          <w:rFonts w:ascii="Times New Roman" w:hAnsi="Times New Roman" w:cs="Times New Roman"/>
          <w:b/>
          <w:sz w:val="10"/>
          <w:szCs w:val="10"/>
        </w:rPr>
      </w:pPr>
    </w:p>
    <w:p w14:paraId="6FB5DD18" w14:textId="77777777" w:rsidR="00FA07AF" w:rsidRPr="00A41421" w:rsidRDefault="00FA07AF">
      <w:pPr>
        <w:widowControl/>
        <w:spacing w:line="20" w:lineRule="exact"/>
        <w:jc w:val="left"/>
        <w:rPr>
          <w:rFonts w:ascii="Times New Roman" w:hAnsi="Times New Roman" w:cs="Times New Roman"/>
          <w:b/>
          <w:sz w:val="10"/>
          <w:szCs w:val="10"/>
        </w:rPr>
      </w:pPr>
    </w:p>
    <w:p w14:paraId="2EEFD63C" w14:textId="77777777" w:rsidR="00FA07AF" w:rsidRPr="00A41421" w:rsidRDefault="00FA07AF">
      <w:pPr>
        <w:widowControl/>
        <w:spacing w:line="20" w:lineRule="exact"/>
        <w:jc w:val="left"/>
        <w:rPr>
          <w:rFonts w:ascii="Times New Roman" w:hAnsi="Times New Roman" w:cs="Times New Roman"/>
          <w:b/>
          <w:sz w:val="10"/>
          <w:szCs w:val="10"/>
        </w:rPr>
      </w:pPr>
    </w:p>
    <w:p w14:paraId="41FA80A8" w14:textId="77777777" w:rsidR="00FA07AF" w:rsidRPr="00A41421" w:rsidRDefault="00FA07AF">
      <w:pPr>
        <w:widowControl/>
        <w:spacing w:line="20" w:lineRule="exact"/>
        <w:jc w:val="left"/>
        <w:rPr>
          <w:rFonts w:ascii="Times New Roman" w:hAnsi="Times New Roman" w:cs="Times New Roman"/>
          <w:b/>
          <w:sz w:val="10"/>
          <w:szCs w:val="10"/>
        </w:rPr>
      </w:pPr>
    </w:p>
    <w:p w14:paraId="42268419" w14:textId="77777777" w:rsidR="00FA07AF" w:rsidRPr="00A41421" w:rsidRDefault="00FA07AF">
      <w:pPr>
        <w:widowControl/>
        <w:spacing w:line="20" w:lineRule="exact"/>
        <w:jc w:val="left"/>
        <w:rPr>
          <w:rFonts w:ascii="Times New Roman" w:hAnsi="Times New Roman" w:cs="Times New Roman"/>
          <w:b/>
          <w:sz w:val="10"/>
          <w:szCs w:val="10"/>
        </w:rPr>
      </w:pPr>
    </w:p>
    <w:p w14:paraId="5AA68F78" w14:textId="77777777" w:rsidR="00FA07AF" w:rsidRPr="00A41421" w:rsidRDefault="00FA07AF">
      <w:pPr>
        <w:widowControl/>
        <w:spacing w:line="20" w:lineRule="exact"/>
        <w:jc w:val="left"/>
        <w:rPr>
          <w:rFonts w:ascii="Times New Roman" w:hAnsi="Times New Roman" w:cs="Times New Roman"/>
          <w:b/>
          <w:sz w:val="10"/>
          <w:szCs w:val="10"/>
        </w:rPr>
      </w:pPr>
    </w:p>
    <w:p w14:paraId="42DAC702" w14:textId="77777777" w:rsidR="00FA07AF" w:rsidRPr="00A41421" w:rsidRDefault="00FA07AF">
      <w:pPr>
        <w:widowControl/>
        <w:spacing w:line="20" w:lineRule="exact"/>
        <w:jc w:val="left"/>
        <w:rPr>
          <w:rFonts w:ascii="Times New Roman" w:hAnsi="Times New Roman" w:cs="Times New Roman"/>
          <w:b/>
          <w:sz w:val="10"/>
          <w:szCs w:val="10"/>
        </w:rPr>
      </w:pPr>
    </w:p>
    <w:p w14:paraId="5E117E74" w14:textId="77777777" w:rsidR="00FA07AF" w:rsidRPr="00A41421" w:rsidRDefault="00FA07AF">
      <w:pPr>
        <w:widowControl/>
        <w:spacing w:line="20" w:lineRule="exact"/>
        <w:jc w:val="left"/>
        <w:rPr>
          <w:rFonts w:ascii="Times New Roman" w:hAnsi="Times New Roman" w:cs="Times New Roman"/>
          <w:b/>
          <w:sz w:val="10"/>
          <w:szCs w:val="10"/>
        </w:rPr>
      </w:pPr>
    </w:p>
    <w:p w14:paraId="602D031A" w14:textId="77777777" w:rsidR="00FA07AF" w:rsidRPr="00A41421" w:rsidRDefault="00FA07AF">
      <w:pPr>
        <w:widowControl/>
        <w:spacing w:line="20" w:lineRule="exact"/>
        <w:jc w:val="left"/>
        <w:rPr>
          <w:rFonts w:ascii="Times New Roman" w:hAnsi="Times New Roman" w:cs="Times New Roman"/>
          <w:b/>
          <w:sz w:val="10"/>
          <w:szCs w:val="10"/>
        </w:rPr>
      </w:pPr>
    </w:p>
    <w:p w14:paraId="39DCE9EB" w14:textId="77777777" w:rsidR="00FA07AF" w:rsidRPr="00A41421" w:rsidRDefault="00FA07AF">
      <w:pPr>
        <w:widowControl/>
        <w:spacing w:line="20" w:lineRule="exact"/>
        <w:jc w:val="left"/>
        <w:rPr>
          <w:rFonts w:ascii="Times New Roman" w:hAnsi="Times New Roman" w:cs="Times New Roman"/>
          <w:b/>
          <w:sz w:val="10"/>
          <w:szCs w:val="10"/>
        </w:rPr>
      </w:pPr>
    </w:p>
    <w:p w14:paraId="6B069E4E" w14:textId="77777777" w:rsidR="00FA07AF" w:rsidRPr="00A41421" w:rsidRDefault="00FA07AF">
      <w:pPr>
        <w:widowControl/>
        <w:spacing w:line="20" w:lineRule="exact"/>
        <w:jc w:val="left"/>
        <w:rPr>
          <w:rFonts w:ascii="Times New Roman" w:hAnsi="Times New Roman" w:cs="Times New Roman"/>
          <w:b/>
          <w:sz w:val="10"/>
          <w:szCs w:val="10"/>
        </w:rPr>
      </w:pPr>
    </w:p>
    <w:p w14:paraId="77F4108A" w14:textId="77777777" w:rsidR="00FA07AF" w:rsidRPr="00A41421" w:rsidRDefault="00FA07AF">
      <w:pPr>
        <w:widowControl/>
        <w:spacing w:line="20" w:lineRule="exact"/>
        <w:jc w:val="left"/>
        <w:rPr>
          <w:rFonts w:ascii="Times New Roman" w:hAnsi="Times New Roman" w:cs="Times New Roman"/>
          <w:b/>
          <w:sz w:val="10"/>
          <w:szCs w:val="10"/>
        </w:rPr>
      </w:pPr>
    </w:p>
    <w:p w14:paraId="692B8839" w14:textId="77777777" w:rsidR="00FA07AF" w:rsidRPr="00A41421" w:rsidRDefault="00FA07AF">
      <w:pPr>
        <w:widowControl/>
        <w:spacing w:line="20" w:lineRule="exact"/>
        <w:jc w:val="left"/>
        <w:rPr>
          <w:rFonts w:ascii="Times New Roman" w:hAnsi="Times New Roman" w:cs="Times New Roman"/>
          <w:b/>
          <w:sz w:val="10"/>
          <w:szCs w:val="10"/>
        </w:rPr>
      </w:pPr>
    </w:p>
    <w:p w14:paraId="4615E9EB" w14:textId="77777777" w:rsidR="00FA07AF" w:rsidRPr="00A41421" w:rsidRDefault="00FA07AF">
      <w:pPr>
        <w:widowControl/>
        <w:spacing w:line="20" w:lineRule="exact"/>
        <w:jc w:val="left"/>
        <w:rPr>
          <w:rFonts w:ascii="Times New Roman" w:hAnsi="Times New Roman" w:cs="Times New Roman"/>
          <w:b/>
          <w:sz w:val="10"/>
          <w:szCs w:val="10"/>
        </w:rPr>
      </w:pPr>
    </w:p>
    <w:p w14:paraId="51BBB5D6" w14:textId="77777777" w:rsidR="00FA07AF" w:rsidRPr="00A41421" w:rsidRDefault="00FA07AF">
      <w:pPr>
        <w:widowControl/>
        <w:spacing w:line="20" w:lineRule="exact"/>
        <w:jc w:val="left"/>
        <w:rPr>
          <w:rFonts w:ascii="Times New Roman" w:hAnsi="Times New Roman" w:cs="Times New Roman"/>
          <w:b/>
          <w:sz w:val="10"/>
          <w:szCs w:val="10"/>
        </w:rPr>
      </w:pPr>
    </w:p>
    <w:p w14:paraId="293BA7F0" w14:textId="77777777" w:rsidR="00FA07AF" w:rsidRPr="00A41421" w:rsidRDefault="00FA07AF">
      <w:pPr>
        <w:widowControl/>
        <w:spacing w:line="20" w:lineRule="exact"/>
        <w:jc w:val="left"/>
        <w:rPr>
          <w:rFonts w:ascii="Times New Roman" w:hAnsi="Times New Roman" w:cs="Times New Roman"/>
          <w:b/>
          <w:sz w:val="10"/>
          <w:szCs w:val="10"/>
        </w:rPr>
      </w:pPr>
    </w:p>
    <w:p w14:paraId="70A669D1" w14:textId="77777777" w:rsidR="00FA07AF" w:rsidRPr="00A41421" w:rsidRDefault="00FA07AF">
      <w:pPr>
        <w:widowControl/>
        <w:spacing w:line="20" w:lineRule="exact"/>
        <w:jc w:val="left"/>
        <w:rPr>
          <w:rFonts w:ascii="Times New Roman" w:hAnsi="Times New Roman" w:cs="Times New Roman"/>
          <w:b/>
          <w:sz w:val="10"/>
          <w:szCs w:val="10"/>
        </w:rPr>
      </w:pPr>
    </w:p>
    <w:p w14:paraId="3B3669A4" w14:textId="77777777" w:rsidR="00FA07AF" w:rsidRPr="00A41421" w:rsidRDefault="00FA07AF">
      <w:pPr>
        <w:widowControl/>
        <w:spacing w:line="20" w:lineRule="exact"/>
        <w:jc w:val="left"/>
        <w:rPr>
          <w:rFonts w:ascii="Times New Roman" w:hAnsi="Times New Roman" w:cs="Times New Roman"/>
          <w:b/>
          <w:sz w:val="10"/>
          <w:szCs w:val="10"/>
        </w:rPr>
      </w:pPr>
    </w:p>
    <w:p w14:paraId="317F9604" w14:textId="77777777" w:rsidR="00FA07AF" w:rsidRPr="00A41421" w:rsidRDefault="00FA07AF">
      <w:pPr>
        <w:widowControl/>
        <w:spacing w:line="20" w:lineRule="exact"/>
        <w:jc w:val="left"/>
        <w:rPr>
          <w:rFonts w:ascii="Times New Roman" w:hAnsi="Times New Roman" w:cs="Times New Roman"/>
          <w:b/>
          <w:sz w:val="10"/>
          <w:szCs w:val="10"/>
        </w:rPr>
      </w:pPr>
    </w:p>
    <w:p w14:paraId="06AADE57" w14:textId="77777777" w:rsidR="00FA07AF" w:rsidRPr="00A41421" w:rsidRDefault="00FA07AF">
      <w:pPr>
        <w:widowControl/>
        <w:spacing w:line="20" w:lineRule="exact"/>
        <w:jc w:val="left"/>
        <w:rPr>
          <w:rFonts w:ascii="Times New Roman" w:hAnsi="Times New Roman" w:cs="Times New Roman"/>
          <w:b/>
          <w:sz w:val="10"/>
          <w:szCs w:val="10"/>
        </w:rPr>
      </w:pPr>
    </w:p>
    <w:p w14:paraId="64205CA3" w14:textId="77777777" w:rsidR="00FA07AF" w:rsidRPr="00A41421" w:rsidRDefault="00FA07AF">
      <w:pPr>
        <w:widowControl/>
        <w:spacing w:line="20" w:lineRule="exact"/>
        <w:jc w:val="left"/>
        <w:rPr>
          <w:rFonts w:ascii="Times New Roman" w:hAnsi="Times New Roman" w:cs="Times New Roman"/>
          <w:b/>
          <w:sz w:val="10"/>
          <w:szCs w:val="10"/>
        </w:rPr>
      </w:pPr>
    </w:p>
    <w:p w14:paraId="488EB96C" w14:textId="77777777" w:rsidR="00FA07AF" w:rsidRPr="00A41421" w:rsidRDefault="00FA07AF">
      <w:pPr>
        <w:widowControl/>
        <w:spacing w:line="20" w:lineRule="exact"/>
        <w:jc w:val="left"/>
        <w:rPr>
          <w:rFonts w:ascii="Times New Roman" w:hAnsi="Times New Roman" w:cs="Times New Roman"/>
          <w:b/>
          <w:sz w:val="10"/>
          <w:szCs w:val="10"/>
        </w:rPr>
      </w:pPr>
    </w:p>
    <w:p w14:paraId="266C46C4" w14:textId="77777777" w:rsidR="00FA07AF" w:rsidRPr="00A41421" w:rsidRDefault="00FA07AF">
      <w:pPr>
        <w:widowControl/>
        <w:spacing w:line="20" w:lineRule="exact"/>
        <w:jc w:val="left"/>
        <w:rPr>
          <w:rFonts w:ascii="Times New Roman" w:hAnsi="Times New Roman" w:cs="Times New Roman"/>
          <w:b/>
          <w:sz w:val="10"/>
          <w:szCs w:val="10"/>
        </w:rPr>
      </w:pPr>
    </w:p>
    <w:p w14:paraId="22E3A193" w14:textId="77777777" w:rsidR="00FA07AF" w:rsidRPr="00A41421" w:rsidRDefault="00FA07AF">
      <w:pPr>
        <w:widowControl/>
        <w:spacing w:line="20" w:lineRule="exact"/>
        <w:jc w:val="left"/>
        <w:rPr>
          <w:rFonts w:ascii="Times New Roman" w:hAnsi="Times New Roman" w:cs="Times New Roman"/>
          <w:b/>
          <w:sz w:val="10"/>
          <w:szCs w:val="10"/>
        </w:rPr>
      </w:pPr>
    </w:p>
    <w:p w14:paraId="11BA4C1D" w14:textId="77777777" w:rsidR="00FA07AF" w:rsidRPr="00A41421" w:rsidRDefault="00FA07AF">
      <w:pPr>
        <w:widowControl/>
        <w:spacing w:line="20" w:lineRule="exact"/>
        <w:jc w:val="left"/>
        <w:rPr>
          <w:rFonts w:ascii="Times New Roman" w:hAnsi="Times New Roman" w:cs="Times New Roman"/>
          <w:b/>
          <w:sz w:val="10"/>
          <w:szCs w:val="10"/>
        </w:rPr>
      </w:pPr>
    </w:p>
    <w:p w14:paraId="3306A17E" w14:textId="77777777" w:rsidR="00FA07AF" w:rsidRPr="00A41421" w:rsidRDefault="00FA07AF">
      <w:pPr>
        <w:widowControl/>
        <w:spacing w:line="20" w:lineRule="exact"/>
        <w:jc w:val="left"/>
        <w:rPr>
          <w:rFonts w:ascii="Times New Roman" w:hAnsi="Times New Roman" w:cs="Times New Roman"/>
          <w:b/>
          <w:sz w:val="10"/>
          <w:szCs w:val="10"/>
        </w:rPr>
      </w:pPr>
    </w:p>
    <w:p w14:paraId="206E3804" w14:textId="77777777" w:rsidR="00FA07AF" w:rsidRPr="00A41421" w:rsidRDefault="00FA07AF">
      <w:pPr>
        <w:widowControl/>
        <w:spacing w:line="20" w:lineRule="exact"/>
        <w:jc w:val="left"/>
        <w:rPr>
          <w:rFonts w:ascii="Times New Roman" w:hAnsi="Times New Roman" w:cs="Times New Roman"/>
          <w:b/>
          <w:sz w:val="10"/>
          <w:szCs w:val="10"/>
        </w:rPr>
      </w:pPr>
    </w:p>
    <w:p w14:paraId="3F67B1BE" w14:textId="77777777" w:rsidR="00FA07AF" w:rsidRPr="00A41421" w:rsidRDefault="00FA07AF">
      <w:pPr>
        <w:widowControl/>
        <w:spacing w:line="20" w:lineRule="exact"/>
        <w:jc w:val="left"/>
        <w:rPr>
          <w:rFonts w:ascii="Times New Roman" w:hAnsi="Times New Roman" w:cs="Times New Roman"/>
          <w:b/>
          <w:sz w:val="10"/>
          <w:szCs w:val="10"/>
        </w:rPr>
      </w:pPr>
    </w:p>
    <w:p w14:paraId="081A9A06" w14:textId="77777777" w:rsidR="00FA07AF" w:rsidRPr="00A41421" w:rsidRDefault="00FA07AF">
      <w:pPr>
        <w:widowControl/>
        <w:spacing w:line="20" w:lineRule="exact"/>
        <w:jc w:val="left"/>
        <w:rPr>
          <w:rFonts w:ascii="Times New Roman" w:hAnsi="Times New Roman" w:cs="Times New Roman"/>
          <w:b/>
          <w:sz w:val="10"/>
          <w:szCs w:val="10"/>
        </w:rPr>
      </w:pPr>
    </w:p>
    <w:p w14:paraId="7F937D0A" w14:textId="77777777" w:rsidR="00FA07AF" w:rsidRPr="00A41421" w:rsidRDefault="00FA07AF">
      <w:pPr>
        <w:widowControl/>
        <w:spacing w:line="20" w:lineRule="exact"/>
        <w:jc w:val="left"/>
        <w:rPr>
          <w:rFonts w:ascii="Times New Roman" w:hAnsi="Times New Roman" w:cs="Times New Roman"/>
          <w:b/>
          <w:sz w:val="10"/>
          <w:szCs w:val="10"/>
        </w:rPr>
      </w:pPr>
    </w:p>
    <w:p w14:paraId="5830F6EC" w14:textId="77777777" w:rsidR="00FA07AF" w:rsidRPr="00A41421" w:rsidRDefault="00FA07AF">
      <w:pPr>
        <w:widowControl/>
        <w:spacing w:line="20" w:lineRule="exact"/>
        <w:jc w:val="left"/>
        <w:rPr>
          <w:rFonts w:ascii="Times New Roman" w:hAnsi="Times New Roman" w:cs="Times New Roman"/>
          <w:b/>
          <w:sz w:val="10"/>
          <w:szCs w:val="10"/>
        </w:rPr>
      </w:pPr>
    </w:p>
    <w:p w14:paraId="697D932C" w14:textId="77777777" w:rsidR="00FA07AF" w:rsidRPr="00A41421" w:rsidRDefault="00FA07AF">
      <w:pPr>
        <w:widowControl/>
        <w:spacing w:line="20" w:lineRule="exact"/>
        <w:jc w:val="left"/>
        <w:rPr>
          <w:rFonts w:ascii="Times New Roman" w:hAnsi="Times New Roman" w:cs="Times New Roman"/>
          <w:b/>
          <w:sz w:val="10"/>
          <w:szCs w:val="10"/>
        </w:rPr>
      </w:pPr>
    </w:p>
    <w:p w14:paraId="1183FE37" w14:textId="77777777" w:rsidR="00FA07AF" w:rsidRPr="00A41421" w:rsidRDefault="00FA07AF">
      <w:pPr>
        <w:widowControl/>
        <w:spacing w:line="20" w:lineRule="exact"/>
        <w:jc w:val="left"/>
        <w:rPr>
          <w:rFonts w:ascii="Times New Roman" w:hAnsi="Times New Roman" w:cs="Times New Roman"/>
          <w:b/>
          <w:sz w:val="10"/>
          <w:szCs w:val="10"/>
        </w:rPr>
      </w:pPr>
    </w:p>
    <w:p w14:paraId="0FBC47CB" w14:textId="77777777" w:rsidR="00FA07AF" w:rsidRPr="00A41421" w:rsidRDefault="00FA07AF">
      <w:pPr>
        <w:widowControl/>
        <w:spacing w:line="20" w:lineRule="exact"/>
        <w:jc w:val="left"/>
        <w:rPr>
          <w:rFonts w:ascii="Times New Roman" w:hAnsi="Times New Roman" w:cs="Times New Roman"/>
          <w:b/>
          <w:sz w:val="10"/>
          <w:szCs w:val="10"/>
        </w:rPr>
      </w:pPr>
    </w:p>
    <w:p w14:paraId="451AF8FC" w14:textId="77777777" w:rsidR="00FA07AF" w:rsidRPr="00A41421" w:rsidRDefault="00FA07AF">
      <w:pPr>
        <w:widowControl/>
        <w:spacing w:line="20" w:lineRule="exact"/>
        <w:jc w:val="left"/>
        <w:rPr>
          <w:rFonts w:ascii="Times New Roman" w:hAnsi="Times New Roman" w:cs="Times New Roman"/>
          <w:b/>
          <w:sz w:val="10"/>
          <w:szCs w:val="10"/>
        </w:rPr>
      </w:pPr>
    </w:p>
    <w:p w14:paraId="36CEA4E7" w14:textId="77777777" w:rsidR="00FA07AF" w:rsidRPr="00A41421" w:rsidRDefault="00FA07AF">
      <w:pPr>
        <w:widowControl/>
        <w:spacing w:line="20" w:lineRule="exact"/>
        <w:jc w:val="left"/>
        <w:rPr>
          <w:rFonts w:ascii="Times New Roman" w:hAnsi="Times New Roman" w:cs="Times New Roman"/>
          <w:b/>
          <w:sz w:val="10"/>
          <w:szCs w:val="10"/>
        </w:rPr>
      </w:pPr>
    </w:p>
    <w:p w14:paraId="30990517" w14:textId="77777777" w:rsidR="00FA07AF" w:rsidRPr="00A41421" w:rsidRDefault="00FA07AF">
      <w:pPr>
        <w:widowControl/>
        <w:spacing w:line="20" w:lineRule="exact"/>
        <w:jc w:val="left"/>
        <w:rPr>
          <w:rFonts w:ascii="Times New Roman" w:hAnsi="Times New Roman" w:cs="Times New Roman"/>
          <w:b/>
          <w:sz w:val="10"/>
          <w:szCs w:val="10"/>
        </w:rPr>
      </w:pPr>
    </w:p>
    <w:p w14:paraId="79650EA8" w14:textId="77777777" w:rsidR="00FA07AF" w:rsidRPr="00A41421" w:rsidRDefault="00FA07AF">
      <w:pPr>
        <w:widowControl/>
        <w:spacing w:line="20" w:lineRule="exact"/>
        <w:jc w:val="left"/>
        <w:rPr>
          <w:rFonts w:ascii="Times New Roman" w:hAnsi="Times New Roman" w:cs="Times New Roman"/>
          <w:b/>
          <w:sz w:val="10"/>
          <w:szCs w:val="10"/>
        </w:rPr>
      </w:pPr>
    </w:p>
    <w:p w14:paraId="34F031ED" w14:textId="77777777" w:rsidR="00FA07AF" w:rsidRPr="00A41421" w:rsidRDefault="00FA07AF">
      <w:pPr>
        <w:widowControl/>
        <w:spacing w:line="20" w:lineRule="exact"/>
        <w:jc w:val="left"/>
        <w:rPr>
          <w:rFonts w:ascii="Times New Roman" w:hAnsi="Times New Roman" w:cs="Times New Roman"/>
          <w:b/>
          <w:sz w:val="10"/>
          <w:szCs w:val="10"/>
        </w:rPr>
      </w:pPr>
    </w:p>
    <w:p w14:paraId="7DB82457" w14:textId="77777777" w:rsidR="00FA07AF" w:rsidRPr="00A41421" w:rsidRDefault="00FA07AF">
      <w:pPr>
        <w:widowControl/>
        <w:spacing w:line="20" w:lineRule="exact"/>
        <w:jc w:val="left"/>
        <w:rPr>
          <w:rFonts w:ascii="Times New Roman" w:hAnsi="Times New Roman" w:cs="Times New Roman"/>
          <w:b/>
          <w:sz w:val="10"/>
          <w:szCs w:val="10"/>
        </w:rPr>
      </w:pPr>
    </w:p>
    <w:p w14:paraId="1C57163E" w14:textId="77777777" w:rsidR="00FA07AF" w:rsidRPr="00A41421" w:rsidRDefault="00FA07AF">
      <w:pPr>
        <w:widowControl/>
        <w:spacing w:line="20" w:lineRule="exact"/>
        <w:jc w:val="left"/>
        <w:rPr>
          <w:rFonts w:ascii="Times New Roman" w:hAnsi="Times New Roman" w:cs="Times New Roman"/>
          <w:b/>
          <w:sz w:val="10"/>
          <w:szCs w:val="10"/>
        </w:rPr>
      </w:pPr>
    </w:p>
    <w:p w14:paraId="53FD0D15" w14:textId="77777777" w:rsidR="00FA07AF" w:rsidRPr="00A41421" w:rsidRDefault="00FA07AF">
      <w:pPr>
        <w:widowControl/>
        <w:spacing w:line="20" w:lineRule="exact"/>
        <w:jc w:val="left"/>
        <w:rPr>
          <w:rFonts w:ascii="Times New Roman" w:hAnsi="Times New Roman" w:cs="Times New Roman"/>
          <w:b/>
          <w:sz w:val="10"/>
          <w:szCs w:val="10"/>
        </w:rPr>
      </w:pPr>
    </w:p>
    <w:p w14:paraId="2DEBC030" w14:textId="77777777" w:rsidR="00FA07AF" w:rsidRPr="00A41421" w:rsidRDefault="00FA07AF">
      <w:pPr>
        <w:widowControl/>
        <w:spacing w:line="20" w:lineRule="exact"/>
        <w:jc w:val="left"/>
        <w:rPr>
          <w:rFonts w:ascii="Times New Roman" w:hAnsi="Times New Roman" w:cs="Times New Roman"/>
          <w:b/>
          <w:sz w:val="10"/>
          <w:szCs w:val="10"/>
        </w:rPr>
      </w:pPr>
    </w:p>
    <w:p w14:paraId="4838B7F2" w14:textId="77777777" w:rsidR="00FA07AF" w:rsidRPr="00A41421" w:rsidRDefault="00FA07AF">
      <w:pPr>
        <w:widowControl/>
        <w:spacing w:line="20" w:lineRule="exact"/>
        <w:jc w:val="left"/>
        <w:rPr>
          <w:rFonts w:ascii="Times New Roman" w:hAnsi="Times New Roman" w:cs="Times New Roman"/>
          <w:b/>
          <w:sz w:val="10"/>
          <w:szCs w:val="10"/>
        </w:rPr>
      </w:pPr>
    </w:p>
    <w:p w14:paraId="42F595D5" w14:textId="77777777" w:rsidR="00FA07AF" w:rsidRPr="00A41421" w:rsidRDefault="00FA07AF">
      <w:pPr>
        <w:widowControl/>
        <w:spacing w:line="20" w:lineRule="exact"/>
        <w:jc w:val="left"/>
        <w:rPr>
          <w:rFonts w:ascii="Times New Roman" w:hAnsi="Times New Roman" w:cs="Times New Roman"/>
          <w:b/>
          <w:sz w:val="10"/>
          <w:szCs w:val="10"/>
        </w:rPr>
      </w:pPr>
    </w:p>
    <w:p w14:paraId="6281DAD4" w14:textId="77777777" w:rsidR="00FA07AF" w:rsidRPr="00A41421" w:rsidRDefault="00FA07AF">
      <w:pPr>
        <w:widowControl/>
        <w:spacing w:line="20" w:lineRule="exact"/>
        <w:jc w:val="left"/>
        <w:rPr>
          <w:rFonts w:ascii="Times New Roman" w:hAnsi="Times New Roman" w:cs="Times New Roman"/>
          <w:b/>
          <w:sz w:val="10"/>
          <w:szCs w:val="10"/>
        </w:rPr>
      </w:pPr>
    </w:p>
    <w:p w14:paraId="2AB4D7AD" w14:textId="77777777" w:rsidR="00FA07AF" w:rsidRPr="00A41421" w:rsidRDefault="00FA07AF">
      <w:pPr>
        <w:widowControl/>
        <w:spacing w:line="20" w:lineRule="exact"/>
        <w:jc w:val="left"/>
        <w:rPr>
          <w:rFonts w:ascii="Times New Roman" w:hAnsi="Times New Roman" w:cs="Times New Roman"/>
          <w:b/>
          <w:sz w:val="10"/>
          <w:szCs w:val="10"/>
        </w:rPr>
      </w:pPr>
    </w:p>
    <w:p w14:paraId="76C2C775" w14:textId="77777777" w:rsidR="00FA07AF" w:rsidRPr="00A41421" w:rsidRDefault="00FA07AF">
      <w:pPr>
        <w:widowControl/>
        <w:spacing w:line="20" w:lineRule="exact"/>
        <w:jc w:val="left"/>
        <w:rPr>
          <w:rFonts w:ascii="Times New Roman" w:hAnsi="Times New Roman" w:cs="Times New Roman"/>
          <w:b/>
          <w:sz w:val="10"/>
          <w:szCs w:val="10"/>
        </w:rPr>
      </w:pPr>
    </w:p>
    <w:p w14:paraId="296ADBE0" w14:textId="77777777" w:rsidR="00FA07AF" w:rsidRPr="00A41421" w:rsidRDefault="00FA07AF">
      <w:pPr>
        <w:widowControl/>
        <w:spacing w:line="20" w:lineRule="exact"/>
        <w:jc w:val="left"/>
        <w:rPr>
          <w:rFonts w:ascii="Times New Roman" w:hAnsi="Times New Roman" w:cs="Times New Roman"/>
          <w:b/>
          <w:sz w:val="10"/>
          <w:szCs w:val="10"/>
        </w:rPr>
      </w:pPr>
    </w:p>
    <w:p w14:paraId="0381EA55" w14:textId="77777777" w:rsidR="00FA07AF" w:rsidRPr="00A41421" w:rsidRDefault="00FA07AF">
      <w:pPr>
        <w:widowControl/>
        <w:spacing w:line="20" w:lineRule="exact"/>
        <w:jc w:val="left"/>
        <w:rPr>
          <w:rFonts w:ascii="Times New Roman" w:hAnsi="Times New Roman" w:cs="Times New Roman"/>
          <w:b/>
          <w:sz w:val="10"/>
          <w:szCs w:val="10"/>
        </w:rPr>
      </w:pPr>
    </w:p>
    <w:p w14:paraId="2A077D12" w14:textId="77777777" w:rsidR="00FA07AF" w:rsidRPr="00A41421" w:rsidRDefault="00FA07AF">
      <w:pPr>
        <w:widowControl/>
        <w:spacing w:line="20" w:lineRule="exact"/>
        <w:jc w:val="left"/>
        <w:rPr>
          <w:rFonts w:ascii="Times New Roman" w:hAnsi="Times New Roman" w:cs="Times New Roman"/>
          <w:b/>
          <w:sz w:val="10"/>
          <w:szCs w:val="10"/>
        </w:rPr>
      </w:pPr>
    </w:p>
    <w:p w14:paraId="7C55EC3C" w14:textId="77777777" w:rsidR="00FA07AF" w:rsidRPr="00A41421" w:rsidRDefault="00FA07AF">
      <w:pPr>
        <w:widowControl/>
        <w:spacing w:line="20" w:lineRule="exact"/>
        <w:jc w:val="left"/>
        <w:rPr>
          <w:rFonts w:ascii="Times New Roman" w:hAnsi="Times New Roman" w:cs="Times New Roman"/>
          <w:b/>
          <w:sz w:val="10"/>
          <w:szCs w:val="10"/>
        </w:rPr>
      </w:pPr>
    </w:p>
    <w:p w14:paraId="0754ABB1" w14:textId="77777777" w:rsidR="00FA07AF" w:rsidRPr="00A41421" w:rsidRDefault="00FA07AF">
      <w:pPr>
        <w:widowControl/>
        <w:spacing w:line="20" w:lineRule="exact"/>
        <w:jc w:val="left"/>
        <w:rPr>
          <w:rFonts w:ascii="Times New Roman" w:hAnsi="Times New Roman" w:cs="Times New Roman"/>
          <w:b/>
          <w:sz w:val="10"/>
          <w:szCs w:val="10"/>
        </w:rPr>
      </w:pPr>
    </w:p>
    <w:p w14:paraId="564B5C5F" w14:textId="77777777" w:rsidR="00FA07AF" w:rsidRPr="00A41421" w:rsidRDefault="00FA07AF">
      <w:pPr>
        <w:widowControl/>
        <w:spacing w:line="20" w:lineRule="exact"/>
        <w:jc w:val="left"/>
        <w:rPr>
          <w:rFonts w:ascii="Times New Roman" w:hAnsi="Times New Roman" w:cs="Times New Roman"/>
          <w:b/>
          <w:sz w:val="10"/>
          <w:szCs w:val="10"/>
        </w:rPr>
      </w:pPr>
    </w:p>
    <w:p w14:paraId="242395C2" w14:textId="77777777" w:rsidR="00FA07AF" w:rsidRPr="00A41421" w:rsidRDefault="00FA07AF">
      <w:pPr>
        <w:widowControl/>
        <w:spacing w:line="20" w:lineRule="exact"/>
        <w:jc w:val="left"/>
        <w:rPr>
          <w:rFonts w:ascii="Times New Roman" w:hAnsi="Times New Roman" w:cs="Times New Roman"/>
          <w:b/>
          <w:sz w:val="10"/>
          <w:szCs w:val="10"/>
        </w:rPr>
      </w:pPr>
    </w:p>
    <w:p w14:paraId="043506E0" w14:textId="77777777" w:rsidR="00FA07AF" w:rsidRPr="00A41421" w:rsidRDefault="00FA07AF">
      <w:pPr>
        <w:widowControl/>
        <w:spacing w:line="20" w:lineRule="exact"/>
        <w:jc w:val="left"/>
        <w:rPr>
          <w:rFonts w:ascii="Times New Roman" w:hAnsi="Times New Roman" w:cs="Times New Roman"/>
          <w:b/>
          <w:sz w:val="10"/>
          <w:szCs w:val="10"/>
        </w:rPr>
      </w:pPr>
    </w:p>
    <w:p w14:paraId="01557939" w14:textId="77777777" w:rsidR="00FA07AF" w:rsidRPr="00A41421" w:rsidRDefault="00FA07AF">
      <w:pPr>
        <w:widowControl/>
        <w:spacing w:line="20" w:lineRule="exact"/>
        <w:jc w:val="left"/>
        <w:rPr>
          <w:rFonts w:ascii="Times New Roman" w:hAnsi="Times New Roman" w:cs="Times New Roman"/>
          <w:b/>
          <w:sz w:val="10"/>
          <w:szCs w:val="10"/>
        </w:rPr>
      </w:pPr>
    </w:p>
    <w:p w14:paraId="47183BE0" w14:textId="77777777" w:rsidR="00FA07AF" w:rsidRPr="00A41421" w:rsidRDefault="00FA07AF">
      <w:pPr>
        <w:widowControl/>
        <w:spacing w:line="20" w:lineRule="exact"/>
        <w:jc w:val="left"/>
        <w:rPr>
          <w:rFonts w:ascii="Times New Roman" w:hAnsi="Times New Roman" w:cs="Times New Roman"/>
          <w:b/>
          <w:sz w:val="10"/>
          <w:szCs w:val="10"/>
        </w:rPr>
      </w:pPr>
    </w:p>
    <w:p w14:paraId="07BDD4C0" w14:textId="77777777" w:rsidR="00FA07AF" w:rsidRPr="00A41421" w:rsidRDefault="00FA07AF">
      <w:pPr>
        <w:widowControl/>
        <w:spacing w:line="20" w:lineRule="exact"/>
        <w:jc w:val="left"/>
        <w:rPr>
          <w:rFonts w:ascii="Times New Roman" w:hAnsi="Times New Roman" w:cs="Times New Roman"/>
          <w:b/>
          <w:sz w:val="10"/>
          <w:szCs w:val="10"/>
        </w:rPr>
      </w:pPr>
    </w:p>
    <w:p w14:paraId="1897768F" w14:textId="77777777" w:rsidR="00FA07AF" w:rsidRPr="00A41421" w:rsidRDefault="00FA07AF">
      <w:pPr>
        <w:widowControl/>
        <w:spacing w:line="20" w:lineRule="exact"/>
        <w:jc w:val="left"/>
        <w:rPr>
          <w:rFonts w:ascii="Times New Roman" w:hAnsi="Times New Roman" w:cs="Times New Roman"/>
          <w:b/>
          <w:sz w:val="10"/>
          <w:szCs w:val="10"/>
        </w:rPr>
      </w:pPr>
    </w:p>
    <w:p w14:paraId="05AC1742" w14:textId="77777777" w:rsidR="00FA07AF" w:rsidRPr="00A41421" w:rsidRDefault="00FA07AF">
      <w:pPr>
        <w:widowControl/>
        <w:spacing w:line="20" w:lineRule="exact"/>
        <w:jc w:val="left"/>
        <w:rPr>
          <w:rFonts w:ascii="Times New Roman" w:hAnsi="Times New Roman" w:cs="Times New Roman"/>
          <w:b/>
          <w:sz w:val="10"/>
          <w:szCs w:val="10"/>
        </w:rPr>
      </w:pPr>
    </w:p>
    <w:p w14:paraId="3604E125" w14:textId="77777777" w:rsidR="00FA07AF" w:rsidRPr="00A41421" w:rsidRDefault="00FA07AF">
      <w:pPr>
        <w:widowControl/>
        <w:spacing w:line="20" w:lineRule="exact"/>
        <w:jc w:val="left"/>
        <w:rPr>
          <w:rFonts w:ascii="Times New Roman" w:hAnsi="Times New Roman" w:cs="Times New Roman"/>
          <w:b/>
          <w:sz w:val="10"/>
          <w:szCs w:val="10"/>
        </w:rPr>
      </w:pPr>
    </w:p>
    <w:p w14:paraId="743E1BAF" w14:textId="77777777" w:rsidR="00FA07AF" w:rsidRPr="00A41421" w:rsidRDefault="00FA07AF">
      <w:pPr>
        <w:widowControl/>
        <w:spacing w:line="20" w:lineRule="exact"/>
        <w:jc w:val="left"/>
        <w:rPr>
          <w:rFonts w:ascii="Times New Roman" w:hAnsi="Times New Roman" w:cs="Times New Roman"/>
          <w:b/>
          <w:sz w:val="10"/>
          <w:szCs w:val="10"/>
        </w:rPr>
      </w:pPr>
    </w:p>
    <w:p w14:paraId="0DB90136" w14:textId="77777777" w:rsidR="00FA07AF" w:rsidRPr="00A41421" w:rsidRDefault="00FA07AF">
      <w:pPr>
        <w:widowControl/>
        <w:spacing w:line="20" w:lineRule="exact"/>
        <w:jc w:val="left"/>
        <w:rPr>
          <w:rFonts w:ascii="Times New Roman" w:hAnsi="Times New Roman" w:cs="Times New Roman"/>
          <w:b/>
          <w:sz w:val="10"/>
          <w:szCs w:val="10"/>
        </w:rPr>
      </w:pPr>
    </w:p>
    <w:p w14:paraId="0D70392E" w14:textId="77777777" w:rsidR="00FA07AF" w:rsidRPr="00A41421" w:rsidRDefault="00FA07AF">
      <w:pPr>
        <w:widowControl/>
        <w:spacing w:line="20" w:lineRule="exact"/>
        <w:jc w:val="left"/>
        <w:rPr>
          <w:rFonts w:ascii="Times New Roman" w:hAnsi="Times New Roman" w:cs="Times New Roman"/>
          <w:b/>
          <w:sz w:val="10"/>
          <w:szCs w:val="10"/>
        </w:rPr>
      </w:pPr>
    </w:p>
    <w:p w14:paraId="254E54E8" w14:textId="77777777" w:rsidR="00FA07AF" w:rsidRPr="00A41421" w:rsidRDefault="00FA07AF">
      <w:pPr>
        <w:widowControl/>
        <w:spacing w:line="20" w:lineRule="exact"/>
        <w:jc w:val="left"/>
        <w:rPr>
          <w:rFonts w:ascii="Times New Roman" w:hAnsi="Times New Roman" w:cs="Times New Roman"/>
          <w:b/>
          <w:sz w:val="10"/>
          <w:szCs w:val="10"/>
        </w:rPr>
      </w:pPr>
    </w:p>
    <w:p w14:paraId="491C0ECA" w14:textId="77777777" w:rsidR="00FA07AF" w:rsidRPr="00A41421" w:rsidRDefault="00FA07AF">
      <w:pPr>
        <w:widowControl/>
        <w:spacing w:line="20" w:lineRule="exact"/>
        <w:jc w:val="left"/>
        <w:rPr>
          <w:rFonts w:ascii="Times New Roman" w:hAnsi="Times New Roman" w:cs="Times New Roman"/>
          <w:b/>
          <w:sz w:val="10"/>
          <w:szCs w:val="10"/>
        </w:rPr>
      </w:pPr>
    </w:p>
    <w:p w14:paraId="5470324C" w14:textId="77777777" w:rsidR="00FA07AF" w:rsidRPr="00A41421" w:rsidRDefault="00FA07AF">
      <w:pPr>
        <w:widowControl/>
        <w:spacing w:line="20" w:lineRule="exact"/>
        <w:jc w:val="left"/>
        <w:rPr>
          <w:rFonts w:ascii="Times New Roman" w:hAnsi="Times New Roman" w:cs="Times New Roman"/>
          <w:b/>
          <w:sz w:val="10"/>
          <w:szCs w:val="10"/>
        </w:rPr>
      </w:pPr>
    </w:p>
    <w:p w14:paraId="6F46826C" w14:textId="77777777" w:rsidR="00FA07AF" w:rsidRPr="00A41421" w:rsidRDefault="00FA07AF">
      <w:pPr>
        <w:widowControl/>
        <w:spacing w:line="20" w:lineRule="exact"/>
        <w:jc w:val="left"/>
        <w:rPr>
          <w:rFonts w:ascii="Times New Roman" w:hAnsi="Times New Roman" w:cs="Times New Roman"/>
          <w:b/>
          <w:sz w:val="10"/>
          <w:szCs w:val="10"/>
        </w:rPr>
      </w:pPr>
    </w:p>
    <w:p w14:paraId="7F0649E3" w14:textId="77777777" w:rsidR="00FA07AF" w:rsidRPr="00A41421" w:rsidRDefault="00FA07AF">
      <w:pPr>
        <w:widowControl/>
        <w:spacing w:line="20" w:lineRule="exact"/>
        <w:jc w:val="left"/>
        <w:rPr>
          <w:rFonts w:ascii="Times New Roman" w:hAnsi="Times New Roman" w:cs="Times New Roman"/>
          <w:b/>
          <w:sz w:val="10"/>
          <w:szCs w:val="10"/>
        </w:rPr>
      </w:pPr>
    </w:p>
    <w:p w14:paraId="2F4D95F5" w14:textId="77777777" w:rsidR="00FA07AF" w:rsidRPr="00A41421" w:rsidRDefault="00FA07AF">
      <w:pPr>
        <w:widowControl/>
        <w:spacing w:line="20" w:lineRule="exact"/>
        <w:jc w:val="left"/>
        <w:rPr>
          <w:rFonts w:ascii="Times New Roman" w:hAnsi="Times New Roman" w:cs="Times New Roman"/>
          <w:b/>
          <w:sz w:val="10"/>
          <w:szCs w:val="10"/>
        </w:rPr>
      </w:pPr>
    </w:p>
    <w:p w14:paraId="4E7EA1A8" w14:textId="77777777" w:rsidR="00FA07AF" w:rsidRPr="00A41421" w:rsidRDefault="00FA07AF">
      <w:pPr>
        <w:widowControl/>
        <w:spacing w:line="20" w:lineRule="exact"/>
        <w:jc w:val="left"/>
        <w:rPr>
          <w:rFonts w:ascii="Times New Roman" w:hAnsi="Times New Roman" w:cs="Times New Roman"/>
          <w:b/>
          <w:sz w:val="10"/>
          <w:szCs w:val="10"/>
        </w:rPr>
      </w:pPr>
    </w:p>
    <w:p w14:paraId="6B0C9913" w14:textId="77777777" w:rsidR="00FA07AF" w:rsidRPr="00A41421" w:rsidRDefault="00FA07AF">
      <w:pPr>
        <w:widowControl/>
        <w:spacing w:line="20" w:lineRule="exact"/>
        <w:jc w:val="left"/>
        <w:rPr>
          <w:rFonts w:ascii="Times New Roman" w:hAnsi="Times New Roman" w:cs="Times New Roman"/>
          <w:b/>
          <w:sz w:val="10"/>
          <w:szCs w:val="10"/>
        </w:rPr>
      </w:pPr>
    </w:p>
    <w:p w14:paraId="5D594F15" w14:textId="77777777" w:rsidR="00FA07AF" w:rsidRPr="00A41421" w:rsidRDefault="00FA07AF">
      <w:pPr>
        <w:widowControl/>
        <w:spacing w:line="20" w:lineRule="exact"/>
        <w:jc w:val="left"/>
        <w:rPr>
          <w:rFonts w:ascii="Times New Roman" w:hAnsi="Times New Roman" w:cs="Times New Roman"/>
          <w:b/>
          <w:sz w:val="10"/>
          <w:szCs w:val="10"/>
        </w:rPr>
      </w:pPr>
    </w:p>
    <w:p w14:paraId="463BC919" w14:textId="77777777" w:rsidR="00FA07AF" w:rsidRPr="00A41421" w:rsidRDefault="00FA07AF">
      <w:pPr>
        <w:widowControl/>
        <w:spacing w:line="20" w:lineRule="exact"/>
        <w:jc w:val="left"/>
        <w:rPr>
          <w:rFonts w:ascii="Times New Roman" w:hAnsi="Times New Roman" w:cs="Times New Roman"/>
          <w:b/>
          <w:sz w:val="10"/>
          <w:szCs w:val="10"/>
        </w:rPr>
      </w:pPr>
    </w:p>
    <w:p w14:paraId="7E9E9035" w14:textId="77777777" w:rsidR="00FA07AF" w:rsidRPr="00A41421" w:rsidRDefault="00FA07AF">
      <w:pPr>
        <w:widowControl/>
        <w:spacing w:line="20" w:lineRule="exact"/>
        <w:jc w:val="left"/>
        <w:rPr>
          <w:rFonts w:ascii="Times New Roman" w:hAnsi="Times New Roman" w:cs="Times New Roman"/>
          <w:b/>
          <w:sz w:val="10"/>
          <w:szCs w:val="10"/>
        </w:rPr>
      </w:pPr>
    </w:p>
    <w:p w14:paraId="240F3013" w14:textId="77777777" w:rsidR="00FA07AF" w:rsidRPr="00A41421" w:rsidRDefault="00FA07AF">
      <w:pPr>
        <w:widowControl/>
        <w:spacing w:line="20" w:lineRule="exact"/>
        <w:jc w:val="left"/>
        <w:rPr>
          <w:rFonts w:ascii="Times New Roman" w:hAnsi="Times New Roman" w:cs="Times New Roman"/>
          <w:b/>
          <w:sz w:val="10"/>
          <w:szCs w:val="10"/>
        </w:rPr>
      </w:pPr>
    </w:p>
    <w:p w14:paraId="75B41540" w14:textId="77777777" w:rsidR="00FA07AF" w:rsidRPr="00A41421" w:rsidRDefault="00FA07AF">
      <w:pPr>
        <w:widowControl/>
        <w:spacing w:line="20" w:lineRule="exact"/>
        <w:jc w:val="left"/>
        <w:rPr>
          <w:rFonts w:ascii="Times New Roman" w:hAnsi="Times New Roman" w:cs="Times New Roman"/>
          <w:b/>
          <w:sz w:val="10"/>
          <w:szCs w:val="10"/>
        </w:rPr>
      </w:pPr>
    </w:p>
    <w:p w14:paraId="18A03BFA" w14:textId="77777777" w:rsidR="00FA07AF" w:rsidRPr="00A41421" w:rsidRDefault="00FA07AF">
      <w:pPr>
        <w:widowControl/>
        <w:spacing w:line="20" w:lineRule="exact"/>
        <w:jc w:val="left"/>
        <w:rPr>
          <w:rFonts w:ascii="Times New Roman" w:hAnsi="Times New Roman" w:cs="Times New Roman"/>
          <w:b/>
          <w:sz w:val="10"/>
          <w:szCs w:val="10"/>
        </w:rPr>
      </w:pPr>
    </w:p>
    <w:p w14:paraId="5629A5E2" w14:textId="77777777" w:rsidR="00FA07AF" w:rsidRPr="00A41421" w:rsidRDefault="00FA07AF">
      <w:pPr>
        <w:widowControl/>
        <w:spacing w:line="20" w:lineRule="exact"/>
        <w:jc w:val="left"/>
        <w:rPr>
          <w:rFonts w:ascii="Times New Roman" w:hAnsi="Times New Roman" w:cs="Times New Roman"/>
          <w:b/>
          <w:sz w:val="10"/>
          <w:szCs w:val="10"/>
        </w:rPr>
      </w:pPr>
    </w:p>
    <w:p w14:paraId="16CDB48F" w14:textId="77777777" w:rsidR="00FA07AF" w:rsidRPr="00A41421" w:rsidRDefault="00FA07AF">
      <w:pPr>
        <w:widowControl/>
        <w:spacing w:line="20" w:lineRule="exact"/>
        <w:jc w:val="left"/>
        <w:rPr>
          <w:rFonts w:ascii="Times New Roman" w:hAnsi="Times New Roman" w:cs="Times New Roman"/>
          <w:b/>
          <w:sz w:val="10"/>
          <w:szCs w:val="10"/>
        </w:rPr>
      </w:pPr>
    </w:p>
    <w:p w14:paraId="6C94832D" w14:textId="77777777" w:rsidR="00FA07AF" w:rsidRPr="00A41421" w:rsidRDefault="00FA07AF">
      <w:pPr>
        <w:widowControl/>
        <w:spacing w:line="20" w:lineRule="exact"/>
        <w:jc w:val="left"/>
        <w:rPr>
          <w:rFonts w:ascii="Times New Roman" w:hAnsi="Times New Roman" w:cs="Times New Roman"/>
          <w:b/>
          <w:sz w:val="10"/>
          <w:szCs w:val="10"/>
        </w:rPr>
      </w:pPr>
    </w:p>
    <w:p w14:paraId="18793C27" w14:textId="77777777" w:rsidR="00FA07AF" w:rsidRPr="00A41421" w:rsidRDefault="00FA07AF">
      <w:pPr>
        <w:widowControl/>
        <w:spacing w:line="20" w:lineRule="exact"/>
        <w:jc w:val="left"/>
        <w:rPr>
          <w:rFonts w:ascii="Times New Roman" w:hAnsi="Times New Roman" w:cs="Times New Roman"/>
          <w:b/>
          <w:sz w:val="10"/>
          <w:szCs w:val="10"/>
        </w:rPr>
      </w:pPr>
    </w:p>
    <w:p w14:paraId="7E055FBC" w14:textId="77777777" w:rsidR="00FA07AF" w:rsidRPr="00A41421" w:rsidRDefault="00FA07AF">
      <w:pPr>
        <w:widowControl/>
        <w:spacing w:line="20" w:lineRule="exact"/>
        <w:jc w:val="left"/>
        <w:rPr>
          <w:rFonts w:ascii="Times New Roman" w:hAnsi="Times New Roman" w:cs="Times New Roman"/>
          <w:b/>
          <w:sz w:val="10"/>
          <w:szCs w:val="10"/>
        </w:rPr>
      </w:pPr>
    </w:p>
    <w:p w14:paraId="2F3698A6" w14:textId="77777777" w:rsidR="00FA07AF" w:rsidRPr="00A41421" w:rsidRDefault="00FA07AF">
      <w:pPr>
        <w:widowControl/>
        <w:spacing w:line="20" w:lineRule="exact"/>
        <w:jc w:val="left"/>
        <w:rPr>
          <w:rFonts w:ascii="Times New Roman" w:hAnsi="Times New Roman" w:cs="Times New Roman"/>
          <w:b/>
          <w:sz w:val="10"/>
          <w:szCs w:val="10"/>
        </w:rPr>
      </w:pPr>
    </w:p>
    <w:p w14:paraId="5C8ADAC4" w14:textId="77777777" w:rsidR="00FA07AF" w:rsidRPr="00A41421" w:rsidRDefault="00FA07AF">
      <w:pPr>
        <w:widowControl/>
        <w:spacing w:line="20" w:lineRule="exact"/>
        <w:jc w:val="left"/>
        <w:rPr>
          <w:rFonts w:ascii="Times New Roman" w:hAnsi="Times New Roman" w:cs="Times New Roman"/>
          <w:b/>
          <w:sz w:val="10"/>
          <w:szCs w:val="10"/>
        </w:rPr>
      </w:pPr>
    </w:p>
    <w:p w14:paraId="55F76F76" w14:textId="77777777" w:rsidR="00FA07AF" w:rsidRPr="00A41421" w:rsidRDefault="00FA07AF">
      <w:pPr>
        <w:widowControl/>
        <w:spacing w:line="20" w:lineRule="exact"/>
        <w:jc w:val="left"/>
        <w:rPr>
          <w:rFonts w:ascii="Times New Roman" w:hAnsi="Times New Roman" w:cs="Times New Roman"/>
          <w:b/>
          <w:sz w:val="10"/>
          <w:szCs w:val="10"/>
        </w:rPr>
      </w:pPr>
    </w:p>
    <w:p w14:paraId="107BEF0A" w14:textId="77777777" w:rsidR="00FA07AF" w:rsidRPr="00A41421" w:rsidRDefault="00FA07AF">
      <w:pPr>
        <w:widowControl/>
        <w:spacing w:line="20" w:lineRule="exact"/>
        <w:jc w:val="left"/>
        <w:rPr>
          <w:rFonts w:ascii="Times New Roman" w:hAnsi="Times New Roman" w:cs="Times New Roman"/>
          <w:b/>
          <w:sz w:val="10"/>
          <w:szCs w:val="10"/>
        </w:rPr>
      </w:pPr>
    </w:p>
    <w:p w14:paraId="7D8E1F0E" w14:textId="77777777" w:rsidR="00FA07AF" w:rsidRPr="00A41421" w:rsidRDefault="00FA07AF">
      <w:pPr>
        <w:widowControl/>
        <w:spacing w:line="20" w:lineRule="exact"/>
        <w:jc w:val="left"/>
        <w:rPr>
          <w:rFonts w:ascii="Times New Roman" w:hAnsi="Times New Roman" w:cs="Times New Roman"/>
          <w:b/>
          <w:sz w:val="10"/>
          <w:szCs w:val="10"/>
        </w:rPr>
      </w:pPr>
    </w:p>
    <w:p w14:paraId="504A66C7" w14:textId="77777777" w:rsidR="00FA07AF" w:rsidRPr="00A41421" w:rsidRDefault="00FA07AF">
      <w:pPr>
        <w:widowControl/>
        <w:spacing w:line="20" w:lineRule="exact"/>
        <w:jc w:val="left"/>
        <w:rPr>
          <w:rFonts w:ascii="Times New Roman" w:hAnsi="Times New Roman" w:cs="Times New Roman"/>
          <w:b/>
          <w:sz w:val="10"/>
          <w:szCs w:val="10"/>
        </w:rPr>
      </w:pPr>
    </w:p>
    <w:p w14:paraId="5155C286" w14:textId="77777777" w:rsidR="00FA07AF" w:rsidRPr="00A41421" w:rsidRDefault="00FA07AF">
      <w:pPr>
        <w:widowControl/>
        <w:spacing w:line="20" w:lineRule="exact"/>
        <w:jc w:val="left"/>
        <w:rPr>
          <w:rFonts w:ascii="Times New Roman" w:hAnsi="Times New Roman" w:cs="Times New Roman"/>
          <w:b/>
          <w:sz w:val="10"/>
          <w:szCs w:val="10"/>
        </w:rPr>
      </w:pPr>
    </w:p>
    <w:p w14:paraId="62146D8A" w14:textId="77777777" w:rsidR="00FA07AF" w:rsidRPr="00A41421" w:rsidRDefault="00FA07AF">
      <w:pPr>
        <w:widowControl/>
        <w:spacing w:line="20" w:lineRule="exact"/>
        <w:jc w:val="left"/>
        <w:rPr>
          <w:rFonts w:ascii="Times New Roman" w:hAnsi="Times New Roman" w:cs="Times New Roman"/>
          <w:b/>
          <w:sz w:val="10"/>
          <w:szCs w:val="10"/>
        </w:rPr>
      </w:pPr>
    </w:p>
    <w:p w14:paraId="44BB1F53" w14:textId="77777777" w:rsidR="00FA07AF" w:rsidRPr="00A41421" w:rsidRDefault="00FA07AF">
      <w:pPr>
        <w:widowControl/>
        <w:spacing w:line="20" w:lineRule="exact"/>
        <w:jc w:val="left"/>
        <w:rPr>
          <w:rFonts w:ascii="Times New Roman" w:hAnsi="Times New Roman" w:cs="Times New Roman"/>
          <w:b/>
          <w:sz w:val="10"/>
          <w:szCs w:val="10"/>
        </w:rPr>
      </w:pPr>
    </w:p>
    <w:p w14:paraId="59AD84F9" w14:textId="77777777" w:rsidR="00FA07AF" w:rsidRPr="00A41421" w:rsidRDefault="00FA07AF">
      <w:pPr>
        <w:widowControl/>
        <w:spacing w:line="20" w:lineRule="exact"/>
        <w:jc w:val="left"/>
        <w:rPr>
          <w:rFonts w:ascii="Times New Roman" w:hAnsi="Times New Roman" w:cs="Times New Roman"/>
          <w:b/>
          <w:sz w:val="10"/>
          <w:szCs w:val="10"/>
        </w:rPr>
      </w:pPr>
    </w:p>
    <w:p w14:paraId="70D32BC8" w14:textId="77777777" w:rsidR="00FA07AF" w:rsidRPr="00A41421" w:rsidRDefault="00FA07AF">
      <w:pPr>
        <w:widowControl/>
        <w:spacing w:line="20" w:lineRule="exact"/>
        <w:jc w:val="left"/>
        <w:rPr>
          <w:rFonts w:ascii="Times New Roman" w:hAnsi="Times New Roman" w:cs="Times New Roman"/>
          <w:b/>
          <w:sz w:val="10"/>
          <w:szCs w:val="10"/>
        </w:rPr>
      </w:pPr>
    </w:p>
    <w:p w14:paraId="70438400" w14:textId="77777777" w:rsidR="00FA07AF" w:rsidRPr="00A41421" w:rsidRDefault="00FA07AF">
      <w:pPr>
        <w:widowControl/>
        <w:spacing w:line="20" w:lineRule="exact"/>
        <w:jc w:val="left"/>
        <w:rPr>
          <w:rFonts w:ascii="Times New Roman" w:hAnsi="Times New Roman" w:cs="Times New Roman"/>
          <w:b/>
          <w:sz w:val="10"/>
          <w:szCs w:val="10"/>
        </w:rPr>
      </w:pPr>
    </w:p>
    <w:p w14:paraId="692BE703" w14:textId="77777777" w:rsidR="00FA07AF" w:rsidRPr="00A41421" w:rsidRDefault="00FA07AF">
      <w:pPr>
        <w:widowControl/>
        <w:spacing w:line="20" w:lineRule="exact"/>
        <w:jc w:val="left"/>
        <w:rPr>
          <w:rFonts w:ascii="Times New Roman" w:hAnsi="Times New Roman" w:cs="Times New Roman"/>
          <w:b/>
          <w:sz w:val="10"/>
          <w:szCs w:val="10"/>
        </w:rPr>
      </w:pPr>
    </w:p>
    <w:p w14:paraId="544A5766" w14:textId="77777777" w:rsidR="00FA07AF" w:rsidRPr="00A41421" w:rsidRDefault="00FA07AF">
      <w:pPr>
        <w:widowControl/>
        <w:spacing w:line="20" w:lineRule="exact"/>
        <w:jc w:val="left"/>
        <w:rPr>
          <w:rFonts w:ascii="Times New Roman" w:hAnsi="Times New Roman" w:cs="Times New Roman"/>
          <w:b/>
          <w:sz w:val="10"/>
          <w:szCs w:val="10"/>
        </w:rPr>
      </w:pPr>
    </w:p>
    <w:p w14:paraId="4307C0D1" w14:textId="77777777" w:rsidR="00FA07AF" w:rsidRPr="00A41421" w:rsidRDefault="00FA07AF">
      <w:pPr>
        <w:widowControl/>
        <w:spacing w:line="20" w:lineRule="exact"/>
        <w:jc w:val="left"/>
        <w:rPr>
          <w:rFonts w:ascii="Times New Roman" w:hAnsi="Times New Roman" w:cs="Times New Roman"/>
          <w:b/>
          <w:sz w:val="10"/>
          <w:szCs w:val="10"/>
        </w:rPr>
      </w:pPr>
    </w:p>
    <w:p w14:paraId="1B7CE6D2" w14:textId="77777777" w:rsidR="00FA07AF" w:rsidRPr="00A41421" w:rsidRDefault="00FA07AF">
      <w:pPr>
        <w:widowControl/>
        <w:spacing w:line="20" w:lineRule="exact"/>
        <w:jc w:val="left"/>
        <w:rPr>
          <w:rFonts w:ascii="Times New Roman" w:hAnsi="Times New Roman" w:cs="Times New Roman"/>
          <w:b/>
          <w:sz w:val="10"/>
          <w:szCs w:val="10"/>
        </w:rPr>
      </w:pPr>
    </w:p>
    <w:p w14:paraId="21AFD86A" w14:textId="77777777" w:rsidR="00FA07AF" w:rsidRPr="00A41421" w:rsidRDefault="00FA07AF">
      <w:pPr>
        <w:widowControl/>
        <w:spacing w:line="20" w:lineRule="exact"/>
        <w:jc w:val="left"/>
        <w:rPr>
          <w:rFonts w:ascii="Times New Roman" w:hAnsi="Times New Roman" w:cs="Times New Roman"/>
          <w:b/>
          <w:sz w:val="10"/>
          <w:szCs w:val="10"/>
        </w:rPr>
      </w:pPr>
    </w:p>
    <w:p w14:paraId="720E10FA" w14:textId="77777777" w:rsidR="00FA07AF" w:rsidRPr="00A41421" w:rsidRDefault="00FA07AF">
      <w:pPr>
        <w:widowControl/>
        <w:spacing w:line="20" w:lineRule="exact"/>
        <w:jc w:val="left"/>
        <w:rPr>
          <w:rFonts w:ascii="Times New Roman" w:hAnsi="Times New Roman" w:cs="Times New Roman"/>
          <w:b/>
          <w:sz w:val="10"/>
          <w:szCs w:val="10"/>
        </w:rPr>
      </w:pPr>
    </w:p>
    <w:p w14:paraId="20AE490C" w14:textId="77777777" w:rsidR="00FA07AF" w:rsidRPr="00A41421" w:rsidRDefault="00FA07AF">
      <w:pPr>
        <w:widowControl/>
        <w:spacing w:line="20" w:lineRule="exact"/>
        <w:jc w:val="left"/>
        <w:rPr>
          <w:rFonts w:ascii="Times New Roman" w:hAnsi="Times New Roman" w:cs="Times New Roman"/>
          <w:b/>
          <w:sz w:val="10"/>
          <w:szCs w:val="10"/>
        </w:rPr>
      </w:pPr>
    </w:p>
    <w:p w14:paraId="59351F82" w14:textId="77777777" w:rsidR="00FA07AF" w:rsidRPr="00A41421" w:rsidRDefault="00FA07AF">
      <w:pPr>
        <w:widowControl/>
        <w:spacing w:line="20" w:lineRule="exact"/>
        <w:jc w:val="left"/>
        <w:rPr>
          <w:rFonts w:ascii="Times New Roman" w:hAnsi="Times New Roman" w:cs="Times New Roman"/>
          <w:b/>
          <w:sz w:val="10"/>
          <w:szCs w:val="10"/>
        </w:rPr>
      </w:pPr>
    </w:p>
    <w:p w14:paraId="6606A95F" w14:textId="77777777" w:rsidR="00FA07AF" w:rsidRPr="00A41421" w:rsidRDefault="00FA07AF">
      <w:pPr>
        <w:widowControl/>
        <w:spacing w:line="20" w:lineRule="exact"/>
        <w:jc w:val="left"/>
        <w:rPr>
          <w:rFonts w:ascii="Times New Roman" w:hAnsi="Times New Roman" w:cs="Times New Roman"/>
          <w:b/>
          <w:sz w:val="10"/>
          <w:szCs w:val="10"/>
        </w:rPr>
      </w:pPr>
    </w:p>
    <w:p w14:paraId="289C97FA" w14:textId="77777777" w:rsidR="00FA07AF" w:rsidRPr="00A41421" w:rsidRDefault="00FA07AF">
      <w:pPr>
        <w:widowControl/>
        <w:spacing w:line="20" w:lineRule="exact"/>
        <w:jc w:val="left"/>
        <w:rPr>
          <w:rFonts w:ascii="Times New Roman" w:hAnsi="Times New Roman" w:cs="Times New Roman"/>
          <w:b/>
          <w:sz w:val="10"/>
          <w:szCs w:val="10"/>
        </w:rPr>
      </w:pPr>
    </w:p>
    <w:p w14:paraId="1A7F0BF8" w14:textId="77777777" w:rsidR="00FA07AF" w:rsidRPr="00A41421" w:rsidRDefault="00FA07AF">
      <w:pPr>
        <w:widowControl/>
        <w:spacing w:line="20" w:lineRule="exact"/>
        <w:jc w:val="left"/>
        <w:rPr>
          <w:rFonts w:ascii="Times New Roman" w:hAnsi="Times New Roman" w:cs="Times New Roman"/>
          <w:b/>
          <w:sz w:val="10"/>
          <w:szCs w:val="10"/>
        </w:rPr>
      </w:pPr>
    </w:p>
    <w:p w14:paraId="16FADAC6" w14:textId="77777777" w:rsidR="00FA07AF" w:rsidRPr="00A41421" w:rsidRDefault="00FA07AF">
      <w:pPr>
        <w:widowControl/>
        <w:spacing w:line="20" w:lineRule="exact"/>
        <w:jc w:val="left"/>
        <w:rPr>
          <w:rFonts w:ascii="Times New Roman" w:hAnsi="Times New Roman" w:cs="Times New Roman"/>
          <w:b/>
          <w:sz w:val="10"/>
          <w:szCs w:val="10"/>
        </w:rPr>
      </w:pPr>
    </w:p>
    <w:p w14:paraId="30A7A1D1" w14:textId="77777777" w:rsidR="00FA07AF" w:rsidRPr="00A41421" w:rsidRDefault="00FA07AF">
      <w:pPr>
        <w:widowControl/>
        <w:spacing w:line="20" w:lineRule="exact"/>
        <w:jc w:val="left"/>
        <w:rPr>
          <w:rFonts w:ascii="Times New Roman" w:hAnsi="Times New Roman" w:cs="Times New Roman"/>
          <w:b/>
          <w:sz w:val="10"/>
          <w:szCs w:val="10"/>
        </w:rPr>
      </w:pPr>
    </w:p>
    <w:p w14:paraId="29F79822" w14:textId="77777777" w:rsidR="00FA07AF" w:rsidRPr="00A41421" w:rsidRDefault="00FA07AF">
      <w:pPr>
        <w:widowControl/>
        <w:spacing w:line="20" w:lineRule="exact"/>
        <w:jc w:val="left"/>
        <w:rPr>
          <w:rFonts w:ascii="Times New Roman" w:hAnsi="Times New Roman" w:cs="Times New Roman"/>
          <w:b/>
          <w:sz w:val="10"/>
          <w:szCs w:val="10"/>
        </w:rPr>
      </w:pPr>
    </w:p>
    <w:p w14:paraId="1A941597" w14:textId="77777777" w:rsidR="00FA07AF" w:rsidRPr="00A41421" w:rsidRDefault="00FA07AF">
      <w:pPr>
        <w:widowControl/>
        <w:spacing w:line="20" w:lineRule="exact"/>
        <w:jc w:val="left"/>
        <w:rPr>
          <w:rFonts w:ascii="Times New Roman" w:hAnsi="Times New Roman" w:cs="Times New Roman"/>
          <w:b/>
          <w:sz w:val="10"/>
          <w:szCs w:val="10"/>
        </w:rPr>
      </w:pPr>
    </w:p>
    <w:p w14:paraId="3E0CEF0A" w14:textId="77777777" w:rsidR="00FA07AF" w:rsidRPr="00A41421" w:rsidRDefault="00FA07AF">
      <w:pPr>
        <w:widowControl/>
        <w:spacing w:line="20" w:lineRule="exact"/>
        <w:jc w:val="left"/>
        <w:rPr>
          <w:rFonts w:ascii="Times New Roman" w:hAnsi="Times New Roman" w:cs="Times New Roman"/>
          <w:b/>
          <w:sz w:val="10"/>
          <w:szCs w:val="10"/>
        </w:rPr>
      </w:pPr>
    </w:p>
    <w:p w14:paraId="113B1A6B" w14:textId="77777777" w:rsidR="00FA07AF" w:rsidRPr="00A41421" w:rsidRDefault="00FA07AF">
      <w:pPr>
        <w:widowControl/>
        <w:spacing w:line="20" w:lineRule="exact"/>
        <w:jc w:val="left"/>
        <w:rPr>
          <w:rFonts w:ascii="Times New Roman" w:hAnsi="Times New Roman" w:cs="Times New Roman"/>
          <w:b/>
          <w:sz w:val="10"/>
          <w:szCs w:val="10"/>
        </w:rPr>
      </w:pPr>
    </w:p>
    <w:p w14:paraId="23712ECC" w14:textId="77777777" w:rsidR="00FA07AF" w:rsidRPr="00A41421" w:rsidRDefault="00FA07AF">
      <w:pPr>
        <w:widowControl/>
        <w:spacing w:line="20" w:lineRule="exact"/>
        <w:jc w:val="left"/>
        <w:rPr>
          <w:rFonts w:ascii="Times New Roman" w:hAnsi="Times New Roman" w:cs="Times New Roman"/>
          <w:b/>
          <w:sz w:val="10"/>
          <w:szCs w:val="10"/>
        </w:rPr>
      </w:pPr>
    </w:p>
    <w:p w14:paraId="481D1D3A" w14:textId="77777777" w:rsidR="00FA07AF" w:rsidRPr="00A41421" w:rsidRDefault="00FA07AF">
      <w:pPr>
        <w:widowControl/>
        <w:spacing w:line="20" w:lineRule="exact"/>
        <w:jc w:val="left"/>
        <w:rPr>
          <w:rFonts w:ascii="Times New Roman" w:hAnsi="Times New Roman" w:cs="Times New Roman"/>
          <w:b/>
          <w:sz w:val="10"/>
          <w:szCs w:val="10"/>
        </w:rPr>
      </w:pPr>
    </w:p>
    <w:p w14:paraId="1FF72119" w14:textId="77777777" w:rsidR="00FA07AF" w:rsidRPr="00A41421" w:rsidRDefault="00FA07AF">
      <w:pPr>
        <w:widowControl/>
        <w:spacing w:line="20" w:lineRule="exact"/>
        <w:jc w:val="left"/>
        <w:rPr>
          <w:rFonts w:ascii="Times New Roman" w:hAnsi="Times New Roman" w:cs="Times New Roman"/>
          <w:b/>
          <w:sz w:val="10"/>
          <w:szCs w:val="10"/>
        </w:rPr>
      </w:pPr>
    </w:p>
    <w:p w14:paraId="66BD8C8E" w14:textId="77777777" w:rsidR="00FA07AF" w:rsidRPr="00A41421" w:rsidRDefault="00FA07AF">
      <w:pPr>
        <w:widowControl/>
        <w:spacing w:line="20" w:lineRule="exact"/>
        <w:jc w:val="left"/>
        <w:rPr>
          <w:rFonts w:ascii="Times New Roman" w:hAnsi="Times New Roman" w:cs="Times New Roman"/>
          <w:b/>
          <w:sz w:val="10"/>
          <w:szCs w:val="10"/>
        </w:rPr>
      </w:pPr>
    </w:p>
    <w:p w14:paraId="10C60093" w14:textId="77777777" w:rsidR="00FA07AF" w:rsidRPr="00A41421" w:rsidRDefault="00FA07AF">
      <w:pPr>
        <w:widowControl/>
        <w:spacing w:line="20" w:lineRule="exact"/>
        <w:jc w:val="left"/>
        <w:rPr>
          <w:rFonts w:ascii="Times New Roman" w:hAnsi="Times New Roman" w:cs="Times New Roman"/>
          <w:b/>
          <w:sz w:val="10"/>
          <w:szCs w:val="10"/>
        </w:rPr>
      </w:pPr>
    </w:p>
    <w:p w14:paraId="1710CAD7" w14:textId="77777777" w:rsidR="00FA07AF" w:rsidRPr="00A41421" w:rsidRDefault="00FA07AF">
      <w:pPr>
        <w:widowControl/>
        <w:spacing w:line="20" w:lineRule="exact"/>
        <w:jc w:val="left"/>
        <w:rPr>
          <w:rFonts w:ascii="Times New Roman" w:hAnsi="Times New Roman" w:cs="Times New Roman"/>
          <w:b/>
          <w:sz w:val="10"/>
          <w:szCs w:val="10"/>
        </w:rPr>
      </w:pPr>
    </w:p>
    <w:p w14:paraId="7A425FDC" w14:textId="77777777" w:rsidR="00FA07AF" w:rsidRPr="00A41421" w:rsidRDefault="00FA07AF">
      <w:pPr>
        <w:widowControl/>
        <w:spacing w:line="20" w:lineRule="exact"/>
        <w:jc w:val="left"/>
        <w:rPr>
          <w:rFonts w:ascii="Times New Roman" w:hAnsi="Times New Roman" w:cs="Times New Roman"/>
          <w:b/>
          <w:sz w:val="10"/>
          <w:szCs w:val="10"/>
        </w:rPr>
      </w:pPr>
    </w:p>
    <w:p w14:paraId="5F647F3E" w14:textId="77777777" w:rsidR="00FA07AF" w:rsidRPr="00A41421" w:rsidRDefault="00FA07AF">
      <w:pPr>
        <w:widowControl/>
        <w:spacing w:line="20" w:lineRule="exact"/>
        <w:jc w:val="left"/>
        <w:rPr>
          <w:rFonts w:ascii="Times New Roman" w:hAnsi="Times New Roman" w:cs="Times New Roman"/>
          <w:b/>
          <w:sz w:val="10"/>
          <w:szCs w:val="10"/>
        </w:rPr>
      </w:pPr>
    </w:p>
    <w:p w14:paraId="2D726556" w14:textId="77777777" w:rsidR="00FA07AF" w:rsidRPr="00A41421" w:rsidRDefault="00FA07AF">
      <w:pPr>
        <w:widowControl/>
        <w:spacing w:line="20" w:lineRule="exact"/>
        <w:jc w:val="left"/>
        <w:rPr>
          <w:rFonts w:ascii="Times New Roman" w:hAnsi="Times New Roman" w:cs="Times New Roman"/>
          <w:b/>
          <w:sz w:val="10"/>
          <w:szCs w:val="10"/>
        </w:rPr>
      </w:pPr>
    </w:p>
    <w:p w14:paraId="18A658BB" w14:textId="77777777" w:rsidR="00FA07AF" w:rsidRPr="00A41421" w:rsidRDefault="00FA07AF">
      <w:pPr>
        <w:widowControl/>
        <w:spacing w:line="20" w:lineRule="exact"/>
        <w:jc w:val="left"/>
        <w:rPr>
          <w:rFonts w:ascii="Times New Roman" w:hAnsi="Times New Roman" w:cs="Times New Roman"/>
          <w:b/>
          <w:sz w:val="10"/>
          <w:szCs w:val="10"/>
        </w:rPr>
      </w:pPr>
    </w:p>
    <w:p w14:paraId="40A6B229" w14:textId="77777777" w:rsidR="00FA07AF" w:rsidRPr="00A41421" w:rsidRDefault="00FA07AF">
      <w:pPr>
        <w:widowControl/>
        <w:spacing w:line="20" w:lineRule="exact"/>
        <w:jc w:val="left"/>
        <w:rPr>
          <w:rFonts w:ascii="Times New Roman" w:hAnsi="Times New Roman" w:cs="Times New Roman"/>
          <w:b/>
          <w:sz w:val="10"/>
          <w:szCs w:val="10"/>
        </w:rPr>
      </w:pPr>
    </w:p>
    <w:p w14:paraId="560D9986" w14:textId="77777777" w:rsidR="00FA07AF" w:rsidRPr="00A41421" w:rsidRDefault="00FA07AF">
      <w:pPr>
        <w:widowControl/>
        <w:spacing w:line="20" w:lineRule="exact"/>
        <w:jc w:val="left"/>
        <w:rPr>
          <w:rFonts w:ascii="Times New Roman" w:hAnsi="Times New Roman" w:cs="Times New Roman"/>
          <w:b/>
          <w:sz w:val="10"/>
          <w:szCs w:val="10"/>
        </w:rPr>
      </w:pPr>
    </w:p>
    <w:p w14:paraId="62C78038" w14:textId="77777777" w:rsidR="00FA07AF" w:rsidRPr="00A41421" w:rsidRDefault="00FA07AF">
      <w:pPr>
        <w:widowControl/>
        <w:spacing w:line="20" w:lineRule="exact"/>
        <w:jc w:val="left"/>
        <w:rPr>
          <w:rFonts w:ascii="Times New Roman" w:hAnsi="Times New Roman" w:cs="Times New Roman"/>
          <w:b/>
          <w:sz w:val="10"/>
          <w:szCs w:val="10"/>
        </w:rPr>
      </w:pPr>
    </w:p>
    <w:p w14:paraId="1A8EDCAE" w14:textId="77777777" w:rsidR="00FA07AF" w:rsidRPr="00A41421" w:rsidRDefault="00FA07AF">
      <w:pPr>
        <w:widowControl/>
        <w:spacing w:line="20" w:lineRule="exact"/>
        <w:jc w:val="left"/>
        <w:rPr>
          <w:rFonts w:ascii="Times New Roman" w:hAnsi="Times New Roman" w:cs="Times New Roman"/>
          <w:b/>
          <w:sz w:val="10"/>
          <w:szCs w:val="10"/>
        </w:rPr>
      </w:pPr>
    </w:p>
    <w:p w14:paraId="75B4CE1C" w14:textId="77777777" w:rsidR="00FA07AF" w:rsidRPr="00A41421" w:rsidRDefault="00FA07AF">
      <w:pPr>
        <w:widowControl/>
        <w:spacing w:line="20" w:lineRule="exact"/>
        <w:jc w:val="left"/>
        <w:rPr>
          <w:rFonts w:ascii="Times New Roman" w:hAnsi="Times New Roman" w:cs="Times New Roman"/>
          <w:b/>
          <w:sz w:val="10"/>
          <w:szCs w:val="10"/>
        </w:rPr>
      </w:pPr>
    </w:p>
    <w:p w14:paraId="3453EC47" w14:textId="77777777" w:rsidR="00FA07AF" w:rsidRPr="00A41421" w:rsidRDefault="00FA07AF">
      <w:pPr>
        <w:widowControl/>
        <w:spacing w:line="20" w:lineRule="exact"/>
        <w:jc w:val="left"/>
        <w:rPr>
          <w:rFonts w:ascii="Times New Roman" w:hAnsi="Times New Roman" w:cs="Times New Roman"/>
          <w:b/>
          <w:sz w:val="10"/>
          <w:szCs w:val="10"/>
        </w:rPr>
      </w:pPr>
    </w:p>
    <w:p w14:paraId="129C2D0C" w14:textId="77777777" w:rsidR="00FA07AF" w:rsidRPr="00A41421" w:rsidRDefault="00FA07AF">
      <w:pPr>
        <w:widowControl/>
        <w:spacing w:line="20" w:lineRule="exact"/>
        <w:jc w:val="left"/>
        <w:rPr>
          <w:rFonts w:ascii="Times New Roman" w:hAnsi="Times New Roman" w:cs="Times New Roman"/>
          <w:b/>
          <w:sz w:val="10"/>
          <w:szCs w:val="10"/>
        </w:rPr>
      </w:pPr>
    </w:p>
    <w:p w14:paraId="0C78E341" w14:textId="77777777" w:rsidR="00FA07AF" w:rsidRPr="00A41421" w:rsidRDefault="00FA07AF">
      <w:pPr>
        <w:widowControl/>
        <w:spacing w:line="20" w:lineRule="exact"/>
        <w:jc w:val="left"/>
        <w:rPr>
          <w:rFonts w:ascii="Times New Roman" w:hAnsi="Times New Roman" w:cs="Times New Roman"/>
          <w:b/>
          <w:sz w:val="10"/>
          <w:szCs w:val="10"/>
        </w:rPr>
      </w:pPr>
    </w:p>
    <w:p w14:paraId="14B2E971" w14:textId="77777777" w:rsidR="00FA07AF" w:rsidRPr="00A41421" w:rsidRDefault="00FA07AF">
      <w:pPr>
        <w:widowControl/>
        <w:spacing w:line="20" w:lineRule="exact"/>
        <w:jc w:val="left"/>
        <w:rPr>
          <w:rFonts w:ascii="Times New Roman" w:hAnsi="Times New Roman" w:cs="Times New Roman"/>
          <w:b/>
          <w:sz w:val="10"/>
          <w:szCs w:val="10"/>
        </w:rPr>
      </w:pPr>
    </w:p>
    <w:p w14:paraId="2EB249B3" w14:textId="77777777" w:rsidR="00FA07AF" w:rsidRPr="00A41421" w:rsidRDefault="00FA07AF">
      <w:pPr>
        <w:widowControl/>
        <w:spacing w:line="20" w:lineRule="exact"/>
        <w:jc w:val="left"/>
        <w:rPr>
          <w:rFonts w:ascii="Times New Roman" w:hAnsi="Times New Roman" w:cs="Times New Roman"/>
          <w:b/>
          <w:sz w:val="10"/>
          <w:szCs w:val="10"/>
        </w:rPr>
      </w:pPr>
    </w:p>
    <w:p w14:paraId="08C233F8" w14:textId="77777777" w:rsidR="00FA07AF" w:rsidRPr="00A41421" w:rsidRDefault="00FA07AF">
      <w:pPr>
        <w:widowControl/>
        <w:spacing w:line="20" w:lineRule="exact"/>
        <w:jc w:val="left"/>
        <w:rPr>
          <w:rFonts w:ascii="Times New Roman" w:hAnsi="Times New Roman" w:cs="Times New Roman"/>
          <w:b/>
          <w:sz w:val="10"/>
          <w:szCs w:val="10"/>
        </w:rPr>
      </w:pPr>
    </w:p>
    <w:p w14:paraId="1D505FB4" w14:textId="77777777" w:rsidR="00FA07AF" w:rsidRPr="00A41421" w:rsidRDefault="00FA07AF">
      <w:pPr>
        <w:widowControl/>
        <w:spacing w:line="20" w:lineRule="exact"/>
        <w:jc w:val="left"/>
        <w:rPr>
          <w:rFonts w:ascii="Times New Roman" w:hAnsi="Times New Roman" w:cs="Times New Roman"/>
          <w:b/>
          <w:sz w:val="10"/>
          <w:szCs w:val="10"/>
        </w:rPr>
      </w:pPr>
    </w:p>
    <w:p w14:paraId="2F742F1E" w14:textId="77777777" w:rsidR="00FA07AF" w:rsidRPr="00A41421" w:rsidRDefault="00FA07AF">
      <w:pPr>
        <w:widowControl/>
        <w:spacing w:line="20" w:lineRule="exact"/>
        <w:jc w:val="left"/>
        <w:rPr>
          <w:rFonts w:ascii="Times New Roman" w:hAnsi="Times New Roman" w:cs="Times New Roman"/>
          <w:b/>
          <w:sz w:val="10"/>
          <w:szCs w:val="10"/>
        </w:rPr>
      </w:pPr>
    </w:p>
    <w:p w14:paraId="17406A9E" w14:textId="77777777" w:rsidR="00FA07AF" w:rsidRPr="00A41421" w:rsidRDefault="00FA07AF">
      <w:pPr>
        <w:widowControl/>
        <w:spacing w:line="20" w:lineRule="exact"/>
        <w:jc w:val="left"/>
        <w:rPr>
          <w:rFonts w:ascii="Times New Roman" w:hAnsi="Times New Roman" w:cs="Times New Roman"/>
          <w:b/>
          <w:sz w:val="10"/>
          <w:szCs w:val="10"/>
        </w:rPr>
      </w:pPr>
    </w:p>
    <w:p w14:paraId="1D46E546" w14:textId="77777777" w:rsidR="00FA07AF" w:rsidRPr="00A41421" w:rsidRDefault="00FA07AF">
      <w:pPr>
        <w:widowControl/>
        <w:spacing w:line="20" w:lineRule="exact"/>
        <w:jc w:val="left"/>
        <w:rPr>
          <w:rFonts w:ascii="Times New Roman" w:hAnsi="Times New Roman" w:cs="Times New Roman"/>
          <w:b/>
          <w:sz w:val="10"/>
          <w:szCs w:val="10"/>
        </w:rPr>
      </w:pPr>
    </w:p>
    <w:p w14:paraId="43D678E9" w14:textId="77777777" w:rsidR="00FA07AF" w:rsidRPr="00A41421" w:rsidRDefault="00FA07AF">
      <w:pPr>
        <w:widowControl/>
        <w:spacing w:line="20" w:lineRule="exact"/>
        <w:jc w:val="left"/>
        <w:rPr>
          <w:rFonts w:ascii="Times New Roman" w:hAnsi="Times New Roman" w:cs="Times New Roman"/>
          <w:b/>
          <w:sz w:val="10"/>
          <w:szCs w:val="10"/>
        </w:rPr>
      </w:pPr>
    </w:p>
    <w:p w14:paraId="15E94B41" w14:textId="77777777" w:rsidR="00FA07AF" w:rsidRPr="00A41421" w:rsidRDefault="00FA07AF">
      <w:pPr>
        <w:widowControl/>
        <w:spacing w:line="20" w:lineRule="exact"/>
        <w:jc w:val="left"/>
        <w:rPr>
          <w:rFonts w:ascii="Times New Roman" w:hAnsi="Times New Roman" w:cs="Times New Roman"/>
          <w:b/>
          <w:sz w:val="10"/>
          <w:szCs w:val="10"/>
        </w:rPr>
      </w:pPr>
    </w:p>
    <w:p w14:paraId="31F8B077" w14:textId="77777777" w:rsidR="00FA07AF" w:rsidRPr="00A41421" w:rsidRDefault="00FA07AF">
      <w:pPr>
        <w:widowControl/>
        <w:spacing w:line="20" w:lineRule="exact"/>
        <w:jc w:val="left"/>
        <w:rPr>
          <w:rFonts w:ascii="Times New Roman" w:hAnsi="Times New Roman" w:cs="Times New Roman"/>
          <w:b/>
          <w:sz w:val="10"/>
          <w:szCs w:val="10"/>
        </w:rPr>
      </w:pPr>
    </w:p>
    <w:p w14:paraId="2C969362" w14:textId="77777777" w:rsidR="00FA07AF" w:rsidRPr="00A41421" w:rsidRDefault="00FA07AF">
      <w:pPr>
        <w:widowControl/>
        <w:spacing w:line="20" w:lineRule="exact"/>
        <w:jc w:val="left"/>
        <w:rPr>
          <w:rFonts w:ascii="Times New Roman" w:hAnsi="Times New Roman" w:cs="Times New Roman"/>
          <w:b/>
          <w:sz w:val="10"/>
          <w:szCs w:val="10"/>
        </w:rPr>
      </w:pPr>
    </w:p>
    <w:p w14:paraId="27A0DB63" w14:textId="77777777" w:rsidR="00FA07AF" w:rsidRPr="00A41421" w:rsidRDefault="00FA07AF">
      <w:pPr>
        <w:widowControl/>
        <w:spacing w:line="20" w:lineRule="exact"/>
        <w:jc w:val="left"/>
        <w:rPr>
          <w:rFonts w:ascii="Times New Roman" w:hAnsi="Times New Roman" w:cs="Times New Roman"/>
          <w:b/>
          <w:sz w:val="10"/>
          <w:szCs w:val="10"/>
        </w:rPr>
      </w:pPr>
    </w:p>
    <w:p w14:paraId="610D3510" w14:textId="77777777" w:rsidR="00FA07AF" w:rsidRPr="00A41421" w:rsidRDefault="00FA07AF">
      <w:pPr>
        <w:widowControl/>
        <w:spacing w:line="20" w:lineRule="exact"/>
        <w:jc w:val="left"/>
        <w:rPr>
          <w:rFonts w:ascii="Times New Roman" w:hAnsi="Times New Roman" w:cs="Times New Roman"/>
          <w:b/>
          <w:sz w:val="10"/>
          <w:szCs w:val="10"/>
        </w:rPr>
      </w:pPr>
    </w:p>
    <w:p w14:paraId="52B98752" w14:textId="77777777" w:rsidR="00FA07AF" w:rsidRPr="00A41421" w:rsidRDefault="00FA07AF">
      <w:pPr>
        <w:widowControl/>
        <w:spacing w:line="20" w:lineRule="exact"/>
        <w:jc w:val="left"/>
        <w:rPr>
          <w:rFonts w:ascii="Times New Roman" w:hAnsi="Times New Roman" w:cs="Times New Roman"/>
          <w:b/>
          <w:sz w:val="10"/>
          <w:szCs w:val="10"/>
        </w:rPr>
      </w:pPr>
    </w:p>
    <w:p w14:paraId="32892CD5" w14:textId="77777777" w:rsidR="00FA07AF" w:rsidRPr="00A41421" w:rsidRDefault="00FA07AF">
      <w:pPr>
        <w:widowControl/>
        <w:spacing w:line="20" w:lineRule="exact"/>
        <w:jc w:val="left"/>
        <w:rPr>
          <w:rFonts w:ascii="Times New Roman" w:hAnsi="Times New Roman" w:cs="Times New Roman"/>
          <w:b/>
          <w:sz w:val="10"/>
          <w:szCs w:val="10"/>
        </w:rPr>
      </w:pPr>
    </w:p>
    <w:p w14:paraId="5389AB43" w14:textId="77777777" w:rsidR="00FA07AF" w:rsidRPr="00A41421" w:rsidRDefault="00FA07AF">
      <w:pPr>
        <w:widowControl/>
        <w:spacing w:line="20" w:lineRule="exact"/>
        <w:jc w:val="left"/>
        <w:rPr>
          <w:rFonts w:ascii="Times New Roman" w:hAnsi="Times New Roman" w:cs="Times New Roman"/>
          <w:b/>
          <w:sz w:val="10"/>
          <w:szCs w:val="10"/>
        </w:rPr>
      </w:pPr>
    </w:p>
    <w:p w14:paraId="637C18E8" w14:textId="77777777" w:rsidR="00FA07AF" w:rsidRPr="00A41421" w:rsidRDefault="00FA07AF">
      <w:pPr>
        <w:widowControl/>
        <w:spacing w:line="20" w:lineRule="exact"/>
        <w:jc w:val="left"/>
        <w:rPr>
          <w:rFonts w:ascii="Times New Roman" w:hAnsi="Times New Roman" w:cs="Times New Roman"/>
          <w:b/>
          <w:sz w:val="10"/>
          <w:szCs w:val="10"/>
        </w:rPr>
      </w:pPr>
    </w:p>
    <w:p w14:paraId="2AD467E1" w14:textId="77777777" w:rsidR="00FA07AF" w:rsidRPr="00A41421" w:rsidRDefault="00FA07AF">
      <w:pPr>
        <w:widowControl/>
        <w:spacing w:line="20" w:lineRule="exact"/>
        <w:jc w:val="left"/>
        <w:rPr>
          <w:rFonts w:ascii="Times New Roman" w:hAnsi="Times New Roman" w:cs="Times New Roman"/>
          <w:b/>
          <w:sz w:val="10"/>
          <w:szCs w:val="10"/>
        </w:rPr>
      </w:pPr>
    </w:p>
    <w:p w14:paraId="31A1F649" w14:textId="77777777" w:rsidR="00FA07AF" w:rsidRPr="00A41421" w:rsidRDefault="00FA07AF">
      <w:pPr>
        <w:widowControl/>
        <w:spacing w:line="20" w:lineRule="exact"/>
        <w:jc w:val="left"/>
        <w:rPr>
          <w:rFonts w:ascii="Times New Roman" w:hAnsi="Times New Roman" w:cs="Times New Roman"/>
          <w:b/>
          <w:sz w:val="10"/>
          <w:szCs w:val="10"/>
        </w:rPr>
      </w:pPr>
    </w:p>
    <w:p w14:paraId="2D72164D" w14:textId="77777777" w:rsidR="00FA07AF" w:rsidRPr="00A41421" w:rsidRDefault="00FA07AF">
      <w:pPr>
        <w:widowControl/>
        <w:spacing w:line="20" w:lineRule="exact"/>
        <w:jc w:val="left"/>
        <w:rPr>
          <w:rFonts w:ascii="Times New Roman" w:hAnsi="Times New Roman" w:cs="Times New Roman"/>
          <w:b/>
          <w:sz w:val="10"/>
          <w:szCs w:val="10"/>
        </w:rPr>
      </w:pPr>
    </w:p>
    <w:p w14:paraId="0CCE6244" w14:textId="77777777" w:rsidR="00FA07AF" w:rsidRPr="00A41421" w:rsidRDefault="00FA07AF">
      <w:pPr>
        <w:widowControl/>
        <w:spacing w:line="20" w:lineRule="exact"/>
        <w:jc w:val="left"/>
        <w:rPr>
          <w:rFonts w:ascii="Times New Roman" w:hAnsi="Times New Roman" w:cs="Times New Roman"/>
          <w:b/>
          <w:sz w:val="10"/>
          <w:szCs w:val="10"/>
        </w:rPr>
      </w:pPr>
    </w:p>
    <w:p w14:paraId="649C7975" w14:textId="77777777" w:rsidR="00FA07AF" w:rsidRPr="00A41421" w:rsidRDefault="00FA07AF">
      <w:pPr>
        <w:widowControl/>
        <w:spacing w:line="20" w:lineRule="exact"/>
        <w:jc w:val="left"/>
        <w:rPr>
          <w:rFonts w:ascii="Times New Roman" w:hAnsi="Times New Roman" w:cs="Times New Roman"/>
          <w:b/>
          <w:sz w:val="10"/>
          <w:szCs w:val="10"/>
        </w:rPr>
      </w:pPr>
    </w:p>
    <w:p w14:paraId="61EC6487" w14:textId="77777777" w:rsidR="00FA07AF" w:rsidRPr="00A41421" w:rsidRDefault="00FA07AF">
      <w:pPr>
        <w:widowControl/>
        <w:spacing w:line="20" w:lineRule="exact"/>
        <w:jc w:val="left"/>
        <w:rPr>
          <w:rFonts w:ascii="Times New Roman" w:hAnsi="Times New Roman" w:cs="Times New Roman"/>
          <w:b/>
          <w:sz w:val="10"/>
          <w:szCs w:val="10"/>
        </w:rPr>
      </w:pPr>
    </w:p>
    <w:p w14:paraId="44D985E1" w14:textId="77777777" w:rsidR="00FA07AF" w:rsidRPr="00A41421" w:rsidRDefault="00FA07AF">
      <w:pPr>
        <w:widowControl/>
        <w:spacing w:line="20" w:lineRule="exact"/>
        <w:jc w:val="left"/>
        <w:rPr>
          <w:rFonts w:ascii="Times New Roman" w:hAnsi="Times New Roman" w:cs="Times New Roman"/>
          <w:b/>
          <w:sz w:val="10"/>
          <w:szCs w:val="10"/>
        </w:rPr>
      </w:pPr>
    </w:p>
    <w:p w14:paraId="67F1E5B9" w14:textId="77777777" w:rsidR="00FA07AF" w:rsidRPr="00A41421" w:rsidRDefault="00FA07AF">
      <w:pPr>
        <w:widowControl/>
        <w:spacing w:line="20" w:lineRule="exact"/>
        <w:jc w:val="left"/>
        <w:rPr>
          <w:rFonts w:ascii="Times New Roman" w:hAnsi="Times New Roman" w:cs="Times New Roman"/>
          <w:b/>
          <w:sz w:val="10"/>
          <w:szCs w:val="10"/>
        </w:rPr>
      </w:pPr>
    </w:p>
    <w:p w14:paraId="4606D401" w14:textId="77777777" w:rsidR="00FA07AF" w:rsidRPr="00A41421" w:rsidRDefault="00FA07AF">
      <w:pPr>
        <w:widowControl/>
        <w:spacing w:line="20" w:lineRule="exact"/>
        <w:jc w:val="left"/>
        <w:rPr>
          <w:rFonts w:ascii="Times New Roman" w:hAnsi="Times New Roman" w:cs="Times New Roman"/>
          <w:b/>
          <w:sz w:val="10"/>
          <w:szCs w:val="10"/>
        </w:rPr>
      </w:pPr>
    </w:p>
    <w:p w14:paraId="0F00167D" w14:textId="77777777" w:rsidR="00FA07AF" w:rsidRPr="00A41421" w:rsidRDefault="00FA07AF">
      <w:pPr>
        <w:widowControl/>
        <w:spacing w:line="20" w:lineRule="exact"/>
        <w:jc w:val="left"/>
        <w:rPr>
          <w:rFonts w:ascii="Times New Roman" w:hAnsi="Times New Roman" w:cs="Times New Roman"/>
          <w:b/>
          <w:sz w:val="10"/>
          <w:szCs w:val="10"/>
        </w:rPr>
      </w:pPr>
    </w:p>
    <w:p w14:paraId="116B7103" w14:textId="77777777" w:rsidR="00FA07AF" w:rsidRPr="00A41421" w:rsidRDefault="00FA07AF">
      <w:pPr>
        <w:widowControl/>
        <w:spacing w:line="20" w:lineRule="exact"/>
        <w:jc w:val="left"/>
        <w:rPr>
          <w:rFonts w:ascii="Times New Roman" w:hAnsi="Times New Roman" w:cs="Times New Roman"/>
          <w:b/>
          <w:sz w:val="10"/>
          <w:szCs w:val="10"/>
        </w:rPr>
      </w:pPr>
    </w:p>
    <w:p w14:paraId="61DB2B06" w14:textId="77777777" w:rsidR="00FA07AF" w:rsidRPr="00A41421" w:rsidRDefault="00FA07AF">
      <w:pPr>
        <w:widowControl/>
        <w:spacing w:line="20" w:lineRule="exact"/>
        <w:jc w:val="left"/>
        <w:rPr>
          <w:rFonts w:ascii="Times New Roman" w:hAnsi="Times New Roman" w:cs="Times New Roman"/>
          <w:b/>
          <w:sz w:val="10"/>
          <w:szCs w:val="10"/>
        </w:rPr>
      </w:pPr>
    </w:p>
    <w:p w14:paraId="300E6218" w14:textId="77777777" w:rsidR="00FA07AF" w:rsidRPr="00A41421" w:rsidRDefault="00FA07AF">
      <w:pPr>
        <w:widowControl/>
        <w:spacing w:line="20" w:lineRule="exact"/>
        <w:jc w:val="left"/>
        <w:rPr>
          <w:rFonts w:ascii="Times New Roman" w:hAnsi="Times New Roman" w:cs="Times New Roman"/>
          <w:b/>
          <w:sz w:val="10"/>
          <w:szCs w:val="10"/>
        </w:rPr>
      </w:pPr>
    </w:p>
    <w:p w14:paraId="32D5EF30" w14:textId="77777777" w:rsidR="00FA07AF" w:rsidRPr="00A41421" w:rsidRDefault="00FA07AF">
      <w:pPr>
        <w:widowControl/>
        <w:spacing w:line="20" w:lineRule="exact"/>
        <w:jc w:val="left"/>
        <w:rPr>
          <w:rFonts w:ascii="Times New Roman" w:hAnsi="Times New Roman" w:cs="Times New Roman"/>
          <w:b/>
          <w:sz w:val="10"/>
          <w:szCs w:val="10"/>
        </w:rPr>
      </w:pPr>
    </w:p>
    <w:p w14:paraId="5445CE51" w14:textId="77777777" w:rsidR="00FA07AF" w:rsidRPr="00A41421" w:rsidRDefault="00FA07AF">
      <w:pPr>
        <w:widowControl/>
        <w:spacing w:line="20" w:lineRule="exact"/>
        <w:jc w:val="left"/>
        <w:rPr>
          <w:rFonts w:ascii="Times New Roman" w:hAnsi="Times New Roman" w:cs="Times New Roman"/>
          <w:b/>
          <w:sz w:val="10"/>
          <w:szCs w:val="10"/>
        </w:rPr>
      </w:pPr>
    </w:p>
    <w:p w14:paraId="1508D704" w14:textId="77777777" w:rsidR="00FA07AF" w:rsidRPr="00A41421" w:rsidRDefault="00FA07AF">
      <w:pPr>
        <w:widowControl/>
        <w:spacing w:line="20" w:lineRule="exact"/>
        <w:jc w:val="left"/>
        <w:rPr>
          <w:rFonts w:ascii="Times New Roman" w:hAnsi="Times New Roman" w:cs="Times New Roman"/>
          <w:b/>
          <w:sz w:val="10"/>
          <w:szCs w:val="10"/>
        </w:rPr>
      </w:pPr>
    </w:p>
    <w:p w14:paraId="0F2D62E9" w14:textId="77777777" w:rsidR="00FA07AF" w:rsidRPr="00A41421" w:rsidRDefault="00FA07AF">
      <w:pPr>
        <w:widowControl/>
        <w:spacing w:line="20" w:lineRule="exact"/>
        <w:jc w:val="left"/>
        <w:rPr>
          <w:rFonts w:ascii="Times New Roman" w:hAnsi="Times New Roman" w:cs="Times New Roman"/>
          <w:b/>
          <w:sz w:val="10"/>
          <w:szCs w:val="10"/>
        </w:rPr>
      </w:pPr>
    </w:p>
    <w:p w14:paraId="5B384FCC" w14:textId="77777777" w:rsidR="00FA07AF" w:rsidRPr="00A41421" w:rsidRDefault="00FA07AF">
      <w:pPr>
        <w:widowControl/>
        <w:spacing w:line="20" w:lineRule="exact"/>
        <w:jc w:val="left"/>
        <w:rPr>
          <w:rFonts w:ascii="Times New Roman" w:hAnsi="Times New Roman" w:cs="Times New Roman"/>
          <w:b/>
          <w:sz w:val="10"/>
          <w:szCs w:val="10"/>
        </w:rPr>
      </w:pPr>
    </w:p>
    <w:p w14:paraId="1A5A2612" w14:textId="77777777" w:rsidR="00FA07AF" w:rsidRPr="00A41421" w:rsidRDefault="00FA07AF">
      <w:pPr>
        <w:widowControl/>
        <w:spacing w:line="20" w:lineRule="exact"/>
        <w:jc w:val="left"/>
        <w:rPr>
          <w:rFonts w:ascii="Times New Roman" w:hAnsi="Times New Roman" w:cs="Times New Roman"/>
          <w:b/>
          <w:sz w:val="10"/>
          <w:szCs w:val="10"/>
        </w:rPr>
      </w:pPr>
    </w:p>
    <w:p w14:paraId="0F7335AB" w14:textId="77777777" w:rsidR="00FA07AF" w:rsidRPr="00A41421" w:rsidRDefault="00FA07AF">
      <w:pPr>
        <w:widowControl/>
        <w:spacing w:line="20" w:lineRule="exact"/>
        <w:jc w:val="left"/>
        <w:rPr>
          <w:rFonts w:ascii="Times New Roman" w:hAnsi="Times New Roman" w:cs="Times New Roman"/>
          <w:b/>
          <w:sz w:val="10"/>
          <w:szCs w:val="10"/>
        </w:rPr>
      </w:pPr>
    </w:p>
    <w:p w14:paraId="51DE8C47" w14:textId="77777777" w:rsidR="00FA07AF" w:rsidRPr="00A41421" w:rsidRDefault="00FA07AF">
      <w:pPr>
        <w:widowControl/>
        <w:spacing w:line="20" w:lineRule="exact"/>
        <w:jc w:val="left"/>
        <w:rPr>
          <w:rFonts w:ascii="Times New Roman" w:hAnsi="Times New Roman" w:cs="Times New Roman"/>
          <w:b/>
          <w:sz w:val="10"/>
          <w:szCs w:val="10"/>
        </w:rPr>
      </w:pPr>
    </w:p>
    <w:p w14:paraId="61B8719B" w14:textId="77777777" w:rsidR="00FA07AF" w:rsidRPr="00A41421" w:rsidRDefault="00FA07AF">
      <w:pPr>
        <w:widowControl/>
        <w:spacing w:line="20" w:lineRule="exact"/>
        <w:jc w:val="left"/>
        <w:rPr>
          <w:rFonts w:ascii="Times New Roman" w:hAnsi="Times New Roman" w:cs="Times New Roman"/>
          <w:b/>
          <w:sz w:val="10"/>
          <w:szCs w:val="10"/>
        </w:rPr>
      </w:pPr>
    </w:p>
    <w:p w14:paraId="7BEB4423" w14:textId="77777777" w:rsidR="00FA07AF" w:rsidRPr="00A41421" w:rsidRDefault="00FA07AF">
      <w:pPr>
        <w:widowControl/>
        <w:spacing w:line="20" w:lineRule="exact"/>
        <w:jc w:val="left"/>
        <w:rPr>
          <w:rFonts w:ascii="Times New Roman" w:hAnsi="Times New Roman" w:cs="Times New Roman"/>
          <w:b/>
          <w:sz w:val="10"/>
          <w:szCs w:val="10"/>
        </w:rPr>
      </w:pPr>
    </w:p>
    <w:p w14:paraId="0BA1E416" w14:textId="77777777" w:rsidR="00FA07AF" w:rsidRPr="00A41421" w:rsidRDefault="00FA07AF">
      <w:pPr>
        <w:widowControl/>
        <w:spacing w:line="20" w:lineRule="exact"/>
        <w:jc w:val="left"/>
        <w:rPr>
          <w:rFonts w:ascii="Times New Roman" w:hAnsi="Times New Roman" w:cs="Times New Roman"/>
          <w:b/>
          <w:sz w:val="10"/>
          <w:szCs w:val="10"/>
        </w:rPr>
      </w:pPr>
    </w:p>
    <w:p w14:paraId="5CB7CCB9" w14:textId="77777777" w:rsidR="00FA07AF" w:rsidRPr="00A41421" w:rsidRDefault="00FA07AF">
      <w:pPr>
        <w:widowControl/>
        <w:spacing w:line="20" w:lineRule="exact"/>
        <w:jc w:val="left"/>
        <w:rPr>
          <w:rFonts w:ascii="Times New Roman" w:hAnsi="Times New Roman" w:cs="Times New Roman"/>
          <w:b/>
          <w:sz w:val="10"/>
          <w:szCs w:val="10"/>
        </w:rPr>
      </w:pPr>
    </w:p>
    <w:p w14:paraId="1235BFE8" w14:textId="77777777" w:rsidR="00FA07AF" w:rsidRPr="00A41421" w:rsidRDefault="00FA07AF">
      <w:pPr>
        <w:widowControl/>
        <w:spacing w:line="20" w:lineRule="exact"/>
        <w:jc w:val="left"/>
        <w:rPr>
          <w:rFonts w:ascii="Times New Roman" w:hAnsi="Times New Roman" w:cs="Times New Roman"/>
          <w:b/>
          <w:sz w:val="10"/>
          <w:szCs w:val="10"/>
        </w:rPr>
      </w:pPr>
    </w:p>
    <w:p w14:paraId="330FF3EF" w14:textId="77777777" w:rsidR="00FA07AF" w:rsidRPr="00A41421" w:rsidRDefault="00FA07AF">
      <w:pPr>
        <w:widowControl/>
        <w:spacing w:line="20" w:lineRule="exact"/>
        <w:jc w:val="left"/>
        <w:rPr>
          <w:rFonts w:ascii="Times New Roman" w:hAnsi="Times New Roman" w:cs="Times New Roman"/>
          <w:b/>
          <w:sz w:val="10"/>
          <w:szCs w:val="10"/>
        </w:rPr>
      </w:pPr>
    </w:p>
    <w:p w14:paraId="060DEAB3" w14:textId="77777777" w:rsidR="00FA07AF" w:rsidRPr="00A41421" w:rsidRDefault="00FA07AF">
      <w:pPr>
        <w:widowControl/>
        <w:spacing w:line="20" w:lineRule="exact"/>
        <w:jc w:val="left"/>
        <w:rPr>
          <w:rFonts w:ascii="Times New Roman" w:hAnsi="Times New Roman" w:cs="Times New Roman"/>
          <w:b/>
          <w:sz w:val="10"/>
          <w:szCs w:val="10"/>
        </w:rPr>
      </w:pPr>
    </w:p>
    <w:p w14:paraId="5EF18475" w14:textId="77777777" w:rsidR="00FA07AF" w:rsidRPr="00A41421" w:rsidRDefault="00FA07AF">
      <w:pPr>
        <w:widowControl/>
        <w:spacing w:line="20" w:lineRule="exact"/>
        <w:jc w:val="left"/>
        <w:rPr>
          <w:rFonts w:ascii="Times New Roman" w:hAnsi="Times New Roman" w:cs="Times New Roman"/>
          <w:b/>
          <w:sz w:val="10"/>
          <w:szCs w:val="10"/>
        </w:rPr>
      </w:pPr>
    </w:p>
    <w:p w14:paraId="72735584" w14:textId="77777777" w:rsidR="00FA07AF" w:rsidRPr="00A41421" w:rsidRDefault="00FA07AF">
      <w:pPr>
        <w:widowControl/>
        <w:spacing w:line="20" w:lineRule="exact"/>
        <w:jc w:val="left"/>
        <w:rPr>
          <w:rFonts w:ascii="Times New Roman" w:hAnsi="Times New Roman" w:cs="Times New Roman"/>
          <w:b/>
          <w:sz w:val="10"/>
          <w:szCs w:val="10"/>
        </w:rPr>
      </w:pPr>
    </w:p>
    <w:p w14:paraId="4DA4A110" w14:textId="77777777" w:rsidR="00FA07AF" w:rsidRPr="00A41421" w:rsidRDefault="00FA07AF">
      <w:pPr>
        <w:widowControl/>
        <w:spacing w:line="20" w:lineRule="exact"/>
        <w:jc w:val="left"/>
        <w:rPr>
          <w:rFonts w:ascii="Times New Roman" w:hAnsi="Times New Roman" w:cs="Times New Roman"/>
          <w:b/>
          <w:sz w:val="10"/>
          <w:szCs w:val="10"/>
        </w:rPr>
      </w:pPr>
    </w:p>
    <w:p w14:paraId="3FC3C33F" w14:textId="77777777" w:rsidR="00FA07AF" w:rsidRPr="00A41421" w:rsidRDefault="00FA07AF">
      <w:pPr>
        <w:widowControl/>
        <w:spacing w:line="20" w:lineRule="exact"/>
        <w:jc w:val="left"/>
        <w:rPr>
          <w:rFonts w:ascii="Times New Roman" w:hAnsi="Times New Roman" w:cs="Times New Roman"/>
          <w:b/>
          <w:sz w:val="10"/>
          <w:szCs w:val="10"/>
        </w:rPr>
      </w:pPr>
    </w:p>
    <w:p w14:paraId="542618F5" w14:textId="77777777" w:rsidR="00FA07AF" w:rsidRPr="00A41421" w:rsidRDefault="00FA07AF">
      <w:pPr>
        <w:widowControl/>
        <w:spacing w:line="20" w:lineRule="exact"/>
        <w:jc w:val="left"/>
        <w:rPr>
          <w:rFonts w:ascii="Times New Roman" w:hAnsi="Times New Roman" w:cs="Times New Roman"/>
          <w:b/>
          <w:sz w:val="10"/>
          <w:szCs w:val="10"/>
        </w:rPr>
      </w:pPr>
    </w:p>
    <w:p w14:paraId="54985D5F" w14:textId="77777777" w:rsidR="00FA07AF" w:rsidRPr="00A41421" w:rsidRDefault="00FA07AF">
      <w:pPr>
        <w:widowControl/>
        <w:spacing w:line="20" w:lineRule="exact"/>
        <w:jc w:val="left"/>
        <w:rPr>
          <w:rFonts w:ascii="Times New Roman" w:hAnsi="Times New Roman" w:cs="Times New Roman"/>
          <w:b/>
          <w:sz w:val="10"/>
          <w:szCs w:val="10"/>
        </w:rPr>
      </w:pPr>
    </w:p>
    <w:p w14:paraId="7442F4B4" w14:textId="77777777" w:rsidR="00FA07AF" w:rsidRPr="00A41421" w:rsidRDefault="00FA07AF">
      <w:pPr>
        <w:widowControl/>
        <w:spacing w:line="20" w:lineRule="exact"/>
        <w:jc w:val="left"/>
        <w:rPr>
          <w:rFonts w:ascii="Times New Roman" w:hAnsi="Times New Roman" w:cs="Times New Roman"/>
          <w:b/>
          <w:sz w:val="10"/>
          <w:szCs w:val="10"/>
        </w:rPr>
      </w:pPr>
    </w:p>
    <w:p w14:paraId="47B28C82" w14:textId="77777777" w:rsidR="00FA07AF" w:rsidRPr="00A41421" w:rsidRDefault="00FA07AF">
      <w:pPr>
        <w:widowControl/>
        <w:spacing w:line="20" w:lineRule="exact"/>
        <w:jc w:val="left"/>
        <w:rPr>
          <w:rFonts w:ascii="Times New Roman" w:hAnsi="Times New Roman" w:cs="Times New Roman"/>
          <w:b/>
          <w:sz w:val="10"/>
          <w:szCs w:val="10"/>
        </w:rPr>
      </w:pPr>
    </w:p>
    <w:p w14:paraId="27C53F74" w14:textId="77777777" w:rsidR="00FA07AF" w:rsidRPr="00A41421" w:rsidRDefault="00FA07AF">
      <w:pPr>
        <w:widowControl/>
        <w:spacing w:line="20" w:lineRule="exact"/>
        <w:jc w:val="left"/>
        <w:rPr>
          <w:rFonts w:ascii="Times New Roman" w:hAnsi="Times New Roman" w:cs="Times New Roman"/>
          <w:b/>
          <w:sz w:val="10"/>
          <w:szCs w:val="10"/>
        </w:rPr>
      </w:pPr>
    </w:p>
    <w:p w14:paraId="55201204" w14:textId="77777777" w:rsidR="00FA07AF" w:rsidRPr="00A41421" w:rsidRDefault="00FA07AF">
      <w:pPr>
        <w:widowControl/>
        <w:spacing w:line="20" w:lineRule="exact"/>
        <w:jc w:val="left"/>
        <w:rPr>
          <w:rFonts w:ascii="Times New Roman" w:hAnsi="Times New Roman" w:cs="Times New Roman"/>
          <w:b/>
          <w:sz w:val="10"/>
          <w:szCs w:val="10"/>
        </w:rPr>
      </w:pPr>
    </w:p>
    <w:p w14:paraId="4A600B3A" w14:textId="77777777" w:rsidR="00FA07AF" w:rsidRPr="00A41421" w:rsidRDefault="00FA07AF">
      <w:pPr>
        <w:widowControl/>
        <w:spacing w:line="20" w:lineRule="exact"/>
        <w:jc w:val="left"/>
        <w:rPr>
          <w:rFonts w:ascii="Times New Roman" w:hAnsi="Times New Roman" w:cs="Times New Roman"/>
          <w:b/>
          <w:sz w:val="10"/>
          <w:szCs w:val="10"/>
        </w:rPr>
      </w:pPr>
    </w:p>
    <w:p w14:paraId="619B9FDD" w14:textId="77777777" w:rsidR="00FA07AF" w:rsidRPr="00A41421" w:rsidRDefault="00FA07AF">
      <w:pPr>
        <w:widowControl/>
        <w:spacing w:line="20" w:lineRule="exact"/>
        <w:jc w:val="left"/>
        <w:rPr>
          <w:rFonts w:ascii="Times New Roman" w:hAnsi="Times New Roman" w:cs="Times New Roman"/>
          <w:b/>
          <w:sz w:val="10"/>
          <w:szCs w:val="10"/>
        </w:rPr>
      </w:pPr>
    </w:p>
    <w:p w14:paraId="2A50BB6D" w14:textId="77777777" w:rsidR="00FA07AF" w:rsidRPr="00A41421" w:rsidRDefault="00FA07AF">
      <w:pPr>
        <w:widowControl/>
        <w:spacing w:line="20" w:lineRule="exact"/>
        <w:jc w:val="left"/>
        <w:rPr>
          <w:rFonts w:ascii="Times New Roman" w:hAnsi="Times New Roman" w:cs="Times New Roman"/>
          <w:b/>
          <w:sz w:val="10"/>
          <w:szCs w:val="10"/>
        </w:rPr>
      </w:pPr>
    </w:p>
    <w:p w14:paraId="76330BC7" w14:textId="77777777" w:rsidR="00FA07AF" w:rsidRPr="00A41421" w:rsidRDefault="00FA07AF">
      <w:pPr>
        <w:widowControl/>
        <w:spacing w:line="20" w:lineRule="exact"/>
        <w:jc w:val="left"/>
        <w:rPr>
          <w:rFonts w:ascii="Times New Roman" w:hAnsi="Times New Roman" w:cs="Times New Roman"/>
          <w:b/>
          <w:sz w:val="10"/>
          <w:szCs w:val="10"/>
        </w:rPr>
      </w:pPr>
    </w:p>
    <w:p w14:paraId="1F57C090" w14:textId="77777777" w:rsidR="00FA07AF" w:rsidRPr="00A41421" w:rsidRDefault="00FA07AF">
      <w:pPr>
        <w:widowControl/>
        <w:spacing w:line="20" w:lineRule="exact"/>
        <w:jc w:val="left"/>
        <w:rPr>
          <w:rFonts w:ascii="Times New Roman" w:hAnsi="Times New Roman" w:cs="Times New Roman"/>
          <w:b/>
          <w:sz w:val="10"/>
          <w:szCs w:val="10"/>
        </w:rPr>
      </w:pPr>
    </w:p>
    <w:p w14:paraId="0483241D" w14:textId="77777777" w:rsidR="00FA07AF" w:rsidRPr="00A41421" w:rsidRDefault="00FA07AF">
      <w:pPr>
        <w:widowControl/>
        <w:spacing w:line="20" w:lineRule="exact"/>
        <w:jc w:val="left"/>
        <w:rPr>
          <w:rFonts w:ascii="Times New Roman" w:hAnsi="Times New Roman" w:cs="Times New Roman"/>
          <w:b/>
          <w:sz w:val="10"/>
          <w:szCs w:val="10"/>
        </w:rPr>
      </w:pPr>
    </w:p>
    <w:p w14:paraId="360D312C" w14:textId="77777777" w:rsidR="00FA07AF" w:rsidRPr="00A41421" w:rsidRDefault="00FA07AF">
      <w:pPr>
        <w:widowControl/>
        <w:spacing w:line="20" w:lineRule="exact"/>
        <w:jc w:val="left"/>
        <w:rPr>
          <w:rFonts w:ascii="Times New Roman" w:hAnsi="Times New Roman" w:cs="Times New Roman"/>
          <w:b/>
          <w:sz w:val="10"/>
          <w:szCs w:val="10"/>
        </w:rPr>
      </w:pPr>
    </w:p>
    <w:p w14:paraId="33242726" w14:textId="77777777" w:rsidR="00FA07AF" w:rsidRPr="00A41421" w:rsidRDefault="00FA07AF">
      <w:pPr>
        <w:widowControl/>
        <w:spacing w:line="20" w:lineRule="exact"/>
        <w:jc w:val="left"/>
        <w:rPr>
          <w:rFonts w:ascii="Times New Roman" w:hAnsi="Times New Roman" w:cs="Times New Roman"/>
          <w:b/>
          <w:sz w:val="10"/>
          <w:szCs w:val="10"/>
        </w:rPr>
      </w:pPr>
    </w:p>
    <w:p w14:paraId="0CFE9F32" w14:textId="77777777" w:rsidR="00FA07AF" w:rsidRPr="00A41421" w:rsidRDefault="00FA07AF">
      <w:pPr>
        <w:widowControl/>
        <w:spacing w:line="20" w:lineRule="exact"/>
        <w:jc w:val="left"/>
        <w:rPr>
          <w:rFonts w:ascii="Times New Roman" w:hAnsi="Times New Roman" w:cs="Times New Roman"/>
          <w:b/>
          <w:sz w:val="10"/>
          <w:szCs w:val="10"/>
        </w:rPr>
      </w:pPr>
    </w:p>
    <w:p w14:paraId="1F2DF218" w14:textId="77777777" w:rsidR="00FA07AF" w:rsidRPr="00A41421" w:rsidRDefault="00FA07AF">
      <w:pPr>
        <w:widowControl/>
        <w:spacing w:line="20" w:lineRule="exact"/>
        <w:jc w:val="left"/>
        <w:rPr>
          <w:rFonts w:ascii="Times New Roman" w:hAnsi="Times New Roman" w:cs="Times New Roman"/>
          <w:b/>
          <w:sz w:val="10"/>
          <w:szCs w:val="10"/>
        </w:rPr>
      </w:pPr>
    </w:p>
    <w:p w14:paraId="40AD4DA6" w14:textId="77777777" w:rsidR="00FA07AF" w:rsidRPr="00A41421" w:rsidRDefault="00FA07AF">
      <w:pPr>
        <w:widowControl/>
        <w:spacing w:line="20" w:lineRule="exact"/>
        <w:jc w:val="left"/>
        <w:rPr>
          <w:rFonts w:ascii="Times New Roman" w:hAnsi="Times New Roman" w:cs="Times New Roman"/>
          <w:b/>
          <w:sz w:val="10"/>
          <w:szCs w:val="10"/>
        </w:rPr>
      </w:pPr>
    </w:p>
    <w:p w14:paraId="5388A55B" w14:textId="77777777" w:rsidR="00FA07AF" w:rsidRPr="00A41421" w:rsidRDefault="00FA07AF">
      <w:pPr>
        <w:widowControl/>
        <w:spacing w:line="20" w:lineRule="exact"/>
        <w:jc w:val="left"/>
        <w:rPr>
          <w:rFonts w:ascii="Times New Roman" w:hAnsi="Times New Roman" w:cs="Times New Roman"/>
          <w:b/>
          <w:sz w:val="10"/>
          <w:szCs w:val="10"/>
        </w:rPr>
      </w:pPr>
    </w:p>
    <w:p w14:paraId="3C3C7BE9" w14:textId="77777777" w:rsidR="00FA07AF" w:rsidRPr="00A41421" w:rsidRDefault="00FA07AF">
      <w:pPr>
        <w:widowControl/>
        <w:spacing w:line="20" w:lineRule="exact"/>
        <w:jc w:val="left"/>
        <w:rPr>
          <w:rFonts w:ascii="Times New Roman" w:hAnsi="Times New Roman" w:cs="Times New Roman"/>
          <w:b/>
          <w:sz w:val="10"/>
          <w:szCs w:val="10"/>
        </w:rPr>
      </w:pPr>
    </w:p>
    <w:p w14:paraId="776A6A0A" w14:textId="77777777" w:rsidR="00FA07AF" w:rsidRPr="00A41421" w:rsidRDefault="00FA07AF">
      <w:pPr>
        <w:widowControl/>
        <w:spacing w:line="20" w:lineRule="exact"/>
        <w:jc w:val="left"/>
        <w:rPr>
          <w:rFonts w:ascii="Times New Roman" w:hAnsi="Times New Roman" w:cs="Times New Roman"/>
          <w:b/>
          <w:sz w:val="10"/>
          <w:szCs w:val="10"/>
        </w:rPr>
      </w:pPr>
    </w:p>
    <w:p w14:paraId="4872FE03" w14:textId="77777777" w:rsidR="00FA07AF" w:rsidRPr="00A41421" w:rsidRDefault="00FA07AF">
      <w:pPr>
        <w:widowControl/>
        <w:spacing w:line="20" w:lineRule="exact"/>
        <w:jc w:val="left"/>
        <w:rPr>
          <w:rFonts w:ascii="Times New Roman" w:hAnsi="Times New Roman" w:cs="Times New Roman"/>
          <w:b/>
          <w:sz w:val="10"/>
          <w:szCs w:val="10"/>
        </w:rPr>
      </w:pPr>
    </w:p>
    <w:p w14:paraId="7E87A702" w14:textId="77777777" w:rsidR="00FA07AF" w:rsidRPr="00A41421" w:rsidRDefault="00FA07AF">
      <w:pPr>
        <w:widowControl/>
        <w:spacing w:line="20" w:lineRule="exact"/>
        <w:jc w:val="left"/>
        <w:rPr>
          <w:rFonts w:ascii="Times New Roman" w:hAnsi="Times New Roman" w:cs="Times New Roman"/>
          <w:b/>
          <w:sz w:val="10"/>
          <w:szCs w:val="10"/>
        </w:rPr>
      </w:pPr>
    </w:p>
    <w:p w14:paraId="351EE379" w14:textId="77777777" w:rsidR="00FA07AF" w:rsidRPr="00A41421" w:rsidRDefault="00FA07AF">
      <w:pPr>
        <w:widowControl/>
        <w:spacing w:line="20" w:lineRule="exact"/>
        <w:jc w:val="left"/>
        <w:rPr>
          <w:rFonts w:ascii="Times New Roman" w:hAnsi="Times New Roman" w:cs="Times New Roman"/>
          <w:b/>
          <w:sz w:val="10"/>
          <w:szCs w:val="10"/>
        </w:rPr>
      </w:pPr>
    </w:p>
    <w:p w14:paraId="7D097A96" w14:textId="77777777" w:rsidR="00FA07AF" w:rsidRPr="00A41421" w:rsidRDefault="00FA07AF">
      <w:pPr>
        <w:widowControl/>
        <w:spacing w:line="20" w:lineRule="exact"/>
        <w:jc w:val="left"/>
        <w:rPr>
          <w:rFonts w:ascii="Times New Roman" w:hAnsi="Times New Roman" w:cs="Times New Roman"/>
          <w:b/>
          <w:sz w:val="10"/>
          <w:szCs w:val="10"/>
        </w:rPr>
      </w:pPr>
    </w:p>
    <w:p w14:paraId="6FB0C054" w14:textId="77777777" w:rsidR="00FA07AF" w:rsidRPr="00A41421" w:rsidRDefault="00FA07AF">
      <w:pPr>
        <w:widowControl/>
        <w:spacing w:line="20" w:lineRule="exact"/>
        <w:jc w:val="left"/>
        <w:rPr>
          <w:rFonts w:ascii="Times New Roman" w:hAnsi="Times New Roman" w:cs="Times New Roman"/>
          <w:b/>
          <w:sz w:val="10"/>
          <w:szCs w:val="10"/>
        </w:rPr>
      </w:pPr>
    </w:p>
    <w:p w14:paraId="6ACF4FD2" w14:textId="77777777" w:rsidR="00FA07AF" w:rsidRPr="00A41421" w:rsidRDefault="00FA07AF">
      <w:pPr>
        <w:widowControl/>
        <w:spacing w:line="20" w:lineRule="exact"/>
        <w:jc w:val="left"/>
        <w:rPr>
          <w:rFonts w:ascii="Times New Roman" w:hAnsi="Times New Roman" w:cs="Times New Roman"/>
          <w:b/>
          <w:sz w:val="10"/>
          <w:szCs w:val="10"/>
        </w:rPr>
      </w:pPr>
    </w:p>
    <w:p w14:paraId="2E362E7D" w14:textId="77777777" w:rsidR="00FA07AF" w:rsidRPr="00A41421" w:rsidRDefault="00FA07AF">
      <w:pPr>
        <w:widowControl/>
        <w:spacing w:line="20" w:lineRule="exact"/>
        <w:jc w:val="left"/>
        <w:rPr>
          <w:rFonts w:ascii="Times New Roman" w:hAnsi="Times New Roman" w:cs="Times New Roman"/>
          <w:b/>
          <w:sz w:val="10"/>
          <w:szCs w:val="10"/>
        </w:rPr>
      </w:pPr>
    </w:p>
    <w:p w14:paraId="6FA24D58" w14:textId="77777777" w:rsidR="00FA07AF" w:rsidRPr="00A41421" w:rsidRDefault="00FA07AF">
      <w:pPr>
        <w:widowControl/>
        <w:spacing w:line="20" w:lineRule="exact"/>
        <w:jc w:val="left"/>
        <w:rPr>
          <w:rFonts w:ascii="Times New Roman" w:hAnsi="Times New Roman" w:cs="Times New Roman"/>
          <w:b/>
          <w:sz w:val="10"/>
          <w:szCs w:val="10"/>
        </w:rPr>
      </w:pPr>
    </w:p>
    <w:p w14:paraId="407E244D" w14:textId="77777777" w:rsidR="00FA07AF" w:rsidRPr="00A41421" w:rsidRDefault="00FA07AF">
      <w:pPr>
        <w:widowControl/>
        <w:spacing w:line="20" w:lineRule="exact"/>
        <w:jc w:val="left"/>
        <w:rPr>
          <w:rFonts w:ascii="Times New Roman" w:hAnsi="Times New Roman" w:cs="Times New Roman"/>
          <w:b/>
          <w:sz w:val="10"/>
          <w:szCs w:val="10"/>
        </w:rPr>
      </w:pPr>
    </w:p>
    <w:p w14:paraId="42437736" w14:textId="77777777" w:rsidR="00FA07AF" w:rsidRPr="00A41421" w:rsidRDefault="00FA07AF">
      <w:pPr>
        <w:widowControl/>
        <w:spacing w:line="20" w:lineRule="exact"/>
        <w:jc w:val="left"/>
        <w:rPr>
          <w:rFonts w:ascii="Times New Roman" w:hAnsi="Times New Roman" w:cs="Times New Roman"/>
          <w:b/>
          <w:sz w:val="10"/>
          <w:szCs w:val="10"/>
        </w:rPr>
      </w:pPr>
    </w:p>
    <w:p w14:paraId="31413945" w14:textId="77777777" w:rsidR="00FA07AF" w:rsidRPr="00A41421" w:rsidRDefault="00FA07AF">
      <w:pPr>
        <w:widowControl/>
        <w:spacing w:line="20" w:lineRule="exact"/>
        <w:jc w:val="left"/>
        <w:rPr>
          <w:rFonts w:ascii="Times New Roman" w:hAnsi="Times New Roman" w:cs="Times New Roman"/>
          <w:b/>
          <w:sz w:val="10"/>
          <w:szCs w:val="10"/>
        </w:rPr>
      </w:pPr>
    </w:p>
    <w:p w14:paraId="2E3EE010" w14:textId="77777777" w:rsidR="00FA07AF" w:rsidRPr="00A41421" w:rsidRDefault="00FA07AF">
      <w:pPr>
        <w:widowControl/>
        <w:spacing w:line="20" w:lineRule="exact"/>
        <w:jc w:val="left"/>
        <w:rPr>
          <w:rFonts w:ascii="Times New Roman" w:hAnsi="Times New Roman" w:cs="Times New Roman"/>
          <w:b/>
          <w:sz w:val="10"/>
          <w:szCs w:val="10"/>
        </w:rPr>
      </w:pPr>
    </w:p>
    <w:p w14:paraId="3D26910A" w14:textId="77777777" w:rsidR="00FA07AF" w:rsidRPr="00A41421" w:rsidRDefault="00FA07AF">
      <w:pPr>
        <w:widowControl/>
        <w:spacing w:line="20" w:lineRule="exact"/>
        <w:jc w:val="left"/>
        <w:rPr>
          <w:rFonts w:ascii="Times New Roman" w:hAnsi="Times New Roman" w:cs="Times New Roman"/>
          <w:b/>
          <w:sz w:val="10"/>
          <w:szCs w:val="10"/>
        </w:rPr>
      </w:pPr>
    </w:p>
    <w:p w14:paraId="0B971490" w14:textId="77777777" w:rsidR="00FA07AF" w:rsidRPr="00A41421" w:rsidRDefault="00FA07AF">
      <w:pPr>
        <w:widowControl/>
        <w:spacing w:line="20" w:lineRule="exact"/>
        <w:jc w:val="left"/>
        <w:rPr>
          <w:rFonts w:ascii="Times New Roman" w:hAnsi="Times New Roman" w:cs="Times New Roman"/>
          <w:b/>
          <w:sz w:val="10"/>
          <w:szCs w:val="10"/>
        </w:rPr>
      </w:pPr>
    </w:p>
    <w:p w14:paraId="3DFC8951" w14:textId="77777777" w:rsidR="00FA07AF" w:rsidRPr="00A41421" w:rsidRDefault="00FA07AF">
      <w:pPr>
        <w:widowControl/>
        <w:spacing w:line="20" w:lineRule="exact"/>
        <w:jc w:val="left"/>
        <w:rPr>
          <w:rFonts w:ascii="Times New Roman" w:hAnsi="Times New Roman" w:cs="Times New Roman"/>
          <w:b/>
          <w:sz w:val="10"/>
          <w:szCs w:val="10"/>
        </w:rPr>
      </w:pPr>
    </w:p>
    <w:p w14:paraId="1C2CBA53" w14:textId="77777777" w:rsidR="00FA07AF" w:rsidRPr="00A41421" w:rsidRDefault="00FA07AF">
      <w:pPr>
        <w:widowControl/>
        <w:spacing w:line="20" w:lineRule="exact"/>
        <w:jc w:val="left"/>
        <w:rPr>
          <w:rFonts w:ascii="Times New Roman" w:hAnsi="Times New Roman" w:cs="Times New Roman"/>
          <w:b/>
          <w:sz w:val="10"/>
          <w:szCs w:val="10"/>
        </w:rPr>
      </w:pPr>
    </w:p>
    <w:p w14:paraId="7AF4CA15" w14:textId="77777777" w:rsidR="00FA07AF" w:rsidRPr="00A41421" w:rsidRDefault="00FA07AF">
      <w:pPr>
        <w:widowControl/>
        <w:spacing w:line="20" w:lineRule="exact"/>
        <w:jc w:val="left"/>
        <w:rPr>
          <w:rFonts w:ascii="Times New Roman" w:hAnsi="Times New Roman" w:cs="Times New Roman"/>
          <w:b/>
          <w:sz w:val="10"/>
          <w:szCs w:val="10"/>
        </w:rPr>
      </w:pPr>
    </w:p>
    <w:p w14:paraId="1BF96FDB" w14:textId="77777777" w:rsidR="00FA07AF" w:rsidRPr="00A41421" w:rsidRDefault="00FA07AF">
      <w:pPr>
        <w:widowControl/>
        <w:spacing w:line="20" w:lineRule="exact"/>
        <w:jc w:val="left"/>
        <w:rPr>
          <w:rFonts w:ascii="Times New Roman" w:hAnsi="Times New Roman" w:cs="Times New Roman"/>
          <w:b/>
          <w:sz w:val="10"/>
          <w:szCs w:val="10"/>
        </w:rPr>
      </w:pPr>
    </w:p>
    <w:p w14:paraId="4B44F182" w14:textId="77777777" w:rsidR="00FA07AF" w:rsidRPr="00A41421" w:rsidRDefault="00FA07AF">
      <w:pPr>
        <w:widowControl/>
        <w:spacing w:line="20" w:lineRule="exact"/>
        <w:jc w:val="left"/>
        <w:rPr>
          <w:rFonts w:ascii="Times New Roman" w:hAnsi="Times New Roman" w:cs="Times New Roman"/>
          <w:b/>
          <w:sz w:val="10"/>
          <w:szCs w:val="10"/>
        </w:rPr>
      </w:pPr>
    </w:p>
    <w:p w14:paraId="2EF1F6F9" w14:textId="77777777" w:rsidR="00FA07AF" w:rsidRPr="00A41421" w:rsidRDefault="00FA07AF">
      <w:pPr>
        <w:widowControl/>
        <w:spacing w:line="20" w:lineRule="exact"/>
        <w:jc w:val="left"/>
        <w:rPr>
          <w:rFonts w:ascii="Times New Roman" w:hAnsi="Times New Roman" w:cs="Times New Roman"/>
          <w:b/>
          <w:sz w:val="10"/>
          <w:szCs w:val="10"/>
        </w:rPr>
      </w:pPr>
    </w:p>
    <w:p w14:paraId="139C73C5" w14:textId="77777777" w:rsidR="00FA07AF" w:rsidRPr="00A41421" w:rsidRDefault="00FA07AF">
      <w:pPr>
        <w:widowControl/>
        <w:spacing w:line="20" w:lineRule="exact"/>
        <w:jc w:val="left"/>
        <w:rPr>
          <w:rFonts w:ascii="Times New Roman" w:hAnsi="Times New Roman" w:cs="Times New Roman"/>
          <w:b/>
          <w:sz w:val="10"/>
          <w:szCs w:val="10"/>
        </w:rPr>
      </w:pPr>
    </w:p>
    <w:p w14:paraId="741200B7" w14:textId="77777777" w:rsidR="00FA07AF" w:rsidRPr="00A41421" w:rsidRDefault="00FA07AF">
      <w:pPr>
        <w:widowControl/>
        <w:spacing w:line="20" w:lineRule="exact"/>
        <w:jc w:val="left"/>
        <w:rPr>
          <w:rFonts w:ascii="Times New Roman" w:hAnsi="Times New Roman" w:cs="Times New Roman"/>
          <w:b/>
          <w:sz w:val="10"/>
          <w:szCs w:val="10"/>
        </w:rPr>
      </w:pPr>
    </w:p>
    <w:p w14:paraId="71B25680" w14:textId="77777777" w:rsidR="00FA07AF" w:rsidRPr="00A41421" w:rsidRDefault="00FA07AF">
      <w:pPr>
        <w:widowControl/>
        <w:spacing w:line="20" w:lineRule="exact"/>
        <w:jc w:val="left"/>
        <w:rPr>
          <w:rFonts w:ascii="Times New Roman" w:hAnsi="Times New Roman" w:cs="Times New Roman"/>
          <w:b/>
          <w:sz w:val="10"/>
          <w:szCs w:val="10"/>
        </w:rPr>
      </w:pPr>
    </w:p>
    <w:p w14:paraId="61AD6D9A" w14:textId="77777777" w:rsidR="00FA07AF" w:rsidRPr="00A41421" w:rsidRDefault="00FA07AF">
      <w:pPr>
        <w:widowControl/>
        <w:spacing w:line="20" w:lineRule="exact"/>
        <w:jc w:val="left"/>
        <w:rPr>
          <w:rFonts w:ascii="Times New Roman" w:hAnsi="Times New Roman" w:cs="Times New Roman"/>
          <w:b/>
          <w:sz w:val="10"/>
          <w:szCs w:val="10"/>
        </w:rPr>
      </w:pPr>
    </w:p>
    <w:p w14:paraId="55528596" w14:textId="77777777" w:rsidR="00FA07AF" w:rsidRPr="00A41421" w:rsidRDefault="00FA07AF">
      <w:pPr>
        <w:widowControl/>
        <w:spacing w:line="20" w:lineRule="exact"/>
        <w:jc w:val="left"/>
        <w:rPr>
          <w:rFonts w:ascii="Times New Roman" w:hAnsi="Times New Roman" w:cs="Times New Roman"/>
          <w:b/>
          <w:sz w:val="10"/>
          <w:szCs w:val="10"/>
        </w:rPr>
      </w:pPr>
    </w:p>
    <w:p w14:paraId="59DBA0C2" w14:textId="77777777" w:rsidR="00FA07AF" w:rsidRPr="00A41421" w:rsidRDefault="00FA07AF">
      <w:pPr>
        <w:widowControl/>
        <w:spacing w:line="20" w:lineRule="exact"/>
        <w:jc w:val="left"/>
        <w:rPr>
          <w:rFonts w:ascii="Times New Roman" w:hAnsi="Times New Roman" w:cs="Times New Roman"/>
          <w:b/>
          <w:sz w:val="10"/>
          <w:szCs w:val="10"/>
        </w:rPr>
      </w:pPr>
    </w:p>
    <w:p w14:paraId="59B32770" w14:textId="77777777" w:rsidR="00FA07AF" w:rsidRPr="00A41421" w:rsidRDefault="00FA07AF">
      <w:pPr>
        <w:widowControl/>
        <w:spacing w:line="20" w:lineRule="exact"/>
        <w:jc w:val="left"/>
        <w:rPr>
          <w:rFonts w:ascii="Times New Roman" w:hAnsi="Times New Roman" w:cs="Times New Roman"/>
          <w:b/>
          <w:sz w:val="10"/>
          <w:szCs w:val="10"/>
        </w:rPr>
      </w:pPr>
    </w:p>
    <w:p w14:paraId="48FCE248" w14:textId="77777777" w:rsidR="00FA07AF" w:rsidRPr="00A41421" w:rsidRDefault="00FA07AF">
      <w:pPr>
        <w:widowControl/>
        <w:spacing w:line="20" w:lineRule="exact"/>
        <w:jc w:val="left"/>
        <w:rPr>
          <w:rFonts w:ascii="Times New Roman" w:hAnsi="Times New Roman" w:cs="Times New Roman"/>
          <w:b/>
          <w:sz w:val="10"/>
          <w:szCs w:val="10"/>
        </w:rPr>
      </w:pPr>
    </w:p>
    <w:p w14:paraId="2881C1E5" w14:textId="77777777" w:rsidR="00FA07AF" w:rsidRPr="00A41421" w:rsidRDefault="00FA07AF">
      <w:pPr>
        <w:widowControl/>
        <w:spacing w:line="20" w:lineRule="exact"/>
        <w:jc w:val="left"/>
        <w:rPr>
          <w:rFonts w:ascii="Times New Roman" w:hAnsi="Times New Roman" w:cs="Times New Roman"/>
          <w:b/>
          <w:sz w:val="10"/>
          <w:szCs w:val="10"/>
        </w:rPr>
      </w:pPr>
    </w:p>
    <w:p w14:paraId="14F82A96" w14:textId="77777777" w:rsidR="00FA07AF" w:rsidRPr="00A41421" w:rsidRDefault="00FA07AF">
      <w:pPr>
        <w:widowControl/>
        <w:spacing w:line="20" w:lineRule="exact"/>
        <w:jc w:val="left"/>
        <w:rPr>
          <w:rFonts w:ascii="Times New Roman" w:hAnsi="Times New Roman" w:cs="Times New Roman"/>
          <w:b/>
          <w:sz w:val="10"/>
          <w:szCs w:val="10"/>
        </w:rPr>
      </w:pPr>
    </w:p>
    <w:p w14:paraId="0F867F68" w14:textId="77777777" w:rsidR="00FA07AF" w:rsidRPr="00A41421" w:rsidRDefault="00FA07AF">
      <w:pPr>
        <w:widowControl/>
        <w:spacing w:line="20" w:lineRule="exact"/>
        <w:jc w:val="left"/>
        <w:rPr>
          <w:rFonts w:ascii="Times New Roman" w:hAnsi="Times New Roman" w:cs="Times New Roman"/>
          <w:b/>
          <w:sz w:val="10"/>
          <w:szCs w:val="10"/>
        </w:rPr>
      </w:pPr>
    </w:p>
    <w:p w14:paraId="35D27420" w14:textId="77777777" w:rsidR="00FA07AF" w:rsidRPr="00A41421" w:rsidRDefault="00FA07AF">
      <w:pPr>
        <w:widowControl/>
        <w:spacing w:line="20" w:lineRule="exact"/>
        <w:jc w:val="left"/>
        <w:rPr>
          <w:rFonts w:ascii="Times New Roman" w:hAnsi="Times New Roman" w:cs="Times New Roman"/>
          <w:b/>
          <w:sz w:val="10"/>
          <w:szCs w:val="10"/>
        </w:rPr>
      </w:pPr>
    </w:p>
    <w:p w14:paraId="65BDC411" w14:textId="77777777" w:rsidR="00FA07AF" w:rsidRPr="00A41421" w:rsidRDefault="00FA07AF">
      <w:pPr>
        <w:widowControl/>
        <w:spacing w:line="20" w:lineRule="exact"/>
        <w:jc w:val="left"/>
        <w:rPr>
          <w:rFonts w:ascii="Times New Roman" w:hAnsi="Times New Roman" w:cs="Times New Roman"/>
          <w:b/>
          <w:sz w:val="10"/>
          <w:szCs w:val="10"/>
        </w:rPr>
      </w:pPr>
    </w:p>
    <w:p w14:paraId="3C17B537" w14:textId="77777777" w:rsidR="00FA07AF" w:rsidRPr="00A41421" w:rsidRDefault="00FA07AF">
      <w:pPr>
        <w:widowControl/>
        <w:spacing w:line="20" w:lineRule="exact"/>
        <w:jc w:val="left"/>
        <w:rPr>
          <w:rFonts w:ascii="Times New Roman" w:hAnsi="Times New Roman" w:cs="Times New Roman"/>
          <w:b/>
          <w:sz w:val="10"/>
          <w:szCs w:val="10"/>
        </w:rPr>
      </w:pPr>
    </w:p>
    <w:p w14:paraId="748FCE2D" w14:textId="77777777" w:rsidR="00FA07AF" w:rsidRPr="00A41421" w:rsidRDefault="00FA07AF">
      <w:pPr>
        <w:widowControl/>
        <w:spacing w:line="20" w:lineRule="exact"/>
        <w:jc w:val="left"/>
        <w:rPr>
          <w:rFonts w:ascii="Times New Roman" w:hAnsi="Times New Roman" w:cs="Times New Roman"/>
          <w:b/>
          <w:sz w:val="10"/>
          <w:szCs w:val="10"/>
        </w:rPr>
      </w:pPr>
    </w:p>
    <w:p w14:paraId="4BE59453" w14:textId="77777777" w:rsidR="00FA07AF" w:rsidRPr="00A41421" w:rsidRDefault="00FA07AF">
      <w:pPr>
        <w:widowControl/>
        <w:spacing w:line="20" w:lineRule="exact"/>
        <w:jc w:val="left"/>
        <w:rPr>
          <w:rFonts w:ascii="Times New Roman" w:hAnsi="Times New Roman" w:cs="Times New Roman"/>
          <w:b/>
          <w:sz w:val="10"/>
          <w:szCs w:val="10"/>
        </w:rPr>
      </w:pPr>
    </w:p>
    <w:p w14:paraId="41781748" w14:textId="77777777" w:rsidR="00FA07AF" w:rsidRPr="00A41421" w:rsidRDefault="00FA07AF">
      <w:pPr>
        <w:widowControl/>
        <w:spacing w:line="20" w:lineRule="exact"/>
        <w:jc w:val="left"/>
        <w:rPr>
          <w:rFonts w:ascii="Times New Roman" w:hAnsi="Times New Roman" w:cs="Times New Roman"/>
          <w:b/>
          <w:sz w:val="10"/>
          <w:szCs w:val="10"/>
        </w:rPr>
      </w:pPr>
    </w:p>
    <w:p w14:paraId="37220AE9" w14:textId="77777777" w:rsidR="00FA07AF" w:rsidRPr="00A41421" w:rsidRDefault="00FA07AF">
      <w:pPr>
        <w:widowControl/>
        <w:spacing w:line="20" w:lineRule="exact"/>
        <w:jc w:val="left"/>
        <w:rPr>
          <w:rFonts w:ascii="Times New Roman" w:hAnsi="Times New Roman" w:cs="Times New Roman"/>
          <w:b/>
          <w:sz w:val="10"/>
          <w:szCs w:val="10"/>
        </w:rPr>
      </w:pPr>
    </w:p>
    <w:p w14:paraId="300959BF" w14:textId="77777777" w:rsidR="00FA07AF" w:rsidRPr="00A41421" w:rsidRDefault="00FA07AF">
      <w:pPr>
        <w:widowControl/>
        <w:spacing w:line="20" w:lineRule="exact"/>
        <w:jc w:val="left"/>
        <w:rPr>
          <w:rFonts w:ascii="Times New Roman" w:hAnsi="Times New Roman" w:cs="Times New Roman"/>
          <w:b/>
          <w:sz w:val="10"/>
          <w:szCs w:val="10"/>
        </w:rPr>
      </w:pPr>
    </w:p>
    <w:p w14:paraId="71C4CAB4" w14:textId="77777777" w:rsidR="00FA07AF" w:rsidRPr="00A41421" w:rsidRDefault="00FA07AF">
      <w:pPr>
        <w:widowControl/>
        <w:spacing w:line="20" w:lineRule="exact"/>
        <w:jc w:val="left"/>
        <w:rPr>
          <w:rFonts w:ascii="Times New Roman" w:hAnsi="Times New Roman" w:cs="Times New Roman"/>
          <w:b/>
          <w:sz w:val="10"/>
          <w:szCs w:val="10"/>
        </w:rPr>
      </w:pPr>
    </w:p>
    <w:p w14:paraId="25A13ED3" w14:textId="77777777" w:rsidR="00FA07AF" w:rsidRPr="00A41421" w:rsidRDefault="00FA07AF">
      <w:pPr>
        <w:widowControl/>
        <w:spacing w:line="20" w:lineRule="exact"/>
        <w:jc w:val="left"/>
        <w:rPr>
          <w:rFonts w:ascii="Times New Roman" w:hAnsi="Times New Roman" w:cs="Times New Roman"/>
          <w:b/>
          <w:sz w:val="10"/>
          <w:szCs w:val="10"/>
        </w:rPr>
      </w:pPr>
    </w:p>
    <w:p w14:paraId="35F3D9A1" w14:textId="77777777" w:rsidR="00FA07AF" w:rsidRPr="00A41421" w:rsidRDefault="00FA07AF">
      <w:pPr>
        <w:widowControl/>
        <w:spacing w:line="20" w:lineRule="exact"/>
        <w:jc w:val="left"/>
        <w:rPr>
          <w:rFonts w:ascii="Times New Roman" w:hAnsi="Times New Roman" w:cs="Times New Roman"/>
          <w:b/>
          <w:sz w:val="10"/>
          <w:szCs w:val="10"/>
        </w:rPr>
      </w:pPr>
    </w:p>
    <w:p w14:paraId="66F0B912" w14:textId="77777777" w:rsidR="00FA07AF" w:rsidRPr="00A41421" w:rsidRDefault="00FA07AF">
      <w:pPr>
        <w:widowControl/>
        <w:spacing w:line="20" w:lineRule="exact"/>
        <w:jc w:val="left"/>
        <w:rPr>
          <w:rFonts w:ascii="Times New Roman" w:hAnsi="Times New Roman" w:cs="Times New Roman"/>
          <w:b/>
          <w:sz w:val="10"/>
          <w:szCs w:val="10"/>
        </w:rPr>
      </w:pPr>
    </w:p>
    <w:p w14:paraId="3BF8E199" w14:textId="77777777" w:rsidR="00FA07AF" w:rsidRPr="00A41421" w:rsidRDefault="00FA07AF">
      <w:pPr>
        <w:widowControl/>
        <w:spacing w:line="20" w:lineRule="exact"/>
        <w:jc w:val="left"/>
        <w:rPr>
          <w:rFonts w:ascii="Times New Roman" w:hAnsi="Times New Roman" w:cs="Times New Roman"/>
          <w:b/>
          <w:sz w:val="10"/>
          <w:szCs w:val="10"/>
        </w:rPr>
      </w:pPr>
    </w:p>
    <w:p w14:paraId="55F3804D" w14:textId="77777777" w:rsidR="00FA07AF" w:rsidRPr="00A41421" w:rsidRDefault="00FA07AF">
      <w:pPr>
        <w:widowControl/>
        <w:spacing w:line="20" w:lineRule="exact"/>
        <w:jc w:val="left"/>
        <w:rPr>
          <w:rFonts w:ascii="Times New Roman" w:hAnsi="Times New Roman" w:cs="Times New Roman"/>
          <w:b/>
          <w:sz w:val="10"/>
          <w:szCs w:val="10"/>
        </w:rPr>
      </w:pPr>
    </w:p>
    <w:p w14:paraId="798DDC04" w14:textId="77777777" w:rsidR="00FA07AF" w:rsidRPr="00A41421" w:rsidRDefault="00FA07AF">
      <w:pPr>
        <w:widowControl/>
        <w:spacing w:line="20" w:lineRule="exact"/>
        <w:jc w:val="left"/>
        <w:rPr>
          <w:rFonts w:ascii="Times New Roman" w:hAnsi="Times New Roman" w:cs="Times New Roman"/>
          <w:b/>
          <w:sz w:val="10"/>
          <w:szCs w:val="10"/>
        </w:rPr>
      </w:pPr>
    </w:p>
    <w:p w14:paraId="523E81AF" w14:textId="77777777" w:rsidR="00FA07AF" w:rsidRPr="00A41421" w:rsidRDefault="00FA07AF">
      <w:pPr>
        <w:widowControl/>
        <w:spacing w:line="20" w:lineRule="exact"/>
        <w:jc w:val="left"/>
        <w:rPr>
          <w:rFonts w:ascii="Times New Roman" w:hAnsi="Times New Roman" w:cs="Times New Roman"/>
          <w:b/>
          <w:sz w:val="10"/>
          <w:szCs w:val="10"/>
        </w:rPr>
      </w:pPr>
    </w:p>
    <w:p w14:paraId="4301F6B5" w14:textId="77777777" w:rsidR="00FA07AF" w:rsidRPr="00A41421" w:rsidRDefault="00FA07AF">
      <w:pPr>
        <w:widowControl/>
        <w:spacing w:line="20" w:lineRule="exact"/>
        <w:jc w:val="left"/>
        <w:rPr>
          <w:rFonts w:ascii="Times New Roman" w:hAnsi="Times New Roman" w:cs="Times New Roman"/>
          <w:b/>
          <w:sz w:val="10"/>
          <w:szCs w:val="10"/>
        </w:rPr>
      </w:pPr>
    </w:p>
    <w:p w14:paraId="3D625951" w14:textId="77777777" w:rsidR="00FA07AF" w:rsidRPr="00A41421" w:rsidRDefault="00FA07AF">
      <w:pPr>
        <w:widowControl/>
        <w:spacing w:line="20" w:lineRule="exact"/>
        <w:jc w:val="left"/>
        <w:rPr>
          <w:rFonts w:ascii="Times New Roman" w:hAnsi="Times New Roman" w:cs="Times New Roman"/>
          <w:b/>
          <w:sz w:val="10"/>
          <w:szCs w:val="10"/>
        </w:rPr>
      </w:pPr>
    </w:p>
    <w:p w14:paraId="010950EC" w14:textId="77777777" w:rsidR="00FA07AF" w:rsidRPr="00A41421" w:rsidRDefault="00FA07AF">
      <w:pPr>
        <w:widowControl/>
        <w:spacing w:line="20" w:lineRule="exact"/>
        <w:jc w:val="left"/>
        <w:rPr>
          <w:rFonts w:ascii="Times New Roman" w:hAnsi="Times New Roman" w:cs="Times New Roman"/>
          <w:b/>
          <w:sz w:val="10"/>
          <w:szCs w:val="10"/>
        </w:rPr>
      </w:pPr>
    </w:p>
    <w:p w14:paraId="5D720EB4" w14:textId="77777777" w:rsidR="00FA07AF" w:rsidRPr="00A41421" w:rsidRDefault="00FA07AF">
      <w:pPr>
        <w:widowControl/>
        <w:spacing w:line="20" w:lineRule="exact"/>
        <w:jc w:val="left"/>
        <w:rPr>
          <w:rFonts w:ascii="Times New Roman" w:hAnsi="Times New Roman" w:cs="Times New Roman"/>
          <w:b/>
          <w:sz w:val="10"/>
          <w:szCs w:val="10"/>
        </w:rPr>
      </w:pPr>
    </w:p>
    <w:p w14:paraId="7BAAE63B" w14:textId="77777777" w:rsidR="00FA07AF" w:rsidRPr="00A41421" w:rsidRDefault="00FA07AF">
      <w:pPr>
        <w:widowControl/>
        <w:spacing w:line="20" w:lineRule="exact"/>
        <w:jc w:val="left"/>
        <w:rPr>
          <w:rFonts w:ascii="Times New Roman" w:hAnsi="Times New Roman" w:cs="Times New Roman"/>
          <w:b/>
          <w:sz w:val="10"/>
          <w:szCs w:val="10"/>
        </w:rPr>
      </w:pPr>
    </w:p>
    <w:p w14:paraId="664F5EBE" w14:textId="77777777" w:rsidR="00FA07AF" w:rsidRPr="00A41421" w:rsidRDefault="00FA07AF">
      <w:pPr>
        <w:widowControl/>
        <w:spacing w:line="20" w:lineRule="exact"/>
        <w:jc w:val="left"/>
        <w:rPr>
          <w:rFonts w:ascii="Times New Roman" w:hAnsi="Times New Roman" w:cs="Times New Roman"/>
          <w:b/>
          <w:sz w:val="10"/>
          <w:szCs w:val="10"/>
        </w:rPr>
      </w:pPr>
    </w:p>
    <w:p w14:paraId="0DF27BDD" w14:textId="77777777" w:rsidR="00FA07AF" w:rsidRPr="00A41421" w:rsidRDefault="00FA07AF">
      <w:pPr>
        <w:widowControl/>
        <w:spacing w:line="20" w:lineRule="exact"/>
        <w:jc w:val="left"/>
        <w:rPr>
          <w:rFonts w:ascii="Times New Roman" w:hAnsi="Times New Roman" w:cs="Times New Roman"/>
          <w:b/>
          <w:sz w:val="10"/>
          <w:szCs w:val="10"/>
        </w:rPr>
      </w:pPr>
    </w:p>
    <w:p w14:paraId="2A8682C9" w14:textId="77777777" w:rsidR="00FA07AF" w:rsidRPr="00A41421" w:rsidRDefault="00FA07AF">
      <w:pPr>
        <w:widowControl/>
        <w:spacing w:line="20" w:lineRule="exact"/>
        <w:jc w:val="left"/>
        <w:rPr>
          <w:rFonts w:ascii="Times New Roman" w:hAnsi="Times New Roman" w:cs="Times New Roman"/>
          <w:b/>
          <w:sz w:val="10"/>
          <w:szCs w:val="10"/>
        </w:rPr>
      </w:pPr>
    </w:p>
    <w:p w14:paraId="05542706" w14:textId="77777777" w:rsidR="00FA07AF" w:rsidRPr="00A41421" w:rsidRDefault="00FA07AF">
      <w:pPr>
        <w:widowControl/>
        <w:spacing w:line="20" w:lineRule="exact"/>
        <w:jc w:val="left"/>
        <w:rPr>
          <w:rFonts w:ascii="Times New Roman" w:hAnsi="Times New Roman" w:cs="Times New Roman"/>
          <w:b/>
          <w:sz w:val="10"/>
          <w:szCs w:val="10"/>
        </w:rPr>
      </w:pPr>
    </w:p>
    <w:p w14:paraId="0869C808" w14:textId="77777777" w:rsidR="00FA07AF" w:rsidRPr="00A41421" w:rsidRDefault="00FA07AF">
      <w:pPr>
        <w:widowControl/>
        <w:spacing w:line="20" w:lineRule="exact"/>
        <w:jc w:val="left"/>
        <w:rPr>
          <w:rFonts w:ascii="Times New Roman" w:hAnsi="Times New Roman" w:cs="Times New Roman"/>
          <w:b/>
          <w:sz w:val="10"/>
          <w:szCs w:val="10"/>
        </w:rPr>
      </w:pPr>
    </w:p>
    <w:p w14:paraId="5D2B8CE2" w14:textId="77777777" w:rsidR="00FA07AF" w:rsidRPr="00A41421" w:rsidRDefault="00FA07AF">
      <w:pPr>
        <w:widowControl/>
        <w:spacing w:line="20" w:lineRule="exact"/>
        <w:jc w:val="left"/>
        <w:rPr>
          <w:rFonts w:ascii="Times New Roman" w:hAnsi="Times New Roman" w:cs="Times New Roman"/>
          <w:b/>
          <w:sz w:val="10"/>
          <w:szCs w:val="10"/>
        </w:rPr>
      </w:pPr>
    </w:p>
    <w:p w14:paraId="6AC899DC" w14:textId="77777777" w:rsidR="00FA07AF" w:rsidRPr="00A41421" w:rsidRDefault="00FA07AF">
      <w:pPr>
        <w:widowControl/>
        <w:spacing w:line="20" w:lineRule="exact"/>
        <w:jc w:val="left"/>
        <w:rPr>
          <w:rFonts w:ascii="Times New Roman" w:hAnsi="Times New Roman" w:cs="Times New Roman"/>
          <w:b/>
          <w:sz w:val="10"/>
          <w:szCs w:val="10"/>
        </w:rPr>
      </w:pPr>
    </w:p>
    <w:p w14:paraId="2CC36C02" w14:textId="77777777" w:rsidR="00FA07AF" w:rsidRPr="00A41421" w:rsidRDefault="00FA07AF">
      <w:pPr>
        <w:widowControl/>
        <w:spacing w:line="20" w:lineRule="exact"/>
        <w:jc w:val="left"/>
        <w:rPr>
          <w:rFonts w:ascii="Times New Roman" w:hAnsi="Times New Roman" w:cs="Times New Roman"/>
          <w:b/>
          <w:sz w:val="10"/>
          <w:szCs w:val="10"/>
        </w:rPr>
      </w:pPr>
    </w:p>
    <w:p w14:paraId="60134F88" w14:textId="77777777" w:rsidR="00FA07AF" w:rsidRPr="00A41421" w:rsidRDefault="00FA07AF">
      <w:pPr>
        <w:widowControl/>
        <w:spacing w:line="20" w:lineRule="exact"/>
        <w:jc w:val="left"/>
        <w:rPr>
          <w:rFonts w:ascii="Times New Roman" w:hAnsi="Times New Roman" w:cs="Times New Roman"/>
          <w:b/>
          <w:sz w:val="10"/>
          <w:szCs w:val="10"/>
        </w:rPr>
      </w:pPr>
    </w:p>
    <w:p w14:paraId="5FDF0732" w14:textId="77777777" w:rsidR="00FA07AF" w:rsidRPr="00A41421" w:rsidRDefault="00FA07AF">
      <w:pPr>
        <w:widowControl/>
        <w:spacing w:line="20" w:lineRule="exact"/>
        <w:jc w:val="left"/>
        <w:rPr>
          <w:rFonts w:ascii="Times New Roman" w:hAnsi="Times New Roman" w:cs="Times New Roman"/>
          <w:b/>
          <w:sz w:val="10"/>
          <w:szCs w:val="10"/>
        </w:rPr>
      </w:pPr>
    </w:p>
    <w:p w14:paraId="0A23ED7F" w14:textId="77777777" w:rsidR="00FA07AF" w:rsidRPr="00A41421" w:rsidRDefault="00FA07AF">
      <w:pPr>
        <w:widowControl/>
        <w:spacing w:line="20" w:lineRule="exact"/>
        <w:jc w:val="left"/>
        <w:rPr>
          <w:rFonts w:ascii="Times New Roman" w:hAnsi="Times New Roman" w:cs="Times New Roman"/>
          <w:b/>
          <w:sz w:val="10"/>
          <w:szCs w:val="10"/>
        </w:rPr>
      </w:pPr>
    </w:p>
    <w:p w14:paraId="1F5ADCEF" w14:textId="77777777" w:rsidR="00FA07AF" w:rsidRPr="00A41421" w:rsidRDefault="00FA07AF">
      <w:pPr>
        <w:widowControl/>
        <w:spacing w:line="20" w:lineRule="exact"/>
        <w:jc w:val="left"/>
        <w:rPr>
          <w:rFonts w:ascii="Times New Roman" w:hAnsi="Times New Roman" w:cs="Times New Roman"/>
          <w:b/>
          <w:sz w:val="10"/>
          <w:szCs w:val="10"/>
        </w:rPr>
      </w:pPr>
    </w:p>
    <w:p w14:paraId="7BDA6E59" w14:textId="77777777" w:rsidR="00FA07AF" w:rsidRPr="00A41421" w:rsidRDefault="00FA07AF">
      <w:pPr>
        <w:widowControl/>
        <w:spacing w:line="20" w:lineRule="exact"/>
        <w:jc w:val="left"/>
        <w:rPr>
          <w:rFonts w:ascii="Times New Roman" w:hAnsi="Times New Roman" w:cs="Times New Roman"/>
          <w:b/>
          <w:sz w:val="10"/>
          <w:szCs w:val="10"/>
        </w:rPr>
      </w:pPr>
    </w:p>
    <w:p w14:paraId="05C84F03" w14:textId="77777777" w:rsidR="00FA07AF" w:rsidRPr="00A41421" w:rsidRDefault="00FA07AF">
      <w:pPr>
        <w:widowControl/>
        <w:spacing w:line="20" w:lineRule="exact"/>
        <w:jc w:val="left"/>
        <w:rPr>
          <w:rFonts w:ascii="Times New Roman" w:hAnsi="Times New Roman" w:cs="Times New Roman"/>
          <w:b/>
          <w:sz w:val="10"/>
          <w:szCs w:val="10"/>
        </w:rPr>
      </w:pPr>
    </w:p>
    <w:p w14:paraId="708BD12C" w14:textId="77777777" w:rsidR="00FA07AF" w:rsidRPr="00A41421" w:rsidRDefault="00FA07AF">
      <w:pPr>
        <w:widowControl/>
        <w:spacing w:line="20" w:lineRule="exact"/>
        <w:jc w:val="left"/>
        <w:rPr>
          <w:rFonts w:ascii="Times New Roman" w:hAnsi="Times New Roman" w:cs="Times New Roman"/>
          <w:b/>
          <w:sz w:val="10"/>
          <w:szCs w:val="10"/>
        </w:rPr>
      </w:pPr>
    </w:p>
    <w:p w14:paraId="3EE46FD5" w14:textId="77777777" w:rsidR="00FA07AF" w:rsidRPr="00A41421" w:rsidRDefault="00FA07AF">
      <w:pPr>
        <w:widowControl/>
        <w:spacing w:line="20" w:lineRule="exact"/>
        <w:jc w:val="left"/>
        <w:rPr>
          <w:rFonts w:ascii="Times New Roman" w:hAnsi="Times New Roman" w:cs="Times New Roman"/>
          <w:b/>
          <w:sz w:val="10"/>
          <w:szCs w:val="10"/>
        </w:rPr>
      </w:pPr>
    </w:p>
    <w:p w14:paraId="5CA3191E" w14:textId="77777777" w:rsidR="00FA07AF" w:rsidRPr="00A41421" w:rsidRDefault="00FA07AF">
      <w:pPr>
        <w:widowControl/>
        <w:spacing w:line="20" w:lineRule="exact"/>
        <w:jc w:val="left"/>
        <w:rPr>
          <w:rFonts w:ascii="Times New Roman" w:hAnsi="Times New Roman" w:cs="Times New Roman"/>
          <w:b/>
          <w:sz w:val="10"/>
          <w:szCs w:val="10"/>
        </w:rPr>
      </w:pPr>
    </w:p>
    <w:p w14:paraId="78076C76" w14:textId="77777777" w:rsidR="00FA07AF" w:rsidRPr="00A41421" w:rsidRDefault="00FA07AF">
      <w:pPr>
        <w:widowControl/>
        <w:spacing w:line="20" w:lineRule="exact"/>
        <w:jc w:val="left"/>
        <w:rPr>
          <w:rFonts w:ascii="Times New Roman" w:hAnsi="Times New Roman" w:cs="Times New Roman"/>
          <w:b/>
          <w:sz w:val="10"/>
          <w:szCs w:val="10"/>
        </w:rPr>
      </w:pPr>
    </w:p>
    <w:p w14:paraId="4FD8DF88" w14:textId="77777777" w:rsidR="00FA07AF" w:rsidRPr="00A41421" w:rsidRDefault="00FA07AF">
      <w:pPr>
        <w:widowControl/>
        <w:spacing w:line="20" w:lineRule="exact"/>
        <w:jc w:val="left"/>
        <w:rPr>
          <w:rFonts w:ascii="Times New Roman" w:hAnsi="Times New Roman" w:cs="Times New Roman"/>
          <w:b/>
          <w:sz w:val="10"/>
          <w:szCs w:val="10"/>
        </w:rPr>
      </w:pPr>
    </w:p>
    <w:p w14:paraId="4E043734" w14:textId="77777777" w:rsidR="00FA07AF" w:rsidRPr="00A41421" w:rsidRDefault="00FA07AF">
      <w:pPr>
        <w:widowControl/>
        <w:spacing w:line="20" w:lineRule="exact"/>
        <w:jc w:val="left"/>
        <w:rPr>
          <w:rFonts w:ascii="Times New Roman" w:hAnsi="Times New Roman" w:cs="Times New Roman"/>
          <w:b/>
          <w:sz w:val="10"/>
          <w:szCs w:val="10"/>
        </w:rPr>
      </w:pPr>
    </w:p>
    <w:p w14:paraId="12C694B8" w14:textId="77777777" w:rsidR="00FA07AF" w:rsidRPr="00A41421" w:rsidRDefault="00FA07AF">
      <w:pPr>
        <w:widowControl/>
        <w:spacing w:line="20" w:lineRule="exact"/>
        <w:jc w:val="left"/>
        <w:rPr>
          <w:rFonts w:ascii="Times New Roman" w:hAnsi="Times New Roman" w:cs="Times New Roman"/>
          <w:b/>
          <w:sz w:val="10"/>
          <w:szCs w:val="10"/>
        </w:rPr>
      </w:pPr>
    </w:p>
    <w:p w14:paraId="67440D9D" w14:textId="77777777" w:rsidR="00FA07AF" w:rsidRPr="00A41421" w:rsidRDefault="00FA07AF">
      <w:pPr>
        <w:widowControl/>
        <w:spacing w:line="20" w:lineRule="exact"/>
        <w:jc w:val="left"/>
        <w:rPr>
          <w:rFonts w:ascii="Times New Roman" w:hAnsi="Times New Roman" w:cs="Times New Roman"/>
          <w:b/>
          <w:sz w:val="10"/>
          <w:szCs w:val="10"/>
        </w:rPr>
      </w:pPr>
    </w:p>
    <w:p w14:paraId="38CB37C5" w14:textId="77777777" w:rsidR="00FA07AF" w:rsidRPr="00A41421" w:rsidRDefault="00FA07AF">
      <w:pPr>
        <w:widowControl/>
        <w:spacing w:line="20" w:lineRule="exact"/>
        <w:jc w:val="left"/>
        <w:rPr>
          <w:rFonts w:ascii="Times New Roman" w:hAnsi="Times New Roman" w:cs="Times New Roman"/>
          <w:b/>
          <w:sz w:val="10"/>
          <w:szCs w:val="10"/>
        </w:rPr>
      </w:pPr>
    </w:p>
    <w:p w14:paraId="67276472" w14:textId="77777777" w:rsidR="00FA07AF" w:rsidRPr="00A41421" w:rsidRDefault="00FA07AF">
      <w:pPr>
        <w:widowControl/>
        <w:spacing w:line="20" w:lineRule="exact"/>
        <w:jc w:val="left"/>
        <w:rPr>
          <w:rFonts w:ascii="Times New Roman" w:hAnsi="Times New Roman" w:cs="Times New Roman"/>
          <w:b/>
          <w:sz w:val="10"/>
          <w:szCs w:val="10"/>
        </w:rPr>
      </w:pPr>
    </w:p>
    <w:p w14:paraId="6D45481F" w14:textId="77777777" w:rsidR="00FA07AF" w:rsidRPr="00A41421" w:rsidRDefault="00FA07AF">
      <w:pPr>
        <w:widowControl/>
        <w:spacing w:line="20" w:lineRule="exact"/>
        <w:jc w:val="left"/>
        <w:rPr>
          <w:rFonts w:ascii="Times New Roman" w:hAnsi="Times New Roman" w:cs="Times New Roman"/>
          <w:b/>
          <w:sz w:val="10"/>
          <w:szCs w:val="10"/>
        </w:rPr>
      </w:pPr>
    </w:p>
    <w:p w14:paraId="15ECBDE2" w14:textId="77777777" w:rsidR="00FA07AF" w:rsidRPr="00A41421" w:rsidRDefault="00FA07AF">
      <w:pPr>
        <w:widowControl/>
        <w:spacing w:line="20" w:lineRule="exact"/>
        <w:jc w:val="left"/>
        <w:rPr>
          <w:rFonts w:ascii="Times New Roman" w:hAnsi="Times New Roman" w:cs="Times New Roman"/>
          <w:b/>
          <w:sz w:val="10"/>
          <w:szCs w:val="10"/>
        </w:rPr>
      </w:pPr>
    </w:p>
    <w:p w14:paraId="363D3AE1" w14:textId="77777777" w:rsidR="00FA07AF" w:rsidRPr="00A41421" w:rsidRDefault="00FA07AF">
      <w:pPr>
        <w:widowControl/>
        <w:spacing w:line="20" w:lineRule="exact"/>
        <w:jc w:val="left"/>
        <w:rPr>
          <w:rFonts w:ascii="Times New Roman" w:hAnsi="Times New Roman" w:cs="Times New Roman"/>
          <w:b/>
          <w:sz w:val="10"/>
          <w:szCs w:val="10"/>
        </w:rPr>
      </w:pPr>
    </w:p>
    <w:p w14:paraId="660890EB" w14:textId="77777777" w:rsidR="00FA07AF" w:rsidRPr="00A41421" w:rsidRDefault="00FA07AF">
      <w:pPr>
        <w:widowControl/>
        <w:spacing w:line="20" w:lineRule="exact"/>
        <w:jc w:val="left"/>
        <w:rPr>
          <w:rFonts w:ascii="Times New Roman" w:hAnsi="Times New Roman" w:cs="Times New Roman"/>
          <w:b/>
          <w:sz w:val="10"/>
          <w:szCs w:val="10"/>
        </w:rPr>
      </w:pPr>
    </w:p>
    <w:p w14:paraId="71AC76A3" w14:textId="77777777" w:rsidR="00FA07AF" w:rsidRPr="00A41421" w:rsidRDefault="00FA07AF">
      <w:pPr>
        <w:widowControl/>
        <w:spacing w:line="20" w:lineRule="exact"/>
        <w:jc w:val="left"/>
        <w:rPr>
          <w:rFonts w:ascii="Times New Roman" w:hAnsi="Times New Roman" w:cs="Times New Roman"/>
          <w:b/>
          <w:sz w:val="10"/>
          <w:szCs w:val="10"/>
        </w:rPr>
      </w:pPr>
    </w:p>
    <w:p w14:paraId="0050414E" w14:textId="77777777" w:rsidR="00FA07AF" w:rsidRPr="00A41421" w:rsidRDefault="00FA07AF">
      <w:pPr>
        <w:widowControl/>
        <w:spacing w:line="20" w:lineRule="exact"/>
        <w:jc w:val="left"/>
        <w:rPr>
          <w:rFonts w:ascii="Times New Roman" w:hAnsi="Times New Roman" w:cs="Times New Roman"/>
          <w:b/>
          <w:sz w:val="10"/>
          <w:szCs w:val="10"/>
        </w:rPr>
      </w:pPr>
    </w:p>
    <w:p w14:paraId="21E60B01" w14:textId="77777777" w:rsidR="00FA07AF" w:rsidRPr="00A41421" w:rsidRDefault="00FA07AF">
      <w:pPr>
        <w:widowControl/>
        <w:spacing w:line="20" w:lineRule="exact"/>
        <w:jc w:val="left"/>
        <w:rPr>
          <w:rFonts w:ascii="Times New Roman" w:hAnsi="Times New Roman" w:cs="Times New Roman"/>
          <w:b/>
          <w:sz w:val="10"/>
          <w:szCs w:val="10"/>
        </w:rPr>
      </w:pPr>
    </w:p>
    <w:p w14:paraId="1140EBA7" w14:textId="77777777" w:rsidR="00FA07AF" w:rsidRPr="00A41421" w:rsidRDefault="00FA07AF">
      <w:pPr>
        <w:widowControl/>
        <w:spacing w:line="20" w:lineRule="exact"/>
        <w:jc w:val="left"/>
        <w:rPr>
          <w:rFonts w:ascii="Times New Roman" w:hAnsi="Times New Roman" w:cs="Times New Roman"/>
          <w:b/>
          <w:sz w:val="10"/>
          <w:szCs w:val="10"/>
        </w:rPr>
      </w:pPr>
    </w:p>
    <w:p w14:paraId="029D0FB5" w14:textId="77777777" w:rsidR="00FA07AF" w:rsidRPr="00A41421" w:rsidRDefault="00FA07AF">
      <w:pPr>
        <w:widowControl/>
        <w:spacing w:line="20" w:lineRule="exact"/>
        <w:jc w:val="left"/>
        <w:rPr>
          <w:rFonts w:ascii="Times New Roman" w:hAnsi="Times New Roman" w:cs="Times New Roman"/>
          <w:b/>
          <w:sz w:val="10"/>
          <w:szCs w:val="10"/>
        </w:rPr>
      </w:pPr>
    </w:p>
    <w:p w14:paraId="5E704268" w14:textId="77777777" w:rsidR="00FA07AF" w:rsidRPr="00A41421" w:rsidRDefault="00FA07AF">
      <w:pPr>
        <w:widowControl/>
        <w:spacing w:line="20" w:lineRule="exact"/>
        <w:jc w:val="left"/>
        <w:rPr>
          <w:rFonts w:ascii="Times New Roman" w:hAnsi="Times New Roman" w:cs="Times New Roman"/>
          <w:b/>
          <w:sz w:val="10"/>
          <w:szCs w:val="10"/>
        </w:rPr>
      </w:pPr>
    </w:p>
    <w:p w14:paraId="13B07DB5" w14:textId="77777777" w:rsidR="00FA07AF" w:rsidRPr="00A41421" w:rsidRDefault="00FA07AF">
      <w:pPr>
        <w:widowControl/>
        <w:spacing w:line="20" w:lineRule="exact"/>
        <w:jc w:val="left"/>
        <w:rPr>
          <w:rFonts w:ascii="Times New Roman" w:hAnsi="Times New Roman" w:cs="Times New Roman"/>
          <w:b/>
          <w:sz w:val="10"/>
          <w:szCs w:val="10"/>
        </w:rPr>
      </w:pPr>
    </w:p>
    <w:p w14:paraId="74D33EC6" w14:textId="77777777" w:rsidR="00FA07AF" w:rsidRPr="00A41421" w:rsidRDefault="00FA07AF">
      <w:pPr>
        <w:widowControl/>
        <w:spacing w:line="20" w:lineRule="exact"/>
        <w:jc w:val="left"/>
        <w:rPr>
          <w:rFonts w:ascii="Times New Roman" w:hAnsi="Times New Roman" w:cs="Times New Roman"/>
          <w:b/>
          <w:sz w:val="10"/>
          <w:szCs w:val="10"/>
        </w:rPr>
      </w:pPr>
    </w:p>
    <w:p w14:paraId="671C30B5" w14:textId="77777777" w:rsidR="00FA07AF" w:rsidRPr="00A41421" w:rsidRDefault="00FA07AF">
      <w:pPr>
        <w:widowControl/>
        <w:spacing w:line="20" w:lineRule="exact"/>
        <w:jc w:val="left"/>
        <w:rPr>
          <w:rFonts w:ascii="Times New Roman" w:hAnsi="Times New Roman" w:cs="Times New Roman"/>
          <w:b/>
          <w:sz w:val="10"/>
          <w:szCs w:val="10"/>
        </w:rPr>
      </w:pPr>
    </w:p>
    <w:p w14:paraId="3F85767B" w14:textId="77777777" w:rsidR="00FA07AF" w:rsidRPr="00A41421" w:rsidRDefault="00FA07AF">
      <w:pPr>
        <w:widowControl/>
        <w:spacing w:line="20" w:lineRule="exact"/>
        <w:jc w:val="left"/>
        <w:rPr>
          <w:rFonts w:ascii="Times New Roman" w:hAnsi="Times New Roman" w:cs="Times New Roman"/>
          <w:b/>
          <w:sz w:val="10"/>
          <w:szCs w:val="10"/>
        </w:rPr>
      </w:pPr>
    </w:p>
    <w:p w14:paraId="7E1F27A5" w14:textId="77777777" w:rsidR="00FA07AF" w:rsidRPr="00A41421" w:rsidRDefault="00FA07AF">
      <w:pPr>
        <w:widowControl/>
        <w:spacing w:line="20" w:lineRule="exact"/>
        <w:jc w:val="left"/>
        <w:rPr>
          <w:rFonts w:ascii="Times New Roman" w:hAnsi="Times New Roman" w:cs="Times New Roman"/>
          <w:b/>
          <w:sz w:val="10"/>
          <w:szCs w:val="10"/>
        </w:rPr>
      </w:pPr>
    </w:p>
    <w:p w14:paraId="0C40D26A" w14:textId="77777777" w:rsidR="00FA07AF" w:rsidRPr="00A41421" w:rsidRDefault="00FA07AF">
      <w:pPr>
        <w:widowControl/>
        <w:spacing w:line="20" w:lineRule="exact"/>
        <w:jc w:val="left"/>
        <w:rPr>
          <w:rFonts w:ascii="Times New Roman" w:hAnsi="Times New Roman" w:cs="Times New Roman"/>
          <w:b/>
          <w:sz w:val="10"/>
          <w:szCs w:val="10"/>
        </w:rPr>
      </w:pPr>
    </w:p>
    <w:p w14:paraId="2DD4EE85" w14:textId="77777777" w:rsidR="00FA07AF" w:rsidRPr="00A41421" w:rsidRDefault="00FA07AF">
      <w:pPr>
        <w:widowControl/>
        <w:spacing w:line="20" w:lineRule="exact"/>
        <w:jc w:val="left"/>
        <w:rPr>
          <w:rFonts w:ascii="Times New Roman" w:hAnsi="Times New Roman" w:cs="Times New Roman"/>
          <w:b/>
          <w:sz w:val="10"/>
          <w:szCs w:val="10"/>
        </w:rPr>
      </w:pPr>
    </w:p>
    <w:p w14:paraId="5CCF3F21" w14:textId="77777777" w:rsidR="00FA07AF" w:rsidRPr="00A41421" w:rsidRDefault="00FA07AF">
      <w:pPr>
        <w:widowControl/>
        <w:spacing w:line="20" w:lineRule="exact"/>
        <w:jc w:val="left"/>
        <w:rPr>
          <w:rFonts w:ascii="Times New Roman" w:hAnsi="Times New Roman" w:cs="Times New Roman"/>
          <w:b/>
          <w:sz w:val="10"/>
          <w:szCs w:val="10"/>
        </w:rPr>
      </w:pPr>
    </w:p>
    <w:p w14:paraId="15B5B486" w14:textId="77777777" w:rsidR="00FA07AF" w:rsidRPr="00A41421" w:rsidRDefault="00FA07AF">
      <w:pPr>
        <w:widowControl/>
        <w:spacing w:line="20" w:lineRule="exact"/>
        <w:jc w:val="left"/>
        <w:rPr>
          <w:rFonts w:ascii="Times New Roman" w:hAnsi="Times New Roman" w:cs="Times New Roman"/>
          <w:b/>
          <w:sz w:val="10"/>
          <w:szCs w:val="10"/>
        </w:rPr>
      </w:pPr>
    </w:p>
    <w:p w14:paraId="76DB42DB" w14:textId="77777777" w:rsidR="00FA07AF" w:rsidRPr="00A41421" w:rsidRDefault="00FA07AF">
      <w:pPr>
        <w:widowControl/>
        <w:spacing w:line="20" w:lineRule="exact"/>
        <w:jc w:val="left"/>
        <w:rPr>
          <w:rFonts w:ascii="Times New Roman" w:hAnsi="Times New Roman" w:cs="Times New Roman"/>
          <w:b/>
          <w:sz w:val="10"/>
          <w:szCs w:val="10"/>
        </w:rPr>
      </w:pPr>
    </w:p>
    <w:p w14:paraId="54A0C504" w14:textId="77777777" w:rsidR="00FA07AF" w:rsidRPr="00A41421" w:rsidRDefault="00FA07AF">
      <w:pPr>
        <w:widowControl/>
        <w:spacing w:line="20" w:lineRule="exact"/>
        <w:jc w:val="left"/>
        <w:rPr>
          <w:rFonts w:ascii="Times New Roman" w:hAnsi="Times New Roman" w:cs="Times New Roman"/>
          <w:b/>
          <w:sz w:val="10"/>
          <w:szCs w:val="10"/>
        </w:rPr>
      </w:pPr>
    </w:p>
    <w:p w14:paraId="36B3153A" w14:textId="77777777" w:rsidR="00FA07AF" w:rsidRPr="00A41421" w:rsidRDefault="00FA07AF">
      <w:pPr>
        <w:widowControl/>
        <w:spacing w:line="20" w:lineRule="exact"/>
        <w:jc w:val="left"/>
        <w:rPr>
          <w:rFonts w:ascii="Times New Roman" w:hAnsi="Times New Roman" w:cs="Times New Roman"/>
          <w:b/>
          <w:sz w:val="10"/>
          <w:szCs w:val="10"/>
        </w:rPr>
      </w:pPr>
    </w:p>
    <w:p w14:paraId="0F4225B2" w14:textId="77777777" w:rsidR="00FA07AF" w:rsidRPr="00A41421" w:rsidRDefault="00FA07AF">
      <w:pPr>
        <w:widowControl/>
        <w:spacing w:line="20" w:lineRule="exact"/>
        <w:jc w:val="left"/>
        <w:rPr>
          <w:rFonts w:ascii="Times New Roman" w:hAnsi="Times New Roman" w:cs="Times New Roman"/>
          <w:b/>
          <w:sz w:val="10"/>
          <w:szCs w:val="10"/>
        </w:rPr>
      </w:pPr>
    </w:p>
    <w:p w14:paraId="77ACC60C" w14:textId="77777777" w:rsidR="00FA07AF" w:rsidRPr="00A41421" w:rsidRDefault="00FA07AF">
      <w:pPr>
        <w:widowControl/>
        <w:spacing w:line="20" w:lineRule="exact"/>
        <w:jc w:val="left"/>
        <w:rPr>
          <w:rFonts w:ascii="Times New Roman" w:hAnsi="Times New Roman" w:cs="Times New Roman"/>
          <w:b/>
          <w:sz w:val="10"/>
          <w:szCs w:val="10"/>
        </w:rPr>
      </w:pPr>
    </w:p>
    <w:p w14:paraId="3A36B6E4" w14:textId="77777777" w:rsidR="00FA07AF" w:rsidRPr="00A41421" w:rsidRDefault="00FA07AF">
      <w:pPr>
        <w:widowControl/>
        <w:spacing w:line="20" w:lineRule="exact"/>
        <w:jc w:val="left"/>
        <w:rPr>
          <w:rFonts w:ascii="Times New Roman" w:hAnsi="Times New Roman" w:cs="Times New Roman"/>
          <w:b/>
          <w:sz w:val="10"/>
          <w:szCs w:val="10"/>
        </w:rPr>
      </w:pPr>
    </w:p>
    <w:p w14:paraId="60131E78" w14:textId="77777777" w:rsidR="00FA07AF" w:rsidRPr="00A41421" w:rsidRDefault="00FA07AF">
      <w:pPr>
        <w:widowControl/>
        <w:spacing w:line="20" w:lineRule="exact"/>
        <w:jc w:val="left"/>
        <w:rPr>
          <w:rFonts w:ascii="Times New Roman" w:hAnsi="Times New Roman" w:cs="Times New Roman"/>
          <w:b/>
          <w:sz w:val="10"/>
          <w:szCs w:val="10"/>
        </w:rPr>
      </w:pPr>
    </w:p>
    <w:p w14:paraId="5884D309" w14:textId="77777777" w:rsidR="00FA07AF" w:rsidRPr="00A41421" w:rsidRDefault="00FA07AF">
      <w:pPr>
        <w:widowControl/>
        <w:spacing w:line="20" w:lineRule="exact"/>
        <w:jc w:val="left"/>
        <w:rPr>
          <w:rFonts w:ascii="Times New Roman" w:hAnsi="Times New Roman" w:cs="Times New Roman"/>
          <w:b/>
          <w:sz w:val="10"/>
          <w:szCs w:val="10"/>
        </w:rPr>
      </w:pPr>
    </w:p>
    <w:p w14:paraId="7AA0DA41" w14:textId="77777777" w:rsidR="00FA07AF" w:rsidRPr="00A41421" w:rsidRDefault="00FA07AF">
      <w:pPr>
        <w:widowControl/>
        <w:spacing w:line="20" w:lineRule="exact"/>
        <w:jc w:val="left"/>
        <w:rPr>
          <w:rFonts w:ascii="Times New Roman" w:hAnsi="Times New Roman" w:cs="Times New Roman"/>
          <w:b/>
          <w:sz w:val="10"/>
          <w:szCs w:val="10"/>
        </w:rPr>
      </w:pPr>
    </w:p>
    <w:p w14:paraId="07E1F597" w14:textId="77777777" w:rsidR="00FA07AF" w:rsidRPr="00A41421" w:rsidRDefault="00FA07AF">
      <w:pPr>
        <w:widowControl/>
        <w:spacing w:line="20" w:lineRule="exact"/>
        <w:jc w:val="left"/>
        <w:rPr>
          <w:rFonts w:ascii="Times New Roman" w:hAnsi="Times New Roman" w:cs="Times New Roman"/>
          <w:b/>
          <w:sz w:val="10"/>
          <w:szCs w:val="10"/>
        </w:rPr>
      </w:pPr>
    </w:p>
    <w:p w14:paraId="02974CA5" w14:textId="77777777" w:rsidR="00FA07AF" w:rsidRPr="00A41421" w:rsidRDefault="00FA07AF">
      <w:pPr>
        <w:widowControl/>
        <w:spacing w:line="20" w:lineRule="exact"/>
        <w:jc w:val="left"/>
        <w:rPr>
          <w:rFonts w:ascii="Times New Roman" w:hAnsi="Times New Roman" w:cs="Times New Roman"/>
          <w:b/>
          <w:sz w:val="10"/>
          <w:szCs w:val="10"/>
        </w:rPr>
      </w:pPr>
    </w:p>
    <w:p w14:paraId="0163FE8F" w14:textId="77777777" w:rsidR="00FA07AF" w:rsidRPr="00A41421" w:rsidRDefault="00FA07AF">
      <w:pPr>
        <w:widowControl/>
        <w:spacing w:line="20" w:lineRule="exact"/>
        <w:jc w:val="left"/>
        <w:rPr>
          <w:rFonts w:ascii="Times New Roman" w:hAnsi="Times New Roman" w:cs="Times New Roman"/>
          <w:b/>
          <w:sz w:val="10"/>
          <w:szCs w:val="10"/>
        </w:rPr>
      </w:pPr>
    </w:p>
    <w:p w14:paraId="7429524B" w14:textId="77777777" w:rsidR="00FA07AF" w:rsidRPr="00A41421" w:rsidRDefault="00FA07AF">
      <w:pPr>
        <w:widowControl/>
        <w:spacing w:line="20" w:lineRule="exact"/>
        <w:jc w:val="left"/>
        <w:rPr>
          <w:rFonts w:ascii="Times New Roman" w:hAnsi="Times New Roman" w:cs="Times New Roman"/>
          <w:b/>
          <w:sz w:val="10"/>
          <w:szCs w:val="10"/>
        </w:rPr>
      </w:pPr>
    </w:p>
    <w:p w14:paraId="70470DBC" w14:textId="77777777" w:rsidR="00FA07AF" w:rsidRPr="00A41421" w:rsidRDefault="00FA07AF">
      <w:pPr>
        <w:widowControl/>
        <w:spacing w:line="20" w:lineRule="exact"/>
        <w:jc w:val="left"/>
        <w:rPr>
          <w:rFonts w:ascii="Times New Roman" w:hAnsi="Times New Roman" w:cs="Times New Roman"/>
          <w:b/>
          <w:sz w:val="10"/>
          <w:szCs w:val="10"/>
        </w:rPr>
      </w:pPr>
    </w:p>
    <w:p w14:paraId="70E6D41D" w14:textId="77777777" w:rsidR="00FA07AF" w:rsidRPr="00A41421" w:rsidRDefault="00FA07AF">
      <w:pPr>
        <w:widowControl/>
        <w:spacing w:line="20" w:lineRule="exact"/>
        <w:jc w:val="left"/>
        <w:rPr>
          <w:rFonts w:ascii="Times New Roman" w:hAnsi="Times New Roman" w:cs="Times New Roman"/>
          <w:b/>
          <w:sz w:val="10"/>
          <w:szCs w:val="10"/>
        </w:rPr>
      </w:pPr>
    </w:p>
    <w:p w14:paraId="62644F40" w14:textId="77777777" w:rsidR="00FA07AF" w:rsidRPr="00A41421" w:rsidRDefault="00FA07AF">
      <w:pPr>
        <w:widowControl/>
        <w:spacing w:line="20" w:lineRule="exact"/>
        <w:jc w:val="left"/>
        <w:rPr>
          <w:rFonts w:ascii="Times New Roman" w:hAnsi="Times New Roman" w:cs="Times New Roman"/>
          <w:b/>
          <w:sz w:val="10"/>
          <w:szCs w:val="10"/>
        </w:rPr>
      </w:pPr>
    </w:p>
    <w:p w14:paraId="3D4127B0" w14:textId="77777777" w:rsidR="00FA07AF" w:rsidRPr="00A41421" w:rsidRDefault="00FA07AF">
      <w:pPr>
        <w:widowControl/>
        <w:spacing w:line="20" w:lineRule="exact"/>
        <w:jc w:val="left"/>
        <w:rPr>
          <w:rFonts w:ascii="Times New Roman" w:hAnsi="Times New Roman" w:cs="Times New Roman"/>
          <w:b/>
          <w:sz w:val="10"/>
          <w:szCs w:val="10"/>
        </w:rPr>
      </w:pPr>
    </w:p>
    <w:p w14:paraId="079C51D3" w14:textId="77777777" w:rsidR="00FA07AF" w:rsidRPr="00A41421" w:rsidRDefault="00FA07AF">
      <w:pPr>
        <w:widowControl/>
        <w:spacing w:line="20" w:lineRule="exact"/>
        <w:jc w:val="left"/>
        <w:rPr>
          <w:rFonts w:ascii="Times New Roman" w:hAnsi="Times New Roman" w:cs="Times New Roman"/>
          <w:b/>
          <w:sz w:val="10"/>
          <w:szCs w:val="10"/>
        </w:rPr>
      </w:pPr>
    </w:p>
    <w:p w14:paraId="12FBB8B0" w14:textId="77777777" w:rsidR="00FA07AF" w:rsidRPr="00A41421" w:rsidRDefault="00FA07AF">
      <w:pPr>
        <w:widowControl/>
        <w:spacing w:line="20" w:lineRule="exact"/>
        <w:jc w:val="left"/>
        <w:rPr>
          <w:rFonts w:ascii="Times New Roman" w:hAnsi="Times New Roman" w:cs="Times New Roman"/>
          <w:b/>
          <w:sz w:val="10"/>
          <w:szCs w:val="10"/>
        </w:rPr>
      </w:pPr>
    </w:p>
    <w:p w14:paraId="5DE8F1C8" w14:textId="77777777" w:rsidR="00FA07AF" w:rsidRPr="00A41421" w:rsidRDefault="00FA07AF">
      <w:pPr>
        <w:widowControl/>
        <w:spacing w:line="20" w:lineRule="exact"/>
        <w:jc w:val="left"/>
        <w:rPr>
          <w:rFonts w:ascii="Times New Roman" w:hAnsi="Times New Roman" w:cs="Times New Roman"/>
          <w:b/>
          <w:sz w:val="10"/>
          <w:szCs w:val="10"/>
        </w:rPr>
      </w:pPr>
    </w:p>
    <w:p w14:paraId="4C906830" w14:textId="77777777" w:rsidR="00FA07AF" w:rsidRPr="00A41421" w:rsidRDefault="00FA07AF">
      <w:pPr>
        <w:widowControl/>
        <w:spacing w:line="20" w:lineRule="exact"/>
        <w:jc w:val="left"/>
        <w:rPr>
          <w:rFonts w:ascii="Times New Roman" w:hAnsi="Times New Roman" w:cs="Times New Roman"/>
          <w:b/>
          <w:sz w:val="10"/>
          <w:szCs w:val="10"/>
        </w:rPr>
      </w:pPr>
    </w:p>
    <w:p w14:paraId="5AF9CDCE" w14:textId="77777777" w:rsidR="00FA07AF" w:rsidRPr="00A41421" w:rsidRDefault="00FA07AF">
      <w:pPr>
        <w:widowControl/>
        <w:spacing w:line="20" w:lineRule="exact"/>
        <w:jc w:val="left"/>
        <w:rPr>
          <w:rFonts w:ascii="Times New Roman" w:hAnsi="Times New Roman" w:cs="Times New Roman"/>
          <w:b/>
          <w:sz w:val="10"/>
          <w:szCs w:val="10"/>
        </w:rPr>
      </w:pPr>
    </w:p>
    <w:p w14:paraId="3C5945E8" w14:textId="77777777" w:rsidR="00FA07AF" w:rsidRPr="00A41421" w:rsidRDefault="00FA07AF">
      <w:pPr>
        <w:widowControl/>
        <w:spacing w:line="20" w:lineRule="exact"/>
        <w:jc w:val="left"/>
        <w:rPr>
          <w:rFonts w:ascii="Times New Roman" w:hAnsi="Times New Roman" w:cs="Times New Roman"/>
          <w:b/>
          <w:sz w:val="10"/>
          <w:szCs w:val="10"/>
        </w:rPr>
      </w:pPr>
    </w:p>
    <w:p w14:paraId="47DBA89A" w14:textId="77777777" w:rsidR="00FA07AF" w:rsidRPr="00A41421" w:rsidRDefault="00FA07AF">
      <w:pPr>
        <w:widowControl/>
        <w:spacing w:line="20" w:lineRule="exact"/>
        <w:jc w:val="left"/>
        <w:rPr>
          <w:rFonts w:ascii="Times New Roman" w:hAnsi="Times New Roman" w:cs="Times New Roman"/>
          <w:b/>
          <w:sz w:val="10"/>
          <w:szCs w:val="10"/>
        </w:rPr>
      </w:pPr>
    </w:p>
    <w:p w14:paraId="50DFF52F" w14:textId="77777777" w:rsidR="00FA07AF" w:rsidRPr="00A41421" w:rsidRDefault="00FA07AF">
      <w:pPr>
        <w:widowControl/>
        <w:spacing w:line="20" w:lineRule="exact"/>
        <w:jc w:val="left"/>
        <w:rPr>
          <w:rFonts w:ascii="Times New Roman" w:hAnsi="Times New Roman" w:cs="Times New Roman"/>
          <w:b/>
          <w:sz w:val="10"/>
          <w:szCs w:val="10"/>
        </w:rPr>
      </w:pPr>
    </w:p>
    <w:p w14:paraId="3ACDF2BA" w14:textId="77777777" w:rsidR="00FA07AF" w:rsidRPr="00A41421" w:rsidRDefault="00FA07AF">
      <w:pPr>
        <w:widowControl/>
        <w:spacing w:line="20" w:lineRule="exact"/>
        <w:jc w:val="left"/>
        <w:rPr>
          <w:rFonts w:ascii="Times New Roman" w:hAnsi="Times New Roman" w:cs="Times New Roman"/>
          <w:b/>
          <w:sz w:val="10"/>
          <w:szCs w:val="10"/>
        </w:rPr>
      </w:pPr>
    </w:p>
    <w:p w14:paraId="09E59D92" w14:textId="77777777" w:rsidR="00FA07AF" w:rsidRPr="00A41421" w:rsidRDefault="00FA07AF">
      <w:pPr>
        <w:widowControl/>
        <w:spacing w:line="20" w:lineRule="exact"/>
        <w:jc w:val="left"/>
        <w:rPr>
          <w:rFonts w:ascii="Times New Roman" w:hAnsi="Times New Roman" w:cs="Times New Roman"/>
          <w:b/>
          <w:sz w:val="10"/>
          <w:szCs w:val="10"/>
        </w:rPr>
      </w:pPr>
    </w:p>
    <w:p w14:paraId="48DA8EE7" w14:textId="77777777" w:rsidR="00FA07AF" w:rsidRPr="00A41421" w:rsidRDefault="00FA07AF">
      <w:pPr>
        <w:widowControl/>
        <w:spacing w:line="20" w:lineRule="exact"/>
        <w:jc w:val="left"/>
        <w:rPr>
          <w:rFonts w:ascii="Times New Roman" w:hAnsi="Times New Roman" w:cs="Times New Roman"/>
          <w:b/>
          <w:sz w:val="10"/>
          <w:szCs w:val="10"/>
        </w:rPr>
      </w:pPr>
    </w:p>
    <w:p w14:paraId="03A91BD9" w14:textId="77777777" w:rsidR="00FA07AF" w:rsidRPr="00A41421" w:rsidRDefault="00FA07AF">
      <w:pPr>
        <w:widowControl/>
        <w:spacing w:line="20" w:lineRule="exact"/>
        <w:jc w:val="left"/>
        <w:rPr>
          <w:rFonts w:ascii="Times New Roman" w:hAnsi="Times New Roman" w:cs="Times New Roman"/>
          <w:b/>
          <w:sz w:val="10"/>
          <w:szCs w:val="10"/>
        </w:rPr>
      </w:pPr>
    </w:p>
    <w:p w14:paraId="099E04D7" w14:textId="77777777" w:rsidR="00FA07AF" w:rsidRPr="00A41421" w:rsidRDefault="00FA07AF">
      <w:pPr>
        <w:widowControl/>
        <w:spacing w:line="20" w:lineRule="exact"/>
        <w:jc w:val="left"/>
        <w:rPr>
          <w:rFonts w:ascii="Times New Roman" w:hAnsi="Times New Roman" w:cs="Times New Roman"/>
          <w:b/>
          <w:sz w:val="10"/>
          <w:szCs w:val="10"/>
        </w:rPr>
      </w:pPr>
    </w:p>
    <w:p w14:paraId="0E2C57A4" w14:textId="77777777" w:rsidR="00FA07AF" w:rsidRPr="00A41421" w:rsidRDefault="00FA07AF">
      <w:pPr>
        <w:widowControl/>
        <w:spacing w:line="20" w:lineRule="exact"/>
        <w:jc w:val="left"/>
        <w:rPr>
          <w:rFonts w:ascii="Times New Roman" w:hAnsi="Times New Roman" w:cs="Times New Roman"/>
          <w:b/>
          <w:sz w:val="10"/>
          <w:szCs w:val="10"/>
        </w:rPr>
      </w:pPr>
    </w:p>
    <w:p w14:paraId="562AF682" w14:textId="77777777" w:rsidR="00FA07AF" w:rsidRPr="00A41421" w:rsidRDefault="00FA07AF">
      <w:pPr>
        <w:widowControl/>
        <w:spacing w:line="20" w:lineRule="exact"/>
        <w:jc w:val="left"/>
        <w:rPr>
          <w:rFonts w:ascii="Times New Roman" w:hAnsi="Times New Roman" w:cs="Times New Roman"/>
          <w:b/>
          <w:sz w:val="10"/>
          <w:szCs w:val="10"/>
        </w:rPr>
      </w:pPr>
    </w:p>
    <w:p w14:paraId="493FC174" w14:textId="77777777" w:rsidR="00FA07AF" w:rsidRPr="00A41421" w:rsidRDefault="00FA07AF">
      <w:pPr>
        <w:widowControl/>
        <w:spacing w:line="20" w:lineRule="exact"/>
        <w:jc w:val="left"/>
        <w:rPr>
          <w:rFonts w:ascii="Times New Roman" w:hAnsi="Times New Roman" w:cs="Times New Roman"/>
          <w:b/>
          <w:sz w:val="10"/>
          <w:szCs w:val="10"/>
        </w:rPr>
      </w:pPr>
    </w:p>
    <w:p w14:paraId="2DED4C05" w14:textId="77777777" w:rsidR="00FA07AF" w:rsidRPr="00A41421" w:rsidRDefault="00FA07AF">
      <w:pPr>
        <w:widowControl/>
        <w:spacing w:line="20" w:lineRule="exact"/>
        <w:jc w:val="left"/>
        <w:rPr>
          <w:rFonts w:ascii="Times New Roman" w:hAnsi="Times New Roman" w:cs="Times New Roman"/>
          <w:b/>
          <w:sz w:val="10"/>
          <w:szCs w:val="10"/>
        </w:rPr>
      </w:pPr>
    </w:p>
    <w:p w14:paraId="038A1D3C" w14:textId="77777777" w:rsidR="00FA07AF" w:rsidRPr="00A41421" w:rsidRDefault="00FA07AF">
      <w:pPr>
        <w:widowControl/>
        <w:spacing w:line="20" w:lineRule="exact"/>
        <w:jc w:val="left"/>
        <w:rPr>
          <w:rFonts w:ascii="Times New Roman" w:hAnsi="Times New Roman" w:cs="Times New Roman"/>
          <w:b/>
          <w:sz w:val="10"/>
          <w:szCs w:val="10"/>
        </w:rPr>
      </w:pPr>
    </w:p>
    <w:tbl>
      <w:tblPr>
        <w:tblStyle w:val="ab"/>
        <w:tblW w:w="9664" w:type="dxa"/>
        <w:jc w:val="center"/>
        <w:tblLayout w:type="fixed"/>
        <w:tblLook w:val="04A0" w:firstRow="1" w:lastRow="0" w:firstColumn="1" w:lastColumn="0" w:noHBand="0" w:noVBand="1"/>
      </w:tblPr>
      <w:tblGrid>
        <w:gridCol w:w="453"/>
        <w:gridCol w:w="1546"/>
        <w:gridCol w:w="1559"/>
        <w:gridCol w:w="4536"/>
        <w:gridCol w:w="1570"/>
      </w:tblGrid>
      <w:tr w:rsidR="00785971" w:rsidRPr="00A41421" w14:paraId="0C04E919" w14:textId="77777777">
        <w:trPr>
          <w:trHeight w:val="454"/>
          <w:jc w:val="center"/>
        </w:trPr>
        <w:tc>
          <w:tcPr>
            <w:tcW w:w="453" w:type="dxa"/>
            <w:vMerge w:val="restart"/>
            <w:tcBorders>
              <w:top w:val="single" w:sz="12" w:space="0" w:color="auto"/>
              <w:left w:val="single" w:sz="12" w:space="0" w:color="auto"/>
              <w:right w:val="single" w:sz="4" w:space="0" w:color="auto"/>
            </w:tcBorders>
            <w:vAlign w:val="center"/>
          </w:tcPr>
          <w:p w14:paraId="649029D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lastRenderedPageBreak/>
              <w:t>评</w:t>
            </w:r>
          </w:p>
          <w:p w14:paraId="09A2DD6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定</w:t>
            </w:r>
          </w:p>
          <w:p w14:paraId="481565C8"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小</w:t>
            </w:r>
          </w:p>
          <w:p w14:paraId="77EE728F"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组</w:t>
            </w:r>
          </w:p>
          <w:p w14:paraId="11ADCE0A"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成</w:t>
            </w:r>
          </w:p>
          <w:p w14:paraId="53C6134C"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员</w:t>
            </w:r>
          </w:p>
        </w:tc>
        <w:tc>
          <w:tcPr>
            <w:tcW w:w="1546" w:type="dxa"/>
            <w:tcBorders>
              <w:top w:val="single" w:sz="12" w:space="0" w:color="auto"/>
              <w:left w:val="single" w:sz="4" w:space="0" w:color="auto"/>
              <w:bottom w:val="single" w:sz="4" w:space="0" w:color="auto"/>
              <w:right w:val="single" w:sz="4" w:space="0" w:color="auto"/>
            </w:tcBorders>
          </w:tcPr>
          <w:p w14:paraId="70DF3741"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姓</w:t>
            </w:r>
            <w:r w:rsidRPr="00A41421">
              <w:rPr>
                <w:rFonts w:ascii="Times New Roman" w:hAnsi="Times New Roman" w:cs="Times New Roman"/>
                <w:szCs w:val="21"/>
              </w:rPr>
              <w:t xml:space="preserve"> </w:t>
            </w:r>
            <w:r w:rsidRPr="00A41421">
              <w:rPr>
                <w:rFonts w:ascii="Times New Roman" w:hAnsi="Times New Roman" w:cs="Times New Roman"/>
                <w:szCs w:val="21"/>
              </w:rPr>
              <w:t>名</w:t>
            </w:r>
          </w:p>
        </w:tc>
        <w:tc>
          <w:tcPr>
            <w:tcW w:w="1559" w:type="dxa"/>
            <w:tcBorders>
              <w:top w:val="single" w:sz="12" w:space="0" w:color="auto"/>
              <w:left w:val="single" w:sz="4" w:space="0" w:color="auto"/>
              <w:bottom w:val="single" w:sz="4" w:space="0" w:color="auto"/>
              <w:right w:val="single" w:sz="4" w:space="0" w:color="auto"/>
            </w:tcBorders>
          </w:tcPr>
          <w:p w14:paraId="3E57A0F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职</w:t>
            </w:r>
            <w:r w:rsidRPr="00A41421">
              <w:rPr>
                <w:rFonts w:ascii="Times New Roman" w:hAnsi="Times New Roman" w:cs="Times New Roman"/>
                <w:szCs w:val="21"/>
              </w:rPr>
              <w:t xml:space="preserve"> </w:t>
            </w:r>
            <w:r w:rsidRPr="00A41421">
              <w:rPr>
                <w:rFonts w:ascii="Times New Roman" w:hAnsi="Times New Roman" w:cs="Times New Roman"/>
                <w:szCs w:val="21"/>
              </w:rPr>
              <w:t>称</w:t>
            </w:r>
          </w:p>
        </w:tc>
        <w:tc>
          <w:tcPr>
            <w:tcW w:w="4536" w:type="dxa"/>
            <w:tcBorders>
              <w:top w:val="single" w:sz="12" w:space="0" w:color="auto"/>
              <w:left w:val="single" w:sz="4" w:space="0" w:color="auto"/>
              <w:bottom w:val="single" w:sz="4" w:space="0" w:color="auto"/>
              <w:right w:val="single" w:sz="4" w:space="0" w:color="auto"/>
            </w:tcBorders>
          </w:tcPr>
          <w:p w14:paraId="42C7E4CC"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单位名称</w:t>
            </w:r>
          </w:p>
        </w:tc>
        <w:tc>
          <w:tcPr>
            <w:tcW w:w="1570" w:type="dxa"/>
            <w:tcBorders>
              <w:top w:val="single" w:sz="12" w:space="0" w:color="auto"/>
              <w:left w:val="single" w:sz="4" w:space="0" w:color="auto"/>
              <w:bottom w:val="single" w:sz="4" w:space="0" w:color="auto"/>
              <w:right w:val="single" w:sz="12" w:space="0" w:color="auto"/>
            </w:tcBorders>
          </w:tcPr>
          <w:p w14:paraId="09A14C9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职务</w:t>
            </w:r>
          </w:p>
        </w:tc>
      </w:tr>
      <w:tr w:rsidR="00785971" w:rsidRPr="00A41421" w14:paraId="58C27137" w14:textId="77777777">
        <w:trPr>
          <w:trHeight w:val="454"/>
          <w:jc w:val="center"/>
        </w:trPr>
        <w:tc>
          <w:tcPr>
            <w:tcW w:w="453" w:type="dxa"/>
            <w:vMerge/>
            <w:tcBorders>
              <w:left w:val="single" w:sz="12" w:space="0" w:color="auto"/>
              <w:right w:val="single" w:sz="4" w:space="0" w:color="auto"/>
            </w:tcBorders>
          </w:tcPr>
          <w:p w14:paraId="336F1131"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46F3459D" w14:textId="6F26992D"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7DC27671" w14:textId="7436A360"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2846C829" w14:textId="77FE5CAF"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3E799128" w14:textId="606E068E" w:rsidR="00785971" w:rsidRPr="00A41421" w:rsidRDefault="00785971">
            <w:pPr>
              <w:widowControl/>
              <w:jc w:val="center"/>
              <w:rPr>
                <w:rFonts w:ascii="Times New Roman" w:hAnsi="Times New Roman" w:cs="Times New Roman"/>
                <w:szCs w:val="21"/>
              </w:rPr>
            </w:pPr>
          </w:p>
        </w:tc>
      </w:tr>
      <w:tr w:rsidR="00785971" w:rsidRPr="00A41421" w14:paraId="0CC214B8" w14:textId="77777777">
        <w:trPr>
          <w:trHeight w:val="454"/>
          <w:jc w:val="center"/>
        </w:trPr>
        <w:tc>
          <w:tcPr>
            <w:tcW w:w="453" w:type="dxa"/>
            <w:vMerge/>
            <w:tcBorders>
              <w:left w:val="single" w:sz="12" w:space="0" w:color="auto"/>
              <w:right w:val="single" w:sz="4" w:space="0" w:color="auto"/>
            </w:tcBorders>
          </w:tcPr>
          <w:p w14:paraId="367E21F9"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1FEA22E1" w14:textId="355EC6B1"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7448C7E9" w14:textId="5F7F6551"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272A1C00" w14:textId="488633D6"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1580E446" w14:textId="36CF4491" w:rsidR="00785971" w:rsidRPr="00A41421" w:rsidRDefault="00785971">
            <w:pPr>
              <w:widowControl/>
              <w:jc w:val="center"/>
              <w:rPr>
                <w:rFonts w:ascii="Times New Roman" w:hAnsi="Times New Roman" w:cs="Times New Roman"/>
                <w:szCs w:val="21"/>
              </w:rPr>
            </w:pPr>
          </w:p>
        </w:tc>
      </w:tr>
      <w:tr w:rsidR="00785971" w:rsidRPr="00A41421" w14:paraId="6D64637D" w14:textId="77777777">
        <w:trPr>
          <w:trHeight w:val="454"/>
          <w:jc w:val="center"/>
        </w:trPr>
        <w:tc>
          <w:tcPr>
            <w:tcW w:w="453" w:type="dxa"/>
            <w:vMerge/>
            <w:tcBorders>
              <w:left w:val="single" w:sz="12" w:space="0" w:color="auto"/>
              <w:right w:val="single" w:sz="4" w:space="0" w:color="auto"/>
            </w:tcBorders>
          </w:tcPr>
          <w:p w14:paraId="0CA18EAB"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2CEAF5F6" w14:textId="06103283"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4CEAAEEA" w14:textId="5E65E507"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62452AF6" w14:textId="6A3A6C9E"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128E050C" w14:textId="0FF94E38" w:rsidR="00785971" w:rsidRPr="00A41421" w:rsidRDefault="00785971">
            <w:pPr>
              <w:widowControl/>
              <w:jc w:val="center"/>
              <w:rPr>
                <w:rFonts w:ascii="Times New Roman" w:hAnsi="Times New Roman" w:cs="Times New Roman"/>
                <w:szCs w:val="21"/>
              </w:rPr>
            </w:pPr>
          </w:p>
        </w:tc>
      </w:tr>
      <w:tr w:rsidR="00785971" w:rsidRPr="00A41421" w14:paraId="214A8AFA" w14:textId="77777777">
        <w:trPr>
          <w:trHeight w:val="454"/>
          <w:jc w:val="center"/>
        </w:trPr>
        <w:tc>
          <w:tcPr>
            <w:tcW w:w="453" w:type="dxa"/>
            <w:vMerge/>
            <w:tcBorders>
              <w:left w:val="single" w:sz="12" w:space="0" w:color="auto"/>
              <w:right w:val="single" w:sz="4" w:space="0" w:color="auto"/>
            </w:tcBorders>
          </w:tcPr>
          <w:p w14:paraId="3F49B336"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096D01C0" w14:textId="39905F48"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35E8E224" w14:textId="0E71A9EB"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42384C2E" w14:textId="4569FF3D"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04CF5708" w14:textId="366E6D75" w:rsidR="00785971" w:rsidRPr="00A41421" w:rsidRDefault="00785971">
            <w:pPr>
              <w:widowControl/>
              <w:jc w:val="center"/>
              <w:rPr>
                <w:rFonts w:ascii="Times New Roman" w:hAnsi="Times New Roman" w:cs="Times New Roman"/>
                <w:szCs w:val="21"/>
              </w:rPr>
            </w:pPr>
          </w:p>
        </w:tc>
      </w:tr>
      <w:tr w:rsidR="00785971" w:rsidRPr="00A41421" w14:paraId="4F835E96" w14:textId="77777777" w:rsidTr="00AE28B6">
        <w:trPr>
          <w:trHeight w:val="371"/>
          <w:jc w:val="center"/>
        </w:trPr>
        <w:tc>
          <w:tcPr>
            <w:tcW w:w="453" w:type="dxa"/>
            <w:vMerge/>
            <w:tcBorders>
              <w:left w:val="single" w:sz="12" w:space="0" w:color="auto"/>
              <w:right w:val="single" w:sz="4" w:space="0" w:color="auto"/>
            </w:tcBorders>
          </w:tcPr>
          <w:p w14:paraId="43C24DB8"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102C6ED4" w14:textId="4455FBBE"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13A46C79" w14:textId="57A3DCAF"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25E20CF0" w14:textId="1FA6A8BB"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6C1728C1" w14:textId="72A42EDC" w:rsidR="00785971" w:rsidRPr="00A41421" w:rsidRDefault="00785971">
            <w:pPr>
              <w:widowControl/>
              <w:jc w:val="center"/>
              <w:rPr>
                <w:rFonts w:ascii="Times New Roman" w:hAnsi="Times New Roman" w:cs="Times New Roman"/>
                <w:szCs w:val="21"/>
              </w:rPr>
            </w:pPr>
          </w:p>
        </w:tc>
      </w:tr>
      <w:tr w:rsidR="00785971" w:rsidRPr="00A41421" w14:paraId="57AFE90D" w14:textId="77777777">
        <w:trPr>
          <w:trHeight w:val="371"/>
          <w:jc w:val="center"/>
        </w:trPr>
        <w:tc>
          <w:tcPr>
            <w:tcW w:w="453" w:type="dxa"/>
            <w:vMerge/>
            <w:tcBorders>
              <w:left w:val="single" w:sz="12" w:space="0" w:color="auto"/>
              <w:bottom w:val="single" w:sz="4" w:space="0" w:color="auto"/>
              <w:right w:val="single" w:sz="4" w:space="0" w:color="auto"/>
            </w:tcBorders>
          </w:tcPr>
          <w:p w14:paraId="0F7EAAAB"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096611A1" w14:textId="51C44128" w:rsidR="0078597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2BBF071C" w14:textId="3628AEBC" w:rsidR="0078597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5A808ACC" w14:textId="01871476"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105994D8" w14:textId="31A77D85" w:rsidR="00785971" w:rsidRDefault="00785971">
            <w:pPr>
              <w:widowControl/>
              <w:jc w:val="center"/>
              <w:rPr>
                <w:rFonts w:ascii="Times New Roman" w:hAnsi="Times New Roman" w:cs="Times New Roman"/>
                <w:szCs w:val="21"/>
              </w:rPr>
            </w:pPr>
          </w:p>
        </w:tc>
      </w:tr>
      <w:tr w:rsidR="00FA07AF" w:rsidRPr="00A41421" w14:paraId="4298990D" w14:textId="77777777">
        <w:trPr>
          <w:trHeight w:val="471"/>
          <w:jc w:val="center"/>
        </w:trPr>
        <w:tc>
          <w:tcPr>
            <w:tcW w:w="9664" w:type="dxa"/>
            <w:gridSpan w:val="5"/>
            <w:tcBorders>
              <w:left w:val="single" w:sz="12" w:space="0" w:color="auto"/>
              <w:bottom w:val="nil"/>
              <w:right w:val="single" w:sz="12" w:space="0" w:color="auto"/>
            </w:tcBorders>
          </w:tcPr>
          <w:p w14:paraId="7DD07EAC" w14:textId="77777777" w:rsidR="00FA07AF" w:rsidRPr="00A41421" w:rsidRDefault="00624D35">
            <w:pPr>
              <w:widowControl/>
              <w:spacing w:beforeLines="50" w:before="156"/>
              <w:jc w:val="left"/>
              <w:rPr>
                <w:rFonts w:ascii="Times New Roman" w:hAnsi="Times New Roman" w:cs="Times New Roman"/>
                <w:szCs w:val="21"/>
              </w:rPr>
            </w:pPr>
            <w:r w:rsidRPr="00A41421">
              <w:rPr>
                <w:rFonts w:ascii="Times New Roman" w:hAnsi="Times New Roman" w:cs="Times New Roman"/>
                <w:szCs w:val="21"/>
              </w:rPr>
              <w:t>导师意见：</w:t>
            </w:r>
          </w:p>
        </w:tc>
      </w:tr>
      <w:tr w:rsidR="00FA07AF" w:rsidRPr="00A41421" w14:paraId="3A2B3305" w14:textId="77777777">
        <w:trPr>
          <w:trHeight w:val="3742"/>
          <w:jc w:val="center"/>
        </w:trPr>
        <w:tc>
          <w:tcPr>
            <w:tcW w:w="9664" w:type="dxa"/>
            <w:gridSpan w:val="5"/>
            <w:tcBorders>
              <w:top w:val="nil"/>
              <w:left w:val="single" w:sz="12" w:space="0" w:color="auto"/>
              <w:bottom w:val="nil"/>
              <w:right w:val="single" w:sz="12" w:space="0" w:color="auto"/>
            </w:tcBorders>
          </w:tcPr>
          <w:p w14:paraId="73345845" w14:textId="77777777" w:rsidR="00FA07AF" w:rsidRPr="00A41421" w:rsidRDefault="00FA07AF">
            <w:pPr>
              <w:widowControl/>
              <w:spacing w:beforeLines="50" w:before="156"/>
              <w:ind w:leftChars="200" w:left="420"/>
              <w:jc w:val="left"/>
              <w:rPr>
                <w:rFonts w:ascii="Times New Roman" w:hAnsi="Times New Roman" w:cs="Times New Roman"/>
                <w:szCs w:val="21"/>
              </w:rPr>
            </w:pPr>
          </w:p>
        </w:tc>
      </w:tr>
      <w:tr w:rsidR="00FA07AF" w:rsidRPr="00A41421" w14:paraId="51703F53" w14:textId="77777777">
        <w:trPr>
          <w:trHeight w:val="468"/>
          <w:jc w:val="center"/>
        </w:trPr>
        <w:tc>
          <w:tcPr>
            <w:tcW w:w="9664" w:type="dxa"/>
            <w:gridSpan w:val="5"/>
            <w:tcBorders>
              <w:top w:val="nil"/>
              <w:left w:val="single" w:sz="12" w:space="0" w:color="auto"/>
              <w:right w:val="single" w:sz="12" w:space="0" w:color="auto"/>
            </w:tcBorders>
          </w:tcPr>
          <w:p w14:paraId="26512CA5"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导师：</w:t>
            </w:r>
          </w:p>
          <w:p w14:paraId="132A8A04" w14:textId="77777777" w:rsidR="00FA07AF" w:rsidRPr="00A41421" w:rsidRDefault="00FA07AF">
            <w:pPr>
              <w:widowControl/>
              <w:jc w:val="left"/>
              <w:rPr>
                <w:rFonts w:ascii="Times New Roman" w:hAnsi="Times New Roman" w:cs="Times New Roman"/>
                <w:szCs w:val="21"/>
              </w:rPr>
            </w:pPr>
          </w:p>
          <w:p w14:paraId="61FD6749"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日期：</w:t>
            </w:r>
            <w:r w:rsidRPr="00A41421">
              <w:rPr>
                <w:rFonts w:ascii="Times New Roman" w:hAnsi="Times New Roman" w:cs="Times New Roman"/>
                <w:szCs w:val="21"/>
              </w:rPr>
              <w:t xml:space="preserve">     </w:t>
            </w:r>
            <w:r w:rsidRPr="00A41421">
              <w:rPr>
                <w:rFonts w:ascii="Times New Roman" w:hAnsi="Times New Roman" w:cs="Times New Roman"/>
                <w:szCs w:val="21"/>
              </w:rPr>
              <w:t>年</w:t>
            </w:r>
            <w:r w:rsidRPr="00A41421">
              <w:rPr>
                <w:rFonts w:ascii="Times New Roman" w:hAnsi="Times New Roman" w:cs="Times New Roman"/>
                <w:szCs w:val="21"/>
              </w:rPr>
              <w:t xml:space="preserve">    </w:t>
            </w:r>
            <w:r w:rsidRPr="00A41421">
              <w:rPr>
                <w:rFonts w:ascii="Times New Roman" w:hAnsi="Times New Roman" w:cs="Times New Roman"/>
                <w:szCs w:val="21"/>
              </w:rPr>
              <w:t>月</w:t>
            </w:r>
            <w:r w:rsidRPr="00A41421">
              <w:rPr>
                <w:rFonts w:ascii="Times New Roman" w:hAnsi="Times New Roman" w:cs="Times New Roman"/>
                <w:szCs w:val="21"/>
              </w:rPr>
              <w:t xml:space="preserve">    </w:t>
            </w:r>
            <w:r w:rsidRPr="00A41421">
              <w:rPr>
                <w:rFonts w:ascii="Times New Roman" w:hAnsi="Times New Roman" w:cs="Times New Roman"/>
                <w:szCs w:val="21"/>
              </w:rPr>
              <w:t>日</w:t>
            </w:r>
          </w:p>
        </w:tc>
      </w:tr>
      <w:tr w:rsidR="00FA07AF" w:rsidRPr="00A41421" w14:paraId="048C6192" w14:textId="77777777">
        <w:trPr>
          <w:trHeight w:val="1814"/>
          <w:jc w:val="center"/>
        </w:trPr>
        <w:tc>
          <w:tcPr>
            <w:tcW w:w="9664" w:type="dxa"/>
            <w:gridSpan w:val="5"/>
            <w:tcBorders>
              <w:left w:val="single" w:sz="12" w:space="0" w:color="auto"/>
              <w:bottom w:val="nil"/>
              <w:right w:val="single" w:sz="12" w:space="0" w:color="auto"/>
            </w:tcBorders>
          </w:tcPr>
          <w:p w14:paraId="5A3A2AE4" w14:textId="77777777" w:rsidR="00FA07AF" w:rsidRPr="00A41421" w:rsidRDefault="00624D35">
            <w:pPr>
              <w:widowControl/>
              <w:spacing w:beforeLines="50" w:before="156"/>
              <w:jc w:val="left"/>
              <w:rPr>
                <w:rFonts w:ascii="Times New Roman" w:hAnsi="Times New Roman" w:cs="Times New Roman"/>
                <w:szCs w:val="21"/>
              </w:rPr>
            </w:pPr>
            <w:r w:rsidRPr="00A41421">
              <w:rPr>
                <w:rFonts w:ascii="Times New Roman" w:hAnsi="Times New Roman" w:cs="Times New Roman"/>
                <w:szCs w:val="21"/>
              </w:rPr>
              <w:t>开题报告评议小组意见：</w:t>
            </w:r>
          </w:p>
        </w:tc>
      </w:tr>
      <w:tr w:rsidR="00FA07AF" w:rsidRPr="00A41421" w14:paraId="11C0C8BB" w14:textId="77777777">
        <w:trPr>
          <w:trHeight w:val="1021"/>
          <w:jc w:val="center"/>
        </w:trPr>
        <w:tc>
          <w:tcPr>
            <w:tcW w:w="9664" w:type="dxa"/>
            <w:gridSpan w:val="5"/>
            <w:tcBorders>
              <w:top w:val="nil"/>
              <w:left w:val="single" w:sz="12" w:space="0" w:color="auto"/>
              <w:right w:val="single" w:sz="12" w:space="0" w:color="auto"/>
            </w:tcBorders>
          </w:tcPr>
          <w:p w14:paraId="1887D15E" w14:textId="77777777" w:rsidR="00FA07AF" w:rsidRPr="00A41421" w:rsidRDefault="00624D35">
            <w:pPr>
              <w:widowControl/>
              <w:jc w:val="left"/>
              <w:rPr>
                <w:rFonts w:ascii="Times New Roman" w:hAnsi="Times New Roman" w:cs="Times New Roman"/>
                <w:szCs w:val="21"/>
              </w:rPr>
            </w:pPr>
            <w:r w:rsidRPr="00A41421">
              <w:rPr>
                <w:rFonts w:ascii="Times New Roman" w:hAnsi="Times New Roman" w:cs="Times New Roman"/>
                <w:szCs w:val="21"/>
              </w:rPr>
              <w:t>组长：</w:t>
            </w:r>
            <w:r w:rsidRPr="00A41421">
              <w:rPr>
                <w:rFonts w:ascii="Times New Roman" w:hAnsi="Times New Roman" w:cs="Times New Roman"/>
                <w:szCs w:val="21"/>
              </w:rPr>
              <w:t xml:space="preserve">                   </w:t>
            </w:r>
            <w:r w:rsidRPr="00A41421">
              <w:rPr>
                <w:rFonts w:ascii="Times New Roman" w:hAnsi="Times New Roman" w:cs="Times New Roman"/>
                <w:szCs w:val="21"/>
              </w:rPr>
              <w:t>组员：</w:t>
            </w:r>
            <w:r w:rsidRPr="00A41421">
              <w:rPr>
                <w:rFonts w:ascii="Times New Roman" w:hAnsi="Times New Roman" w:cs="Times New Roman"/>
                <w:szCs w:val="21"/>
              </w:rPr>
              <w:t xml:space="preserve">                                  </w:t>
            </w:r>
            <w:r w:rsidRPr="00A41421">
              <w:rPr>
                <w:rFonts w:ascii="Times New Roman" w:hAnsi="Times New Roman" w:cs="Times New Roman"/>
                <w:szCs w:val="21"/>
              </w:rPr>
              <w:t>秘书：</w:t>
            </w:r>
          </w:p>
          <w:p w14:paraId="2D77C6E3" w14:textId="77777777" w:rsidR="00FA07AF" w:rsidRPr="00A41421" w:rsidRDefault="00624D35">
            <w:pPr>
              <w:widowControl/>
              <w:jc w:val="left"/>
              <w:rPr>
                <w:rFonts w:ascii="Times New Roman" w:hAnsi="Times New Roman" w:cs="Times New Roman"/>
                <w:szCs w:val="21"/>
              </w:rPr>
            </w:pPr>
            <w:r w:rsidRPr="00A41421">
              <w:rPr>
                <w:rFonts w:ascii="Times New Roman" w:hAnsi="Times New Roman" w:cs="Times New Roman"/>
                <w:szCs w:val="21"/>
              </w:rPr>
              <w:t xml:space="preserve">                                     </w:t>
            </w:r>
          </w:p>
          <w:p w14:paraId="6715ADBB" w14:textId="77777777" w:rsidR="00FA07AF" w:rsidRPr="00A41421" w:rsidRDefault="00FA07AF">
            <w:pPr>
              <w:widowControl/>
              <w:ind w:leftChars="2650" w:left="5565"/>
              <w:jc w:val="left"/>
              <w:rPr>
                <w:rFonts w:ascii="Times New Roman" w:hAnsi="Times New Roman" w:cs="Times New Roman"/>
                <w:szCs w:val="21"/>
              </w:rPr>
            </w:pPr>
          </w:p>
          <w:p w14:paraId="45B6D2C6"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日期：</w:t>
            </w:r>
            <w:r w:rsidRPr="00A41421">
              <w:rPr>
                <w:rFonts w:ascii="Times New Roman" w:hAnsi="Times New Roman" w:cs="Times New Roman"/>
                <w:szCs w:val="21"/>
              </w:rPr>
              <w:t xml:space="preserve">     </w:t>
            </w:r>
            <w:r w:rsidRPr="00A41421">
              <w:rPr>
                <w:rFonts w:ascii="Times New Roman" w:hAnsi="Times New Roman" w:cs="Times New Roman"/>
                <w:szCs w:val="21"/>
              </w:rPr>
              <w:t>年</w:t>
            </w:r>
            <w:r w:rsidRPr="00A41421">
              <w:rPr>
                <w:rFonts w:ascii="Times New Roman" w:hAnsi="Times New Roman" w:cs="Times New Roman"/>
                <w:szCs w:val="21"/>
              </w:rPr>
              <w:t xml:space="preserve">     </w:t>
            </w:r>
            <w:r w:rsidRPr="00A41421">
              <w:rPr>
                <w:rFonts w:ascii="Times New Roman" w:hAnsi="Times New Roman" w:cs="Times New Roman"/>
                <w:szCs w:val="21"/>
              </w:rPr>
              <w:t>月</w:t>
            </w:r>
            <w:r w:rsidRPr="00A41421">
              <w:rPr>
                <w:rFonts w:ascii="Times New Roman" w:hAnsi="Times New Roman" w:cs="Times New Roman"/>
                <w:szCs w:val="21"/>
              </w:rPr>
              <w:t xml:space="preserve">    </w:t>
            </w:r>
            <w:r w:rsidRPr="00A41421">
              <w:rPr>
                <w:rFonts w:ascii="Times New Roman" w:hAnsi="Times New Roman" w:cs="Times New Roman"/>
                <w:szCs w:val="21"/>
              </w:rPr>
              <w:t>日</w:t>
            </w:r>
          </w:p>
        </w:tc>
      </w:tr>
      <w:tr w:rsidR="00FA07AF" w:rsidRPr="00A41421" w14:paraId="7EBC3DD3" w14:textId="77777777">
        <w:trPr>
          <w:trHeight w:val="851"/>
          <w:jc w:val="center"/>
        </w:trPr>
        <w:tc>
          <w:tcPr>
            <w:tcW w:w="9664" w:type="dxa"/>
            <w:gridSpan w:val="5"/>
            <w:tcBorders>
              <w:left w:val="single" w:sz="12" w:space="0" w:color="auto"/>
              <w:bottom w:val="nil"/>
              <w:right w:val="single" w:sz="12" w:space="0" w:color="auto"/>
            </w:tcBorders>
          </w:tcPr>
          <w:p w14:paraId="2BE15665" w14:textId="77777777" w:rsidR="00FA07AF" w:rsidRPr="00A41421" w:rsidRDefault="00624D35">
            <w:pPr>
              <w:widowControl/>
              <w:spacing w:beforeLines="50" w:before="156"/>
              <w:jc w:val="left"/>
              <w:rPr>
                <w:rFonts w:ascii="Times New Roman" w:hAnsi="Times New Roman" w:cs="Times New Roman"/>
                <w:szCs w:val="21"/>
              </w:rPr>
            </w:pPr>
            <w:r w:rsidRPr="00A41421">
              <w:rPr>
                <w:rFonts w:ascii="Times New Roman" w:hAnsi="Times New Roman" w:cs="Times New Roman"/>
                <w:szCs w:val="21"/>
              </w:rPr>
              <w:t>学院意见：</w:t>
            </w:r>
          </w:p>
        </w:tc>
      </w:tr>
      <w:tr w:rsidR="00FA07AF" w:rsidRPr="00A41421" w14:paraId="35362533" w14:textId="77777777">
        <w:trPr>
          <w:trHeight w:val="1021"/>
          <w:jc w:val="center"/>
        </w:trPr>
        <w:tc>
          <w:tcPr>
            <w:tcW w:w="9664" w:type="dxa"/>
            <w:gridSpan w:val="5"/>
            <w:tcBorders>
              <w:top w:val="nil"/>
              <w:left w:val="single" w:sz="12" w:space="0" w:color="auto"/>
              <w:bottom w:val="single" w:sz="12" w:space="0" w:color="auto"/>
              <w:right w:val="single" w:sz="12" w:space="0" w:color="auto"/>
            </w:tcBorders>
          </w:tcPr>
          <w:p w14:paraId="169CBF64" w14:textId="77777777" w:rsidR="00FA07AF" w:rsidRPr="00A41421" w:rsidRDefault="00FA07AF">
            <w:pPr>
              <w:widowControl/>
              <w:ind w:firstLineChars="1700" w:firstLine="3570"/>
              <w:jc w:val="left"/>
              <w:rPr>
                <w:rFonts w:ascii="Times New Roman" w:hAnsi="Times New Roman" w:cs="Times New Roman"/>
                <w:szCs w:val="21"/>
              </w:rPr>
            </w:pPr>
          </w:p>
          <w:p w14:paraId="16671CFF" w14:textId="77777777" w:rsidR="00FA07AF" w:rsidRPr="00A41421" w:rsidRDefault="00624D35">
            <w:pPr>
              <w:widowControl/>
              <w:ind w:firstLineChars="1700" w:firstLine="3570"/>
              <w:jc w:val="left"/>
              <w:rPr>
                <w:rFonts w:ascii="Times New Roman" w:hAnsi="Times New Roman" w:cs="Times New Roman"/>
                <w:szCs w:val="21"/>
              </w:rPr>
            </w:pPr>
            <w:r w:rsidRPr="00A41421">
              <w:rPr>
                <w:rFonts w:ascii="Times New Roman" w:hAnsi="Times New Roman" w:cs="Times New Roman"/>
                <w:szCs w:val="21"/>
              </w:rPr>
              <w:t>负责人：</w:t>
            </w:r>
            <w:r w:rsidRPr="00A41421">
              <w:rPr>
                <w:rFonts w:ascii="Times New Roman" w:hAnsi="Times New Roman" w:cs="Times New Roman"/>
                <w:szCs w:val="21"/>
              </w:rPr>
              <w:t xml:space="preserve">                       </w:t>
            </w:r>
            <w:r w:rsidRPr="00A41421">
              <w:rPr>
                <w:rFonts w:ascii="Times New Roman" w:hAnsi="Times New Roman" w:cs="Times New Roman"/>
                <w:szCs w:val="21"/>
              </w:rPr>
              <w:t>单位</w:t>
            </w:r>
          </w:p>
          <w:p w14:paraId="0CD028EC" w14:textId="77777777" w:rsidR="00FA07AF" w:rsidRPr="00A41421" w:rsidRDefault="00FA07AF">
            <w:pPr>
              <w:widowControl/>
              <w:jc w:val="left"/>
              <w:rPr>
                <w:rFonts w:ascii="Times New Roman" w:hAnsi="Times New Roman" w:cs="Times New Roman"/>
                <w:szCs w:val="21"/>
              </w:rPr>
            </w:pPr>
          </w:p>
          <w:p w14:paraId="28BEA7BF"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日期：</w:t>
            </w:r>
            <w:r w:rsidRPr="00A41421">
              <w:rPr>
                <w:rFonts w:ascii="Times New Roman" w:hAnsi="Times New Roman" w:cs="Times New Roman"/>
                <w:szCs w:val="21"/>
              </w:rPr>
              <w:t xml:space="preserve">     </w:t>
            </w:r>
            <w:r w:rsidRPr="00A41421">
              <w:rPr>
                <w:rFonts w:ascii="Times New Roman" w:hAnsi="Times New Roman" w:cs="Times New Roman"/>
                <w:szCs w:val="21"/>
              </w:rPr>
              <w:t>年</w:t>
            </w:r>
            <w:r w:rsidRPr="00A41421">
              <w:rPr>
                <w:rFonts w:ascii="Times New Roman" w:hAnsi="Times New Roman" w:cs="Times New Roman"/>
                <w:szCs w:val="21"/>
              </w:rPr>
              <w:t xml:space="preserve">    </w:t>
            </w:r>
            <w:r w:rsidRPr="00A41421">
              <w:rPr>
                <w:rFonts w:ascii="Times New Roman" w:hAnsi="Times New Roman" w:cs="Times New Roman"/>
                <w:szCs w:val="21"/>
              </w:rPr>
              <w:t>月</w:t>
            </w:r>
            <w:r w:rsidRPr="00A41421">
              <w:rPr>
                <w:rFonts w:ascii="Times New Roman" w:hAnsi="Times New Roman" w:cs="Times New Roman"/>
                <w:szCs w:val="21"/>
              </w:rPr>
              <w:t xml:space="preserve">    </w:t>
            </w:r>
            <w:r w:rsidRPr="00A41421">
              <w:rPr>
                <w:rFonts w:ascii="Times New Roman" w:hAnsi="Times New Roman" w:cs="Times New Roman"/>
                <w:szCs w:val="21"/>
              </w:rPr>
              <w:t>日</w:t>
            </w:r>
          </w:p>
        </w:tc>
      </w:tr>
    </w:tbl>
    <w:p w14:paraId="793DF50F" w14:textId="77777777" w:rsidR="00DD77BA" w:rsidRPr="00A41421" w:rsidRDefault="00DD77BA">
      <w:pPr>
        <w:widowControl/>
        <w:spacing w:line="20" w:lineRule="exact"/>
        <w:rPr>
          <w:rFonts w:ascii="Times New Roman" w:hAnsi="Times New Roman" w:cs="Times New Roman"/>
          <w:b/>
          <w:color w:val="FF0000"/>
          <w:sz w:val="10"/>
          <w:szCs w:val="10"/>
        </w:rPr>
      </w:pPr>
    </w:p>
    <w:p w14:paraId="58EF30FE" w14:textId="77777777" w:rsidR="00DD77BA" w:rsidRPr="00A41421" w:rsidRDefault="00DD77BA">
      <w:pPr>
        <w:widowControl/>
        <w:spacing w:line="20" w:lineRule="exact"/>
        <w:rPr>
          <w:rFonts w:ascii="Times New Roman" w:hAnsi="Times New Roman" w:cs="Times New Roman"/>
          <w:b/>
          <w:color w:val="FF0000"/>
          <w:sz w:val="10"/>
          <w:szCs w:val="10"/>
        </w:rPr>
      </w:pPr>
    </w:p>
    <w:p w14:paraId="6B375384" w14:textId="77777777" w:rsidR="00BE14A1" w:rsidRPr="00A41421" w:rsidRDefault="00BE14A1">
      <w:pPr>
        <w:widowControl/>
        <w:spacing w:line="20" w:lineRule="exact"/>
        <w:rPr>
          <w:rFonts w:ascii="Times New Roman" w:hAnsi="Times New Roman" w:cs="Times New Roman"/>
          <w:b/>
          <w:color w:val="FF0000"/>
          <w:sz w:val="10"/>
          <w:szCs w:val="10"/>
        </w:rPr>
      </w:pPr>
    </w:p>
    <w:p w14:paraId="448BE796" w14:textId="77777777" w:rsidR="00BE14A1" w:rsidRPr="00A41421" w:rsidRDefault="00BE14A1">
      <w:pPr>
        <w:widowControl/>
        <w:spacing w:line="20" w:lineRule="exact"/>
        <w:rPr>
          <w:rFonts w:ascii="Times New Roman" w:hAnsi="Times New Roman" w:cs="Times New Roman"/>
          <w:b/>
          <w:color w:val="FF0000"/>
          <w:sz w:val="10"/>
          <w:szCs w:val="10"/>
        </w:rPr>
      </w:pPr>
    </w:p>
    <w:p w14:paraId="4640506A" w14:textId="487EEA5C" w:rsidR="00FA07AF" w:rsidRPr="00A41421" w:rsidRDefault="00FA07AF" w:rsidP="00B625A8">
      <w:pPr>
        <w:autoSpaceDE w:val="0"/>
        <w:autoSpaceDN w:val="0"/>
        <w:adjustRightInd w:val="0"/>
        <w:spacing w:line="300" w:lineRule="auto"/>
        <w:ind w:left="420" w:hanging="420"/>
        <w:rPr>
          <w:rFonts w:ascii="Times New Roman" w:hAnsi="Times New Roman" w:cs="Times New Roman"/>
          <w:b/>
          <w:color w:val="FF0000"/>
          <w:sz w:val="10"/>
          <w:szCs w:val="10"/>
        </w:rPr>
      </w:pPr>
    </w:p>
    <w:sectPr w:rsidR="00FA07AF" w:rsidRPr="00A41421">
      <w:pgSz w:w="11906" w:h="16838"/>
      <w:pgMar w:top="1440" w:right="851" w:bottom="1440" w:left="1418" w:header="850" w:footer="567"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96D57" w14:textId="77777777" w:rsidR="00B16415" w:rsidRDefault="00B16415">
      <w:r>
        <w:separator/>
      </w:r>
    </w:p>
  </w:endnote>
  <w:endnote w:type="continuationSeparator" w:id="0">
    <w:p w14:paraId="4FE9D91B" w14:textId="77777777" w:rsidR="00B16415" w:rsidRDefault="00B16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5908826"/>
    </w:sdtPr>
    <w:sdtEndPr>
      <w:rPr>
        <w:sz w:val="21"/>
        <w:szCs w:val="21"/>
      </w:rPr>
    </w:sdtEndPr>
    <w:sdtContent>
      <w:p w14:paraId="0D543901" w14:textId="7B4D25CD" w:rsidR="00EE1BD4" w:rsidRDefault="00EE1BD4">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D46ED8" w:rsidRPr="00D46ED8">
          <w:rPr>
            <w:noProof/>
            <w:sz w:val="21"/>
            <w:szCs w:val="21"/>
            <w:lang w:val="zh-CN"/>
          </w:rPr>
          <w:t>-</w:t>
        </w:r>
        <w:r w:rsidR="00D46ED8">
          <w:rPr>
            <w:noProof/>
            <w:sz w:val="21"/>
            <w:szCs w:val="21"/>
          </w:rPr>
          <w:t xml:space="preserve"> 11 -</w:t>
        </w:r>
        <w:r>
          <w:rPr>
            <w:sz w:val="21"/>
            <w:szCs w:val="21"/>
          </w:rPr>
          <w:fldChar w:fldCharType="end"/>
        </w:r>
      </w:p>
    </w:sdtContent>
  </w:sdt>
  <w:p w14:paraId="731B89AB" w14:textId="77777777" w:rsidR="00EE1BD4" w:rsidRDefault="00EE1BD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A71AF" w14:textId="77777777" w:rsidR="00B16415" w:rsidRDefault="00B16415">
      <w:r>
        <w:separator/>
      </w:r>
    </w:p>
  </w:footnote>
  <w:footnote w:type="continuationSeparator" w:id="0">
    <w:p w14:paraId="1F13FD0D" w14:textId="77777777" w:rsidR="00B16415" w:rsidRDefault="00B164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ab"/>
      <w:tblW w:w="9685" w:type="dxa"/>
      <w:jc w:val="center"/>
      <w:tblBorders>
        <w:top w:val="none" w:sz="0" w:space="0" w:color="auto"/>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41"/>
      <w:gridCol w:w="4844"/>
    </w:tblGrid>
    <w:tr w:rsidR="00EE1BD4" w14:paraId="0CD24BEC" w14:textId="77777777">
      <w:trPr>
        <w:trHeight w:val="851"/>
        <w:jc w:val="center"/>
      </w:trPr>
      <w:tc>
        <w:tcPr>
          <w:tcW w:w="4841" w:type="dxa"/>
          <w:vAlign w:val="bottom"/>
        </w:tcPr>
        <w:p w14:paraId="48C6C352" w14:textId="77777777" w:rsidR="00EE1BD4" w:rsidRDefault="00EE1BD4">
          <w:pPr>
            <w:spacing w:afterLines="50" w:after="120"/>
          </w:pPr>
          <w:r>
            <w:rPr>
              <w:noProof/>
            </w:rPr>
            <w:drawing>
              <wp:inline distT="0" distB="0" distL="0" distR="0" wp14:anchorId="08F53FAF" wp14:editId="4398E1A9">
                <wp:extent cx="1260475" cy="540385"/>
                <wp:effectExtent l="19050" t="0" r="9525" b="0"/>
                <wp:docPr id="10" name="Inline Text Wrapping Picture" descr="Inline Text Wrappin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line Text Wrapping Picture" descr="Inline Text Wrapping Picture"/>
                        <pic:cNvPicPr>
                          <a:picLocks noChangeAspect="1"/>
                        </pic:cNvPicPr>
                      </pic:nvPicPr>
                      <pic:blipFill>
                        <a:blip r:embed="rId1"/>
                        <a:stretch>
                          <a:fillRect/>
                        </a:stretch>
                      </pic:blipFill>
                      <pic:spPr>
                        <a:xfrm>
                          <a:off x="0" y="0"/>
                          <a:ext cx="1260957" cy="540410"/>
                        </a:xfrm>
                        <a:prstGeom prst="rect">
                          <a:avLst/>
                        </a:prstGeom>
                      </pic:spPr>
                    </pic:pic>
                  </a:graphicData>
                </a:graphic>
              </wp:inline>
            </w:drawing>
          </w:r>
        </w:p>
      </w:tc>
      <w:tc>
        <w:tcPr>
          <w:tcW w:w="4844" w:type="dxa"/>
          <w:vAlign w:val="bottom"/>
        </w:tcPr>
        <w:p w14:paraId="0C3FF623" w14:textId="23ED63B6" w:rsidR="00EE1BD4" w:rsidRDefault="00A7233D" w:rsidP="00EE7D97">
          <w:pPr>
            <w:spacing w:afterLines="50" w:after="120"/>
            <w:jc w:val="right"/>
            <w:rPr>
              <w:sz w:val="18"/>
              <w:szCs w:val="18"/>
            </w:rPr>
          </w:pPr>
          <w:r w:rsidRPr="00A7233D">
            <w:rPr>
              <w:rFonts w:hint="eastAsia"/>
              <w:color w:val="FF0000"/>
              <w:sz w:val="18"/>
              <w:szCs w:val="18"/>
            </w:rPr>
            <w:t>XXX</w:t>
          </w:r>
          <w:r w:rsidR="00EE1BD4" w:rsidRPr="00A7233D">
            <w:rPr>
              <w:rFonts w:hint="eastAsia"/>
              <w:color w:val="FF0000"/>
              <w:sz w:val="18"/>
              <w:szCs w:val="18"/>
            </w:rPr>
            <w:t>研究生</w:t>
          </w:r>
          <w:r>
            <w:rPr>
              <w:rFonts w:hint="eastAsia"/>
              <w:color w:val="FF0000"/>
              <w:sz w:val="18"/>
              <w:szCs w:val="18"/>
            </w:rPr>
            <w:t xml:space="preserve"> </w:t>
          </w:r>
          <w:r w:rsidRPr="00A7233D">
            <w:rPr>
              <w:rFonts w:ascii="Times New Roman" w:hAnsi="Times New Roman" w:cs="Times New Roman" w:hint="eastAsia"/>
              <w:color w:val="FF0000"/>
              <w:sz w:val="18"/>
              <w:szCs w:val="18"/>
            </w:rPr>
            <w:t>学号</w:t>
          </w:r>
          <w:r w:rsidR="00EE1BD4" w:rsidRPr="00A7233D">
            <w:rPr>
              <w:rFonts w:ascii="Times New Roman" w:hAnsi="Times New Roman" w:cs="Times New Roman" w:hint="eastAsia"/>
              <w:color w:val="FF0000"/>
              <w:sz w:val="18"/>
              <w:szCs w:val="18"/>
            </w:rPr>
            <w:t>-</w:t>
          </w:r>
          <w:r w:rsidRPr="00A7233D">
            <w:rPr>
              <w:rFonts w:ascii="Times New Roman" w:hAnsi="Times New Roman" w:cs="Times New Roman" w:hint="eastAsia"/>
              <w:color w:val="FF0000"/>
              <w:sz w:val="18"/>
              <w:szCs w:val="18"/>
            </w:rPr>
            <w:t>姓名</w:t>
          </w:r>
          <w:r w:rsidR="00EE1BD4">
            <w:rPr>
              <w:rFonts w:hint="eastAsia"/>
              <w:sz w:val="18"/>
              <w:szCs w:val="18"/>
            </w:rPr>
            <w:t>-</w:t>
          </w:r>
          <w:r w:rsidR="00EE1BD4">
            <w:rPr>
              <w:rFonts w:hint="eastAsia"/>
              <w:sz w:val="18"/>
              <w:szCs w:val="18"/>
            </w:rPr>
            <w:t>学位论文开题报告</w:t>
          </w:r>
        </w:p>
      </w:tc>
    </w:tr>
  </w:tbl>
  <w:p w14:paraId="7AB760D7" w14:textId="77777777" w:rsidR="00EE1BD4" w:rsidRDefault="00EE1B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C578C4"/>
    <w:multiLevelType w:val="singleLevel"/>
    <w:tmpl w:val="8DC578C4"/>
    <w:lvl w:ilvl="0">
      <w:start w:val="1"/>
      <w:numFmt w:val="decimal"/>
      <w:suff w:val="space"/>
      <w:lvlText w:val="(%1)"/>
      <w:lvlJc w:val="left"/>
    </w:lvl>
  </w:abstractNum>
  <w:abstractNum w:abstractNumId="1" w15:restartNumberingAfterBreak="0">
    <w:nsid w:val="C12C1EC9"/>
    <w:multiLevelType w:val="singleLevel"/>
    <w:tmpl w:val="C12C1EC9"/>
    <w:lvl w:ilvl="0">
      <w:start w:val="11"/>
      <w:numFmt w:val="decimal"/>
      <w:lvlText w:val="[%1]"/>
      <w:lvlJc w:val="left"/>
      <w:pPr>
        <w:tabs>
          <w:tab w:val="left" w:pos="312"/>
        </w:tabs>
      </w:pPr>
    </w:lvl>
  </w:abstractNum>
  <w:abstractNum w:abstractNumId="2" w15:restartNumberingAfterBreak="0">
    <w:nsid w:val="DD89FF07"/>
    <w:multiLevelType w:val="singleLevel"/>
    <w:tmpl w:val="DD89FF07"/>
    <w:lvl w:ilvl="0">
      <w:start w:val="1"/>
      <w:numFmt w:val="decimal"/>
      <w:suff w:val="space"/>
      <w:lvlText w:val="(%1)"/>
      <w:lvlJc w:val="left"/>
    </w:lvl>
  </w:abstractNum>
  <w:abstractNum w:abstractNumId="3" w15:restartNumberingAfterBreak="0">
    <w:nsid w:val="F88AFCD8"/>
    <w:multiLevelType w:val="singleLevel"/>
    <w:tmpl w:val="F88AFCD8"/>
    <w:lvl w:ilvl="0">
      <w:start w:val="1"/>
      <w:numFmt w:val="decimal"/>
      <w:suff w:val="space"/>
      <w:lvlText w:val="%1)"/>
      <w:lvlJc w:val="left"/>
    </w:lvl>
  </w:abstractNum>
  <w:abstractNum w:abstractNumId="4" w15:restartNumberingAfterBreak="0">
    <w:nsid w:val="01C10433"/>
    <w:multiLevelType w:val="hybridMultilevel"/>
    <w:tmpl w:val="37EA63FE"/>
    <w:lvl w:ilvl="0" w:tplc="F88A730C">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02553220"/>
    <w:multiLevelType w:val="hybridMultilevel"/>
    <w:tmpl w:val="1F9269AA"/>
    <w:lvl w:ilvl="0" w:tplc="F51CFEFE">
      <w:start w:val="1"/>
      <w:numFmt w:val="japaneseCounting"/>
      <w:lvlText w:val="第%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6" w15:restartNumberingAfterBreak="0">
    <w:nsid w:val="04CF1B8C"/>
    <w:multiLevelType w:val="hybridMultilevel"/>
    <w:tmpl w:val="E72AE2C2"/>
    <w:lvl w:ilvl="0" w:tplc="04090001">
      <w:start w:val="1"/>
      <w:numFmt w:val="bullet"/>
      <w:lvlText w:val=""/>
      <w:lvlJc w:val="left"/>
      <w:pPr>
        <w:ind w:left="1261" w:hanging="420"/>
      </w:pPr>
      <w:rPr>
        <w:rFonts w:ascii="Wingdings" w:hAnsi="Wingdings" w:hint="default"/>
      </w:rPr>
    </w:lvl>
    <w:lvl w:ilvl="1" w:tplc="04090003" w:tentative="1">
      <w:start w:val="1"/>
      <w:numFmt w:val="bullet"/>
      <w:lvlText w:val=""/>
      <w:lvlJc w:val="left"/>
      <w:pPr>
        <w:ind w:left="1681" w:hanging="420"/>
      </w:pPr>
      <w:rPr>
        <w:rFonts w:ascii="Wingdings" w:hAnsi="Wingdings" w:hint="default"/>
      </w:rPr>
    </w:lvl>
    <w:lvl w:ilvl="2" w:tplc="04090005" w:tentative="1">
      <w:start w:val="1"/>
      <w:numFmt w:val="bullet"/>
      <w:lvlText w:val=""/>
      <w:lvlJc w:val="left"/>
      <w:pPr>
        <w:ind w:left="2101" w:hanging="420"/>
      </w:pPr>
      <w:rPr>
        <w:rFonts w:ascii="Wingdings" w:hAnsi="Wingdings" w:hint="default"/>
      </w:rPr>
    </w:lvl>
    <w:lvl w:ilvl="3" w:tplc="04090001" w:tentative="1">
      <w:start w:val="1"/>
      <w:numFmt w:val="bullet"/>
      <w:lvlText w:val=""/>
      <w:lvlJc w:val="left"/>
      <w:pPr>
        <w:ind w:left="2521" w:hanging="420"/>
      </w:pPr>
      <w:rPr>
        <w:rFonts w:ascii="Wingdings" w:hAnsi="Wingdings" w:hint="default"/>
      </w:rPr>
    </w:lvl>
    <w:lvl w:ilvl="4" w:tplc="04090003" w:tentative="1">
      <w:start w:val="1"/>
      <w:numFmt w:val="bullet"/>
      <w:lvlText w:val=""/>
      <w:lvlJc w:val="left"/>
      <w:pPr>
        <w:ind w:left="2941" w:hanging="420"/>
      </w:pPr>
      <w:rPr>
        <w:rFonts w:ascii="Wingdings" w:hAnsi="Wingdings" w:hint="default"/>
      </w:rPr>
    </w:lvl>
    <w:lvl w:ilvl="5" w:tplc="04090005" w:tentative="1">
      <w:start w:val="1"/>
      <w:numFmt w:val="bullet"/>
      <w:lvlText w:val=""/>
      <w:lvlJc w:val="left"/>
      <w:pPr>
        <w:ind w:left="3361" w:hanging="420"/>
      </w:pPr>
      <w:rPr>
        <w:rFonts w:ascii="Wingdings" w:hAnsi="Wingdings" w:hint="default"/>
      </w:rPr>
    </w:lvl>
    <w:lvl w:ilvl="6" w:tplc="04090001" w:tentative="1">
      <w:start w:val="1"/>
      <w:numFmt w:val="bullet"/>
      <w:lvlText w:val=""/>
      <w:lvlJc w:val="left"/>
      <w:pPr>
        <w:ind w:left="3781" w:hanging="420"/>
      </w:pPr>
      <w:rPr>
        <w:rFonts w:ascii="Wingdings" w:hAnsi="Wingdings" w:hint="default"/>
      </w:rPr>
    </w:lvl>
    <w:lvl w:ilvl="7" w:tplc="04090003" w:tentative="1">
      <w:start w:val="1"/>
      <w:numFmt w:val="bullet"/>
      <w:lvlText w:val=""/>
      <w:lvlJc w:val="left"/>
      <w:pPr>
        <w:ind w:left="4201" w:hanging="420"/>
      </w:pPr>
      <w:rPr>
        <w:rFonts w:ascii="Wingdings" w:hAnsi="Wingdings" w:hint="default"/>
      </w:rPr>
    </w:lvl>
    <w:lvl w:ilvl="8" w:tplc="04090005" w:tentative="1">
      <w:start w:val="1"/>
      <w:numFmt w:val="bullet"/>
      <w:lvlText w:val=""/>
      <w:lvlJc w:val="left"/>
      <w:pPr>
        <w:ind w:left="4621" w:hanging="420"/>
      </w:pPr>
      <w:rPr>
        <w:rFonts w:ascii="Wingdings" w:hAnsi="Wingdings" w:hint="default"/>
      </w:rPr>
    </w:lvl>
  </w:abstractNum>
  <w:abstractNum w:abstractNumId="7" w15:restartNumberingAfterBreak="0">
    <w:nsid w:val="079054B3"/>
    <w:multiLevelType w:val="hybridMultilevel"/>
    <w:tmpl w:val="13D8C2EE"/>
    <w:lvl w:ilvl="0" w:tplc="3D3EE2BE">
      <w:start w:val="1"/>
      <w:numFmt w:val="decimal"/>
      <w:lvlText w:val="（%1）"/>
      <w:lvlJc w:val="left"/>
      <w:pPr>
        <w:ind w:left="1713" w:hanging="720"/>
      </w:pPr>
      <w:rPr>
        <w:rFonts w:hint="default"/>
      </w:rPr>
    </w:lvl>
    <w:lvl w:ilvl="1" w:tplc="04090019" w:tentative="1">
      <w:start w:val="1"/>
      <w:numFmt w:val="lowerLetter"/>
      <w:lvlText w:val="%2)"/>
      <w:lvlJc w:val="left"/>
      <w:pPr>
        <w:ind w:left="1833" w:hanging="420"/>
      </w:pPr>
    </w:lvl>
    <w:lvl w:ilvl="2" w:tplc="0409001B" w:tentative="1">
      <w:start w:val="1"/>
      <w:numFmt w:val="lowerRoman"/>
      <w:lvlText w:val="%3."/>
      <w:lvlJc w:val="right"/>
      <w:pPr>
        <w:ind w:left="2253" w:hanging="420"/>
      </w:pPr>
    </w:lvl>
    <w:lvl w:ilvl="3" w:tplc="0409000F" w:tentative="1">
      <w:start w:val="1"/>
      <w:numFmt w:val="decimal"/>
      <w:lvlText w:val="%4."/>
      <w:lvlJc w:val="left"/>
      <w:pPr>
        <w:ind w:left="2673" w:hanging="420"/>
      </w:pPr>
    </w:lvl>
    <w:lvl w:ilvl="4" w:tplc="04090019" w:tentative="1">
      <w:start w:val="1"/>
      <w:numFmt w:val="lowerLetter"/>
      <w:lvlText w:val="%5)"/>
      <w:lvlJc w:val="left"/>
      <w:pPr>
        <w:ind w:left="3093" w:hanging="420"/>
      </w:pPr>
    </w:lvl>
    <w:lvl w:ilvl="5" w:tplc="0409001B" w:tentative="1">
      <w:start w:val="1"/>
      <w:numFmt w:val="lowerRoman"/>
      <w:lvlText w:val="%6."/>
      <w:lvlJc w:val="right"/>
      <w:pPr>
        <w:ind w:left="3513" w:hanging="420"/>
      </w:pPr>
    </w:lvl>
    <w:lvl w:ilvl="6" w:tplc="0409000F" w:tentative="1">
      <w:start w:val="1"/>
      <w:numFmt w:val="decimal"/>
      <w:lvlText w:val="%7."/>
      <w:lvlJc w:val="left"/>
      <w:pPr>
        <w:ind w:left="3933" w:hanging="420"/>
      </w:pPr>
    </w:lvl>
    <w:lvl w:ilvl="7" w:tplc="04090019" w:tentative="1">
      <w:start w:val="1"/>
      <w:numFmt w:val="lowerLetter"/>
      <w:lvlText w:val="%8)"/>
      <w:lvlJc w:val="left"/>
      <w:pPr>
        <w:ind w:left="4353" w:hanging="420"/>
      </w:pPr>
    </w:lvl>
    <w:lvl w:ilvl="8" w:tplc="0409001B" w:tentative="1">
      <w:start w:val="1"/>
      <w:numFmt w:val="lowerRoman"/>
      <w:lvlText w:val="%9."/>
      <w:lvlJc w:val="right"/>
      <w:pPr>
        <w:ind w:left="4773" w:hanging="420"/>
      </w:pPr>
    </w:lvl>
  </w:abstractNum>
  <w:abstractNum w:abstractNumId="8" w15:restartNumberingAfterBreak="0">
    <w:nsid w:val="0AB910D5"/>
    <w:multiLevelType w:val="hybridMultilevel"/>
    <w:tmpl w:val="8C286A24"/>
    <w:lvl w:ilvl="0" w:tplc="1AD00112">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9" w15:restartNumberingAfterBreak="0">
    <w:nsid w:val="0C8A2E2E"/>
    <w:multiLevelType w:val="hybridMultilevel"/>
    <w:tmpl w:val="FB92B8A8"/>
    <w:lvl w:ilvl="0" w:tplc="615C6F4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0CDE4289"/>
    <w:multiLevelType w:val="multilevel"/>
    <w:tmpl w:val="9850B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604501"/>
    <w:multiLevelType w:val="hybridMultilevel"/>
    <w:tmpl w:val="A6520580"/>
    <w:lvl w:ilvl="0" w:tplc="CAA01158">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8A5D6C"/>
    <w:multiLevelType w:val="hybridMultilevel"/>
    <w:tmpl w:val="1B9A6B70"/>
    <w:lvl w:ilvl="0" w:tplc="DB222F5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13" w15:restartNumberingAfterBreak="0">
    <w:nsid w:val="13F923BD"/>
    <w:multiLevelType w:val="singleLevel"/>
    <w:tmpl w:val="13F923BD"/>
    <w:lvl w:ilvl="0">
      <w:start w:val="3"/>
      <w:numFmt w:val="decimal"/>
      <w:suff w:val="space"/>
      <w:lvlText w:val="(%1)"/>
      <w:lvlJc w:val="left"/>
    </w:lvl>
  </w:abstractNum>
  <w:abstractNum w:abstractNumId="14" w15:restartNumberingAfterBreak="0">
    <w:nsid w:val="17467B5F"/>
    <w:multiLevelType w:val="hybridMultilevel"/>
    <w:tmpl w:val="4EDA918E"/>
    <w:lvl w:ilvl="0" w:tplc="D1261E6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F60F57"/>
    <w:multiLevelType w:val="hybridMultilevel"/>
    <w:tmpl w:val="B972C152"/>
    <w:lvl w:ilvl="0" w:tplc="B8C011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7F52D85"/>
    <w:multiLevelType w:val="hybridMultilevel"/>
    <w:tmpl w:val="3AA68508"/>
    <w:lvl w:ilvl="0" w:tplc="07EE8538">
      <w:start w:val="1"/>
      <w:numFmt w:val="low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8B06FC"/>
    <w:multiLevelType w:val="hybridMultilevel"/>
    <w:tmpl w:val="ED207B06"/>
    <w:lvl w:ilvl="0" w:tplc="24A8B5E0">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6E0C72"/>
    <w:multiLevelType w:val="hybridMultilevel"/>
    <w:tmpl w:val="F19A5B32"/>
    <w:lvl w:ilvl="0" w:tplc="1F44CD1A">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9" w15:restartNumberingAfterBreak="0">
    <w:nsid w:val="34D62421"/>
    <w:multiLevelType w:val="hybridMultilevel"/>
    <w:tmpl w:val="3508ED74"/>
    <w:lvl w:ilvl="0" w:tplc="052255C6">
      <w:start w:val="1"/>
      <w:numFmt w:val="decimal"/>
      <w:lvlText w:val="(%1)"/>
      <w:lvlJc w:val="left"/>
      <w:pPr>
        <w:ind w:left="840" w:hanging="360"/>
      </w:pPr>
      <w:rPr>
        <w:rFonts w:ascii="Times New Roman" w:hAnsi="Times New Roman" w:cs="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356E7E42"/>
    <w:multiLevelType w:val="hybridMultilevel"/>
    <w:tmpl w:val="EDCA0968"/>
    <w:lvl w:ilvl="0" w:tplc="319EE0E4">
      <w:start w:val="1"/>
      <w:numFmt w:val="bullet"/>
      <w:lvlText w:val=""/>
      <w:lvlJc w:val="left"/>
      <w:pPr>
        <w:tabs>
          <w:tab w:val="num" w:pos="720"/>
        </w:tabs>
        <w:ind w:left="720" w:hanging="360"/>
      </w:pPr>
      <w:rPr>
        <w:rFonts w:ascii="Wingdings" w:hAnsi="Wingdings" w:hint="default"/>
      </w:rPr>
    </w:lvl>
    <w:lvl w:ilvl="1" w:tplc="159C85DC" w:tentative="1">
      <w:start w:val="1"/>
      <w:numFmt w:val="bullet"/>
      <w:lvlText w:val=""/>
      <w:lvlJc w:val="left"/>
      <w:pPr>
        <w:tabs>
          <w:tab w:val="num" w:pos="1440"/>
        </w:tabs>
        <w:ind w:left="1440" w:hanging="360"/>
      </w:pPr>
      <w:rPr>
        <w:rFonts w:ascii="Wingdings" w:hAnsi="Wingdings" w:hint="default"/>
      </w:rPr>
    </w:lvl>
    <w:lvl w:ilvl="2" w:tplc="CF0EE140" w:tentative="1">
      <w:start w:val="1"/>
      <w:numFmt w:val="bullet"/>
      <w:lvlText w:val=""/>
      <w:lvlJc w:val="left"/>
      <w:pPr>
        <w:tabs>
          <w:tab w:val="num" w:pos="2160"/>
        </w:tabs>
        <w:ind w:left="2160" w:hanging="360"/>
      </w:pPr>
      <w:rPr>
        <w:rFonts w:ascii="Wingdings" w:hAnsi="Wingdings" w:hint="default"/>
      </w:rPr>
    </w:lvl>
    <w:lvl w:ilvl="3" w:tplc="10DC0B86" w:tentative="1">
      <w:start w:val="1"/>
      <w:numFmt w:val="bullet"/>
      <w:lvlText w:val=""/>
      <w:lvlJc w:val="left"/>
      <w:pPr>
        <w:tabs>
          <w:tab w:val="num" w:pos="2880"/>
        </w:tabs>
        <w:ind w:left="2880" w:hanging="360"/>
      </w:pPr>
      <w:rPr>
        <w:rFonts w:ascii="Wingdings" w:hAnsi="Wingdings" w:hint="default"/>
      </w:rPr>
    </w:lvl>
    <w:lvl w:ilvl="4" w:tplc="94727BEE" w:tentative="1">
      <w:start w:val="1"/>
      <w:numFmt w:val="bullet"/>
      <w:lvlText w:val=""/>
      <w:lvlJc w:val="left"/>
      <w:pPr>
        <w:tabs>
          <w:tab w:val="num" w:pos="3600"/>
        </w:tabs>
        <w:ind w:left="3600" w:hanging="360"/>
      </w:pPr>
      <w:rPr>
        <w:rFonts w:ascii="Wingdings" w:hAnsi="Wingdings" w:hint="default"/>
      </w:rPr>
    </w:lvl>
    <w:lvl w:ilvl="5" w:tplc="FFB2E212" w:tentative="1">
      <w:start w:val="1"/>
      <w:numFmt w:val="bullet"/>
      <w:lvlText w:val=""/>
      <w:lvlJc w:val="left"/>
      <w:pPr>
        <w:tabs>
          <w:tab w:val="num" w:pos="4320"/>
        </w:tabs>
        <w:ind w:left="4320" w:hanging="360"/>
      </w:pPr>
      <w:rPr>
        <w:rFonts w:ascii="Wingdings" w:hAnsi="Wingdings" w:hint="default"/>
      </w:rPr>
    </w:lvl>
    <w:lvl w:ilvl="6" w:tplc="851A9640" w:tentative="1">
      <w:start w:val="1"/>
      <w:numFmt w:val="bullet"/>
      <w:lvlText w:val=""/>
      <w:lvlJc w:val="left"/>
      <w:pPr>
        <w:tabs>
          <w:tab w:val="num" w:pos="5040"/>
        </w:tabs>
        <w:ind w:left="5040" w:hanging="360"/>
      </w:pPr>
      <w:rPr>
        <w:rFonts w:ascii="Wingdings" w:hAnsi="Wingdings" w:hint="default"/>
      </w:rPr>
    </w:lvl>
    <w:lvl w:ilvl="7" w:tplc="AD7ACDBE" w:tentative="1">
      <w:start w:val="1"/>
      <w:numFmt w:val="bullet"/>
      <w:lvlText w:val=""/>
      <w:lvlJc w:val="left"/>
      <w:pPr>
        <w:tabs>
          <w:tab w:val="num" w:pos="5760"/>
        </w:tabs>
        <w:ind w:left="5760" w:hanging="360"/>
      </w:pPr>
      <w:rPr>
        <w:rFonts w:ascii="Wingdings" w:hAnsi="Wingdings" w:hint="default"/>
      </w:rPr>
    </w:lvl>
    <w:lvl w:ilvl="8" w:tplc="A0F2E29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310039"/>
    <w:multiLevelType w:val="hybridMultilevel"/>
    <w:tmpl w:val="A1B065F2"/>
    <w:lvl w:ilvl="0" w:tplc="74B4B6A0">
      <w:start w:val="1"/>
      <w:numFmt w:val="lowerLetter"/>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2E02C0"/>
    <w:multiLevelType w:val="multilevel"/>
    <w:tmpl w:val="5F50F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820717"/>
    <w:multiLevelType w:val="multilevel"/>
    <w:tmpl w:val="6A0CD4A8"/>
    <w:lvl w:ilvl="0">
      <w:start w:val="1"/>
      <w:numFmt w:val="decimal"/>
      <w:lvlText w:val="%1"/>
      <w:lvlJc w:val="left"/>
      <w:pPr>
        <w:ind w:left="420" w:hanging="420"/>
      </w:pPr>
      <w:rPr>
        <w:rFonts w:hint="default"/>
      </w:rPr>
    </w:lvl>
    <w:lvl w:ilvl="1">
      <w:start w:val="1"/>
      <w:numFmt w:val="decimal"/>
      <w:lvlText w:val="%1.%2"/>
      <w:lvlJc w:val="left"/>
      <w:pPr>
        <w:ind w:left="660" w:hanging="4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4" w15:restartNumberingAfterBreak="0">
    <w:nsid w:val="427E0F91"/>
    <w:multiLevelType w:val="hybridMultilevel"/>
    <w:tmpl w:val="816ECC1E"/>
    <w:lvl w:ilvl="0" w:tplc="42EE27F6">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5C2701B"/>
    <w:multiLevelType w:val="hybridMultilevel"/>
    <w:tmpl w:val="11CE6D8C"/>
    <w:lvl w:ilvl="0" w:tplc="2A1A9A1E">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8D4146"/>
    <w:multiLevelType w:val="hybridMultilevel"/>
    <w:tmpl w:val="01903620"/>
    <w:lvl w:ilvl="0" w:tplc="394A26C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7" w15:restartNumberingAfterBreak="0">
    <w:nsid w:val="499D601C"/>
    <w:multiLevelType w:val="hybridMultilevel"/>
    <w:tmpl w:val="A6E08C7C"/>
    <w:lvl w:ilvl="0" w:tplc="52563098">
      <w:start w:val="1"/>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4A4ADB40"/>
    <w:multiLevelType w:val="singleLevel"/>
    <w:tmpl w:val="4A4ADB40"/>
    <w:lvl w:ilvl="0">
      <w:start w:val="4"/>
      <w:numFmt w:val="decimal"/>
      <w:suff w:val="space"/>
      <w:lvlText w:val="(%1)"/>
      <w:lvlJc w:val="left"/>
    </w:lvl>
  </w:abstractNum>
  <w:abstractNum w:abstractNumId="29" w15:restartNumberingAfterBreak="0">
    <w:nsid w:val="4E1F4D41"/>
    <w:multiLevelType w:val="hybridMultilevel"/>
    <w:tmpl w:val="06D0CF5A"/>
    <w:lvl w:ilvl="0" w:tplc="7E3423D4">
      <w:start w:val="1"/>
      <w:numFmt w:val="decimal"/>
      <w:lvlText w:val="（%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0" w15:restartNumberingAfterBreak="0">
    <w:nsid w:val="50DE2AB1"/>
    <w:multiLevelType w:val="hybridMultilevel"/>
    <w:tmpl w:val="3E20A0F0"/>
    <w:lvl w:ilvl="0" w:tplc="FF3C5DD6">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1FA224E"/>
    <w:multiLevelType w:val="hybridMultilevel"/>
    <w:tmpl w:val="B0AC671E"/>
    <w:lvl w:ilvl="0" w:tplc="8804696C">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FE3BEF"/>
    <w:multiLevelType w:val="hybridMultilevel"/>
    <w:tmpl w:val="3230B7CA"/>
    <w:lvl w:ilvl="0" w:tplc="61BE1A4E">
      <w:start w:val="1"/>
      <w:numFmt w:val="decimal"/>
      <w:lvlText w:val="（%1）"/>
      <w:lvlJc w:val="left"/>
      <w:pPr>
        <w:ind w:left="720" w:hanging="7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9402EBF"/>
    <w:multiLevelType w:val="hybridMultilevel"/>
    <w:tmpl w:val="680CF97C"/>
    <w:lvl w:ilvl="0" w:tplc="4E544FC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98519D9"/>
    <w:multiLevelType w:val="hybridMultilevel"/>
    <w:tmpl w:val="E1E6BC06"/>
    <w:lvl w:ilvl="0" w:tplc="D47E6608">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5" w15:restartNumberingAfterBreak="0">
    <w:nsid w:val="5B1277ED"/>
    <w:multiLevelType w:val="hybridMultilevel"/>
    <w:tmpl w:val="9934F25E"/>
    <w:lvl w:ilvl="0" w:tplc="D6DEC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34B5D"/>
    <w:multiLevelType w:val="hybridMultilevel"/>
    <w:tmpl w:val="BBCAC20A"/>
    <w:lvl w:ilvl="0" w:tplc="03EA97EC">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7" w15:restartNumberingAfterBreak="0">
    <w:nsid w:val="61B65701"/>
    <w:multiLevelType w:val="hybridMultilevel"/>
    <w:tmpl w:val="011ABC10"/>
    <w:lvl w:ilvl="0" w:tplc="410240FA">
      <w:start w:val="1"/>
      <w:numFmt w:val="bullet"/>
      <w:lvlText w:val="•"/>
      <w:lvlJc w:val="left"/>
      <w:pPr>
        <w:tabs>
          <w:tab w:val="num" w:pos="720"/>
        </w:tabs>
        <w:ind w:left="720" w:hanging="360"/>
      </w:pPr>
      <w:rPr>
        <w:rFonts w:ascii="Arial" w:hAnsi="Arial" w:hint="default"/>
      </w:rPr>
    </w:lvl>
    <w:lvl w:ilvl="1" w:tplc="1FA8D21E">
      <w:start w:val="1"/>
      <w:numFmt w:val="bullet"/>
      <w:lvlText w:val="•"/>
      <w:lvlJc w:val="left"/>
      <w:pPr>
        <w:tabs>
          <w:tab w:val="num" w:pos="1440"/>
        </w:tabs>
        <w:ind w:left="1440" w:hanging="360"/>
      </w:pPr>
      <w:rPr>
        <w:rFonts w:ascii="Arial" w:hAnsi="Arial" w:hint="default"/>
      </w:rPr>
    </w:lvl>
    <w:lvl w:ilvl="2" w:tplc="560EB772" w:tentative="1">
      <w:start w:val="1"/>
      <w:numFmt w:val="bullet"/>
      <w:lvlText w:val="•"/>
      <w:lvlJc w:val="left"/>
      <w:pPr>
        <w:tabs>
          <w:tab w:val="num" w:pos="2160"/>
        </w:tabs>
        <w:ind w:left="2160" w:hanging="360"/>
      </w:pPr>
      <w:rPr>
        <w:rFonts w:ascii="Arial" w:hAnsi="Arial" w:hint="default"/>
      </w:rPr>
    </w:lvl>
    <w:lvl w:ilvl="3" w:tplc="01B25C5E" w:tentative="1">
      <w:start w:val="1"/>
      <w:numFmt w:val="bullet"/>
      <w:lvlText w:val="•"/>
      <w:lvlJc w:val="left"/>
      <w:pPr>
        <w:tabs>
          <w:tab w:val="num" w:pos="2880"/>
        </w:tabs>
        <w:ind w:left="2880" w:hanging="360"/>
      </w:pPr>
      <w:rPr>
        <w:rFonts w:ascii="Arial" w:hAnsi="Arial" w:hint="default"/>
      </w:rPr>
    </w:lvl>
    <w:lvl w:ilvl="4" w:tplc="12C4426C" w:tentative="1">
      <w:start w:val="1"/>
      <w:numFmt w:val="bullet"/>
      <w:lvlText w:val="•"/>
      <w:lvlJc w:val="left"/>
      <w:pPr>
        <w:tabs>
          <w:tab w:val="num" w:pos="3600"/>
        </w:tabs>
        <w:ind w:left="3600" w:hanging="360"/>
      </w:pPr>
      <w:rPr>
        <w:rFonts w:ascii="Arial" w:hAnsi="Arial" w:hint="default"/>
      </w:rPr>
    </w:lvl>
    <w:lvl w:ilvl="5" w:tplc="A162DCB8" w:tentative="1">
      <w:start w:val="1"/>
      <w:numFmt w:val="bullet"/>
      <w:lvlText w:val="•"/>
      <w:lvlJc w:val="left"/>
      <w:pPr>
        <w:tabs>
          <w:tab w:val="num" w:pos="4320"/>
        </w:tabs>
        <w:ind w:left="4320" w:hanging="360"/>
      </w:pPr>
      <w:rPr>
        <w:rFonts w:ascii="Arial" w:hAnsi="Arial" w:hint="default"/>
      </w:rPr>
    </w:lvl>
    <w:lvl w:ilvl="6" w:tplc="27566B44" w:tentative="1">
      <w:start w:val="1"/>
      <w:numFmt w:val="bullet"/>
      <w:lvlText w:val="•"/>
      <w:lvlJc w:val="left"/>
      <w:pPr>
        <w:tabs>
          <w:tab w:val="num" w:pos="5040"/>
        </w:tabs>
        <w:ind w:left="5040" w:hanging="360"/>
      </w:pPr>
      <w:rPr>
        <w:rFonts w:ascii="Arial" w:hAnsi="Arial" w:hint="default"/>
      </w:rPr>
    </w:lvl>
    <w:lvl w:ilvl="7" w:tplc="72FA4BB4" w:tentative="1">
      <w:start w:val="1"/>
      <w:numFmt w:val="bullet"/>
      <w:lvlText w:val="•"/>
      <w:lvlJc w:val="left"/>
      <w:pPr>
        <w:tabs>
          <w:tab w:val="num" w:pos="5760"/>
        </w:tabs>
        <w:ind w:left="5760" w:hanging="360"/>
      </w:pPr>
      <w:rPr>
        <w:rFonts w:ascii="Arial" w:hAnsi="Arial" w:hint="default"/>
      </w:rPr>
    </w:lvl>
    <w:lvl w:ilvl="8" w:tplc="8900436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2A5154D"/>
    <w:multiLevelType w:val="hybridMultilevel"/>
    <w:tmpl w:val="C66A708C"/>
    <w:lvl w:ilvl="0" w:tplc="1E422722">
      <w:start w:val="1"/>
      <w:numFmt w:val="decimal"/>
      <w:lvlText w:val="（%1）"/>
      <w:lvlJc w:val="left"/>
      <w:pPr>
        <w:ind w:left="1142" w:hanging="720"/>
      </w:pPr>
      <w:rPr>
        <w:rFonts w:ascii="Times New Roman" w:hAnsi="Times New Roman" w:hint="default"/>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39" w15:restartNumberingAfterBreak="0">
    <w:nsid w:val="6388284D"/>
    <w:multiLevelType w:val="hybridMultilevel"/>
    <w:tmpl w:val="0A641752"/>
    <w:lvl w:ilvl="0" w:tplc="3D925A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46955FA"/>
    <w:multiLevelType w:val="hybridMultilevel"/>
    <w:tmpl w:val="375884D2"/>
    <w:lvl w:ilvl="0" w:tplc="C7BC2394">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658C6A39"/>
    <w:multiLevelType w:val="hybridMultilevel"/>
    <w:tmpl w:val="EDEC1AB6"/>
    <w:lvl w:ilvl="0" w:tplc="D08AC66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2" w15:restartNumberingAfterBreak="0">
    <w:nsid w:val="75D07ACD"/>
    <w:multiLevelType w:val="multilevel"/>
    <w:tmpl w:val="D0560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966C1F"/>
    <w:multiLevelType w:val="hybridMultilevel"/>
    <w:tmpl w:val="7FAC7E4E"/>
    <w:lvl w:ilvl="0" w:tplc="9CEA281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4" w15:restartNumberingAfterBreak="0">
    <w:nsid w:val="7A2A6DBD"/>
    <w:multiLevelType w:val="hybridMultilevel"/>
    <w:tmpl w:val="9950308E"/>
    <w:lvl w:ilvl="0" w:tplc="36885056">
      <w:start w:val="1"/>
      <w:numFmt w:val="low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1"/>
  </w:num>
  <w:num w:numId="3">
    <w:abstractNumId w:val="0"/>
  </w:num>
  <w:num w:numId="4">
    <w:abstractNumId w:val="13"/>
  </w:num>
  <w:num w:numId="5">
    <w:abstractNumId w:val="2"/>
  </w:num>
  <w:num w:numId="6">
    <w:abstractNumId w:val="3"/>
  </w:num>
  <w:num w:numId="7">
    <w:abstractNumId w:val="41"/>
  </w:num>
  <w:num w:numId="8">
    <w:abstractNumId w:val="26"/>
  </w:num>
  <w:num w:numId="9">
    <w:abstractNumId w:val="36"/>
  </w:num>
  <w:num w:numId="10">
    <w:abstractNumId w:val="40"/>
  </w:num>
  <w:num w:numId="11">
    <w:abstractNumId w:val="9"/>
  </w:num>
  <w:num w:numId="12">
    <w:abstractNumId w:val="4"/>
  </w:num>
  <w:num w:numId="13">
    <w:abstractNumId w:val="23"/>
  </w:num>
  <w:num w:numId="14">
    <w:abstractNumId w:val="34"/>
  </w:num>
  <w:num w:numId="15">
    <w:abstractNumId w:val="8"/>
  </w:num>
  <w:num w:numId="16">
    <w:abstractNumId w:val="43"/>
  </w:num>
  <w:num w:numId="17">
    <w:abstractNumId w:val="18"/>
  </w:num>
  <w:num w:numId="18">
    <w:abstractNumId w:val="12"/>
  </w:num>
  <w:num w:numId="19">
    <w:abstractNumId w:val="24"/>
  </w:num>
  <w:num w:numId="20">
    <w:abstractNumId w:val="11"/>
  </w:num>
  <w:num w:numId="21">
    <w:abstractNumId w:val="17"/>
  </w:num>
  <w:num w:numId="22">
    <w:abstractNumId w:val="39"/>
  </w:num>
  <w:num w:numId="23">
    <w:abstractNumId w:val="15"/>
  </w:num>
  <w:num w:numId="24">
    <w:abstractNumId w:val="20"/>
  </w:num>
  <w:num w:numId="25">
    <w:abstractNumId w:val="32"/>
  </w:num>
  <w:num w:numId="26">
    <w:abstractNumId w:val="35"/>
  </w:num>
  <w:num w:numId="27">
    <w:abstractNumId w:val="25"/>
  </w:num>
  <w:num w:numId="28">
    <w:abstractNumId w:val="19"/>
  </w:num>
  <w:num w:numId="29">
    <w:abstractNumId w:val="33"/>
  </w:num>
  <w:num w:numId="30">
    <w:abstractNumId w:val="42"/>
    <w:lvlOverride w:ilvl="0">
      <w:startOverride w:val="1"/>
    </w:lvlOverride>
  </w:num>
  <w:num w:numId="31">
    <w:abstractNumId w:val="22"/>
    <w:lvlOverride w:ilvl="0">
      <w:startOverride w:val="1"/>
    </w:lvlOverride>
  </w:num>
  <w:num w:numId="32">
    <w:abstractNumId w:val="22"/>
    <w:lvlOverride w:ilvl="0"/>
    <w:lvlOverride w:ilvl="1">
      <w:startOverride w:val="1"/>
    </w:lvlOverride>
  </w:num>
  <w:num w:numId="33">
    <w:abstractNumId w:val="10"/>
  </w:num>
  <w:num w:numId="34">
    <w:abstractNumId w:val="7"/>
  </w:num>
  <w:num w:numId="35">
    <w:abstractNumId w:val="21"/>
  </w:num>
  <w:num w:numId="36">
    <w:abstractNumId w:val="44"/>
  </w:num>
  <w:num w:numId="37">
    <w:abstractNumId w:val="16"/>
  </w:num>
  <w:num w:numId="38">
    <w:abstractNumId w:val="14"/>
  </w:num>
  <w:num w:numId="39">
    <w:abstractNumId w:val="30"/>
  </w:num>
  <w:num w:numId="40">
    <w:abstractNumId w:val="29"/>
  </w:num>
  <w:num w:numId="41">
    <w:abstractNumId w:val="31"/>
  </w:num>
  <w:num w:numId="42">
    <w:abstractNumId w:val="37"/>
  </w:num>
  <w:num w:numId="43">
    <w:abstractNumId w:val="5"/>
  </w:num>
  <w:num w:numId="44">
    <w:abstractNumId w:val="6"/>
  </w:num>
  <w:num w:numId="45">
    <w:abstractNumId w:val="27"/>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ocumentProtection w:edit="readOnly" w:enforcement="0"/>
  <w:defaultTabStop w:val="420"/>
  <w:drawingGridHorizontalSpacing w:val="105"/>
  <w:drawingGridVerticalSpacing w:val="156"/>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TMyNjczNbK0NDVV0lEKTi0uzszPAykwqgUA8LC47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0r9955slp0fvnev95spxd0qwrsa9xz2rt2z&quot;&gt;我的EndNote库&lt;record-ids&gt;&lt;item&gt;154&lt;/item&gt;&lt;item&gt;155&lt;/item&gt;&lt;item&gt;156&lt;/item&gt;&lt;item&gt;157&lt;/item&gt;&lt;item&gt;158&lt;/item&gt;&lt;item&gt;159&lt;/item&gt;&lt;item&gt;160&lt;/item&gt;&lt;item&gt;161&lt;/item&gt;&lt;item&gt;162&lt;/item&gt;&lt;item&gt;186&lt;/item&gt;&lt;item&gt;203&lt;/item&gt;&lt;item&gt;204&lt;/item&gt;&lt;item&gt;205&lt;/item&gt;&lt;item&gt;212&lt;/item&gt;&lt;item&gt;213&lt;/item&gt;&lt;item&gt;214&lt;/item&gt;&lt;item&gt;215&lt;/item&gt;&lt;item&gt;216&lt;/item&gt;&lt;item&gt;234&lt;/item&gt;&lt;item&gt;235&lt;/item&gt;&lt;item&gt;236&lt;/item&gt;&lt;item&gt;237&lt;/item&gt;&lt;item&gt;238&lt;/item&gt;&lt;item&gt;239&lt;/item&gt;&lt;item&gt;240&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record-ids&gt;&lt;/item&gt;&lt;/Libraries&gt;"/>
    <w:docVar w:name="NE.Ref{0212387A-BD8C-4D6C-87E7-334C9355159B}" w:val=" ADDIN NE.Ref.{0212387A-BD8C-4D6C-87E7-334C9355159B}&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10.387&lt;/_impact_factor&gt;&lt;_issue&gt;6&lt;/_issue&gt;&lt;_journal&gt;IEEE Transactions on Cybernetics&lt;/_journal&gt;&lt;_modified&gt;63008532&lt;/_modified&gt;&lt;_pages&gt;1845-1859&lt;/_pages&gt;&lt;_volume&gt;43&lt;/_volume&gt;&lt;/Details&gt;&lt;Extra&gt;&lt;DBUID&gt;{667CB20A-5575-44B5-9DC2-E64E5C9C7190}&lt;/DBUID&gt;&lt;/Extra&gt;&lt;/Item&gt;&lt;/References&gt;&lt;/Group&gt;&lt;Group&gt;&lt;References&gt;&lt;Item&gt;&lt;ID&gt;142&lt;/ID&gt;&lt;UID&gt;{7372E5F5-3161-4EA3-94B4-944CBE3BAAB9}&lt;/UID&gt;&lt;Title&gt;A Decomposition-Based Many-Objective Artificial Bee Colony Algorithm&lt;/Title&gt;&lt;Template&gt;Journal Article&lt;/Template&gt;&lt;Star&gt;0&lt;/Star&gt;&lt;Tag&gt;0&lt;/Tag&gt;&lt;Author&gt;Xiang, Yi; Zhou, Yuren; Tang, Langping; Chen, Zefeng&lt;/Author&gt;&lt;Year&gt;2019&lt;/Year&gt;&lt;Details&gt;&lt;_doi&gt;10.1109/TCYB.2017.2772250&lt;/_doi&gt;&lt;_created&gt;63009695&lt;/_created&gt;&lt;_modified&gt;63009695&lt;/_modified&gt;&lt;_url&gt;https://ieeexplore.ieee.org/document/8123502/_x000d__x000a_http://xplorestaging.ieee.org/ielx7/6221036/8576800/08123502.pdf?arnumber=8123502&lt;/_url&gt;&lt;_journal&gt;IEEE Transactions on Cybernetics&lt;/_journal&gt;&lt;_volume&gt;49&lt;/_volume&gt;&lt;_issue&gt;1&lt;/_issue&gt;&lt;_pages&gt;287-300&lt;/_pages&gt;&lt;_tertiary_title&gt;IEEE Trans. Cybern.&lt;/_tertiary_title&gt;&lt;_isbn&gt;2168-2267&lt;/_isbn&gt;&lt;_accessed&gt;63009695&lt;/_accessed&gt;&lt;_db_updated&gt;CrossRef&lt;/_db_updated&gt;&lt;_impact_factor&gt;  10.387&lt;/_impact_factor&gt;&lt;_collection_scope&gt;SCI;SCIE;EI&lt;/_collection_scope&gt;&lt;/Details&gt;&lt;Extra&gt;&lt;DBUID&gt;{667CB20A-5575-44B5-9DC2-E64E5C9C7190}&lt;/DBUID&gt;&lt;/Extra&gt;&lt;/Item&gt;&lt;/References&gt;&lt;/Group&gt;&lt;/Citation&gt;_x000a_"/>
    <w:docVar w:name="NE.Ref{03B45993-0CF8-486E-A3A2-21F60A44E34D}" w:val=" ADDIN NE.Ref.{03B45993-0CF8-486E-A3A2-21F60A44E34D}&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049EC17F-A57D-4B0E-8D5A-C0C7C1673266}" w:val=" ADDIN NE.Ref.{049EC17F-A57D-4B0E-8D5A-C0C7C1673266}&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E66B6657-2EEF-4813-9B48-C46D2820C2D6}&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E66B6657-2EEF-4813-9B48-C46D2820C2D6}&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E66B6657-2EEF-4813-9B48-C46D2820C2D6}&lt;/DBUID&gt;&lt;/Extra&gt;&lt;/Item&gt;&lt;/References&gt;&lt;/Group&gt;&lt;Group&gt;&lt;References&gt;&lt;Item&gt;&lt;ID&gt;11&lt;/ID&gt;&lt;UID&gt;{364BBFC6-3965-4235-B786-3AE95D349795}&lt;/UID&gt;&lt;Title&gt;The Pareto Envelop-based Selection Algorithm for Multi-Objective Optimization&lt;/Title&gt;&lt;Template&gt;Journal Article&lt;/Template&gt;&lt;Star&gt;0&lt;/Star&gt;&lt;Tag&gt;0&lt;/Tag&gt;&lt;Author&gt;W, Corne; D, Knowles; J, Oates&lt;/Author&gt;&lt;Year&gt;2000&lt;/Year&gt;&lt;Details&gt;&lt;_accessed&gt;62700367&lt;/_accessed&gt;&lt;_created&gt;62700017&lt;/_created&gt;&lt;_doi&gt;10.1007/3-540-45356-3_82&lt;/_doi&gt;&lt;_modified&gt;62700368&lt;/_modified&gt;&lt;/Details&gt;&lt;Extra&gt;&lt;DBUID&gt;{E66B6657-2EEF-4813-9B48-C46D2820C2D6}&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E66B6657-2EEF-4813-9B48-C46D2820C2D6}&lt;/DBUID&gt;&lt;/Extra&gt;&lt;/Item&gt;&lt;/References&gt;&lt;/Group&gt;&lt;/Citation&gt;_x000a_"/>
    <w:docVar w:name="NE.Ref{057733F4-8C47-4798-9575-2FE93F97D484}" w:val=" ADDIN NE.Ref.{057733F4-8C47-4798-9575-2FE93F97D484}&lt;Citation&gt;&lt;Group&gt;&lt;References&gt;&lt;Item&gt;&lt;ID&gt;147&lt;/ID&gt;&lt;UID&gt;{07C44E04-C113-4F8E-B64E-74229A9FC656}&lt;/UID&gt;&lt;Title&gt;A grid-based fitness strategy for evolutionary many-objective optimization&lt;/Title&gt;&lt;Template&gt;Conference Proceedings&lt;/Template&gt;&lt;Star&gt;0&lt;/Star&gt;&lt;Tag&gt;0&lt;/Tag&gt;&lt;Author&gt;Li, Miqing; Zheng, Jinhua; Shen, Ruimin; Li, Ke; Yuan, Qizhao&lt;/Author&gt;&lt;Year&gt;2010&lt;/Year&gt;&lt;Details&gt;&lt;_accessed&gt;63011055&lt;/_accessed&gt;&lt;_created&gt;63011055&lt;/_created&gt;&lt;_date&gt;57854880&lt;/_date&gt;&lt;_date_display&gt;2010&lt;/_date_display&gt;&lt;_db_updated&gt;PKU Search&lt;/_db_updated&gt;&lt;_doi&gt;10.1145/1830483.1830570&lt;/_doi&gt;&lt;_isbn&gt;9781450300728;1450300723;_x000d__x000a_&lt;/_isbn&gt;&lt;_keywords&gt;multiobjective optimization_x000d__x000a_; many-objective optimization_x000d__x000a_; fitness assignment_x000d__x000a_; grid_x000d__x000a_&lt;/_keywords&gt;&lt;_modified&gt;63011056&lt;/_modified&gt;&lt;_number&gt;1&lt;/_number&gt;&lt;_pages&gt;463_x000d__x000a_-470_x000d__x000a_&lt;/_pages&gt;&lt;_publisher&gt;ACM&lt;/_publisher&gt;&lt;_url&gt;http://pku.summon.serialssolutions.com/2.0.0/link/0/eLvHCXMwlV1LT8MwDLZgJ06DMcRb-QMtbR5tepymVWhi0g47cZnaPNCAdtPYkPbvcdqMIcSFY3KwIsf2ZzvyFwBGwyj4FROizBrBLNVlkSklUmWUphbxxcZUx7GbVX6eyKcpzUdifOCO1u8otWoe9JWnrA6VrZrHU4mWmjbFOmPOnAfDyaG5EjuSEt4Mcgk04yilbM_v5NfS8_zgxoOTxSULvUwHVKr6ATN59x8nOoX-YViPTL9h6AyOTN2D7v63BuKd9xzGA_KyXujA4ZYmdrFxQY58tOy0O4LJKzGf3hCL9Y5UGCaCZfnaRkSyxNhS-aHNPszy0Wz4GPifFIIC06GAy9KUWIoodD_JXcrFsK4oZSmUQYCn6JimEAaPrylPIq2EpamWLElU4dod7AI69bI2l0BUYWlGHaYZ1JxNpObK2AgvM-MMnf8Keqif-aqlyph7nVz_uXsDJ-1bvGuW3kJns96aOzhevW3vm-v8Ahwbne4&lt;/_url&gt;&lt;/Details&gt;&lt;Extra&gt;&lt;DBUID&gt;{667CB20A-5575-44B5-9DC2-E64E5C9C7190}&lt;/DBUID&gt;&lt;/Extra&gt;&lt;/Item&gt;&lt;/References&gt;&lt;/Group&gt;&lt;Group&gt;&lt;References&gt;&lt;Item&gt;&lt;ID&gt;149&lt;/ID&gt;&lt;UID&gt;{4A3E771B-579E-4887-BA31-FEB96B21A569}&lt;/UID&gt;&lt;Title&gt;A fast and elitist grid selection evolutionary algorithm for Multi-objective Optimization: GSEA&lt;/Title&gt;&lt;Template&gt;Conference Proceedings&lt;/Template&gt;&lt;Star&gt;0&lt;/Star&gt;&lt;Tag&gt;0&lt;/Tag&gt;&lt;Author&gt;Qin, Yufang; Ji, Junzhong; Yang, Song; Wang, Yamin; Liu, Chunnian&lt;/Author&gt;&lt;Year&gt;2011&lt;/Year&gt;&lt;Details&gt;&lt;_created&gt;63011059&lt;/_created&gt;&lt;_date&gt;2011-01-01&lt;/_date&gt;&lt;_date_display&gt;2011_x000d__x000a_ER  -&lt;/_date_display&gt;&lt;_modified&gt;63011064&lt;/_modified&gt;&lt;/Details&gt;&lt;Extra&gt;&lt;DBUID&gt;{667CB20A-5575-44B5-9DC2-E64E5C9C7190}&lt;/DBUID&gt;&lt;/Extra&gt;&lt;/Item&gt;&lt;/References&gt;&lt;/Group&gt;&lt;Group&gt;&lt;References&gt;&lt;Item&gt;&lt;ID&gt;135&lt;/ID&gt;&lt;UID&gt;{9E9FEE34-D6F1-4C4E-892E-7DCC5121B480}&lt;/UID&gt;&lt;Title&gt;A Constrained Decomposition Approach With Grids for Evolutionary Multiobjective Optimization&lt;/Title&gt;&lt;Template&gt;Journal Article&lt;/Template&gt;&lt;Star&gt;0&lt;/Star&gt;&lt;Tag&gt;0&lt;/Tag&gt;&lt;Author&gt;Cai, Xinye; Mei, Zhiwei; Fan, Zhun; Zhang, Qingfu&lt;/Author&gt;&lt;Year&gt;2018&lt;/Year&gt;&lt;Details&gt;&lt;_accessed&gt;63009670&lt;/_accessed&gt;&lt;_collection_scope&gt;SCI;SCIE;EI&lt;/_collection_scope&gt;&lt;_created&gt;63009670&lt;/_created&gt;&lt;_db_updated&gt;CrossRef&lt;/_db_updated&gt;&lt;_doi&gt;10.1109/TEVC.2017.2744674&lt;/_doi&gt;&lt;_impact_factor&gt;   8.508&lt;/_impact_factor&gt;&lt;_isbn&gt;1089-778X&lt;/_isbn&gt;&lt;_issue&gt;4&lt;/_issue&gt;&lt;_journal&gt;IEEE Transactions on Evolutionary Computation&lt;/_journal&gt;&lt;_modified&gt;63009670&lt;/_modified&gt;&lt;_pages&gt;564-577&lt;/_pages&gt;&lt;_tertiary_title&gt;IEEE Trans. Evol. Computat.&lt;/_tertiary_title&gt;&lt;_url&gt;https://ieeexplore.ieee.org/document/8016633/_x000d__x000a_http://xplorestaging.ieee.org/ielx7/4235/8423223/08016633.pdf?arnumber=8016633&lt;/_url&gt;&lt;_volume&gt;22&lt;/_volume&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508&lt;/_impact_factor&gt;&lt;_issue&gt;5&lt;/_issue&gt;&lt;_journal&gt;IEEE Transactions on Evolutionary Computation&lt;/_journal&gt;&lt;_modified&gt;63009681&lt;/_modified&gt;&lt;_pages&gt;721-736&lt;/_pages&gt;&lt;_volume&gt;17&lt;/_volume&gt;&lt;/Details&gt;&lt;Extra&gt;&lt;DBUID&gt;{667CB20A-5575-44B5-9DC2-E64E5C9C7190}&lt;/DBUID&gt;&lt;/Extra&gt;&lt;/Item&gt;&lt;/References&gt;&lt;/Group&gt;&lt;/Citation&gt;_x000a_"/>
    <w:docVar w:name="NE.Ref{05D5D2F8-350B-46CA-930D-44DF257AA61B}" w:val=" ADDIN NE.Ref.{05D5D2F8-350B-46CA-930D-44DF257AA61B} ADDIN NE.Ref.{05D5D2F8-350B-46CA-930D-44DF257AA61B}&lt;Citation&gt;&lt;Group&gt;&lt;References&gt;&lt;Item&gt;&lt;ID&gt;88&lt;/ID&gt;&lt;UID&gt;{4077499A-8762-454C-B818-AD4951D0FA28}&lt;/UID&gt;&lt;Title&gt;进化多目标优化算法研究&lt;/Title&gt;&lt;Template&gt;Journal Article&lt;/Template&gt;&lt;Star&gt;0&lt;/Star&gt;&lt;Tag&gt;0&lt;/Tag&gt;&lt;Author&gt;公茂果; 焦李成; 杨咚咚; 马文萍&lt;/Author&gt;&lt;Year&gt;2009&lt;/Year&gt;&lt;Details&gt;&lt;_author_adr&gt;西安电子科技大学智能信息处理研究所;西安电子科技大学智能感知与图像理解教育部重点实验室;&lt;/_author_adr&gt;&lt;_db_provider&gt;CNKI&lt;/_db_provider&gt;&lt;_isbn&gt;1000-9825&lt;/_isbn&gt;&lt;_issue&gt;02&lt;/_issue&gt;&lt;_journal&gt;软件学报&lt;/_journal&gt;&lt;_keywords&gt;多目标优化;;进化算法;;Pareto占优;;粒子群优化;;人工免疫系统;;分布估计算法&lt;/_keywords&gt;&lt;_pages&gt;271-289&lt;/_pages&gt;&lt;_volume&gt;20&lt;/_volume&gt;&lt;_created&gt;62725801&lt;/_created&gt;&lt;_modified&gt;62725815&lt;/_modified&gt;&lt;_collection_scope&gt;CSCD;PKU;EI&lt;/_collection_scope&gt;&lt;_translated_author&gt;Gong, Maoguo;Jiao, Licheng;Yang, Dongdong;Ma, Wenping&lt;/_translated_author&gt;&lt;/Details&gt;&lt;Extra&gt;&lt;DBUID&gt;{667CB20A-5575-44B5-9DC2-E64E5C9C7190}&lt;/DBUID&gt;&lt;/Extra&gt;&lt;/Item&gt;&lt;/References&gt;&lt;/Group&gt;&lt;/Citation&gt;_x000a_"/>
    <w:docVar w:name="NE.Ref{0608E158-4CED-4452-8133-844CDFF88BB2}" w:val=" ADDIN NE.Ref.{0608E158-4CED-4452-8133-844CDFF88BB2}&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4.072&lt;/_impact_factor&gt;&lt;_issue&gt;P3&lt;/_issue&gt;&lt;_journal&gt;Neurocomputing&lt;/_journal&gt;&lt;_modified&gt;63013745&lt;/_modified&gt;&lt;_pages&gt;1868-1884&lt;/_pages&gt;&lt;_volume&gt;173&lt;/_volume&gt;&lt;/Details&gt;&lt;Extra&gt;&lt;DBUID&gt;{667CB20A-5575-44B5-9DC2-E64E5C9C7190}&lt;/DBUID&gt;&lt;/Extra&gt;&lt;/Item&gt;&lt;/References&gt;&lt;/Group&gt;&lt;/Citation&gt;_x000a_"/>
    <w:docVar w:name="NE.Ref{0AA9E63E-D870-4FFF-B9DD-CAD732988530}" w:val=" ADDIN NE.Ref.{0AA9E63E-D870-4FFF-B9DD-CAD732988530}&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0AFE1AB7-DB59-459C-9C63-B2536490BA71}" w:val=" ADDIN NE.Ref.{0AFE1AB7-DB59-459C-9C63-B2536490BA71}&lt;Citation&gt;&lt;Group&gt;&lt;References&gt;&lt;Item&gt;&lt;ID&gt;142&lt;/ID&gt;&lt;UID&gt;{7372E5F5-3161-4EA3-94B4-944CBE3BAAB9}&lt;/UID&gt;&lt;Title&gt;A Decomposition-Based Many-Objective Artificial Bee Colony Algorithm&lt;/Title&gt;&lt;Template&gt;Journal Article&lt;/Template&gt;&lt;Star&gt;0&lt;/Star&gt;&lt;Tag&gt;0&lt;/Tag&gt;&lt;Author&gt;Xiang, Yi; Zhou, Yuren; Tang, Langping; Chen, Zefeng&lt;/Author&gt;&lt;Year&gt;2019&lt;/Year&gt;&lt;Details&gt;&lt;_accessed&gt;63009695&lt;/_accessed&gt;&lt;_collection_scope&gt;SCI;SCIE;EI&lt;/_collection_scope&gt;&lt;_created&gt;63009695&lt;/_created&gt;&lt;_db_updated&gt;CrossRef&lt;/_db_updated&gt;&lt;_doi&gt;10.1109/TCYB.2017.2772250&lt;/_doi&gt;&lt;_impact_factor&gt;  10.387&lt;/_impact_factor&gt;&lt;_isbn&gt;2168-2267&lt;/_isbn&gt;&lt;_issue&gt;1&lt;/_issue&gt;&lt;_journal&gt;IEEE Transactions on Cybernetics&lt;/_journal&gt;&lt;_modified&gt;63009695&lt;/_modified&gt;&lt;_pages&gt;287-300&lt;/_pages&gt;&lt;_tertiary_title&gt;IEEE Trans. Cybern.&lt;/_tertiary_title&gt;&lt;_url&gt;https://ieeexplore.ieee.org/document/8123502/_x000d__x000a_http://xplorestaging.ieee.org/ielx7/6221036/8576800/08123502.pdf?arnumber=8123502&lt;/_url&gt;&lt;_volume&gt;49&lt;/_volume&gt;&lt;/Details&gt;&lt;Extra&gt;&lt;DBUID&gt;{667CB20A-5575-44B5-9DC2-E64E5C9C7190}&lt;/DBUID&gt;&lt;/Extra&gt;&lt;/Item&gt;&lt;/References&gt;&lt;/Group&gt;&lt;/Citation&gt;_x000a_"/>
    <w:docVar w:name="NE.Ref{0E683B5E-E2CF-4C1F-A478-F10129B54FF9}" w:val=" ADDIN NE.Ref.{0E683B5E-E2CF-4C1F-A478-F10129B54FF9}&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109F5228-706A-400F-A4D1-1836FBC3F993}" w:val=" ADDIN NE.Ref.{109F5228-706A-400F-A4D1-1836FBC3F993}&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3.00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Group&gt;&lt;References&gt;&lt;Item&gt;&lt;ID&gt;86&lt;/ID&gt;&lt;UID&gt;{4AB9E45B-3E8E-4285-86E3-F6DAD98B9261}&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17666&lt;/_accessed&gt;&lt;_created&gt;62717666&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17666&lt;/_modified&gt;&lt;_number&gt;1&lt;/_number&gt;&lt;_pages&gt;1260_x000d__x000a_-1264_x000d__x000a_&lt;/_pages&gt;&lt;_publisher&gt;IEEE&lt;/_publisher&gt;&lt;_url&gt;http://pku.summon.serialssolutions.com/2.0.0/link/0/eLvHCXMwlV09T8MwELVKJyZALeJb_gGkTR1_zlUrQIAydEAslR2fJUA0FVAQ_x7bcVNALGxOJEeJz3oX37t3h1BBBnn2CxMKaaSi_l-j8lhI_BikVUxaqi0zxob4_v2NvC7JdMKuOui8lcYAQMxFg0EYRmrf1tUqRM6G3PufgkcluXdcjXar3UsiFEb7xvhFAnHj-gjlhUdi0cZjvOtVNHYb9M8KrCZjax2YUiy_W5eHStckMaSjXA0vx7fjphhoeqMfnVqio5ru_O-bdlF_o_jDZevL9lAHFj1URnVubR4bUMS1h5fnpNvE5hNbCAnpKesLh4guLkPT3DrTVi_jlI8YecXvkRt47aPZdDIbX2SpA0P2QCnNqLAAjhmhgDgm80JzyythVOWPZZwyb0xnvGWBaC4d0xQUFHrEHFDBmT-m76Puol7AAcLaCcgdyV3hjS4D3ZiPrCKGezC2olKHqBcWY75samzM0zoc_X37GG03sd2QNnuCum8vKzhFW8un1VncBV_6MK3O&lt;/_url&gt;&lt;_volume&gt;3&lt;/_volume&gt;&lt;/Details&gt;&lt;Extra&gt;&lt;DBUID&gt;{667CB20A-5575-44B5-9DC2-E64E5C9C7190}&lt;/DBUID&gt;&lt;/Extra&gt;&lt;/Item&gt;&lt;/References&gt;&lt;/Group&gt;&lt;/Citation&gt;_x000a_"/>
    <w:docVar w:name="NE.Ref{115D1538-2BBE-404F-8058-897CC3DC6FE1}" w:val=" ADDIN NE.Ref.{115D1538-2BBE-404F-8058-897CC3DC6FE1}&lt;Citation&gt;&lt;Group&gt;&lt;References&gt;&lt;Item&gt;&lt;ID&gt;31&lt;/ID&gt;&lt;UID&gt;{55ABF290-6F71-4118-8BDD-AE7B6500DC98}&lt;/UID&gt;&lt;Title&gt;Stable Matching Based Selection in Evolutionary Multiobjective Optimization&lt;/Title&gt;&lt;Template&gt;Journal Article&lt;/Template&gt;&lt;Star&gt;0&lt;/Star&gt;&lt;Tag&gt;0&lt;/Tag&gt;&lt;Author&gt;Li, Ke; Zhang, Qingfu; Kwong, Sam; Li, Miqing; Wang, Ran&lt;/Author&gt;&lt;Year&gt;2014&lt;/Year&gt;&lt;Details&gt;&lt;_collection_scope&gt;SCI;SCIE;EI&lt;/_collection_scope&gt;&lt;_created&gt;62700082&lt;/_created&gt;&lt;_date&gt;2014-01-01&lt;/_date&gt;&lt;_date_display&gt;2014&lt;/_date_display&gt;&lt;_impact_factor&gt;   8.508&lt;/_impact_factor&gt;&lt;_issue&gt;6&lt;/_issue&gt;&lt;_journal&gt;IEEE Transactions on Evolutionary Computation&lt;/_journal&gt;&lt;_modified&gt;62700090&lt;/_modified&gt;&lt;_pages&gt;909-923&lt;/_pages&gt;&lt;_volume&gt;18&lt;/_volume&gt;&lt;/Details&gt;&lt;Extra&gt;&lt;DBUID&gt;{667CB20A-5575-44B5-9DC2-E64E5C9C7190}&lt;/DBUID&gt;&lt;/Extra&gt;&lt;/Item&gt;&lt;/References&gt;&lt;/Group&gt;&lt;/Citation&gt;_x000a_"/>
    <w:docVar w:name="NE.Ref{176E4C8A-D3BB-4A94-80BA-C2269F559279}" w:val=" ADDIN NE.Ref.{176E4C8A-D3BB-4A94-80BA-C2269F559279}&lt;Citation&gt;&lt;Group&gt;&lt;References&gt;&lt;Item&gt;&lt;ID&gt;119&lt;/ID&gt;&lt;UID&gt;{62931E62-B2C2-40E1-95BC-894A3407F0C1}&lt;/UID&gt;&lt;Title&gt;Self-organizing Map-based Weight Design for Decomposition-based Many-objective Evolutionary Algorithm&lt;/Title&gt;&lt;Template&gt;Journal Article&lt;/Template&gt;&lt;Star&gt;0&lt;/Star&gt;&lt;Tag&gt;0&lt;/Tag&gt;&lt;Author&gt;Gu, Fangqing; Cheung, Yiu Ming&lt;/Author&gt;&lt;Year&gt;2018&lt;/Year&gt;&lt;Details&gt;&lt;_collection_scope&gt;SCI;SCIE;EI&lt;/_collection_scope&gt;&lt;_created&gt;63008496&lt;/_created&gt;&lt;_impact_factor&gt;   8.508&lt;/_impact_factor&gt;&lt;_issue&gt;2&lt;/_issue&gt;&lt;_journal&gt;IEEE Transactions on Evolutionary Computation&lt;/_journal&gt;&lt;_modified&gt;63009538&lt;/_modified&gt;&lt;_pages&gt;211-225&lt;/_pages&gt;&lt;_volume&gt;22&lt;/_volume&gt;&lt;/Details&gt;&lt;Extra&gt;&lt;DBUID&gt;{667CB20A-5575-44B5-9DC2-E64E5C9C7190}&lt;/DBUID&gt;&lt;/Extra&gt;&lt;/Item&gt;&lt;/References&gt;&lt;/Group&gt;&lt;/Citation&gt;_x000a_"/>
    <w:docVar w:name="NE.Ref{17E3C228-1401-452B-8493-341C7E76F348}" w:val=" ADDIN NE.Ref.{17E3C228-1401-452B-8493-341C7E76F348}&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508&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3009680&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18803957-3A04-4BC3-8A1A-0B8C9F7B6B4B}" w:val=" ADDIN NE.Ref.{18803957-3A04-4BC3-8A1A-0B8C9F7B6B4B}&lt;Citation&gt;&lt;Group&gt;&lt;References&gt;&lt;Item&gt;&lt;ID&gt;82&lt;/ID&gt;&lt;UID&gt;{668EF8C5-A6C2-46C7-BBED-799630B91345}&lt;/UID&gt;&lt;Title&gt;On uniform design of experiments with restricted mixtures and generation of uniform distribution on some domains&lt;/Title&gt;&lt;Template&gt;Journal Article&lt;/Template&gt;&lt;Star&gt;0&lt;/Star&gt;&lt;Tag&gt;0&lt;/Tag&gt;&lt;Author&gt;Fang, K T; Yang, Z H&lt;/Author&gt;&lt;Year&gt;2000&lt;/Year&gt;&lt;Details&gt;&lt;_accession_num&gt;WOS:000084486200002_x000d__x000a_ER&lt;/_accession_num&gt;&lt;_cited_count&gt;26&lt;/_cited_count&gt;&lt;_collection_scope&gt;SCIE&lt;/_collection_scope&gt;&lt;_created&gt;62717565&lt;/_created&gt;&lt;_date_display&gt;2000, JAN 15 2000&lt;/_date_display&gt;&lt;_db_provider&gt;ISI&lt;/_db_provider&gt;&lt;_doi&gt;10.1016/S0167-7152(99)00095-4&lt;/_doi&gt;&lt;_impact_factor&gt;   0.615&lt;/_impact_factor&gt;&lt;_isbn&gt;0167-7152&lt;/_isbn&gt;&lt;_issue&gt;2&lt;/_issue&gt;&lt;_journal&gt;STATISTICS &amp;amp; PROBABILITY LETTERS&lt;/_journal&gt;&lt;_modified&gt;62726011&lt;/_modified&gt;&lt;_pages&gt;113-120&lt;/_pages&gt;&lt;_url&gt;http://gateway.isiknowledge.com/gateway/Gateway.cgi?GWVersion=2&amp;amp;SrcAuth=AegeanSoftware&amp;amp;SrcApp=NoteExpress&amp;amp;DestLinkType=FullRecord&amp;amp;DestApp=WOS&amp;amp;KeyUT=000084486200002&lt;/_url&gt;&lt;_volume&gt;46&lt;/_volume&gt;&lt;/Details&gt;&lt;Extra&gt;&lt;DBUID&gt;{667CB20A-5575-44B5-9DC2-E64E5C9C7190}&lt;/DBUID&gt;&lt;/Extra&gt;&lt;/Item&gt;&lt;/References&gt;&lt;/Group&gt;&lt;Group&gt;&lt;References&gt;&lt;Item&gt;&lt;ID&gt;83&lt;/ID&gt;&lt;UID&gt;{87377FE5-16E4-4396-A41A-39F293473CF7}&lt;/UID&gt;&lt;Title&gt;Uniform Design and Its Industrial Applications&lt;/Title&gt;&lt;Template&gt;Book&lt;/Template&gt;&lt;Star&gt;0&lt;/Star&gt;&lt;Tag&gt;0&lt;/Tag&gt;&lt;Author&gt;Fang, Kai Tai; Chan, Ling Yau&lt;/Author&gt;&lt;Year&gt;2006&lt;/Year&gt;&lt;Details&gt;&lt;_created&gt;62717621&lt;/_created&gt;&lt;_modified&gt;62725994&lt;/_modified&gt;&lt;/Details&gt;&lt;Extra&gt;&lt;DBUID&gt;{667CB20A-5575-44B5-9DC2-E64E5C9C7190}&lt;/DBUID&gt;&lt;/Extra&gt;&lt;/Item&gt;&lt;/References&gt;&lt;/Group&gt;&lt;/Citation&gt;_x000a_"/>
    <w:docVar w:name="NE.Ref{19613B33-32E2-4F96-BD1A-F997B2DB8E89}" w:val=" ADDIN NE.Ref.{19613B33-32E2-4F96-BD1A-F997B2DB8E8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198E0824-9EC9-41B8-9F3E-0F554F9BD06F}" w:val=" ADDIN NE.Ref.{198E0824-9EC9-41B8-9F3E-0F554F9BD06F}&lt;Citation&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124&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1E084A84-9E74-4CD9-A447-2C7D3E2829D5}" w:val=" ADDIN NE.Ref.{1E084A84-9E74-4CD9-A447-2C7D3E2829D5}&lt;Citation&gt;&lt;Group&gt;&lt;References&gt;&lt;Item&gt;&lt;ID&gt;55&lt;/ID&gt;&lt;UID&gt;{A69A68E5-610F-4D45-A1D0-CFC50DE358F1}&lt;/UID&gt;&lt;Title&gt;Geometric Differential Evolution in MOEA/D: A Preliminary Study&lt;/Title&gt;&lt;Template&gt;Journal Article&lt;/Template&gt;&lt;Star&gt;0&lt;/Star&gt;&lt;Tag&gt;0&lt;/Tag&gt;&lt;Author&gt;Zapotecas-Martínez, Saúl; Derbel, Bilel; Liefooghe, Arnaud; Aguirre, Hernán E; Tanaka, Kiyoshi&lt;/Author&gt;&lt;Year&gt;2015&lt;/Year&gt;&lt;Details&gt;&lt;_created&gt;62700257&lt;/_created&gt;&lt;_date&gt;2015-01-01&lt;/_date&gt;&lt;_date_display&gt;2015&lt;/_date_display&gt;&lt;_modified&gt;63008531&lt;/_modified&gt;&lt;/Details&gt;&lt;Extra&gt;&lt;DBUID&gt;{667CB20A-5575-44B5-9DC2-E64E5C9C7190}&lt;/DBUID&gt;&lt;/Extra&gt;&lt;/Item&gt;&lt;/References&gt;&lt;/Group&gt;&lt;/Citation&gt;_x000a_"/>
    <w:docVar w:name="NE.Ref{2184388E-7F5F-47E4-B8EB-2568FA62D3AD}" w:val=" ADDIN NE.Ref.{2184388E-7F5F-47E4-B8EB-2568FA62D3AD}&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218A45C6-FB76-4B5B-9E3B-201282F1F3F8}" w:val=" ADDIN NE.Ref.{218A45C6-FB76-4B5B-9E3B-201282F1F3F8}&lt;Citation&gt;&lt;Group&gt;&lt;References&gt;&lt;Item&gt;&lt;ID&gt;42&lt;/ID&gt;&lt;UID&gt;{345332AF-7907-49CC-B501-A5DE5E01EB1F}&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37&lt;/_created&gt;&lt;_date&gt;2016-01-01&lt;/_date&gt;&lt;_date_display&gt;2016&lt;/_date_display&gt;&lt;_impact_factor&gt;   8.508&lt;/_impact_factor&gt;&lt;_issue&gt;5&lt;/_issue&gt;&lt;_journal&gt;IEEE Transactions on Evolutionary Computation&lt;/_journal&gt;&lt;_modified&gt;63013782&lt;/_modified&gt;&lt;_pages&gt;773-791&lt;/_pages&gt;&lt;_volume&gt;20&lt;/_volume&gt;&lt;/Details&gt;&lt;Extra&gt;&lt;DBUID&gt;{667CB20A-5575-44B5-9DC2-E64E5C9C7190}&lt;/DBUID&gt;&lt;/Extra&gt;&lt;/Item&gt;&lt;/References&gt;&lt;/Group&gt;&lt;/Citation&gt;_x000a_"/>
    <w:docVar w:name="NE.Ref{24B186DC-DF4F-470A-8DB3-79082666F2FF}" w:val=" ADDIN NE.Ref.{24B186DC-DF4F-470A-8DB3-79082666F2FF}&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28279404-8474-4B57-93EC-9316D83E89A5}" w:val=" ADDIN NE.Ref.{28279404-8474-4B57-93EC-9316D83E89A5}&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508&lt;/_impact_factor&gt;&lt;_issue&gt;6&lt;/_issue&gt;&lt;_journal&gt;IEEE Transactions on Evolutionary Computation&lt;/_journal&gt;&lt;_modified&gt;63013735&lt;/_modified&gt;&lt;_pages&gt;712-731&lt;/_pages&gt;&lt;_volume&gt;11&lt;/_volume&gt;&lt;/Details&gt;&lt;Extra&gt;&lt;DBUID&gt;{667CB20A-5575-44B5-9DC2-E64E5C9C7190}&lt;/DBUID&gt;&lt;/Extra&gt;&lt;/Item&gt;&lt;/References&gt;&lt;/Group&gt;&lt;/Citation&gt;_x000a_"/>
    <w:docVar w:name="NE.Ref{29783E11-205C-405C-A8AF-6B45031DE60D}" w:val=" ADDIN NE.Ref.{29783E11-205C-405C-A8AF-6B45031DE60D}&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2B04405A-05D3-4B8D-A72F-F8E5E11194DB}" w:val=" ADDIN NE.Ref.{2B04405A-05D3-4B8D-A72F-F8E5E11194DB}&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428&lt;/_impact_factor&gt;&lt;_issue&gt;3&lt;/_issue&gt;&lt;_journal&gt;European Journal of Operational Research&lt;/_journal&gt;&lt;_modified&gt;62700035&lt;/_modified&gt;&lt;_pages&gt;1653-1669&lt;/_pages&gt;&lt;_volume&gt;181&lt;/_volume&gt;&lt;/Details&gt;&lt;Extra&gt;&lt;DBUID&gt;{667CB20A-5575-44B5-9DC2-E64E5C9C7190}&lt;/DBUID&gt;&lt;/Extra&gt;&lt;/Item&gt;&lt;/References&gt;&lt;/Group&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2.388&lt;/_impact_factor&gt;&lt;_issue&gt;1&lt;/_issue&gt;&lt;_journal&gt;Evolutionary Computation&lt;/_journal&gt;&lt;_modified&gt;62700026&lt;/_modified&gt;&lt;_pages&gt;45-76&lt;/_pages&gt;&lt;_volume&gt;19&lt;/_volume&gt;&lt;/Details&gt;&lt;Extra&gt;&lt;DBUID&gt;{667CB20A-5575-44B5-9DC2-E64E5C9C7190}&lt;/DBUID&gt;&lt;/Extra&gt;&lt;/Item&gt;&lt;/References&gt;&lt;/Group&gt;&lt;Group&gt;&lt;References&gt;&lt;Item&gt;&lt;ID&gt;117&lt;/ID&gt;&lt;UID&gt;{81DF8D27-F2BD-441F-9AE9-155E48325D2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008491&lt;/_created&gt;&lt;_impact_factor&gt;   8.508&lt;/_impact_factor&gt;&lt;_issue&gt;99&lt;/_issue&gt;&lt;_journal&gt;IEEE Transactions on Evolutionary Computation&lt;/_journal&gt;&lt;_modified&gt;63009518&lt;/_modified&gt;&lt;_pages&gt;1-1&lt;/_pages&gt;&lt;_volume&gt;PP&lt;/_volume&gt;&lt;/Details&gt;&lt;Extra&gt;&lt;DBUID&gt;{667CB20A-5575-44B5-9DC2-E64E5C9C7190}&lt;/DBUID&gt;&lt;/Extra&gt;&lt;/Item&gt;&lt;/References&gt;&lt;/Group&gt;&lt;Group&gt;&lt;References&gt;&lt;Item&gt;&lt;ID&gt;125&lt;/ID&gt;&lt;UID&gt;{BAAF5D69-2493-4CC8-AD51-B9274639BB36}&lt;/UID&gt;&lt;Title&gt;IGD Indicator-based Evolutionary Algorithm for Many-objective Optimization Problems&lt;/Title&gt;&lt;Template&gt;Journal Article&lt;/Template&gt;&lt;Star&gt;0&lt;/Star&gt;&lt;Tag&gt;0&lt;/Tag&gt;&lt;Author&gt;Sun, Yanan; Yen, Gary G; Zhang, Yi&lt;/Author&gt;&lt;Year&gt;2018&lt;/Year&gt;&lt;Details&gt;&lt;_collection_scope&gt;SCI;SCIE;EI&lt;/_collection_scope&gt;&lt;_created&gt;63008497&lt;/_created&gt;&lt;_impact_factor&gt;   8.508&lt;/_impact_factor&gt;&lt;_issue&gt;99&lt;/_issue&gt;&lt;_journal&gt;IEEE Transactions on Evolutionary Computation&lt;/_journal&gt;&lt;_modified&gt;63008500&lt;/_modified&gt;&lt;_pages&gt;1-1&lt;/_pages&gt;&lt;_volume&gt;PP&lt;/_volume&gt;&lt;/Details&gt;&lt;Extra&gt;&lt;DBUID&gt;{667CB20A-5575-44B5-9DC2-E64E5C9C7190}&lt;/DBUID&gt;&lt;/Extra&gt;&lt;/Item&gt;&lt;/References&gt;&lt;/Group&gt;&lt;/Citation&gt;_x000a_"/>
    <w:docVar w:name="NE.Ref{2C0C1882-90E3-4222-9422-BC800C60D60E}" w:val=" ADDIN NE.Ref.{2C0C1882-90E3-4222-9422-BC800C60D60E}&lt;Citation&gt;&lt;Group&gt;&lt;References&gt;&lt;Item&gt;&lt;ID&gt;140&lt;/ID&gt;&lt;UID&gt;{96CA2596-8C10-461D-B91E-10BA5AA93287}&lt;/UID&gt;&lt;Title&gt;A Many-Objective Evolutionary Algorithm With Two Interacting Processes: Cascade Clustering and Reference Point Incremental Learning&lt;/Title&gt;&lt;Template&gt;Journal Article&lt;/Template&gt;&lt;Star&gt;0&lt;/Star&gt;&lt;Tag&gt;0&lt;/Tag&gt;&lt;Author&gt;Ge, Hongwei; Zhao, Mingde; Sun, Liang; Wang, Zhen; Tan, Guozhen; Zhang, Qiang; Chen, C L Philip&lt;/Author&gt;&lt;Year&gt;2019&lt;/Year&gt;&lt;Details&gt;&lt;_doi&gt;10.1109/TEVC.2018.2874465&lt;/_doi&gt;&lt;_created&gt;63009690&lt;/_created&gt;&lt;_modified&gt;63009690&lt;/_modified&gt;&lt;_url&gt;https://ieeexplore.ieee.org/document/8485382/_x000d__x000a_http://xplorestaging.ieee.org/ielx7/4235/8781948/08485382.pdf?arnumber=8485382&lt;/_url&gt;&lt;_journal&gt;IEEE Transactions on Evolutionary Computation&lt;/_journal&gt;&lt;_volume&gt;23&lt;/_volume&gt;&lt;_issue&gt;4&lt;/_issue&gt;&lt;_pages&gt;572-586&lt;/_pages&gt;&lt;_tertiary_title&gt;IEEE Trans. Evol. Computat.&lt;/_tertiary_title&gt;&lt;_isbn&gt;1089-778X&lt;/_isbn&gt;&lt;_accessed&gt;63009690&lt;/_accessed&gt;&lt;_db_updated&gt;CrossRef&lt;/_db_updated&gt;&lt;_impact_factor&gt;   8.508&lt;/_impact_factor&gt;&lt;_collection_scope&gt;SCI;SCIE;EI&lt;/_collection_scope&gt;&lt;/Details&gt;&lt;Extra&gt;&lt;DBUID&gt;{667CB20A-5575-44B5-9DC2-E64E5C9C7190}&lt;/DBUID&gt;&lt;/Extra&gt;&lt;/Item&gt;&lt;/References&gt;&lt;/Group&gt;&lt;/Citation&gt;_x000a_"/>
    <w:docVar w:name="NE.Ref{3059AA58-FCD8-4867-8E08-E6B5F7DA14C8}" w:val=" ADDIN NE.Ref.{3059AA58-FCD8-4867-8E08-E6B5F7DA14C8}&lt;Citation&gt;&lt;Group&gt;&lt;References&gt;&lt;Item&gt;&lt;ID&gt;145&lt;/ID&gt;&lt;UID&gt;{292B3F19-9DCA-46B2-835C-8AEF1D8924FB}&lt;/UID&gt;&lt;Title&gt;A grid-based fitness strategy for evolutionary many-objective optimization&lt;/Title&gt;&lt;Template&gt;Conference Proceedings&lt;/Template&gt;&lt;Star&gt;0&lt;/Star&gt;&lt;Tag&gt;0&lt;/Tag&gt;&lt;Author&gt;Li, Miqing; Zheng, Jinhua; Shen, Ruimin; Ke, Li; Yuan, Qizhao&lt;/Author&gt;&lt;Year&gt;2010&lt;/Year&gt;&lt;Details&gt;&lt;_created&gt;63011054&lt;/_created&gt;&lt;_date&gt;2010-01-01&lt;/_date&gt;&lt;_date_display&gt;2010_x000d__x000a_ER  -&lt;/_date_display&gt;&lt;_modified&gt;63011055&lt;/_modified&gt;&lt;/Details&gt;&lt;Extra&gt;&lt;DBUID&gt;{667CB20A-5575-44B5-9DC2-E64E5C9C7190}&lt;/DBUID&gt;&lt;/Extra&gt;&lt;/Item&gt;&lt;/References&gt;&lt;/Group&gt;&lt;/Citation&gt;_x000a_"/>
    <w:docVar w:name="NE.Ref{30A9F720-35BF-44B3-A5BA-259D7DC82102}" w:val=" ADDIN NE.Ref.{30A9F720-35BF-44B3-A5BA-259D7DC82102}&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315C1C95-B992-4BA5-A9BC-09AFC83EAA0D}" w:val=" ADDIN NE.Ref.{315C1C95-B992-4BA5-A9BC-09AFC83EAA0D}&lt;Citation&gt;&lt;Group&gt;&lt;References&gt;&lt;Item&gt;&lt;ID&gt;150&lt;/ID&gt;&lt;UID&gt;{169EF5E3-1C3A-4BEC-B44C-ECF5B1418EB1}&lt;/UID&gt;&lt;Title&gt;A powerful and efficient algorithm for numerical function optimization: artificial bee colony (ABC) algorithm&lt;/Title&gt;&lt;Template&gt;Journal Article&lt;/Template&gt;&lt;Star&gt;0&lt;/Star&gt;&lt;Tag&gt;0&lt;/Tag&gt;&lt;Author&gt;Karaboga, Dervis; Basturk, Bahriye&lt;/Author&gt;&lt;Year&gt;2007&lt;/Year&gt;&lt;Details&gt;&lt;_date_display&gt;2007&lt;/_date_display&gt;&lt;_date&gt;2007-01-01&lt;/_date&gt;&lt;_issue&gt;3&lt;/_issue&gt;&lt;_journal&gt;Journal of Global Optimization&lt;/_journal&gt;&lt;_pages&gt;459-471&lt;/_pages&gt;&lt;_volume&gt;39&lt;/_volume&gt;&lt;_created&gt;63013704&lt;/_created&gt;&lt;_modified&gt;63013704&lt;/_modified&gt;&lt;_impact_factor&gt;   1.631&lt;/_impact_factor&gt;&lt;_collection_scope&gt;SCI;SCIE;EI&lt;/_collection_scope&gt;&lt;/Details&gt;&lt;Extra&gt;&lt;DBUID&gt;{667CB20A-5575-44B5-9DC2-E64E5C9C7190}&lt;/DBUID&gt;&lt;/Extra&gt;&lt;/Item&gt;&lt;/References&gt;&lt;/Group&gt;&lt;/Citation&gt;_x000a_"/>
    <w:docVar w:name="NE.Ref{32387EFF-8707-48AF-81AB-D07C08D34730}" w:val=" ADDIN NE.Ref.{32387EFF-8707-48AF-81AB-D07C08D34730}&lt;Citation&gt;&lt;Group&gt;&lt;References&gt;&lt;Item&gt;&lt;ID&gt;81&lt;/ID&gt;&lt;UID&gt;{91F1EAFE-4907-46E3-923B-46CACE0BC661}&lt;/UID&gt;&lt;Title&gt;Simultaneous use of different scalarizing functions in MOEA/D&lt;/Title&gt;&lt;Template&gt;Conference Proceedings&lt;/Template&gt;&lt;Star&gt;0&lt;/Star&gt;&lt;Tag&gt;0&lt;/Tag&gt;&lt;Author&gt;Ishibuchi, Hisao; Sakane, Yuji; Tsukamoto, Noritaka; Nojima, Yusuke&lt;/Author&gt;&lt;Year&gt;2010&lt;/Year&gt;&lt;Details&gt;&lt;_accessed&gt;62712610&lt;/_accessed&gt;&lt;_created&gt;62712610&lt;/_created&gt;&lt;_date&gt;57854880&lt;/_date&gt;&lt;_date_display&gt;2010&lt;/_date_display&gt;&lt;_db_updated&gt;PKU Search&lt;/_db_updated&gt;&lt;_doi&gt;10.1145/1830483.1830577&lt;/_doi&gt;&lt;_isbn&gt;9781450300728;1450300723;_x000d__x000a_&lt;/_isbn&gt;&lt;_keywords&gt;moea/d_x000d__x000a_; scalarizing function_x000d__x000a_; evolutionary multiobjective optimization (emo)_x000d__x000a_&lt;/_keywords&gt;&lt;_modified&gt;63008525&lt;/_modified&gt;&lt;_number&gt;1&lt;/_number&gt;&lt;_pages&gt;519_x000d__x000a_-526_x000d__x000a_&lt;/_pages&gt;&lt;_publisher&gt;ACM&lt;/_publisher&gt;&lt;_url&gt;http://pku.summon.serialssolutions.com/2.0.0/link/0/eLvHCXMwlV1NTwIxEJ0oJ08oYvxO_8ACu_3Y9uCBIMQYiSRy8kLabpsQ3YUIXPz1TpcixnjxuD1MNu20b16n8waAZp1e8utMMCy32kguqFfeitB_TxhvqeIa438fapVfx_Jpko2G_HGvHV28o9WyTujbKFndsb6sk6cSPTUPZeQ05eEtV38w3l-upEGkhNWFXBzduJdndKfvFL9l1PnBgW6wxSTtRJsBqGz5A2ZGzX_80TG098V6ZPINQydw4KoWNHfdGkjcvKdw9zIPrwd15ZDsk83KkYUnu_4oa7LCxULe_Ik2SAC72h_JvCLj52G_e9-G6Wg4HTwksXlCohmliUZgYkYJKVKDlMQx3KuGae-QEaoe0yrzRjnkdkiPi7ywRR6kAqnyTBeUGUvPoFEtKncOJEfGJDCs5VpxlhUYYHgjJPNMpiJz1FxAC6dkttyqY8ziNFz-OXoFR9v0e7gfvYbG-mPjbuBw-ba5rVfwC3dBl70&lt;/_url&gt;&lt;/Details&gt;&lt;Extra&gt;&lt;DBUID&gt;{667CB20A-5575-44B5-9DC2-E64E5C9C7190}&lt;/DBUID&gt;&lt;/Extra&gt;&lt;/Item&gt;&lt;/References&gt;&lt;/Group&gt;&lt;/Citation&gt;_x000a_"/>
    <w:docVar w:name="NE.Ref{32AC42BA-E3F0-430C-83C9-72CAE5F3FF95}" w:val=" ADDIN NE.Ref.{32AC42BA-E3F0-430C-83C9-72CAE5F3FF95}&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340FD2CA-FB45-4C70-A079-5B987D4E79A1}" w:val=" ADDIN NE.Ref.{340FD2CA-FB45-4C70-A079-5B987D4E79A1}&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352B7F0C-7642-4C4C-8E9D-2DB6C5CBFB50}" w:val=" ADDIN NE.Ref.{352B7F0C-7642-4C4C-8E9D-2DB6C5CBFB50}&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38516A3E-2AB9-4106-AE28-F35E682DD418}" w:val=" ADDIN NE.Ref.{38516A3E-2AB9-4106-AE28-F35E682DD418} ADDIN NE.Ref.{38516A3E-2AB9-4106-AE28-F35E682DD418}&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Citation&gt;_x000a_"/>
    <w:docVar w:name="NE.Ref{38B6DFA8-6DC6-41C1-A08A-E0611803DC45}" w:val=" ADDIN NE.Ref.{38B6DFA8-6DC6-41C1-A08A-E0611803DC45}&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Group&gt;&lt;References&gt;&lt;Item&gt;&lt;ID&gt;93&lt;/ID&gt;&lt;UID&gt;{16223F58-EE77-429E-A7AD-9C9882A6EE62}&lt;/UID&gt;&lt;Title&gt;动态邻域的分解多目标进化算法&lt;/Title&gt;&lt;Template&gt;Journal Article&lt;/Template&gt;&lt;Star&gt;0&lt;/Star&gt;&lt;Tag&gt;0&lt;/Tag&gt;&lt;Author&gt;周欢; 孟利民; 王丽萍; 林梦嫚; 江波&lt;/Author&gt;&lt;Year&gt;2017&lt;/Year&gt;&lt;Details&gt;&lt;_author_adr&gt;浙江工业大学浙江省通信网技术应用研究重点实验室;浙江工业大学信息智能与决策优化研究所;浙江工业大学现代教育技术研究所;&lt;/_author_adr&gt;&lt;_collection_scope&gt;CSCD;PKU&lt;/_collection_scope&gt;&lt;_created&gt;62725815&lt;/_created&gt;&lt;_db_provider&gt;CNKI&lt;/_db_provider&gt;&lt;_isbn&gt;1000-1220&lt;/_isbn&gt;&lt;_issue&gt;09&lt;/_issue&gt;&lt;_journal&gt;小型微型计算机系统&lt;/_journal&gt;&lt;_keywords&gt;多目标优化;;MOEA/D;;子问题;;邻域&lt;/_keywords&gt;&lt;_modified&gt;62725826&lt;/_modified&gt;&lt;_pages&gt;2039-2044&lt;/_pages&gt;&lt;_volume&gt;38&lt;/_volume&gt;&lt;_translated_author&gt;Zhou, Huan;Meng, Limin;Wang, Liping;Lin, Mengman;Jiang, Bo&lt;/_translated_author&gt;&lt;/Details&gt;&lt;Extra&gt;&lt;DBUID&gt;{667CB20A-5575-44B5-9DC2-E64E5C9C7190}&lt;/DBUID&gt;&lt;/Extra&gt;&lt;/Item&gt;&lt;/References&gt;&lt;/Group&gt;&lt;Group&gt;&lt;References&gt;&lt;Item&gt;&lt;ID&gt;97&lt;/ID&gt;&lt;UID&gt;{EA1535B3-320B-403C-B6E7-0CE56B70C51E}&lt;/UID&gt;&lt;Title&gt;变邻域分解多目标自适应差分进化算法&lt;/Title&gt;&lt;Template&gt;Journal Article&lt;/Template&gt;&lt;Star&gt;0&lt;/Star&gt;&lt;Tag&gt;0&lt;/Tag&gt;&lt;Author&gt;刘志君; 高亚奎; 章卫国; 王晓光; 袁燎原&lt;/Author&gt;&lt;Year&gt;2014&lt;/Year&gt;&lt;Details&gt;&lt;_author_adr&gt;西北工业大学自动化学院;中国航空工业第一飞机研究院;&lt;/_author_adr&gt;&lt;_collection_scope&gt;CSCD;PKU;EI&lt;/_collection_scope&gt;&lt;_created&gt;62725815&lt;/_created&gt;&lt;_db_provider&gt;CNKI&lt;/_db_provider&gt;&lt;_isbn&gt;1000-8152&lt;/_isbn&gt;&lt;_issue&gt;11&lt;/_issue&gt;&lt;_journal&gt;控制理论与应用&lt;/_journal&gt;&lt;_keywords&gt;分解;;邻域种群集;;概率匹配方法;;差分进化;;多目标优化;;复杂度分析&lt;/_keywords&gt;&lt;_modified&gt;62725821&lt;/_modified&gt;&lt;_pages&gt;1492-1501&lt;/_pages&gt;&lt;_volume&gt;31&lt;/_volume&gt;&lt;_translated_author&gt;Liu, Zhijun;Gao, Yakui;Zhang, Weiguo;Wang, Xiaoguang;Yuan, Liaoyuan&lt;/_translated_author&gt;&lt;/Details&gt;&lt;Extra&gt;&lt;DBUID&gt;{667CB20A-5575-44B5-9DC2-E64E5C9C7190}&lt;/DBUID&gt;&lt;/Extra&gt;&lt;/Item&gt;&lt;/References&gt;&lt;/Group&gt;&lt;/Citation&gt;_x000a_"/>
    <w:docVar w:name="NE.Ref{396AD3B8-EC03-42A0-BDFF-449ED961035F}" w:val=" ADDIN NE.Ref.{396AD3B8-EC03-42A0-BDFF-449ED961035F}&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Group&gt;&lt;References&gt;&lt;Item&gt;&lt;ID&gt;38&lt;/ID&gt;&lt;UID&gt;{B2C7ED2D-146B-47E3-93CF-E5B7B5D7CF99}&lt;/UID&gt;&lt;Title&gt;Balancing Convergence and Diversity in Decomposition-Based Many-Objective Optimizers&lt;/Title&gt;&lt;Template&gt;Journal Article&lt;/Template&gt;&lt;Star&gt;0&lt;/Star&gt;&lt;Tag&gt;0&lt;/Tag&gt;&lt;Author&gt;Yuan, Yuan; Xin, Yao&lt;/Author&gt;&lt;Year&gt;2016&lt;/Year&gt;&lt;Details&gt;&lt;_collection_scope&gt;SCI;SCIE;EI&lt;/_collection_scope&gt;&lt;_created&gt;62700095&lt;/_created&gt;&lt;_date&gt;2016-01-01&lt;/_date&gt;&lt;_date_display&gt;2016&lt;/_date_display&gt;&lt;_impact_factor&gt;   8.508&lt;/_impact_factor&gt;&lt;_issue&gt;2&lt;/_issue&gt;&lt;_journal&gt;IEEE Transactions on Evolutionary Computation&lt;/_journal&gt;&lt;_modified&gt;63008513&lt;/_modified&gt;&lt;_pages&gt;180-198&lt;/_pages&gt;&lt;_volume&gt;20&lt;/_volume&gt;&lt;/Details&gt;&lt;Extra&gt;&lt;DBUID&gt;{667CB20A-5575-44B5-9DC2-E64E5C9C7190}&lt;/DBUID&gt;&lt;/Extra&gt;&lt;/Item&gt;&lt;/References&gt;&lt;/Group&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08519&lt;/_modified&gt;&lt;_pages&gt;577-601&lt;/_pages&gt;&lt;_volume&gt;18&lt;/_volume&gt;&lt;/Details&gt;&lt;Extra&gt;&lt;DBUID&gt;{667CB20A-5575-44B5-9DC2-E64E5C9C7190}&lt;/DBUID&gt;&lt;/Extra&gt;&lt;/Item&gt;&lt;/References&gt;&lt;/Group&gt;&lt;/Citation&gt;_x000a_"/>
    <w:docVar w:name="NE.Ref{3A2B2F22-55CB-45EF-A60F-933784710889}" w:val=" ADDIN NE.Ref.{3A2B2F22-55CB-45EF-A60F-93378471088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3A80BAE1-8FE4-44D4-801C-C95E61657ED7}" w:val=" ADDIN NE.Ref.{3A80BAE1-8FE4-44D4-801C-C95E61657ED7}&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3AD2B104-8700-4714-BFA6-24395943AB7D}" w:val=" ADDIN NE.Ref.{3AD2B104-8700-4714-BFA6-24395943AB7D}&lt;Citation&gt;&lt;Group&gt;&lt;References&gt;&lt;Item&gt;&lt;ID&gt;41&lt;/ID&gt;&lt;UID&gt;{91E88257-1A57-4C32-BFA0-59A15850A3DC}&lt;/UID&gt;&lt;Title&gt;Improving the multiobjective evolutionary algorithm based on decomposition with new penalty schemes&lt;/Title&gt;&lt;Template&gt;Journal Article&lt;/Template&gt;&lt;Star&gt;0&lt;/Star&gt;&lt;Tag&gt;0&lt;/Tag&gt;&lt;Author&gt;Yang, Shengxiang; Jiang, Shouyong; Yong, Jiang&lt;/Author&gt;&lt;Year&gt;2016&lt;/Year&gt;&lt;Details&gt;&lt;_collection_scope&gt;SCIE;EI&lt;/_collection_scope&gt;&lt;_created&gt;62700236&lt;/_created&gt;&lt;_date&gt;2016-01-01&lt;/_date&gt;&lt;_date_display&gt;2016&lt;/_date_display&gt;&lt;_impact_factor&gt;   2.784&lt;/_impact_factor&gt;&lt;_issue&gt;16&lt;/_issue&gt;&lt;_journal&gt;Soft Computing&lt;/_journal&gt;&lt;_modified&gt;63013712&lt;/_modified&gt;&lt;_pages&gt;1-15&lt;/_pages&gt;&lt;_volume&gt;21&lt;/_volume&gt;&lt;/Details&gt;&lt;Extra&gt;&lt;DBUID&gt;{667CB20A-5575-44B5-9DC2-E64E5C9C7190}&lt;/DBUID&gt;&lt;/Extra&gt;&lt;/Item&gt;&lt;/References&gt;&lt;/Group&gt;&lt;/Citation&gt;_x000a_"/>
    <w:docVar w:name="NE.Ref{3AD5FE22-10BB-4A7C-980C-538B3DEB8E11}" w:val=" ADDIN NE.Ref.{3AD5FE22-10BB-4A7C-980C-538B3DEB8E11} ADDIN NE.Ref.{3AD5FE22-10BB-4A7C-980C-538B3DEB8E11}&lt;Citation&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2.388&lt;/_impact_factor&gt;&lt;_issue&gt;1&lt;/_issue&gt;&lt;_journal&gt;Evolutionary Computation&lt;/_journal&gt;&lt;_modified&gt;62700026&lt;/_modified&gt;&lt;_pages&gt;45-76&lt;/_pages&gt;&lt;_volume&gt;19&lt;/_volume&gt;&lt;/Details&gt;&lt;Extra&gt;&lt;DBUID&gt;{667CB20A-5575-44B5-9DC2-E64E5C9C7190}&lt;/DBUID&gt;&lt;/Extra&gt;&lt;/Item&gt;&lt;/References&gt;&lt;/Group&gt;&lt;/Citation&gt;_x000a_"/>
    <w:docVar w:name="NE.Ref{3AEB9418-CEA9-47DA-8599-7B1CF247C3A6}" w:val=" ADDIN NE.Ref.{3AEB9418-CEA9-47DA-8599-7B1CF247C3A6}&lt;Citation&gt;&lt;Group&gt;&lt;References&gt;&lt;Item&gt;&lt;ID&gt;26&lt;/ID&gt;&lt;UID&gt;{3B368560-C1AE-4F1E-A8F1-ABC3D4CC9296}&lt;/UID&gt;&lt;Title&gt;The Performance of a New Version of MOEA/D&lt;/Title&gt;&lt;Template&gt;Conference Proceedings&lt;/Template&gt;&lt;Star&gt;0&lt;/Star&gt;&lt;Tag&gt;0&lt;/Tag&gt;&lt;Author&gt;Zhang, Qingfu; Liu, W; Hui, Li&lt;/Author&gt;&lt;Year&gt;2009&lt;/Year&gt;&lt;Details&gt;&lt;_created&gt;62700072&lt;/_created&gt;&lt;_date&gt;2009-01-01&lt;/_date&gt;&lt;_date_display&gt;2009_x000d__x000a_ER  -&lt;/_date_display&gt;&lt;_modified&gt;62708281&lt;/_modified&gt;&lt;/Details&gt;&lt;Extra&gt;&lt;DBUID&gt;{667CB20A-5575-44B5-9DC2-E64E5C9C7190}&lt;/DBUID&gt;&lt;/Extra&gt;&lt;/Item&gt;&lt;/References&gt;&lt;/Group&gt;&lt;/Citation&gt;_x000a_"/>
    <w:docVar w:name="NE.Ref{3B6DC1FF-028C-46B4-B86D-56034F4278D2}" w:val=" ADDIN NE.Ref.{3B6DC1FF-028C-46B4-B86D-56034F4278D2}&lt;Citation&gt;&lt;Group&gt;&lt;References&gt;&lt;Item&gt;&lt;ID&gt;135&lt;/ID&gt;&lt;UID&gt;{9E9FEE34-D6F1-4C4E-892E-7DCC5121B480}&lt;/UID&gt;&lt;Title&gt;A Constrained Decomposition Approach With Grids for Evolutionary Multiobjective Optimization&lt;/Title&gt;&lt;Template&gt;Journal Article&lt;/Template&gt;&lt;Star&gt;0&lt;/Star&gt;&lt;Tag&gt;0&lt;/Tag&gt;&lt;Author&gt;Cai, Xinye; Mei, Zhiwei; Fan, Zhun; Zhang, Qingfu&lt;/Author&gt;&lt;Year&gt;2018&lt;/Year&gt;&lt;Details&gt;&lt;_accessed&gt;63009670&lt;/_accessed&gt;&lt;_collection_scope&gt;SCI;SCIE;EI&lt;/_collection_scope&gt;&lt;_created&gt;63009670&lt;/_created&gt;&lt;_db_updated&gt;CrossRef&lt;/_db_updated&gt;&lt;_doi&gt;10.1109/TEVC.2017.2744674&lt;/_doi&gt;&lt;_impact_factor&gt;   8.508&lt;/_impact_factor&gt;&lt;_isbn&gt;1089-778X&lt;/_isbn&gt;&lt;_issue&gt;4&lt;/_issue&gt;&lt;_journal&gt;IEEE Transactions on Evolutionary Computation&lt;/_journal&gt;&lt;_modified&gt;63009670&lt;/_modified&gt;&lt;_pages&gt;564-577&lt;/_pages&gt;&lt;_tertiary_title&gt;IEEE Trans. Evol. Computat.&lt;/_tertiary_title&gt;&lt;_url&gt;https://ieeexplore.ieee.org/document/8016633/_x000d__x000a_http://xplorestaging.ieee.org/ielx7/4235/8423223/08016633.pdf?arnumber=8016633&lt;/_url&gt;&lt;_volume&gt;22&lt;/_volume&gt;&lt;/Details&gt;&lt;Extra&gt;&lt;DBUID&gt;{667CB20A-5575-44B5-9DC2-E64E5C9C7190}&lt;/DBUID&gt;&lt;/Extra&gt;&lt;/Item&gt;&lt;/References&gt;&lt;/Group&gt;&lt;/Citation&gt;_x000a_"/>
    <w:docVar w:name="NE.Ref{3C0065EA-FCD7-42DE-ABE2-077EE9D012C7}" w:val=" ADDIN NE.Ref.{3C0065EA-FCD7-42DE-ABE2-077EE9D012C7}&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3F432C5C-2F80-4984-852D-26A01C308649}" w:val=" ADDIN NE.Ref.{3F432C5C-2F80-4984-852D-26A01C308649}&lt;Citation&gt;&lt;Group&gt;&lt;References&gt;&lt;Item&gt;&lt;ID&gt;94&lt;/ID&gt;&lt;UID&gt;{890A02E6-C1FD-44AA-B75B-F3A0AB1764E9}&lt;/UID&gt;&lt;Title&gt;基于分解和差分进化的多目标粒子群优化算法&lt;/Title&gt;&lt;Template&gt;Journal Article&lt;/Template&gt;&lt;Star&gt;0&lt;/Star&gt;&lt;Tag&gt;0&lt;/Tag&gt;&lt;Author&gt;李飞; 刘建昌; 石怀涛; 傅梓瑛&lt;/Author&gt;&lt;Year&gt;2017&lt;/Year&gt;&lt;Details&gt;&lt;_author_adr&gt;东北大学信息科学与工程学院;沈阳建筑大学机械工程学院;东北大学基建管理处;&lt;/_author_adr&gt;&lt;_collection_scope&gt;CSCD;PKU;EI&lt;/_collection_scope&gt;&lt;_created&gt;62725815&lt;/_created&gt;&lt;_db_provider&gt;CNKI&lt;/_db_provider&gt;&lt;_isbn&gt;1001-0920&lt;/_isbn&gt;&lt;_issue&gt;03&lt;/_issue&gt;&lt;_journal&gt;控制与决策&lt;/_journal&gt;&lt;_keywords&gt;分解;;差分进化算法;;多目标优化;;粒子群优化算法;;方向角&lt;/_keywords&gt;&lt;_modified&gt;62725833&lt;/_modified&gt;&lt;_pages&gt;403-410&lt;/_pages&gt;&lt;_volume&gt;32&lt;/_volume&gt;&lt;_translated_author&gt;Li, Fei;Liu, Jianchang;Shi, Huaitao;Fu, Ziying&lt;/_translated_author&gt;&lt;/Details&gt;&lt;Extra&gt;&lt;DBUID&gt;{667CB20A-5575-44B5-9DC2-E64E5C9C7190}&lt;/DBUID&gt;&lt;/Extra&gt;&lt;/Item&gt;&lt;/References&gt;&lt;/Group&gt;&lt;/Citation&gt;_x000a_"/>
    <w:docVar w:name="NE.Ref{3F654EC6-4E42-4654-9A7D-269BFA6CABA4}" w:val=" ADDIN NE.Ref.{3F654EC6-4E42-4654-9A7D-269BFA6CABA4}&lt;Citation&gt;&lt;Group&gt;&lt;References&gt;&lt;Item&gt;&lt;ID&gt;123&lt;/ID&gt;&lt;UID&gt;{71418734-E4BD-49AF-894D-1FB5AF8E6CA1}&lt;/UID&gt;&lt;Title&gt;Adaptive Sorting-based Evolutionary Algorithm for Many-Objective Optimization&lt;/Title&gt;&lt;Template&gt;Journal Article&lt;/Template&gt;&lt;Star&gt;0&lt;/Star&gt;&lt;Tag&gt;0&lt;/Tag&gt;&lt;Author&gt;Chao, Liu; Qi, Zhao; Bai, Yan; Elsayed, Saber; Ray, Tapabrata; Sarker, Ruhul&lt;/Author&gt;&lt;Year&gt;2019&lt;/Year&gt;&lt;Details&gt;&lt;_collection_scope&gt;SCI;SCIE;EI&lt;/_collection_scope&gt;&lt;_created&gt;63008497&lt;/_created&gt;&lt;_impact_factor&gt;   8.508&lt;/_impact_factor&gt;&lt;_issue&gt;2&lt;/_issue&gt;&lt;_journal&gt;IEEE Transactions on Evolutionary Computation&lt;/_journal&gt;&lt;_modified&gt;63009692&lt;/_modified&gt;&lt;_pages&gt;1-1&lt;/_pages&gt;&lt;_volume&gt;23&lt;/_volume&gt;&lt;/Details&gt;&lt;Extra&gt;&lt;DBUID&gt;{667CB20A-5575-44B5-9DC2-E64E5C9C7190}&lt;/DBUID&gt;&lt;/Extra&gt;&lt;/Item&gt;&lt;/References&gt;&lt;/Group&gt;&lt;/Citation&gt;_x000a_"/>
    <w:docVar w:name="NE.Ref{3F852DA5-D1F2-4E1D-8AEF-FFB41119418D}" w:val=" ADDIN NE.Ref.{3F852DA5-D1F2-4E1D-8AEF-FFB41119418D}&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08537&lt;/_modified&gt;&lt;_pages&gt;442-446&lt;/_pages&gt;&lt;_volume&gt;16&lt;/_volume&gt;&lt;/Details&gt;&lt;Extra&gt;&lt;DBUID&gt;{667CB20A-5575-44B5-9DC2-E64E5C9C7190}&lt;/DBUID&gt;&lt;/Extra&gt;&lt;/Item&gt;&lt;/References&gt;&lt;/Group&gt;&lt;/Citation&gt;_x000a_"/>
    <w:docVar w:name="NE.Ref{44FD71EF-240D-4B63-9269-E36E8D4C0763}" w:val=" ADDIN NE.Ref.{44FD71EF-240D-4B63-9269-E36E8D4C0763}&lt;Citation&gt;&lt;Group&gt;&lt;References&gt;&lt;Item&gt;&lt;ID&gt;30&lt;/ID&gt;&lt;UID&gt;{26C3CE57-E6A0-4C9A-9F95-9288624B0B76}&lt;/UID&gt;&lt;Title&gt;MOEA/D with uniform decomposition measurement for many-objective problems&lt;/Title&gt;&lt;Template&gt;Journal Article&lt;/Template&gt;&lt;Star&gt;0&lt;/Star&gt;&lt;Tag&gt;0&lt;/Tag&gt;&lt;Author&gt;Ma, Xiaoliang; Qi, Yutao; Li, Lingling; Fang, Liu; Jiao, Licheng; Wu, Jianshe&lt;/Author&gt;&lt;Year&gt;2014&lt;/Year&gt;&lt;Details&gt;&lt;_created&gt;62700081&lt;/_created&gt;&lt;_date&gt;2014-01-01&lt;/_date&gt;&lt;_date_display&gt;2014&lt;/_date_display&gt;&lt;_issue&gt;12&lt;/_issue&gt;&lt;_journal&gt;Soft Computing - A Fusion of Foundations, Methodologies and Applications&lt;/_journal&gt;&lt;_modified&gt;62700089&lt;/_modified&gt;&lt;_pages&gt;2541-2564&lt;/_pages&gt;&lt;_volume&gt;18&lt;/_volume&gt;&lt;/Details&gt;&lt;Extra&gt;&lt;DBUID&gt;{667CB20A-5575-44B5-9DC2-E64E5C9C7190}&lt;/DBUID&gt;&lt;/Extra&gt;&lt;/Item&gt;&lt;/References&gt;&lt;/Group&gt;&lt;/Citation&gt;_x000a_"/>
    <w:docVar w:name="NE.Ref{487BD936-AC4B-4B59-8155-1A9A16943DF1}" w:val=" ADDIN NE.Ref.{487BD936-AC4B-4B59-8155-1A9A16943DF1}&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4950F498-9148-42C5-A025-77FF0142F82F}" w:val=" ADDIN NE.Ref.{4950F498-9148-42C5-A025-77FF0142F82F} ADDIN NE.Ref.{4950F498-9148-42C5-A025-77FF0142F82F}&lt;Citation&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428&lt;/_impact_factor&gt;&lt;_issue&gt;3&lt;/_issue&gt;&lt;_journal&gt;European Journal of Operational Research&lt;/_journal&gt;&lt;_modified&gt;62700035&lt;/_modified&gt;&lt;_pages&gt;1653-1669&lt;/_pages&gt;&lt;_volume&gt;181&lt;/_volume&gt;&lt;/Details&gt;&lt;Extra&gt;&lt;DBUID&gt;{667CB20A-5575-44B5-9DC2-E64E5C9C7190}&lt;/DBUID&gt;&lt;/Extra&gt;&lt;/Item&gt;&lt;/References&gt;&lt;/Group&gt;&lt;/Citation&gt;_x000a_"/>
    <w:docVar w:name="NE.Ref{4EEC658B-E995-46F3-8A74-9325A4341E4D}" w:val=" ADDIN NE.Ref.{4EEC658B-E995-46F3-8A74-9325A4341E4D}&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524529DF-58F9-4AE5-8610-151C5B8C479C}" w:val=" ADDIN NE.Ref.{524529DF-58F9-4AE5-8610-151C5B8C479C}&lt;Citation&gt;&lt;Group&gt;&lt;References&gt;&lt;Item&gt;&lt;ID&gt;19&lt;/ID&gt;&lt;UID&gt;{7D3223A9-6FEC-4090-AA45-4E056AF86E10}&lt;/UID&gt;&lt;Title&gt;Generalized decomposition and cross entropy methods for many-objective optimization&lt;/Title&gt;&lt;Template&gt;Book&lt;/Template&gt;&lt;Star&gt;0&lt;/Star&gt;&lt;Tag&gt;0&lt;/Tag&gt;&lt;Author&gt;Giagkiozis, I; Purshouse, R C; Fleming, P J&lt;/Author&gt;&lt;Year&gt;2014&lt;/Year&gt;&lt;Details&gt;&lt;_created&gt;62700063&lt;/_created&gt;&lt;_modified&gt;62700063&lt;/_modified&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508&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Group&gt;&lt;References&gt;&lt;Item&gt;&lt;ID&gt;93&lt;/ID&gt;&lt;UID&gt;{16223F58-EE77-429E-A7AD-9C9882A6EE62}&lt;/UID&gt;&lt;Title&gt;动态邻域的分解多目标进化算法&lt;/Title&gt;&lt;Template&gt;Journal Article&lt;/Template&gt;&lt;Star&gt;0&lt;/Star&gt;&lt;Tag&gt;0&lt;/Tag&gt;&lt;Author&gt;周欢; 孟利民; 王丽萍; 林梦嫚; 江波&lt;/Author&gt;&lt;Year&gt;2017&lt;/Year&gt;&lt;Details&gt;&lt;_author_adr&gt;浙江工业大学浙江省通信网技术应用研究重点实验室;浙江工业大学信息智能与决策优化研究所;浙江工业大学现代教育技术研究所;&lt;/_author_adr&gt;&lt;_collection_scope&gt;CSCD;PKU&lt;/_collection_scope&gt;&lt;_created&gt;62725815&lt;/_created&gt;&lt;_db_provider&gt;CNKI&lt;/_db_provider&gt;&lt;_isbn&gt;1000-1220&lt;/_isbn&gt;&lt;_issue&gt;09&lt;/_issue&gt;&lt;_journal&gt;小型微型计算机系统&lt;/_journal&gt;&lt;_keywords&gt;多目标优化;;MOEA/D;;子问题;;邻域&lt;/_keywords&gt;&lt;_modified&gt;62725826&lt;/_modified&gt;&lt;_pages&gt;2039-2044&lt;/_pages&gt;&lt;_volume&gt;38&lt;/_volume&gt;&lt;_translated_author&gt;Zhou, Huan;Meng, Limin;Wang, Liping;Lin, Mengman;Jiang, Bo&lt;/_translated_author&gt;&lt;/Details&gt;&lt;Extra&gt;&lt;DBUID&gt;{667CB20A-5575-44B5-9DC2-E64E5C9C7190}&lt;/DBUID&gt;&lt;/Extra&gt;&lt;/Item&gt;&lt;/References&gt;&lt;/Group&gt;&lt;Group&gt;&lt;References&gt;&lt;Item&gt;&lt;ID&gt;97&lt;/ID&gt;&lt;UID&gt;{EA1535B3-320B-403C-B6E7-0CE56B70C51E}&lt;/UID&gt;&lt;Title&gt;变邻域分解多目标自适应差分进化算法&lt;/Title&gt;&lt;Template&gt;Journal Article&lt;/Template&gt;&lt;Star&gt;0&lt;/Star&gt;&lt;Tag&gt;0&lt;/Tag&gt;&lt;Author&gt;刘志君; 高亚奎; 章卫国; 王晓光; 袁燎原&lt;/Author&gt;&lt;Year&gt;2014&lt;/Year&gt;&lt;Details&gt;&lt;_author_adr&gt;西北工业大学自动化学院;中国航空工业第一飞机研究院;&lt;/_author_adr&gt;&lt;_collection_scope&gt;CSCD;PKU;EI&lt;/_collection_scope&gt;&lt;_created&gt;62725815&lt;/_created&gt;&lt;_db_provider&gt;CNKI&lt;/_db_provider&gt;&lt;_isbn&gt;1000-8152&lt;/_isbn&gt;&lt;_issue&gt;11&lt;/_issue&gt;&lt;_journal&gt;控制理论与应用&lt;/_journal&gt;&lt;_keywords&gt;分解;;邻域种群集;;概率匹配方法;;差分进化;;多目标优化;;复杂度分析&lt;/_keywords&gt;&lt;_modified&gt;62725821&lt;/_modified&gt;&lt;_pages&gt;1492-1501&lt;/_pages&gt;&lt;_volume&gt;31&lt;/_volume&gt;&lt;_translated_author&gt;Liu, Zhijun;Gao, Yakui;Zhang, Weiguo;Wang, Xiaoguang;Yuan, Liaoyuan&lt;/_translated_author&gt;&lt;/Details&gt;&lt;Extra&gt;&lt;DBUID&gt;{667CB20A-5575-44B5-9DC2-E64E5C9C7190}&lt;/DBUID&gt;&lt;/Extra&gt;&lt;/Item&gt;&lt;/References&gt;&lt;/Group&gt;&lt;/Citation&gt;_x000a_"/>
    <w:docVar w:name="NE.Ref{52BB152B-092A-4544-B0F0-BEAB71904E73}" w:val=" ADDIN NE.Ref.{52BB152B-092A-4544-B0F0-BEAB71904E73}&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3.00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Citation&gt;_x000a_"/>
    <w:docVar w:name="NE.Ref{573C09B6-B177-4AA9-9180-63CF81BEB812}" w:val=" ADDIN NE.Ref.{573C09B6-B177-4AA9-9180-63CF81BEB812}&lt;Citation&gt;&lt;Group&gt;&lt;References&gt;&lt;Item&gt;&lt;ID&gt;64&lt;/ID&gt;&lt;UID&gt;{215D1109-08FD-4C27-8ADD-CB40F4C58881}&lt;/UID&gt;&lt;Title&gt;A Constrained Decomposition Approach with Grids for Evolutionary Multiobjective Optimization&lt;/Title&gt;&lt;Template&gt;Journal Article&lt;/Template&gt;&lt;Star&gt;0&lt;/Star&gt;&lt;Tag&gt;0&lt;/Tag&gt;&lt;Author&gt;Cai, Xinye; Mei, Zhiwei; Fan, Zhun; Zhang, Qingfu&lt;/Author&gt;&lt;Year&gt;0&lt;/Year&gt;&lt;Details&gt;&lt;_created&gt;62700267&lt;/_created&gt;&lt;_journal&gt;IEEE Transactions on Evolutionary Computation ER  -&lt;/_journal&gt;&lt;_modified&gt;62700288&lt;/_modified&gt;&lt;/Details&gt;&lt;Extra&gt;&lt;DBUID&gt;{667CB20A-5575-44B5-9DC2-E64E5C9C7190}&lt;/DBUID&gt;&lt;/Extra&gt;&lt;/Item&gt;&lt;/References&gt;&lt;/Group&gt;&lt;/Citation&gt;_x000a_"/>
    <w:docVar w:name="NE.Ref{5810903D-3DE9-406C-9D34-D66BBDE495DC}" w:val=" ADDIN NE.Ref.{5810903D-3DE9-406C-9D34-D66BBDE495DC}&lt;Citation&gt;&lt;Group&gt;&lt;References&gt;&lt;Item&gt;&lt;ID&gt;56&lt;/ID&gt;&lt;UID&gt;{F8FC16F9-3784-4B6A-921D-32494BE832A8}&lt;/UID&gt;&lt;Title&gt;Geometric differential evolution for combinatorial and programs spaces&lt;/Title&gt;&lt;Template&gt;Journal Article&lt;/Template&gt;&lt;Star&gt;0&lt;/Star&gt;&lt;Tag&gt;0&lt;/Tag&gt;&lt;Author&gt;Moraglio, A; Togelius, J; Silva, S&lt;/Author&gt;&lt;Year&gt;2013&lt;/Year&gt;&lt;Details&gt;&lt;_collection_scope&gt;SCIE;EI&lt;/_collection_scope&gt;&lt;_created&gt;62700257&lt;/_created&gt;&lt;_date&gt;2013-01-01&lt;/_date&gt;&lt;_date_display&gt;2013&lt;/_date_display&gt;&lt;_impact_factor&gt;   3.469&lt;/_impact_factor&gt;&lt;_issue&gt;4&lt;/_issue&gt;&lt;_journal&gt;Evolutionary Computation&lt;/_journal&gt;&lt;_modified&gt;63008531&lt;/_modified&gt;&lt;_pages&gt;591-624&lt;/_pages&gt;&lt;_volume&gt;21&lt;/_volume&gt;&lt;/Details&gt;&lt;Extra&gt;&lt;DBUID&gt;{667CB20A-5575-44B5-9DC2-E64E5C9C7190}&lt;/DBUID&gt;&lt;/Extra&gt;&lt;/Item&gt;&lt;/References&gt;&lt;/Group&gt;&lt;/Citation&gt;_x000a_"/>
    <w:docVar w:name="NE.Ref{58DE70B1-2805-426F-A6C3-FE5DD01DB8A9}" w:val=" ADDIN NE.Ref.{58DE70B1-2805-426F-A6C3-FE5DD01DB8A9} ADDIN NE.Ref.{58DE70B1-2805-426F-A6C3-FE5DD01DB8A9}&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5A28B182-3D1A-40E0-92A5-1FFB384A7F69}" w:val=" ADDIN NE.Ref.{5A28B182-3D1A-40E0-92A5-1FFB384A7F69}&lt;Citation&gt;&lt;Group&gt;&lt;References&gt;&lt;Item&gt;&lt;ID&gt;49&lt;/ID&gt;&lt;UID&gt;{BF16696D-4850-4F29-BA0A-EF32E01FFFB9}&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48&lt;/_created&gt;&lt;_date&gt;2014-01-01&lt;/_date&gt;&lt;_date_display&gt;2014&lt;/_date_display&gt;&lt;_impact_factor&gt;   8.508&lt;/_impact_factor&gt;&lt;_issue&gt;4&lt;/_issue&gt;&lt;_journal&gt;IEEE Transactions on Evolutionary Computation&lt;/_journal&gt;&lt;_modified&gt;63008529&lt;/_modified&gt;&lt;_pages&gt;577-601&lt;/_pages&gt;&lt;_volume&gt;18&lt;/_volume&gt;&lt;/Details&gt;&lt;Extra&gt;&lt;DBUID&gt;{667CB20A-5575-44B5-9DC2-E64E5C9C7190}&lt;/DBUID&gt;&lt;/Extra&gt;&lt;/Item&gt;&lt;/References&gt;&lt;/Group&gt;&lt;Group&gt;&lt;References&gt;&lt;Item&gt;&lt;ID&gt;50&lt;/ID&gt;&lt;UID&gt;{93FEE940-B849-4A4E-9376-04BF95C009D9}&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49&lt;/_created&gt;&lt;_date&gt;2015-01-01&lt;/_date&gt;&lt;_date_display&gt;2015&lt;/_date_display&gt;&lt;_impact_factor&gt;   8.508&lt;/_impact_factor&gt;&lt;_issue&gt;5&lt;/_issue&gt;&lt;_journal&gt;IEEE Transactions on Evolutionary Computation&lt;/_journal&gt;&lt;_modified&gt;62726129&lt;/_modified&gt;&lt;_pages&gt;694-716&lt;/_pages&gt;&lt;_volume&gt;19&lt;/_volume&gt;&lt;/Details&gt;&lt;Extra&gt;&lt;DBUID&gt;{667CB20A-5575-44B5-9DC2-E64E5C9C7190}&lt;/DBUID&gt;&lt;/Extra&gt;&lt;/Item&gt;&lt;/References&gt;&lt;/Group&gt;&lt;Group&gt;&lt;References&gt;&lt;Item&gt;&lt;ID&gt;51&lt;/ID&gt;&lt;UID&gt;{4C90432B-4CEA-4098-B2A8-ABC7F27CBE25}&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49&lt;/_created&gt;&lt;_date&gt;2016-01-01&lt;/_date&gt;&lt;_date_display&gt;2016&lt;/_date_display&gt;&lt;_impact_factor&gt;   8.508&lt;/_impact_factor&gt;&lt;_issue&gt;5&lt;/_issue&gt;&lt;_journal&gt;IEEE Transactions on Evolutionary Computation&lt;/_journal&gt;&lt;_modified&gt;62726130&lt;/_modified&gt;&lt;_pages&gt;773-791&lt;/_pages&gt;&lt;_volume&gt;20&lt;/_volume&gt;&lt;/Details&gt;&lt;Extra&gt;&lt;DBUID&gt;{667CB20A-5575-44B5-9DC2-E64E5C9C7190}&lt;/DBUID&gt;&lt;/Extra&gt;&lt;/Item&gt;&lt;/References&gt;&lt;/Group&gt;&lt;Group&gt;&lt;References&gt;&lt;Item&gt;&lt;ID&gt;52&lt;/ID&gt;&lt;UID&gt;{3FAD528A-B04F-4B9A-A988-626257C7EA7F}&lt;/UID&gt;&lt;Title&gt;An evolutionary many-objective optimisation algorithm with adaptive region decomposition&lt;/Title&gt;&lt;Template&gt;Conference Proceedings&lt;/Template&gt;&lt;Star&gt;0&lt;/Star&gt;&lt;Tag&gt;0&lt;/Tag&gt;&lt;Author&gt;Liu, Hai Lin; Chen, Lei; Zhang, Qingfu; Deb, Kalyanmoy&lt;/Author&gt;&lt;Year&gt;2016&lt;/Year&gt;&lt;Details&gt;&lt;_created&gt;62700250&lt;/_created&gt;&lt;_date&gt;2016-01-01&lt;/_date&gt;&lt;_date_display&gt;2016_x000d__x000a_ER  -&lt;/_date_display&gt;&lt;_modified&gt;62726131&lt;/_modified&gt;&lt;/Details&gt;&lt;Extra&gt;&lt;DBUID&gt;{667CB20A-5575-44B5-9DC2-E64E5C9C7190}&lt;/DBUID&gt;&lt;/Extra&gt;&lt;/Item&gt;&lt;/References&gt;&lt;/Group&gt;&lt;/Citation&gt;_x000a_"/>
    <w:docVar w:name="NE.Ref{5B674376-2E3B-438B-802F-73EF8BE3BE4E}" w:val=" ADDIN NE.Ref.{5B674376-2E3B-438B-802F-73EF8BE3BE4E}&lt;Citation&gt;&lt;Group&gt;&lt;References&gt;&lt;Item&gt;&lt;ID&gt;47&lt;/ID&gt;&lt;UID&gt;{9F062FB4-7A51-4C7B-9FA4-E73C102B545A}&lt;/UID&gt;&lt;Title&gt;Decomposition Based Algorithms Using Pareto Adaptive Scalarizing Methods&lt;/Title&gt;&lt;Template&gt;Journal Article&lt;/Template&gt;&lt;Star&gt;0&lt;/Star&gt;&lt;Tag&gt;0&lt;/Tag&gt;&lt;Author&gt;Rui, Wang; Zhang, Qingfu; Tao, Zhang&lt;/Author&gt;&lt;Year&gt;2016&lt;/Year&gt;&lt;Details&gt;&lt;_collection_scope&gt;SCI;SCIE;EI&lt;/_collection_scope&gt;&lt;_created&gt;62700245&lt;/_created&gt;&lt;_date&gt;2016-01-01&lt;/_date&gt;&lt;_date_display&gt;2016&lt;/_date_display&gt;&lt;_impact_factor&gt;   8.508&lt;/_impact_factor&gt;&lt;_issue&gt;6&lt;/_issue&gt;&lt;_journal&gt;IEEE Transactions on Evolutionary Computation&lt;/_journal&gt;&lt;_modified&gt;62700245&lt;/_modified&gt;&lt;_pages&gt;821-837&lt;/_pages&gt;&lt;_volume&gt;20&lt;/_volume&gt;&lt;/Details&gt;&lt;Extra&gt;&lt;DBUID&gt;{667CB20A-5575-44B5-9DC2-E64E5C9C7190}&lt;/DBUID&gt;&lt;/Extra&gt;&lt;/Item&gt;&lt;/References&gt;&lt;/Group&gt;&lt;/Citation&gt;_x000a_"/>
    <w:docVar w:name="NE.Ref{5C191467-B563-4472-9BE2-D5041F5ABFA6}" w:val=" ADDIN NE.Ref.{5C191467-B563-4472-9BE2-D5041F5ABFA6}&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5D7D9BA7-2712-49D0-ADF0-8BE377F1A870}" w:val=" ADDIN NE.Ref.{5D7D9BA7-2712-49D0-ADF0-8BE377F1A870}&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4.072&lt;/_impact_factor&gt;&lt;_issue&gt;P3&lt;/_issue&gt;&lt;_journal&gt;Neurocomputing&lt;/_journal&gt;&lt;_modified&gt;63013745&lt;/_modified&gt;&lt;_pages&gt;1868-1884&lt;/_pages&gt;&lt;_volume&gt;173&lt;/_volume&gt;&lt;/Details&gt;&lt;Extra&gt;&lt;DBUID&gt;{667CB20A-5575-44B5-9DC2-E64E5C9C7190}&lt;/DBUID&gt;&lt;/Extra&gt;&lt;/Item&gt;&lt;/References&gt;&lt;/Group&gt;&lt;/Citation&gt;_x000a_"/>
    <w:docVar w:name="NE.Ref{5DBDC48F-804F-4E81-9F05-69FF2C4ED464}" w:val=" ADDIN NE.Ref.{5DBDC48F-804F-4E81-9F05-69FF2C4ED464}&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4.072&lt;/_impact_factor&gt;&lt;_issue&gt;P3&lt;/_issue&gt;&lt;_journal&gt;Neurocomputing&lt;/_journal&gt;&lt;_modified&gt;63013745&lt;/_modified&gt;&lt;_pages&gt;1868-1884&lt;/_pages&gt;&lt;_volume&gt;173&lt;/_volume&gt;&lt;/Details&gt;&lt;Extra&gt;&lt;DBUID&gt;{667CB20A-5575-44B5-9DC2-E64E5C9C7190}&lt;/DBUID&gt;&lt;/Extra&gt;&lt;/Item&gt;&lt;/References&gt;&lt;/Group&gt;&lt;/Citation&gt;_x000a_"/>
    <w:docVar w:name="NE.Ref{606CBD1E-F244-4547-A826-8FE1A4A7D4FD}" w:val=" ADDIN NE.Ref.{606CBD1E-F244-4547-A826-8FE1A4A7D4FD}&lt;Citation&gt;&lt;Group&gt;&lt;References&gt;&lt;Item&gt;&lt;ID&gt;143&lt;/ID&gt;&lt;UID&gt;{5FA00762-8441-4ED0-AB73-A2ADC85B7279}&lt;/UID&gt;&lt;Title&gt;A Many-Objective Evolutionary Algorithm With Two Interacting Processes: Cascade Clustering and Reference Point Incremental Learning&lt;/Title&gt;&lt;Template&gt;Journal Article&lt;/Template&gt;&lt;Star&gt;0&lt;/Star&gt;&lt;Tag&gt;0&lt;/Tag&gt;&lt;Author&gt;Ge, Hongwei; Zhao, Mingde; Sun, Liang; Wang, Zhen; Tan, Guozhen; Zhang, Qiang; Chen, C L Philip&lt;/Author&gt;&lt;Year&gt;2019&lt;/Year&gt;&lt;Details&gt;&lt;_accessed&gt;63009702&lt;/_accessed&gt;&lt;_collection_scope&gt;SCI;SCIE;EI&lt;/_collection_scope&gt;&lt;_created&gt;63009702&lt;/_created&gt;&lt;_db_updated&gt;CrossRef&lt;/_db_updated&gt;&lt;_doi&gt;10.1109/TEVC.2018.2874465&lt;/_doi&gt;&lt;_impact_factor&gt;   8.508&lt;/_impact_factor&gt;&lt;_isbn&gt;1089-778X&lt;/_isbn&gt;&lt;_issue&gt;4&lt;/_issue&gt;&lt;_journal&gt;IEEE Transactions on Evolutionary Computation&lt;/_journal&gt;&lt;_modified&gt;63009702&lt;/_modified&gt;&lt;_pages&gt;572-586&lt;/_pages&gt;&lt;_tertiary_title&gt;IEEE Trans. Evol. Computat.&lt;/_tertiary_title&gt;&lt;_url&gt;https://ieeexplore.ieee.org/document/8485382/_x000d__x000a_http://xplorestaging.ieee.org/ielx7/4235/8781948/08485382.pdf?arnumber=8485382&lt;/_url&gt;&lt;_volume&gt;23&lt;/_volume&gt;&lt;/Details&gt;&lt;Extra&gt;&lt;DBUID&gt;{667CB20A-5575-44B5-9DC2-E64E5C9C7190}&lt;/DBUID&gt;&lt;/Extra&gt;&lt;/Item&gt;&lt;/References&gt;&lt;/Group&gt;&lt;/Citation&gt;_x000a_"/>
    <w:docVar w:name="NE.Ref{6172066A-DEDD-4C38-BF34-F6110567FC88}" w:val=" ADDIN NE.Ref.{6172066A-DEDD-4C38-BF34-F6110567FC88}&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3.00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Citation&gt;_x000a_"/>
    <w:docVar w:name="NE.Ref{62BC5F93-B267-4002-9534-5B1E5E4FF7D3}" w:val=" ADDIN NE.Ref.{62BC5F93-B267-4002-9534-5B1E5E4FF7D3}&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806&lt;/_impact_factor&gt;&lt;_issue&gt;3&lt;/_issue&gt;&lt;_journal&gt;European Journal of Operational Research&lt;/_journal&gt;&lt;_modified&gt;63009710&lt;/_modified&gt;&lt;_pages&gt;1653-1669&lt;/_pages&gt;&lt;_volume&gt;181&lt;/_volume&gt;&lt;/Details&gt;&lt;Extra&gt;&lt;DBUID&gt;{667CB20A-5575-44B5-9DC2-E64E5C9C7190}&lt;/DBUID&gt;&lt;/Extra&gt;&lt;/Item&gt;&lt;/References&gt;&lt;/Group&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3.469&lt;/_impact_factor&gt;&lt;_issue&gt;1&lt;/_issue&gt;&lt;_journal&gt;Evolutionary Computation&lt;/_journal&gt;&lt;_modified&gt;63009711&lt;/_modified&gt;&lt;_pages&gt;45-76&lt;/_pages&gt;&lt;_volume&gt;19&lt;/_volume&gt;&lt;/Details&gt;&lt;Extra&gt;&lt;DBUID&gt;{667CB20A-5575-44B5-9DC2-E64E5C9C7190}&lt;/DBUID&gt;&lt;/Extra&gt;&lt;/Item&gt;&lt;/References&gt;&lt;/Group&gt;&lt;/Citation&gt;_x000a_"/>
    <w:docVar w:name="NE.Ref{637DA594-60A2-4CAF-B4F1-2B25432B2232}" w:val=" ADDIN NE.Ref.{637DA594-60A2-4CAF-B4F1-2B25432B2232} ADDIN NE.Ref.{637DA594-60A2-4CAF-B4F1-2B25432B2232}&lt;Citation&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65152A49-ECD0-4814-A844-BAA9028118B0}" w:val=" ADDIN NE.Ref.{65152A49-ECD0-4814-A844-BAA9028118B0}&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65BB337D-8D51-4263-82C9-C773EA5408AC}" w:val=" ADDIN NE.Ref.{65BB337D-8D51-4263-82C9-C773EA5408AC}&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66B01E49-68F6-4C6F-B021-B2DE5CAA40AD}" w:val=" ADDIN NE.Ref.{66B01E49-68F6-4C6F-B021-B2DE5CAA40AD}&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Citation&gt;_x000a_"/>
    <w:docVar w:name="NE.Ref{671AECB7-2DEA-44B6-909A-0F3120D66B42}" w:val=" ADDIN NE.Ref.{671AECB7-2DEA-44B6-909A-0F3120D66B42}&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680EB28E-9597-44A9-8328-FDD835BE3317}" w:val=" ADDIN NE.Ref.{680EB28E-9597-44A9-8328-FDD835BE3317}&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68C79807-13CA-4D5D-B45C-4EFA19016F9E}" w:val=" ADDIN NE.Ref.{68C79807-13CA-4D5D-B45C-4EFA19016F9E}&lt;Citation&gt;&lt;Group&gt;&lt;References&gt;&lt;Item&gt;&lt;ID&gt;19&lt;/ID&gt;&lt;UID&gt;{7D3223A9-6FEC-4090-AA45-4E056AF86E10}&lt;/UID&gt;&lt;Title&gt;Generalized decomposition and cross entropy methods for many-objective optimization&lt;/Title&gt;&lt;Template&gt;Book&lt;/Template&gt;&lt;Star&gt;0&lt;/Star&gt;&lt;Tag&gt;0&lt;/Tag&gt;&lt;Author&gt;Giagkiozis, I; Purshouse, R C; Fleming, P J&lt;/Author&gt;&lt;Year&gt;2014&lt;/Year&gt;&lt;Details&gt;&lt;_created&gt;62700063&lt;/_created&gt;&lt;_modified&gt;62700063&lt;/_modified&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508&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6D415EE1-B33E-4C89-82DA-1D1813C5DC28}" w:val=" ADDIN NE.Ref.{6D415EE1-B33E-4C89-82DA-1D1813C5DC28}&lt;Citation&gt;&lt;Group&gt;&lt;References&gt;&lt;Item&gt;&lt;ID&gt;139&lt;/ID&gt;&lt;UID&gt;{4BAB1AB1-5E8E-494F-9B3F-9637F54C5613}&lt;/UID&gt;&lt;Title&gt;MOEA/HD: A Multiobjective Evolutionary Algorithm Based on Hierarchical Decomposition&lt;/Title&gt;&lt;Template&gt;Journal Article&lt;/Template&gt;&lt;Star&gt;0&lt;/Star&gt;&lt;Tag&gt;0&lt;/Tag&gt;&lt;Author&gt;Xu, Hang; Zeng, Wenhua; Zhang, Defu; Zeng, Xiangxiang&lt;/Author&gt;&lt;Year&gt;2019&lt;/Year&gt;&lt;Details&gt;&lt;_accessed&gt;63009687&lt;/_accessed&gt;&lt;_collection_scope&gt;SCI;SCIE;EI&lt;/_collection_scope&gt;&lt;_created&gt;63009687&lt;/_created&gt;&lt;_db_updated&gt;CrossRef&lt;/_db_updated&gt;&lt;_doi&gt;10.1109/TCYB.2017.2779450&lt;/_doi&gt;&lt;_impact_factor&gt;  10.387&lt;/_impact_factor&gt;&lt;_isbn&gt;2168-2267&lt;/_isbn&gt;&lt;_issue&gt;2&lt;/_issue&gt;&lt;_journal&gt;IEEE Transactions on Cybernetics&lt;/_journal&gt;&lt;_modified&gt;63009687&lt;/_modified&gt;&lt;_pages&gt;517-526&lt;/_pages&gt;&lt;_tertiary_title&gt;IEEE Trans. Cybern.&lt;/_tertiary_title&gt;&lt;_url&gt;https://ieeexplore.ieee.org/document/8239633/_x000d__x000a_http://xplorestaging.ieee.org/ielx7/6221036/8612980/08239633.pdf?arnumber=8239633&lt;/_url&gt;&lt;_volume&gt;49&lt;/_volume&gt;&lt;/Details&gt;&lt;Extra&gt;&lt;DBUID&gt;{667CB20A-5575-44B5-9DC2-E64E5C9C7190}&lt;/DBUID&gt;&lt;/Extra&gt;&lt;/Item&gt;&lt;/References&gt;&lt;/Group&gt;&lt;/Citation&gt;_x000a_"/>
    <w:docVar w:name="NE.Ref{6E010EA4-E1A9-451C-9EC7-261507264255}" w:val=" ADDIN NE.Ref.{6E010EA4-E1A9-451C-9EC7-261507264255}&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508&lt;/_impact_factor&gt;&lt;_issue&gt;6&lt;/_issue&gt;&lt;_journal&gt;IEEE Transactions on Evolutionary Computation&lt;/_journal&gt;&lt;_modified&gt;63013735&lt;/_modified&gt;&lt;_pages&gt;712-731&lt;/_pages&gt;&lt;_volume&gt;11&lt;/_volume&gt;&lt;/Details&gt;&lt;Extra&gt;&lt;DBUID&gt;{667CB20A-5575-44B5-9DC2-E64E5C9C7190}&lt;/DBUID&gt;&lt;/Extra&gt;&lt;/Item&gt;&lt;/References&gt;&lt;/Group&gt;&lt;/Citation&gt;_x000a_"/>
    <w:docVar w:name="NE.Ref{6F709B57-1195-4EB5-96C3-8AACB90F6A7C}" w:val=" ADDIN NE.Ref.{6F709B57-1195-4EB5-96C3-8AACB90F6A7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70ABEE6D-6245-4B0E-863E-3A88AAB944B8}" w:val=" ADDIN NE.Ref.{70ABEE6D-6245-4B0E-863E-3A88AAB944B8}&lt;Citation&gt;&lt;Group&gt;&lt;References&gt;&lt;Item&gt;&lt;ID&gt;66&lt;/ID&gt;&lt;UID&gt;{F74484F7-6435-4A9C-AE90-8E76494D797B}&lt;/UID&gt;&lt;Title&gt;Particle swarm optimization&lt;/Title&gt;&lt;Template&gt;Book Section&lt;/Template&gt;&lt;Star&gt;0&lt;/Star&gt;&lt;Tag&gt;0&lt;/Tag&gt;&lt;Author&gt;Kennedy, J; Eberhart, R&lt;/Author&gt;&lt;Year&gt;1995&lt;/Year&gt;&lt;Details&gt;&lt;_accession_num&gt;WOS:A1995BF46H00374&lt;/_accession_num&gt;&lt;_cited_count&gt;22021&lt;/_cited_count&gt;&lt;_created&gt;62700295&lt;/_created&gt;&lt;_db_provider&gt;ISI&lt;/_db_provider&gt;&lt;_doi&gt;10.1109/ICNN.1995.488968&lt;/_doi&gt;&lt;_isbn&gt;0-7803-2768-3; 0-7803-2769-1&lt;/_isbn&gt;&lt;_modified&gt;62700295&lt;/_modified&gt;&lt;_pages&gt;1942-1948&lt;/_pages&gt;&lt;_section&gt;1995 IEEE INTERNATIONAL CONFERENCE ON NEURAL NETWORKS PROCEEDINGS, VOLS_x000d__x000a_   1-6&lt;/_section&gt;&lt;_url&gt;http://gateway.isiknowledge.com/gateway/Gateway.cgi?GWVersion=2&amp;amp;SrcAuth=AegeanSoftware&amp;amp;SrcApp=NoteExpress&amp;amp;DestLinkType=FullRecord&amp;amp;DestApp=WOS&amp;amp;KeyUT=A1995BF46H00374&lt;/_url&gt;&lt;/Details&gt;&lt;Extra&gt;&lt;DBUID&gt;{667CB20A-5575-44B5-9DC2-E64E5C9C7190}&lt;/DBUID&gt;&lt;/Extra&gt;&lt;/Item&gt;&lt;/References&gt;&lt;/Group&gt;&lt;/Citation&gt;_x000a_"/>
    <w:docVar w:name="NE.Ref{715FD0FB-8612-4EFB-B07B-6F5734EC763E}" w:val=" ADDIN NE.Ref.{715FD0FB-8612-4EFB-B07B-6F5734EC763E}&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876&lt;/_impact_factor&gt;&lt;_issue&gt;3&lt;/_issue&gt;&lt;_journal&gt;Siam Journal on Optimization&lt;/_journal&gt;&lt;_modified&gt;63009518&lt;/_modified&gt;&lt;_pages&gt;631-657&lt;/_pages&gt;&lt;_volume&gt;8&lt;/_volume&gt;&lt;/Details&gt;&lt;Extra&gt;&lt;DBUID&gt;{667CB20A-5575-44B5-9DC2-E64E5C9C7190}&lt;/DBUID&gt;&lt;/Extra&gt;&lt;/Item&gt;&lt;/References&gt;&lt;/Group&gt;&lt;/Citation&gt;_x000a_"/>
    <w:docVar w:name="NE.Ref{72ACF181-487F-4BD5-95F5-9E691E9A1D0E}" w:val=" ADDIN NE.Ref.{72ACF181-487F-4BD5-95F5-9E691E9A1D0E}&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4.305&lt;/_impact_factor&gt;&lt;_journal&gt;Information Sciences&lt;/_journal&gt;&lt;_modified&gt;62700092&lt;/_modified&gt;&lt;_pages&gt;363-387&lt;/_pages&gt;&lt;_volume&gt;282&lt;/_volume&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124&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73061029-E123-4829-A790-C767A87F7F7C}" w:val=" ADDIN NE.Ref.{73061029-E123-4829-A790-C767A87F7F7C}&lt;Citation&gt;&lt;Group&gt;&lt;References&gt;&lt;Item&gt;&lt;ID&gt;63&lt;/ID&gt;&lt;UID&gt;{DAB6513D-16CA-4122-AADB-BBAA40283521}&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66&lt;/_created&gt;&lt;_date&gt;2015-01-01&lt;/_date&gt;&lt;_date_display&gt;2015&lt;/_date_display&gt;&lt;_impact_factor&gt;   8.508&lt;/_impact_factor&gt;&lt;_issue&gt;5&lt;/_issue&gt;&lt;_journal&gt;IEEE Transactions on Evolutionary Computation&lt;/_journal&gt;&lt;_modified&gt;63008539&lt;/_modified&gt;&lt;_pages&gt;694-716&lt;/_pages&gt;&lt;_volume&gt;19&lt;/_volume&gt;&lt;/Details&gt;&lt;Extra&gt;&lt;DBUID&gt;{667CB20A-5575-44B5-9DC2-E64E5C9C7190}&lt;/DBUID&gt;&lt;/Extra&gt;&lt;/Item&gt;&lt;/References&gt;&lt;/Group&gt;&lt;/Citation&gt;_x000a_"/>
    <w:docVar w:name="NE.Ref{73E172C8-3E21-420E-8744-ABE8B70E737B}" w:val=" ADDIN NE.Ref.{73E172C8-3E21-420E-8744-ABE8B70E737B}&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124&lt;/_impact_factor&gt;&lt;_issue&gt;3&lt;/_issue&gt;&lt;_journal&gt;IEEE Transactions on Evolutionary Computation&lt;/_journal&gt;&lt;_modified&gt;63008537&lt;/_modified&gt;&lt;_pages&gt;442-446&lt;/_pages&gt;&lt;_volume&gt;16&lt;/_volume&gt;&lt;/Details&gt;&lt;Extra&gt;&lt;DBUID&gt;{667CB20A-5575-44B5-9DC2-E64E5C9C7190}&lt;/DBUID&gt;&lt;/Extra&gt;&lt;/Item&gt;&lt;/References&gt;&lt;/Group&gt;&lt;/Citation&gt;_x000a_"/>
    <w:docVar w:name="NE.Ref{74E6F0A4-67B2-4D9E-93C5-70ACBCB29609}" w:val=" ADDIN NE.Ref.{74E6F0A4-67B2-4D9E-93C5-70ACBCB2960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799166DF-0976-407A-B6BB-563344C0BADB}" w:val=" ADDIN NE.Ref.{799166DF-0976-407A-B6BB-563344C0BADB}&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876&lt;/_impact_factor&gt;&lt;_issue&gt;3&lt;/_issue&gt;&lt;_journal&gt;Siam Journal on Optimization&lt;/_journal&gt;&lt;_modified&gt;63009518&lt;/_modified&gt;&lt;_pages&gt;631-657&lt;/_pages&gt;&lt;_volume&gt;8&lt;/_volume&gt;&lt;/Details&gt;&lt;Extra&gt;&lt;DBUID&gt;{667CB20A-5575-44B5-9DC2-E64E5C9C7190}&lt;/DBUID&gt;&lt;/Extra&gt;&lt;/Item&gt;&lt;/References&gt;&lt;/Group&gt;&lt;/Citation&gt;_x000a_"/>
    <w:docVar w:name="NE.Ref{7AB1D065-BF76-4F25-B996-79AB0A5ECA85}" w:val=" ADDIN NE.Ref.{7AB1D065-BF76-4F25-B996-79AB0A5ECA85}&lt;Citation&gt;&lt;Group&gt;&lt;References&gt;&lt;Item&gt;&lt;ID&gt;101&lt;/ID&gt;&lt;UID&gt;{DB50AA51-1A60-45B2-8619-1734FC7C630C}&lt;/UID&gt;&lt;Title&gt;Differential Evolution – A Simple and Efficient Heuristic for global Optimization over Continuous Spaces&lt;/Title&gt;&lt;Template&gt;Journal Article&lt;/Template&gt;&lt;Star&gt;0&lt;/Star&gt;&lt;Tag&gt;0&lt;/Tag&gt;&lt;Author&gt;Storn, Rainer; Price, Kenneth&lt;/Author&gt;&lt;Year&gt;1997&lt;/Year&gt;&lt;Details&gt;&lt;_collection_scope&gt;SCI;SCIE;EI&lt;/_collection_scope&gt;&lt;_created&gt;62727162&lt;/_created&gt;&lt;_date&gt;1997-01-01&lt;/_date&gt;&lt;_date_display&gt;1997&lt;/_date_display&gt;&lt;_impact_factor&gt;   1.631&lt;/_impact_factor&gt;&lt;_issue&gt;4&lt;/_issue&gt;&lt;_journal&gt;Journal of Global Optimization&lt;/_journal&gt;&lt;_modified&gt;63013701&lt;/_modified&gt;&lt;_pages&gt;341-359&lt;/_pages&gt;&lt;_volume&gt;11&lt;/_volume&gt;&lt;/Details&gt;&lt;Extra&gt;&lt;DBUID&gt;{667CB20A-5575-44B5-9DC2-E64E5C9C7190}&lt;/DBUID&gt;&lt;/Extra&gt;&lt;/Item&gt;&lt;/References&gt;&lt;/Group&gt;&lt;/Citation&gt;_x000a_"/>
    <w:docVar w:name="NE.Ref{7B00D182-6CAD-4952-A70C-B00776BA8B0E}" w:val=" ADDIN NE.Ref.{7B00D182-6CAD-4952-A70C-B00776BA8B0E}&lt;Citation&gt;&lt;Group&gt;&lt;References&gt;&lt;Item&gt;&lt;ID&gt;49&lt;/ID&gt;&lt;UID&gt;{BF16696D-4850-4F29-BA0A-EF32E01FFFB9}&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48&lt;/_created&gt;&lt;_date&gt;2014-01-01&lt;/_date&gt;&lt;_date_display&gt;2014&lt;/_date_display&gt;&lt;_impact_factor&gt;   8.508&lt;/_impact_factor&gt;&lt;_issue&gt;4&lt;/_issue&gt;&lt;_journal&gt;IEEE Transactions on Evolutionary Computation&lt;/_journal&gt;&lt;_modified&gt;63008529&lt;/_modified&gt;&lt;_pages&gt;577-601&lt;/_pages&gt;&lt;_volume&gt;18&lt;/_volume&gt;&lt;/Details&gt;&lt;Extra&gt;&lt;DBUID&gt;{667CB20A-5575-44B5-9DC2-E64E5C9C7190}&lt;/DBUID&gt;&lt;/Extra&gt;&lt;/Item&gt;&lt;/References&gt;&lt;/Group&gt;&lt;/Citation&gt;_x000a_"/>
    <w:docVar w:name="NE.Ref{7C21F360-9AE4-4A6B-8EE7-7CE158CC2622}" w:val=" ADDIN NE.Ref.{7C21F360-9AE4-4A6B-8EE7-7CE158CC2622}&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7D2E733A-9565-41FF-A2A0-9FCFE097F812}" w:val=" ADDIN NE.Ref.{7D2E733A-9565-41FF-A2A0-9FCFE097F812}&lt;Citation&gt;&lt;Group&gt;&lt;References&gt;&lt;Item&gt;&lt;ID&gt;127&lt;/ID&gt;&lt;UID&gt;{34A6B8E3-8856-4533-B24C-5BC20929549A}&lt;/UID&gt;&lt;Title&gt;A Constrained Decomposition Approach with Grids for Evolutionary Multiobjective Optimization&lt;/Title&gt;&lt;Template&gt;Journal Article&lt;/Template&gt;&lt;Star&gt;0&lt;/Star&gt;&lt;Tag&gt;0&lt;/Tag&gt;&lt;Author&gt;Cai, Xinye; Mei, Zhiwei; Fan, Zhun; Zhang, Qingfu&lt;/Author&gt;&lt;Year&gt;0&lt;/Year&gt;&lt;Details&gt;&lt;_collection_scope&gt;SCI;SCIE;EI&lt;/_collection_scope&gt;&lt;_created&gt;63008544&lt;/_created&gt;&lt;_journal&gt;IEEE Transactions on Evolutionary Computation&lt;/_journal&gt;&lt;_modified&gt;63008544&lt;/_modified&gt;&lt;/Details&gt;&lt;Extra&gt;&lt;DBUID&gt;{667CB20A-5575-44B5-9DC2-E64E5C9C7190}&lt;/DBUID&gt;&lt;/Extra&gt;&lt;/Item&gt;&lt;/References&gt;&lt;/Group&gt;&lt;/Citation&gt;_x000a_"/>
    <w:docVar w:name="NE.Ref{7D9F15E2-3DF3-46B0-A838-352923A2E034}" w:val=" ADDIN NE.Ref.{7D9F15E2-3DF3-46B0-A838-352923A2E034} ADDIN NE.Ref.{7D9F15E2-3DF3-46B0-A838-352923A2E034}&lt;Citation&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Citation&gt;_x000a_"/>
    <w:docVar w:name="NE.Ref{7F5D83F8-D18D-495D-A4CB-3768B59B2D5E}" w:val=" ADDIN NE.Ref.{7F5D83F8-D18D-495D-A4CB-3768B59B2D5E}&lt;Citation&gt;&lt;Group&gt;&lt;References&gt;&lt;Item&gt;&lt;ID&gt;118&lt;/ID&gt;&lt;UID&gt;{5C86F06E-A891-462F-82C5-FE36EBEE21D1}&lt;/UID&gt;&lt;Title&gt;Objective Reduction in Many-Objective Optimization: Evolutionary Multiobjective Approaches and Comprehensive Analysis&lt;/Title&gt;&lt;Template&gt;Journal Article&lt;/Template&gt;&lt;Star&gt;0&lt;/Star&gt;&lt;Tag&gt;0&lt;/Tag&gt;&lt;Author&gt;Yuan, Yuan; Ong, Yew Soon; Gupta, Abhishek; Hua, Xu&lt;/Author&gt;&lt;Year&gt;2018&lt;/Year&gt;&lt;Details&gt;&lt;_collection_scope&gt;SCI;SCIE;EI&lt;/_collection_scope&gt;&lt;_created&gt;63008493&lt;/_created&gt;&lt;_impact_factor&gt;   8.508&lt;/_impact_factor&gt;&lt;_issue&gt;2&lt;/_issue&gt;&lt;_journal&gt;IEEE Transactions on Evolutionary Computation&lt;/_journal&gt;&lt;_modified&gt;63009538&lt;/_modified&gt;&lt;_pages&gt;189-210&lt;/_pages&gt;&lt;_volume&gt;22&lt;/_volume&gt;&lt;/Details&gt;&lt;Extra&gt;&lt;DBUID&gt;{667CB20A-5575-44B5-9DC2-E64E5C9C7190}&lt;/DBUID&gt;&lt;/Extra&gt;&lt;/Item&gt;&lt;/References&gt;&lt;/Group&gt;&lt;Group&gt;&lt;References&gt;&lt;Item&gt;&lt;ID&gt;136&lt;/ID&gt;&lt;UID&gt;{7E0CAE5A-C7C0-41B0-985B-97A282E7D680}&lt;/UID&gt;&lt;Title&gt;ar-MOEA: A Novel Preference-Based Dominance Relation for Evolutionary Multiobjective Optimization&lt;/Title&gt;&lt;Template&gt;Journal Article&lt;/Template&gt;&lt;Star&gt;0&lt;/Star&gt;&lt;Tag&gt;0&lt;/Tag&gt;&lt;Author&gt;Yi, Jun; Bai, Junren; He, Haibo; Peng, Jun; Tang, Dedong&lt;/Author&gt;&lt;Year&gt;2019&lt;/Year&gt;&lt;Details&gt;&lt;_accessed&gt;63009676&lt;/_accessed&gt;&lt;_collection_scope&gt;SCI;SCIE;EI&lt;/_collection_scope&gt;&lt;_created&gt;63009676&lt;/_created&gt;&lt;_db_updated&gt;CrossRef&lt;/_db_updated&gt;&lt;_doi&gt;10.1109/TEVC.2018.2884133&lt;/_doi&gt;&lt;_impact_factor&gt;   8.508&lt;/_impact_factor&gt;&lt;_isbn&gt;1089-778X&lt;/_isbn&gt;&lt;_issue&gt;5&lt;/_issue&gt;&lt;_journal&gt;IEEE Transactions on Evolutionary Computation&lt;/_journal&gt;&lt;_modified&gt;63009676&lt;/_modified&gt;&lt;_pages&gt;788-802&lt;/_pages&gt;&lt;_tertiary_title&gt;IEEE Trans. Evol. Computat.&lt;/_tertiary_title&gt;&lt;_url&gt;https://ieeexplore.ieee.org/document/8552449/_x000d__x000a_http://xplorestaging.ieee.org/ielx7/4235/8854227/08552449.pdf?arnumber=8552449&lt;/_url&gt;&lt;_volume&gt;23&lt;/_volume&gt;&lt;/Details&gt;&lt;Extra&gt;&lt;DBUID&gt;{667CB20A-5575-44B5-9DC2-E64E5C9C7190}&lt;/DBUID&gt;&lt;/Extra&gt;&lt;/Item&gt;&lt;/References&gt;&lt;/Group&gt;&lt;/Citation&gt;_x000a_"/>
    <w:docVar w:name="NE.Ref{81F22161-B5B4-4A38-A43C-0C6197AC2371}" w:val=" ADDIN NE.Ref.{81F22161-B5B4-4A38-A43C-0C6197AC2371}&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8772E11F-DEC5-4648-835A-F1C34908BB88}" w:val=" ADDIN NE.Ref.{8772E11F-DEC5-4648-835A-F1C34908BB88}&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collection_scope&gt;CSCD;PKU;EI&lt;/_collection_scope&gt;&lt;_created&gt;62725801&lt;/_created&gt;&lt;_db_provider&gt;CNKI&lt;/_db_provider&gt;&lt;_isbn&gt;1000-1239&lt;/_isbn&gt;&lt;_issue&gt;04&lt;/_issue&gt;&lt;_journal&gt;计算机研究与发展&lt;/_journal&gt;&lt;_keywords&gt;多目标优化;;进化算法;;非支配个体;;选择;;自适应划分&lt;/_keywords&gt;&lt;_modified&gt;62725815&lt;/_modified&gt;&lt;_pages&gt;545-557&lt;/_pages&gt;&lt;_volume&gt;48&lt;/_volume&gt;&lt;_translated_author&gt;Gong, Maoguo;Cheng, Gang;Jiao, Licheng;Liu, Chao&lt;/_translated_author&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Group&gt;&lt;References&gt;&lt;Item&gt;&lt;ID&gt;118&lt;/ID&gt;&lt;UID&gt;{5C86F06E-A891-462F-82C5-FE36EBEE21D1}&lt;/UID&gt;&lt;Title&gt;Objective Reduction in Many-Objective Optimization: Evolutionary Multiobjective Approaches and Comprehensive Analysis&lt;/Title&gt;&lt;Template&gt;Journal Article&lt;/Template&gt;&lt;Star&gt;0&lt;/Star&gt;&lt;Tag&gt;0&lt;/Tag&gt;&lt;Author&gt;Yuan, Yuan; Ong, Yew Soon; Gupta, Abhishek; Hua, Xu&lt;/Author&gt;&lt;Year&gt;2018&lt;/Year&gt;&lt;Details&gt;&lt;_collection_scope&gt;SCI;SCIE;EI&lt;/_collection_scope&gt;&lt;_created&gt;63008493&lt;/_created&gt;&lt;_impact_factor&gt;   8.508&lt;/_impact_factor&gt;&lt;_issue&gt;2&lt;/_issue&gt;&lt;_journal&gt;IEEE Transactions on Evolutionary Computation&lt;/_journal&gt;&lt;_modified&gt;63009538&lt;/_modified&gt;&lt;_pages&gt;189-210&lt;/_pages&gt;&lt;_volume&gt;22&lt;/_volume&gt;&lt;/Details&gt;&lt;Extra&gt;&lt;DBUID&gt;{667CB20A-5575-44B5-9DC2-E64E5C9C7190}&lt;/DBUID&gt;&lt;/Extra&gt;&lt;/Item&gt;&lt;/References&gt;&lt;/Group&gt;&lt;Group&gt;&lt;References&gt;&lt;Item&gt;&lt;ID&gt;124&lt;/ID&gt;&lt;UID&gt;{9C75898D-DFCF-4120-A8C2-4C314BA5544B}&lt;/UID&gt;&lt;Title&gt;ar-MOEA: A Novel Preference-based Dominance Relation for Evolutionary Multi-objective Optimization&lt;/Title&gt;&lt;Template&gt;Journal Article&lt;/Template&gt;&lt;Star&gt;0&lt;/Star&gt;&lt;Tag&gt;0&lt;/Tag&gt;&lt;Author&gt;Yi, Jun; Bai, Junren; He, Haibo; Peng, Jun; Tang, Dedong&lt;/Author&gt;&lt;Year&gt;0&lt;/Year&gt;&lt;Details&gt;&lt;_collection_scope&gt;SCI;SCIE;EI&lt;/_collection_scope&gt;&lt;_created&gt;63008497&lt;/_created&gt;&lt;_journal&gt;IEEE Transactions on Evolutionary Computation&lt;/_journal&gt;&lt;_modified&gt;63008497&lt;/_modified&gt;&lt;/Details&gt;&lt;Extra&gt;&lt;DBUID&gt;{667CB20A-5575-44B5-9DC2-E64E5C9C7190}&lt;/DBUID&gt;&lt;/Extra&gt;&lt;/Item&gt;&lt;/References&gt;&lt;/Group&gt;&lt;Group&gt;&lt;References&gt;&lt;Item&gt;&lt;ID&gt;136&lt;/ID&gt;&lt;UID&gt;{7E0CAE5A-C7C0-41B0-985B-97A282E7D680}&lt;/UID&gt;&lt;Title&gt;ar-MOEA: A Novel Preference-Based Dominance Relation for Evolutionary Multiobjective Optimization&lt;/Title&gt;&lt;Template&gt;Journal Article&lt;/Template&gt;&lt;Star&gt;0&lt;/Star&gt;&lt;Tag&gt;0&lt;/Tag&gt;&lt;Author&gt;Yi, Jun; Bai, Junren; He, Haibo; Peng, Jun; Tang, Dedong&lt;/Author&gt;&lt;Year&gt;2019&lt;/Year&gt;&lt;Details&gt;&lt;_doi&gt;10.1109/TEVC.2018.2884133&lt;/_doi&gt;&lt;_created&gt;63009676&lt;/_created&gt;&lt;_modified&gt;63009676&lt;/_modified&gt;&lt;_url&gt;https://ieeexplore.ieee.org/document/8552449/_x000d__x000a_http://xplorestaging.ieee.org/ielx7/4235/8854227/08552449.pdf?arnumber=8552449&lt;/_url&gt;&lt;_journal&gt;IEEE Transactions on Evolutionary Computation&lt;/_journal&gt;&lt;_volume&gt;23&lt;/_volume&gt;&lt;_issue&gt;5&lt;/_issue&gt;&lt;_pages&gt;788-802&lt;/_pages&gt;&lt;_tertiary_title&gt;IEEE Trans. Evol. Computat.&lt;/_tertiary_title&gt;&lt;_isbn&gt;1089-778X&lt;/_isbn&gt;&lt;_accessed&gt;63009676&lt;/_accessed&gt;&lt;_db_updated&gt;CrossRef&lt;/_db_updated&gt;&lt;_impact_factor&gt;   8.508&lt;/_impact_factor&gt;&lt;_collection_scope&gt;SCI;SCIE;EI&lt;/_collection_scope&gt;&lt;/Details&gt;&lt;Extra&gt;&lt;DBUID&gt;{667CB20A-5575-44B5-9DC2-E64E5C9C7190}&lt;/DBUID&gt;&lt;/Extra&gt;&lt;/Item&gt;&lt;/References&gt;&lt;/Group&gt;&lt;/Citation&gt;_x000a_"/>
    <w:docVar w:name="NE.Ref{87EEC77E-D616-4797-B8DF-77E03F54D3C5}" w:val=" ADDIN NE.Ref.{87EEC77E-D616-4797-B8DF-77E03F54D3C5}&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Group&gt;&lt;References&gt;&lt;Item&gt;&lt;ID&gt;38&lt;/ID&gt;&lt;UID&gt;{B2C7ED2D-146B-47E3-93CF-E5B7B5D7CF99}&lt;/UID&gt;&lt;Title&gt;Balancing Convergence and Diversity in Decomposition-Based Many-Objective Optimizers&lt;/Title&gt;&lt;Template&gt;Journal Article&lt;/Template&gt;&lt;Star&gt;0&lt;/Star&gt;&lt;Tag&gt;0&lt;/Tag&gt;&lt;Author&gt;Yuan, Yuan; Xin, Yao&lt;/Author&gt;&lt;Year&gt;2016&lt;/Year&gt;&lt;Details&gt;&lt;_collection_scope&gt;SCI;SCIE;EI&lt;/_collection_scope&gt;&lt;_created&gt;62700095&lt;/_created&gt;&lt;_date&gt;2016-01-01&lt;/_date&gt;&lt;_date_display&gt;2016&lt;/_date_display&gt;&lt;_impact_factor&gt;   8.508&lt;/_impact_factor&gt;&lt;_issue&gt;2&lt;/_issue&gt;&lt;_journal&gt;IEEE Transactions on Evolutionary Computation&lt;/_journal&gt;&lt;_modified&gt;63013778&lt;/_modified&gt;&lt;_pages&gt;180-198&lt;/_pages&gt;&lt;_volume&gt;20&lt;/_volume&gt;&lt;/Details&gt;&lt;Extra&gt;&lt;DBUID&gt;{667CB20A-5575-44B5-9DC2-E64E5C9C7190}&lt;/DBUID&gt;&lt;/Extra&gt;&lt;/Item&gt;&lt;/References&gt;&lt;/Group&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13776&lt;/_modified&gt;&lt;_pages&gt;577-601&lt;/_pages&gt;&lt;_volume&gt;18&lt;/_volume&gt;&lt;/Details&gt;&lt;Extra&gt;&lt;DBUID&gt;{667CB20A-5575-44B5-9DC2-E64E5C9C7190}&lt;/DBUID&gt;&lt;/Extra&gt;&lt;/Item&gt;&lt;/References&gt;&lt;/Group&gt;&lt;/Citation&gt;_x000a_"/>
    <w:docVar w:name="NE.Ref{881D3095-081F-4219-96D2-BD165CD00E96}" w:val=" ADDIN NE.Ref.{881D3095-081F-4219-96D2-BD165CD00E96} ADDIN NE.Ref.{881D3095-081F-4219-96D2-BD165CD00E96}&lt;Citation&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Citation&gt;_x000a_"/>
    <w:docVar w:name="NE.Ref{8965515F-C20C-4F9B-9186-F84D3E323554}" w:val=" ADDIN NE.Ref.{8965515F-C20C-4F9B-9186-F84D3E323554}&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8.803&lt;/_impact_factor&gt;&lt;_issue&gt;6&lt;/_issue&gt;&lt;_journal&gt;IEEE Transactions on Cybernetics&lt;/_journal&gt;&lt;_modified&gt;63008532&lt;/_modified&gt;&lt;_pages&gt;1845-1859&lt;/_pages&gt;&lt;_volume&gt;43&lt;/_volume&gt;&lt;/Details&gt;&lt;Extra&gt;&lt;DBUID&gt;{667CB20A-5575-44B5-9DC2-E64E5C9C7190}&lt;/DBUID&gt;&lt;/Extra&gt;&lt;/Item&gt;&lt;/References&gt;&lt;/Group&gt;&lt;Group&gt;&lt;References&gt;&lt;Item&gt;&lt;ID&gt;132&lt;/ID&gt;&lt;UID&gt;{88C2388E-2A0B-4FDD-BA31-C3BA4AF4B66A}&lt;/UID&gt;&lt;Title&gt;A Decomposition-Based Many-Objective Artificial Bee Colony Algorithm&lt;/Title&gt;&lt;Template&gt;Journal Article&lt;/Template&gt;&lt;Star&gt;0&lt;/Star&gt;&lt;Tag&gt;0&lt;/Tag&gt;&lt;Author&gt;Xiang, Y; Zhou, Y; Tang, L; Chen, Z&lt;/Author&gt;&lt;Year&gt;2017&lt;/Year&gt;&lt;Details&gt;&lt;_date_display&gt;2017&lt;/_date_display&gt;&lt;_date&gt;2017-01-01&lt;/_date&gt;&lt;_issue&gt;99&lt;/_issue&gt;&lt;_journal&gt;IEEE Transactions on Cybernetics&lt;/_journal&gt;&lt;_pages&gt;1-14&lt;/_pages&gt;&lt;_volume&gt;PP&lt;/_volume&gt;&lt;_created&gt;63009628&lt;/_created&gt;&lt;_modified&gt;63009628&lt;/_modified&gt;&lt;_impact_factor&gt;  10.387&lt;/_impact_factor&gt;&lt;_collection_scope&gt;SCI;SCIE;EI&lt;/_collection_scope&gt;&lt;/Details&gt;&lt;Extra&gt;&lt;DBUID&gt;{667CB20A-5575-44B5-9DC2-E64E5C9C7190}&lt;/DBUID&gt;&lt;/Extra&gt;&lt;/Item&gt;&lt;/References&gt;&lt;/Group&gt;&lt;/Citation&gt;_x000a_"/>
    <w:docVar w:name="NE.Ref{89799F11-B257-43E7-A2F5-081FD2F857AE}" w:val=" ADDIN NE.Ref.{89799F11-B257-43E7-A2F5-081FD2F857AE}&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8BDC8D7D-71BF-4EEA-8D5E-4739272134D6}" w:val=" ADDIN NE.Ref.{8BDC8D7D-71BF-4EEA-8D5E-4739272134D6}&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8BEA0176-0F1F-4736-9D1E-15B0D9B4F61C}" w:val=" ADDIN NE.Ref.{8BEA0176-0F1F-4736-9D1E-15B0D9B4F61C}&lt;Citation&gt;&lt;Group&gt;&lt;References&gt;&lt;Item&gt;&lt;ID&gt;134&lt;/ID&gt;&lt;UID&gt;{0621B0AF-4EFF-4936-BF18-81FD245AD8CB}&lt;/UID&gt;&lt;Title&gt;Evolutionary Many-Objective Algorithm Using Decomposition-Based Dominance Relationship&lt;/Title&gt;&lt;Template&gt;Journal Article&lt;/Template&gt;&lt;Star&gt;0&lt;/Star&gt;&lt;Tag&gt;0&lt;/Tag&gt;&lt;Author&gt;Chen, Lei; Liu, Hai-Lin; Tan, Kay Chen; Cheung, Yiu-Ming; Wang, Yuping&lt;/Author&gt;&lt;Year&gt;2019&lt;/Year&gt;&lt;Details&gt;&lt;_accessed&gt;63009666&lt;/_accessed&gt;&lt;_collection_scope&gt;SCI;SCIE;EI&lt;/_collection_scope&gt;&lt;_created&gt;63009666&lt;/_created&gt;&lt;_db_updated&gt;CrossRef&lt;/_db_updated&gt;&lt;_doi&gt;10.1109/TCYB.2018.2859171&lt;/_doi&gt;&lt;_impact_factor&gt;  10.387&lt;/_impact_factor&gt;&lt;_isbn&gt;2168-2267&lt;/_isbn&gt;&lt;_issue&gt;12&lt;/_issue&gt;&lt;_journal&gt;IEEE Transactions on Cybernetics&lt;/_journal&gt;&lt;_modified&gt;63009666&lt;/_modified&gt;&lt;_pages&gt;4129-4139&lt;/_pages&gt;&lt;_tertiary_title&gt;IEEE Trans. Cybern.&lt;/_tertiary_title&gt;&lt;_url&gt;https://ieeexplore.ieee.org/document/8457246/_x000d__x000a_http://xplorestaging.ieee.org/ielx7/6221036/8825872/08457246.pdf?arnumber=8457246&lt;/_url&gt;&lt;_volume&gt;49&lt;/_volume&gt;&lt;/Details&gt;&lt;Extra&gt;&lt;DBUID&gt;{667CB20A-5575-44B5-9DC2-E64E5C9C7190}&lt;/DBUID&gt;&lt;/Extra&gt;&lt;/Item&gt;&lt;/References&gt;&lt;/Group&gt;&lt;/Citation&gt;_x000a_"/>
    <w:docVar w:name="NE.Ref{8C3C1B0E-8070-4483-A727-61DEAFF323C7}" w:val=" ADDIN NE.Ref.{8C3C1B0E-8070-4483-A727-61DEAFF323C7}&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8D23E92E-45F2-4296-9A04-C1B5128E2BD3}" w:val=" ADDIN NE.Ref.{8D23E92E-45F2-4296-9A04-C1B5128E2BD3}&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124&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8F7A9C0E-1076-46F2-AEC2-5119C6070C06}" w:val=" ADDIN NE.Ref.{8F7A9C0E-1076-46F2-AEC2-5119C6070C06}&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508&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3009679&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508&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3009680&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collection_scope&gt;CSCD;PKU;EI&lt;/_collection_scope&gt;&lt;_created&gt;62725801&lt;/_created&gt;&lt;_db_provider&gt;CNKI&lt;/_db_provider&gt;&lt;_isbn&gt;1000-1239&lt;/_isbn&gt;&lt;_issue&gt;04&lt;/_issue&gt;&lt;_journal&gt;计算机研究与发展&lt;/_journal&gt;&lt;_keywords&gt;多目标优化;;进化算法;;非支配个体;;选择;;自适应划分&lt;/_keywords&gt;&lt;_modified&gt;62725815&lt;/_modified&gt;&lt;_pages&gt;545-557&lt;/_pages&gt;&lt;_volume&gt;48&lt;/_volume&gt;&lt;_translated_author&gt;Gong, Maoguo;Cheng, Gang;Jiao, Licheng;Liu, Chao&lt;/_translated_author&gt;&lt;/Details&gt;&lt;Extra&gt;&lt;DBUID&gt;{667CB20A-5575-44B5-9DC2-E64E5C9C7190}&lt;/DBUID&gt;&lt;/Extra&gt;&lt;/Item&gt;&lt;/References&gt;&lt;/Group&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508&lt;/_impact_factor&gt;&lt;_issue&gt;5&lt;/_issue&gt;&lt;_journal&gt;IEEE Transactions on Evolutionary Computation&lt;/_journal&gt;&lt;_modified&gt;63009681&lt;/_modified&gt;&lt;_pages&gt;721-736&lt;/_pages&gt;&lt;_volume&gt;17&lt;/_volume&gt;&lt;/Details&gt;&lt;Extra&gt;&lt;DBUID&gt;{667CB20A-5575-44B5-9DC2-E64E5C9C7190}&lt;/DBUID&gt;&lt;/Extra&gt;&lt;/Item&gt;&lt;/References&gt;&lt;/Group&gt;&lt;Group&gt;&lt;References&gt;&lt;Item&gt;&lt;ID&gt;118&lt;/ID&gt;&lt;UID&gt;{5C86F06E-A891-462F-82C5-FE36EBEE21D1}&lt;/UID&gt;&lt;Title&gt;Objective Reduction in Many-Objective Optimization: Evolutionary Multiobjective Approaches and Comprehensive Analysis&lt;/Title&gt;&lt;Template&gt;Journal Article&lt;/Template&gt;&lt;Star&gt;0&lt;/Star&gt;&lt;Tag&gt;0&lt;/Tag&gt;&lt;Author&gt;Yuan, Yuan; Ong, Yew Soon; Gupta, Abhishek; Hua, Xu&lt;/Author&gt;&lt;Year&gt;2018&lt;/Year&gt;&lt;Details&gt;&lt;_collection_scope&gt;SCI;SCIE;EI&lt;/_collection_scope&gt;&lt;_created&gt;63008493&lt;/_created&gt;&lt;_impact_factor&gt;   8.508&lt;/_impact_factor&gt;&lt;_issue&gt;2&lt;/_issue&gt;&lt;_journal&gt;IEEE Transactions on Evolutionary Computation&lt;/_journal&gt;&lt;_modified&gt;63009538&lt;/_modified&gt;&lt;_pages&gt;189-210&lt;/_pages&gt;&lt;_volume&gt;22&lt;/_volume&gt;&lt;/Details&gt;&lt;Extra&gt;&lt;DBUID&gt;{667CB20A-5575-44B5-9DC2-E64E5C9C7190}&lt;/DBUID&gt;&lt;/Extra&gt;&lt;/Item&gt;&lt;/References&gt;&lt;/Group&gt;&lt;Group&gt;&lt;References&gt;&lt;Item&gt;&lt;ID&gt;136&lt;/ID&gt;&lt;UID&gt;{7E0CAE5A-C7C0-41B0-985B-97A282E7D680}&lt;/UID&gt;&lt;Title&gt;ar-MOEA: A Novel Preference-Based Dominance Relation for Evolutionary Multiobjective Optimization&lt;/Title&gt;&lt;Template&gt;Journal Article&lt;/Template&gt;&lt;Star&gt;0&lt;/Star&gt;&lt;Tag&gt;0&lt;/Tag&gt;&lt;Author&gt;Yi, Jun; Bai, Junren; He, Haibo; Peng, Jun; Tang, Dedong&lt;/Author&gt;&lt;Year&gt;2019&lt;/Year&gt;&lt;Details&gt;&lt;_accessed&gt;63009676&lt;/_accessed&gt;&lt;_collection_scope&gt;SCI;SCIE;EI&lt;/_collection_scope&gt;&lt;_created&gt;63009676&lt;/_created&gt;&lt;_db_updated&gt;CrossRef&lt;/_db_updated&gt;&lt;_doi&gt;10.1109/TEVC.2018.2884133&lt;/_doi&gt;&lt;_impact_factor&gt;   8.508&lt;/_impact_factor&gt;&lt;_isbn&gt;1089-778X&lt;/_isbn&gt;&lt;_issue&gt;5&lt;/_issue&gt;&lt;_journal&gt;IEEE Transactions on Evolutionary Computation&lt;/_journal&gt;&lt;_modified&gt;63009676&lt;/_modified&gt;&lt;_pages&gt;788-802&lt;/_pages&gt;&lt;_tertiary_title&gt;IEEE Trans. Evol. Computat.&lt;/_tertiary_title&gt;&lt;_url&gt;https://ieeexplore.ieee.org/document/8552449/_x000d__x000a_http://xplorestaging.ieee.org/ielx7/4235/8854227/08552449.pdf?arnumber=8552449&lt;/_url&gt;&lt;_volume&gt;23&lt;/_volume&gt;&lt;/Details&gt;&lt;Extra&gt;&lt;DBUID&gt;{667CB20A-5575-44B5-9DC2-E64E5C9C7190}&lt;/DBUID&gt;&lt;/Extra&gt;&lt;/Item&gt;&lt;/References&gt;&lt;/Group&gt;&lt;/Citation&gt;_x000a_"/>
    <w:docVar w:name="NE.Ref{90F9EFAB-FD43-4255-86E5-DDBDD2ABD49C}" w:val=" ADDIN NE.Ref.{90F9EFAB-FD43-4255-86E5-DDBDD2ABD49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Citation&gt;_x000a_"/>
    <w:docVar w:name="NE.Ref{91AB4A54-2408-4AE2-AD5F-9ED45EA22847}" w:val=" ADDIN NE.Ref.{91AB4A54-2408-4AE2-AD5F-9ED45EA22847} ADDIN NE.Ref.{91AB4A54-2408-4AE2-AD5F-9ED45EA22847}&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971C1A29-1774-4243-B713-5A61032BA5BA}" w:val=" ADDIN NE.Ref.{971C1A29-1774-4243-B713-5A61032BA5BA}&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973188AD-54CA-4DCB-BAF8-20DA318CC490}" w:val=" ADDIN NE.Ref.{973188AD-54CA-4DCB-BAF8-20DA318CC490}&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Citation&gt;_x000a_"/>
    <w:docVar w:name="NE.Ref{974D46B5-C212-43BE-A610-0A3F3CFB78A8}" w:val=" ADDIN NE.Ref.{974D46B5-C212-43BE-A610-0A3F3CFB78A8}&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876&lt;/_impact_factor&gt;&lt;_issue&gt;3&lt;/_issue&gt;&lt;_journal&gt;Siam Journal on Optimization&lt;/_journal&gt;&lt;_modified&gt;63009518&lt;/_modified&gt;&lt;_pages&gt;631-657&lt;/_pages&gt;&lt;_volume&gt;8&lt;/_volume&gt;&lt;/Details&gt;&lt;Extra&gt;&lt;DBUID&gt;{667CB20A-5575-44B5-9DC2-E64E5C9C7190}&lt;/DBUID&gt;&lt;/Extra&gt;&lt;/Item&gt;&lt;/References&gt;&lt;/Group&gt;&lt;/Citation&gt;_x000a_"/>
    <w:docVar w:name="NE.Ref{990A8143-CBD5-41AF-B606-2175875FD243}" w:val=" ADDIN NE.Ref.{990A8143-CBD5-41AF-B606-2175875FD243}&lt;Citation&gt;&lt;Group&gt;&lt;References&gt;&lt;Item&gt;&lt;ID&gt;122&lt;/ID&gt;&lt;UID&gt;{EDAC6F0E-67B1-4031-B2AC-BDB30DEFDA9E}&lt;/UID&gt;&lt;Title&gt;A New Two-stage Evolutionary Algorithm for Many-objective Optimization&lt;/Title&gt;&lt;Template&gt;Journal Article&lt;/Template&gt;&lt;Star&gt;0&lt;/Star&gt;&lt;Tag&gt;0&lt;/Tag&gt;&lt;Author&gt;Sun, Yanan; Xue, Bing; Zhang, Mengjie; Yen, Gary G&lt;/Author&gt;&lt;Year&gt;2018&lt;/Year&gt;&lt;Details&gt;&lt;_collection_scope&gt;SCI;SCIE;EI&lt;/_collection_scope&gt;&lt;_created&gt;63008497&lt;/_created&gt;&lt;_impact_factor&gt;   8.508&lt;/_impact_factor&gt;&lt;_issue&gt;99&lt;/_issue&gt;&lt;_journal&gt;IEEE Transactions on Evolutionary Computation&lt;/_journal&gt;&lt;_modified&gt;63009538&lt;/_modified&gt;&lt;_pages&gt;1-1&lt;/_pages&gt;&lt;_volume&gt;PP&lt;/_volume&gt;&lt;/Details&gt;&lt;Extra&gt;&lt;DBUID&gt;{667CB20A-5575-44B5-9DC2-E64E5C9C7190}&lt;/DBUID&gt;&lt;/Extra&gt;&lt;/Item&gt;&lt;/References&gt;&lt;/Group&gt;&lt;/Citation&gt;_x000a_"/>
    <w:docVar w:name="NE.Ref{9BF9052A-05FC-45EB-99B2-EC3CAE698B91}" w:val=" ADDIN NE.Ref.{9BF9052A-05FC-45EB-99B2-EC3CAE698B91} ADDIN NE.Ref.{9BF9052A-05FC-45EB-99B2-EC3CAE698B91}&lt;Citation&gt;&lt;Group&gt;&lt;References&gt;&lt;Item&gt;&lt;ID&gt;11&lt;/ID&gt;&lt;UID&gt;{364BBFC6-3965-4235-B786-3AE95D349795}&lt;/UID&gt;&lt;Title&gt;The Pareto Envelop-based Selection Algorithm for Multi-Objective Optimization&lt;/Title&gt;&lt;Template&gt;Journal Article&lt;/Template&gt;&lt;Star&gt;0&lt;/Star&gt;&lt;Tag&gt;0&lt;/Tag&gt;&lt;Author&gt;W, Corne; D, Knowles; J, Oates&lt;/Author&gt;&lt;Year&gt;2000&lt;/Year&gt;&lt;Details&gt;&lt;_accessed&gt;62700367&lt;/_accessed&gt;&lt;_created&gt;62700017&lt;/_created&gt;&lt;_doi&gt;10.1007/3-540-45356-3_82&lt;/_doi&gt;&lt;_modified&gt;62700368&lt;/_modified&gt;&lt;/Details&gt;&lt;Extra&gt;&lt;DBUID&gt;{667CB20A-5575-44B5-9DC2-E64E5C9C7190}&lt;/DBUID&gt;&lt;/Extra&gt;&lt;/Item&gt;&lt;/References&gt;&lt;/Group&gt;&lt;/Citation&gt;_x000a_"/>
    <w:docVar w:name="NE.Ref{A1833868-78BB-44CE-ACF4-FF4A0EE2A145}" w:val=" ADDIN NE.Ref.{A1833868-78BB-44CE-ACF4-FF4A0EE2A145}&lt;Citation&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13776&lt;/_modified&gt;&lt;_pages&gt;577-601&lt;/_pages&gt;&lt;_volume&gt;18&lt;/_volume&gt;&lt;/Details&gt;&lt;Extra&gt;&lt;DBUID&gt;{667CB20A-5575-44B5-9DC2-E64E5C9C7190}&lt;/DBUID&gt;&lt;/Extra&gt;&lt;/Item&gt;&lt;/References&gt;&lt;/Group&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Group&gt;&lt;References&gt;&lt;Item&gt;&lt;ID&gt;42&lt;/ID&gt;&lt;UID&gt;{345332AF-7907-49CC-B501-A5DE5E01EB1F}&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37&lt;/_created&gt;&lt;_date&gt;2016-01-01&lt;/_date&gt;&lt;_date_display&gt;2016&lt;/_date_display&gt;&lt;_impact_factor&gt;   8.508&lt;/_impact_factor&gt;&lt;_issue&gt;5&lt;/_issue&gt;&lt;_journal&gt;IEEE Transactions on Evolutionary Computation&lt;/_journal&gt;&lt;_modified&gt;63013782&lt;/_modified&gt;&lt;_pages&gt;773-791&lt;/_pages&gt;&lt;_volume&gt;20&lt;/_volume&gt;&lt;/Details&gt;&lt;Extra&gt;&lt;DBUID&gt;{667CB20A-5575-44B5-9DC2-E64E5C9C7190}&lt;/DBUID&gt;&lt;/Extra&gt;&lt;/Item&gt;&lt;/References&gt;&lt;/Group&gt;&lt;Group&gt;&lt;References&gt;&lt;Item&gt;&lt;ID&gt;52&lt;/ID&gt;&lt;UID&gt;{3FAD528A-B04F-4B9A-A988-626257C7EA7F}&lt;/UID&gt;&lt;Title&gt;An evolutionary many-objective optimisation algorithm with adaptive region decomposition&lt;/Title&gt;&lt;Template&gt;Conference Proceedings&lt;/Template&gt;&lt;Star&gt;0&lt;/Star&gt;&lt;Tag&gt;0&lt;/Tag&gt;&lt;Author&gt;Liu, Hai Lin; Chen, Lei; Zhang, Qingfu; Deb, Kalyanmoy&lt;/Author&gt;&lt;Year&gt;2016&lt;/Year&gt;&lt;Details&gt;&lt;_created&gt;62700250&lt;/_created&gt;&lt;_date&gt;2016-01-01&lt;/_date&gt;&lt;_date_display&gt;2016_x000d__x000a_ER  -&lt;/_date_display&gt;&lt;_modified&gt;62726131&lt;/_modified&gt;&lt;/Details&gt;&lt;Extra&gt;&lt;DBUID&gt;{667CB20A-5575-44B5-9DC2-E64E5C9C7190}&lt;/DBUID&gt;&lt;/Extra&gt;&lt;/Item&gt;&lt;/References&gt;&lt;/Group&gt;&lt;/Citation&gt;_x000a_"/>
    <w:docVar w:name="NE.Ref{A28B1C3B-903B-43A2-BE5D-635579C5EC62}" w:val=" ADDIN NE.Ref.{A28B1C3B-903B-43A2-BE5D-635579C5EC62}&lt;Citation&gt;&lt;Group&gt;&lt;References&gt;&lt;Item&gt;&lt;ID&gt;86&lt;/ID&gt;&lt;UID&gt;{4AB9E45B-3E8E-4285-86E3-F6DAD98B9261}&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17666&lt;/_accessed&gt;&lt;_created&gt;62717666&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17666&lt;/_modified&gt;&lt;_number&gt;1&lt;/_number&gt;&lt;_pages&gt;1260_x000d__x000a_-1264_x000d__x000a_&lt;/_pages&gt;&lt;_publisher&gt;IEEE&lt;/_publisher&gt;&lt;_url&gt;http://pku.summon.serialssolutions.com/2.0.0/link/0/eLvHCXMwlV09T8MwELVKJyZALeJb_gGkTR1_zlUrQIAydEAslR2fJUA0FVAQ_x7bcVNALGxOJEeJz3oX37t3h1BBBnn2CxMKaaSi_l-j8lhI_BikVUxaqi0zxob4_v2NvC7JdMKuOui8lcYAQMxFg0EYRmrf1tUqRM6G3PufgkcluXdcjXar3UsiFEb7xvhFAnHj-gjlhUdi0cZjvOtVNHYb9M8KrCZjax2YUiy_W5eHStckMaSjXA0vx7fjphhoeqMfnVqio5ru_O-bdlF_o_jDZevL9lAHFj1URnVubR4bUMS1h5fnpNvE5hNbCAnpKesLh4guLkPT3DrTVi_jlI8YecXvkRt47aPZdDIbX2SpA0P2QCnNqLAAjhmhgDgm80JzyythVOWPZZwyb0xnvGWBaC4d0xQUFHrEHFDBmT-m76Puol7AAcLaCcgdyV3hjS4D3ZiPrCKGezC2olKHqBcWY75samzM0zoc_X37GG03sd2QNnuCum8vKzhFW8un1VncBV_6MK3O&lt;/_url&gt;&lt;_volume&gt;3&lt;/_volume&gt;&lt;/Details&gt;&lt;Extra&gt;&lt;DBUID&gt;{667CB20A-5575-44B5-9DC2-E64E5C9C7190}&lt;/DBUID&gt;&lt;/Extra&gt;&lt;/Item&gt;&lt;/References&gt;&lt;/Group&gt;&lt;/Citation&gt;_x000a_"/>
    <w:docVar w:name="NE.Ref{A4937C6D-6C0D-4E48-8F87-21F1D2FE8524}" w:val=" ADDIN NE.Ref.{A4937C6D-6C0D-4E48-8F87-21F1D2FE8524}&lt;Citation&gt;&lt;Group&gt;&lt;References&gt;&lt;Item&gt;&lt;ID&gt;103&lt;/ID&gt;&lt;UID&gt;{F2E00D30-2487-4986-BAC6-3B79B25D3DF0}&lt;/UID&gt;&lt;Title&gt;DISTRIBUTED OPTIMIZATION BY ANT COLONIES&lt;/Title&gt;&lt;Template&gt;Book Section&lt;/Template&gt;&lt;Star&gt;0&lt;/Star&gt;&lt;Tag&gt;0&lt;/Tag&gt;&lt;Author&gt;COLORNI, A; DORIGO, M; MANIEZZO, V&lt;/Author&gt;&lt;Year&gt;1992&lt;/Year&gt;&lt;Details&gt;&lt;_accession_num&gt;WOS:A1992BW87V00017&lt;/_accession_num&gt;&lt;_cited_count&gt;58&lt;/_cited_count&gt;&lt;_created&gt;62727591&lt;/_created&gt;&lt;_db_provider&gt;ISI&lt;/_db_provider&gt;&lt;_isbn&gt;0-262-72019-1&lt;/_isbn&gt;&lt;_modified&gt;63013706&lt;/_modified&gt;&lt;_pages&gt;134-142&lt;/_pages&gt;&lt;_secondary_author&gt;VARELA, F J; BOURGINE, P&lt;/_secondary_author&gt;&lt;_secondary_title&gt;COMPLEX ADAPTIVE SYSTEMS&lt;/_secondary_title&gt;&lt;_section&gt;TOWARD A PRACTICE OF AUTONOMOUS SYSTEMS: PROCEEDINGS OF THE FIRST_x000d__x000a_   EUROPEAN CONFERENCE ON ARTIFICIAL LIFE&lt;/_section&gt;&lt;_url&gt;http://gateway.isiknowledge.com/gateway/Gateway.cgi?GWVersion=2&amp;amp;SrcAuth=AegeanSoftware&amp;amp;SrcApp=NoteExpress&amp;amp;DestLinkType=FullRecord&amp;amp;DestApp=WOS&amp;amp;KeyUT=A1992BW87V00017&lt;/_url&gt;&lt;/Details&gt;&lt;Extra&gt;&lt;DBUID&gt;{667CB20A-5575-44B5-9DC2-E64E5C9C7190}&lt;/DBUID&gt;&lt;/Extra&gt;&lt;/Item&gt;&lt;/References&gt;&lt;/Group&gt;&lt;/Citation&gt;_x000a_"/>
    <w:docVar w:name="NE.Ref{A60F9F18-BA6D-463A-910E-F5DDDD40BA4D}" w:val=" ADDIN NE.Ref.{A60F9F18-BA6D-463A-910E-F5DDDD40BA4D}&lt;Citation&gt;&lt;Group&gt;&lt;References&gt;&lt;Item&gt;&lt;ID&gt;67&lt;/ID&gt;&lt;UID&gt;{B82ACD05-6CC4-4E44-A6B9-00B2D5000D0D}&lt;/UID&gt;&lt;Title&gt;GENETIC ALGORITHMS&lt;/Title&gt;&lt;Template&gt;Journal Article&lt;/Template&gt;&lt;Star&gt;0&lt;/Star&gt;&lt;Tag&gt;0&lt;/Tag&gt;&lt;Author&gt;HOLLAND, J H&lt;/Author&gt;&lt;Year&gt;1992&lt;/Year&gt;&lt;Details&gt;&lt;_accession_num&gt;WOS:A1992HY64800012_x000d__x000a_ER&lt;/_accession_num&gt;&lt;_cited_count&gt;855&lt;/_cited_count&gt;&lt;_collection_scope&gt;SCI;SCIE&lt;/_collection_scope&gt;&lt;_created&gt;62700327&lt;/_created&gt;&lt;_date_display&gt;1992, JUL 1992&lt;/_date_display&gt;&lt;_db_provider&gt;ISI&lt;/_db_provider&gt;&lt;_doi&gt;10.1038/scientificamerican0792-66&lt;/_doi&gt;&lt;_impact_factor&gt;   1.946&lt;/_impact_factor&gt;&lt;_isbn&gt;0036-8733&lt;/_isbn&gt;&lt;_issue&gt;1&lt;/_issue&gt;&lt;_journal&gt;SCIENTIFIC AMERICAN&lt;/_journal&gt;&lt;_modified&gt;63013699&lt;/_modified&gt;&lt;_pages&gt;66-72&lt;/_pages&gt;&lt;_url&gt;http://gateway.isiknowledge.com/gateway/Gateway.cgi?GWVersion=2&amp;amp;SrcAuth=AegeanSoftware&amp;amp;SrcApp=NoteExpress&amp;amp;DestLinkType=FullRecord&amp;amp;DestApp=WOS&amp;amp;KeyUT=A1992HY64800012&lt;/_url&gt;&lt;_volume&gt;267&lt;/_volume&gt;&lt;/Details&gt;&lt;Extra&gt;&lt;DBUID&gt;{667CB20A-5575-44B5-9DC2-E64E5C9C7190}&lt;/DBUID&gt;&lt;/Extra&gt;&lt;/Item&gt;&lt;/References&gt;&lt;/Group&gt;&lt;/Citation&gt;_x000a_"/>
    <w:docVar w:name="NE.Ref{A8FE8995-EAD1-4E92-9F02-64BD4F3E801B}" w:val=" ADDIN NE.Ref.{A8FE8995-EAD1-4E92-9F02-64BD4F3E801B}&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ABF15765-4755-43B3-82DE-47B28D84E136}" w:val=" ADDIN NE.Ref.{ABF15765-4755-43B3-82DE-47B28D84E136} ADDIN NE.Ref.{91AB4A54-2408-4AE2-AD5F-9ED45EA22847}&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ADBC9484-58D7-46A1-8637-D9EACBEDFF1A}" w:val=" ADDIN NE.Ref.{ADBC9484-58D7-46A1-8637-D9EACBEDFF1A}&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806&lt;/_impact_factor&gt;&lt;_issue&gt;3&lt;/_issue&gt;&lt;_journal&gt;European Journal of Operational Research&lt;/_journal&gt;&lt;_modified&gt;63009710&lt;/_modified&gt;&lt;_pages&gt;1653-1669&lt;/_pages&gt;&lt;_volume&gt;181&lt;/_volume&gt;&lt;/Details&gt;&lt;Extra&gt;&lt;DBUID&gt;{667CB20A-5575-44B5-9DC2-E64E5C9C7190}&lt;/DBUID&gt;&lt;/Extra&gt;&lt;/Item&gt;&lt;/References&gt;&lt;/Group&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3.469&lt;/_impact_factor&gt;&lt;_issue&gt;1&lt;/_issue&gt;&lt;_journal&gt;Evolutionary Computation&lt;/_journal&gt;&lt;_modified&gt;63009711&lt;/_modified&gt;&lt;_pages&gt;45-76&lt;/_pages&gt;&lt;_volume&gt;19&lt;/_volume&gt;&lt;/Details&gt;&lt;Extra&gt;&lt;DBUID&gt;{667CB20A-5575-44B5-9DC2-E64E5C9C7190}&lt;/DBUID&gt;&lt;/Extra&gt;&lt;/Item&gt;&lt;/References&gt;&lt;/Group&gt;&lt;Group&gt;&lt;References&gt;&lt;Item&gt;&lt;ID&gt;137&lt;/ID&gt;&lt;UID&gt;{E625CCEA-F42A-4088-9AE1-3DA17BF67475}&lt;/UID&gt;&lt;Title&gt;An Indicator-Based Multiobjective Evolutionary Algorithm With Reference Point Adaptation for Better Versatility&lt;/Title&gt;&lt;Template&gt;Journal Article&lt;/Template&gt;&lt;Star&gt;0&lt;/Star&gt;&lt;Tag&gt;0&lt;/Tag&gt;&lt;Author&gt;Tian, Ye; Cheng, Ran; Zhang, Xingyi; Cheng, Fan; Jin, Yaochu&lt;/Author&gt;&lt;Year&gt;2018&lt;/Year&gt;&lt;Details&gt;&lt;_accessed&gt;63009685&lt;/_accessed&gt;&lt;_collection_scope&gt;SCI;SCIE;EI&lt;/_collection_scope&gt;&lt;_created&gt;63009685&lt;/_created&gt;&lt;_db_updated&gt;CrossRef&lt;/_db_updated&gt;&lt;_doi&gt;10.1109/TEVC.2017.2749619&lt;/_doi&gt;&lt;_impact_factor&gt;   8.508&lt;/_impact_factor&gt;&lt;_isbn&gt;1089-778X&lt;/_isbn&gt;&lt;_issue&gt;4&lt;/_issue&gt;&lt;_journal&gt;IEEE Transactions on Evolutionary Computation&lt;/_journal&gt;&lt;_modified&gt;63009685&lt;/_modified&gt;&lt;_pages&gt;609-622&lt;/_pages&gt;&lt;_tertiary_title&gt;IEEE Trans. Evol. Computat.&lt;/_tertiary_title&gt;&lt;_url&gt;https://ieeexplore.ieee.org/document/8027123/_x000d__x000a_http://xplorestaging.ieee.org/ielx7/4235/8423223/08027123.pdf?arnumber=8027123&lt;/_url&gt;&lt;_volume&gt;22&lt;/_volume&gt;&lt;/Details&gt;&lt;Extra&gt;&lt;DBUID&gt;{667CB20A-5575-44B5-9DC2-E64E5C9C7190}&lt;/DBUID&gt;&lt;/Extra&gt;&lt;/Item&gt;&lt;/References&gt;&lt;/Group&gt;&lt;Group&gt;&lt;References&gt;&lt;Item&gt;&lt;ID&gt;138&lt;/ID&gt;&lt;UID&gt;{644FC094-C994-446B-9423-6F1EC985E8A3}&lt;/UID&gt;&lt;Title&gt;IGD Indicator-Based Evolutionary Algorithm for Many-Objective Optimization Problems&lt;/Title&gt;&lt;Template&gt;Journal Article&lt;/Template&gt;&lt;Star&gt;0&lt;/Star&gt;&lt;Tag&gt;0&lt;/Tag&gt;&lt;Author&gt;Sun, Yanan; Yen, Gary G; Yi, Zhang&lt;/Author&gt;&lt;Year&gt;2019&lt;/Year&gt;&lt;Details&gt;&lt;_accessed&gt;63009686&lt;/_accessed&gt;&lt;_collection_scope&gt;SCI;SCIE;EI&lt;/_collection_scope&gt;&lt;_created&gt;63009686&lt;/_created&gt;&lt;_db_updated&gt;CrossRef&lt;/_db_updated&gt;&lt;_doi&gt;10.1109/TEVC.2018.2791283&lt;/_doi&gt;&lt;_impact_factor&gt;   8.508&lt;/_impact_factor&gt;&lt;_isbn&gt;1089-778X&lt;/_isbn&gt;&lt;_issue&gt;2&lt;/_issue&gt;&lt;_journal&gt;IEEE Transactions on Evolutionary Computation&lt;/_journal&gt;&lt;_modified&gt;63009686&lt;/_modified&gt;&lt;_pages&gt;173-187&lt;/_pages&gt;&lt;_tertiary_title&gt;IEEE Trans. Evol. Computat.&lt;/_tertiary_title&gt;&lt;_url&gt;https://ieeexplore.ieee.org/document/8249827/_x000d__x000a_http://xplorestaging.ieee.org/ielx7/4235/8676364/08249827.pdf?arnumber=8249827&lt;/_url&gt;&lt;_volume&gt;23&lt;/_volume&gt;&lt;/Details&gt;&lt;Extra&gt;&lt;DBUID&gt;{667CB20A-5575-44B5-9DC2-E64E5C9C7190}&lt;/DBUID&gt;&lt;/Extra&gt;&lt;/Item&gt;&lt;/References&gt;&lt;/Group&gt;&lt;/Citation&gt;_x000a_"/>
    <w:docVar w:name="NE.Ref{AE9BBCEC-040A-485B-AFDE-719A5C6A3AB4}" w:val=" ADDIN NE.Ref.{AE9BBCEC-040A-485B-AFDE-719A5C6A3AB4}&lt;Citation&gt;&lt;Group&gt;&lt;References&gt;&lt;Item&gt;&lt;ID&gt;141&lt;/ID&gt;&lt;UID&gt;{464F387C-2C35-48DA-9BDC-BCA073F264DE}&lt;/UID&gt;&lt;Title&gt;A New Two-Stage Evolutionary Algorithm for Many-Objective Optimization&lt;/Title&gt;&lt;Template&gt;Journal Article&lt;/Template&gt;&lt;Star&gt;0&lt;/Star&gt;&lt;Tag&gt;0&lt;/Tag&gt;&lt;Author&gt;Sun, Yanan; Xue, Bing; Zhang, Mengjie; Yen, Gary G&lt;/Author&gt;&lt;Year&gt;2019&lt;/Year&gt;&lt;Details&gt;&lt;_accessed&gt;63009692&lt;/_accessed&gt;&lt;_collection_scope&gt;SCI;SCIE;EI&lt;/_collection_scope&gt;&lt;_created&gt;63009692&lt;/_created&gt;&lt;_db_updated&gt;CrossRef&lt;/_db_updated&gt;&lt;_doi&gt;10.1109/TEVC.2018.2882166&lt;/_doi&gt;&lt;_impact_factor&gt;   8.508&lt;/_impact_factor&gt;&lt;_isbn&gt;1089-778X&lt;/_isbn&gt;&lt;_issue&gt;5&lt;/_issue&gt;&lt;_journal&gt;IEEE Transactions on Evolutionary Computation&lt;/_journal&gt;&lt;_modified&gt;63009692&lt;/_modified&gt;&lt;_pages&gt;748-761&lt;/_pages&gt;&lt;_tertiary_title&gt;IEEE Trans. Evol. Computat.&lt;/_tertiary_title&gt;&lt;_url&gt;https://ieeexplore.ieee.org/document/8540041/_x000d__x000a_http://xplorestaging.ieee.org/ielx7/4235/8854227/08540041.pdf?arnumber=8540041&lt;/_url&gt;&lt;_volume&gt;23&lt;/_volume&gt;&lt;/Details&gt;&lt;Extra&gt;&lt;DBUID&gt;{667CB20A-5575-44B5-9DC2-E64E5C9C7190}&lt;/DBUID&gt;&lt;/Extra&gt;&lt;/Item&gt;&lt;/References&gt;&lt;/Group&gt;&lt;/Citation&gt;_x000a_"/>
    <w:docVar w:name="NE.Ref{B3363841-7072-48F6-95FC-54D4128CD484}" w:val=" ADDIN NE.Ref.{B3363841-7072-48F6-95FC-54D4128CD484}&lt;Citation&gt;&lt;Group&gt;&lt;References&gt;&lt;Item&gt;&lt;ID&gt;40&lt;/ID&gt;&lt;UID&gt;{4FA27F25-66DE-4CE9-8F7D-38AB0B4C9274}&lt;/UID&gt;&lt;Title&gt;Analysis of inverted PBI and comparison with other scalarizing functions in decomposition based MOEAs&lt;/Title&gt;&lt;Template&gt;Journal Article&lt;/Template&gt;&lt;Star&gt;0&lt;/Star&gt;&lt;Tag&gt;0&lt;/Tag&gt;&lt;Author&gt;Sato, Hiroyuki&lt;/Author&gt;&lt;Year&gt;2015&lt;/Year&gt;&lt;Details&gt;&lt;_collection_scope&gt;SCIE;EI&lt;/_collection_scope&gt;&lt;_created&gt;62700236&lt;/_created&gt;&lt;_date&gt;2015-01-01&lt;/_date&gt;&lt;_date_display&gt;2015&lt;/_date_display&gt;&lt;_impact_factor&gt;   1.392&lt;/_impact_factor&gt;&lt;_issue&gt;6&lt;/_issue&gt;&lt;_journal&gt;Journal of Heuristics&lt;/_journal&gt;&lt;_modified&gt;63013712&lt;/_modified&gt;&lt;_pages&gt;819-849&lt;/_pages&gt;&lt;_volume&gt;21&lt;/_volume&gt;&lt;/Details&gt;&lt;Extra&gt;&lt;DBUID&gt;{667CB20A-5575-44B5-9DC2-E64E5C9C7190}&lt;/DBUID&gt;&lt;/Extra&gt;&lt;/Item&gt;&lt;/References&gt;&lt;/Group&gt;&lt;/Citation&gt;_x000a_"/>
    <w:docVar w:name="NE.Ref{B48002E1-C9FC-4182-B920-8177AC8C4324}" w:val=" ADDIN NE.Ref.{B48002E1-C9FC-4182-B920-8177AC8C4324}&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508&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3009679&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508&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3009680&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B673A3AC-EDAD-480D-9D71-B086A5BE908C}" w:val=" ADDIN NE.Ref.{B673A3AC-EDAD-480D-9D71-B086A5BE908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B6D46CF0-CB2B-4E52-92C8-50CA850A4379}" w:val=" ADDIN NE.Ref.{B6D46CF0-CB2B-4E52-92C8-50CA850A4379}&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B81C00D1-6098-4BE5-B7A3-0269C0E8597F}" w:val=" ADDIN NE.Ref.{B81C00D1-6098-4BE5-B7A3-0269C0E8597F}&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Citation&gt;_x000a_"/>
    <w:docVar w:name="NE.Ref{B94915DE-EBEF-474A-97A3-BAC6C266BA94}" w:val=" ADDIN NE.Ref.{B94915DE-EBEF-474A-97A3-BAC6C266BA94}&lt;Citation&gt;&lt;Group&gt;&lt;References&gt;&lt;Item&gt;&lt;ID&gt;41&lt;/ID&gt;&lt;UID&gt;{91E88257-1A57-4C32-BFA0-59A15850A3DC}&lt;/UID&gt;&lt;Title&gt;Improving the multiobjective evolutionary algorithm based on decomposition with new penalty schemes&lt;/Title&gt;&lt;Template&gt;Journal Article&lt;/Template&gt;&lt;Star&gt;0&lt;/Star&gt;&lt;Tag&gt;0&lt;/Tag&gt;&lt;Author&gt;Yang, Shengxiang; Jiang, Shouyong; Yong, Jiang&lt;/Author&gt;&lt;Year&gt;2016&lt;/Year&gt;&lt;Details&gt;&lt;_collection_scope&gt;SCIE;EI&lt;/_collection_scope&gt;&lt;_created&gt;62700236&lt;/_created&gt;&lt;_date&gt;2016-01-01&lt;/_date&gt;&lt;_date_display&gt;2016&lt;/_date_display&gt;&lt;_impact_factor&gt;   2.784&lt;/_impact_factor&gt;&lt;_issue&gt;16&lt;/_issue&gt;&lt;_journal&gt;Soft Computing&lt;/_journal&gt;&lt;_modified&gt;63013712&lt;/_modified&gt;&lt;_pages&gt;1-15&lt;/_pages&gt;&lt;_volume&gt;21&lt;/_volume&gt;&lt;/Details&gt;&lt;Extra&gt;&lt;DBUID&gt;{667CB20A-5575-44B5-9DC2-E64E5C9C7190}&lt;/DBUID&gt;&lt;/Extra&gt;&lt;/Item&gt;&lt;/References&gt;&lt;/Group&gt;&lt;/Citation&gt;_x000a_"/>
    <w:docVar w:name="NE.Ref{B962D3BD-D274-4E5D-8F1D-51B6D543BFA6}" w:val=" ADDIN NE.Ref.{B962D3BD-D274-4E5D-8F1D-51B6D543BFA6}&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Group&gt;&lt;References&gt;&lt;Item&gt;&lt;ID&gt;81&lt;/ID&gt;&lt;UID&gt;{91F1EAFE-4907-46E3-923B-46CACE0BC661}&lt;/UID&gt;&lt;Title&gt;Simultaneous use of different scalarizing functions in MOEA/D&lt;/Title&gt;&lt;Template&gt;Conference Proceedings&lt;/Template&gt;&lt;Star&gt;0&lt;/Star&gt;&lt;Tag&gt;0&lt;/Tag&gt;&lt;Author&gt;Ishibuchi, Hisao; Sakane, Yuji; Tsukamoto, Noritaka; Nojima, Yusuke&lt;/Author&gt;&lt;Year&gt;2010&lt;/Year&gt;&lt;Details&gt;&lt;_accessed&gt;62712610&lt;/_accessed&gt;&lt;_created&gt;62712610&lt;/_created&gt;&lt;_date&gt;57854880&lt;/_date&gt;&lt;_date_display&gt;2010&lt;/_date_display&gt;&lt;_db_updated&gt;PKU Search&lt;/_db_updated&gt;&lt;_doi&gt;10.1145/1830483.1830577&lt;/_doi&gt;&lt;_isbn&gt;9781450300728;1450300723;_x000d__x000a_&lt;/_isbn&gt;&lt;_keywords&gt;moea/d_x000d__x000a_; scalarizing function_x000d__x000a_; evolutionary multiobjective optimization (emo)_x000d__x000a_&lt;/_keywords&gt;&lt;_modified&gt;63008525&lt;/_modified&gt;&lt;_number&gt;1&lt;/_number&gt;&lt;_pages&gt;519_x000d__x000a_-526_x000d__x000a_&lt;/_pages&gt;&lt;_publisher&gt;ACM&lt;/_publisher&gt;&lt;_url&gt;http://pku.summon.serialssolutions.com/2.0.0/link/0/eLvHCXMwlV1NTwIxEJ0oJ08oYvxO_8ACu_3Y9uCBIMQYiSRy8kLabpsQ3YUIXPz1TpcixnjxuD1MNu20b16n8waAZp1e8utMMCy32kguqFfeitB_TxhvqeIa438fapVfx_Jpko2G_HGvHV28o9WyTujbKFndsb6sk6cSPTUPZeQ05eEtV38w3l-upEGkhNWFXBzduJdndKfvFL9l1PnBgW6wxSTtRJsBqGz5A2ZGzX_80TG098V6ZPINQydw4KoWNHfdGkjcvKdw9zIPrwd15ZDsk83KkYUnu_4oa7LCxULe_Ik2SAC72h_JvCLj52G_e9-G6Wg4HTwksXlCohmliUZgYkYJKVKDlMQx3KuGae-QEaoe0yrzRjnkdkiPi7ywRR6kAqnyTBeUGUvPoFEtKncOJEfGJDCs5VpxlhUYYHgjJPNMpiJz1FxAC6dkttyqY8ziNFz-OXoFR9v0e7gfvYbG-mPjbuBw-ba5rVfwC3dBl70&lt;/_url&gt;&lt;/Details&gt;&lt;Extra&gt;&lt;DBUID&gt;{667CB20A-5575-44B5-9DC2-E64E5C9C7190}&lt;/DBUID&gt;&lt;/Extra&gt;&lt;/Item&gt;&lt;/References&gt;&lt;/Group&gt;&lt;Group&gt;&lt;References&gt;&lt;Item&gt;&lt;ID&gt;43&lt;/ID&gt;&lt;UID&gt;{5BF1E49B-0DD2-4B85-9468-F5C410674140}&lt;/UID&gt;&lt;Title&gt;An Improved Multiobjective Optimization Evolutionary Algorithm Based on Decomposition for Complex Pareto Fronts&lt;/Title&gt;&lt;Template&gt;Journal Article&lt;/Template&gt;&lt;Star&gt;0&lt;/Star&gt;&lt;Tag&gt;0&lt;/Tag&gt;&lt;Author&gt;Jiang, S; Yang, S&lt;/Author&gt;&lt;Year&gt;2017&lt;/Year&gt;&lt;Details&gt;&lt;_collection_scope&gt;SCI;SCIE;EI&lt;/_collection_scope&gt;&lt;_created&gt;62700238&lt;/_created&gt;&lt;_date&gt;2017-01-01&lt;/_date&gt;&lt;_date_display&gt;2017&lt;/_date_display&gt;&lt;_impact_factor&gt;  10.387&lt;/_impact_factor&gt;&lt;_issue&gt;2&lt;/_issue&gt;&lt;_journal&gt;IEEE Transactions on Cybernetics&lt;/_journal&gt;&lt;_modified&gt;62711834&lt;/_modified&gt;&lt;_pages&gt;421-437&lt;/_pages&gt;&lt;_volume&gt;46&lt;/_volume&gt;&lt;/Details&gt;&lt;Extra&gt;&lt;DBUID&gt;{667CB20A-5575-44B5-9DC2-E64E5C9C7190}&lt;/DBUID&gt;&lt;/Extra&gt;&lt;/Item&gt;&lt;/References&gt;&lt;/Group&gt;&lt;/Citation&gt;_x000a_"/>
    <w:docVar w:name="NE.Ref{BA568A60-7E32-4779-8E87-AFED2D474DF7}" w:val=" ADDIN NE.Ref.{BA568A60-7E32-4779-8E87-AFED2D474DF7} ADDIN NE.Ref.{BA568A60-7E32-4779-8E87-AFED2D474DF7}&lt;Citation&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db_provider&gt;CNKI&lt;/_db_provider&gt;&lt;_isbn&gt;1000-1239&lt;/_isbn&gt;&lt;_issue&gt;04&lt;/_issue&gt;&lt;_journal&gt;计算机研究与发展&lt;/_journal&gt;&lt;_keywords&gt;多目标优化;;进化算法;;非支配个体;;选择;;自适应划分&lt;/_keywords&gt;&lt;_pages&gt;545-557&lt;/_pages&gt;&lt;_volume&gt;48&lt;/_volume&gt;&lt;_created&gt;62725801&lt;/_created&gt;&lt;_modified&gt;62725815&lt;/_modified&gt;&lt;_collection_scope&gt;CSCD;PKU;EI&lt;/_collection_scope&gt;&lt;_translated_author&gt;Gong, Maoguo;Cheng, Gang;Jiao, Licheng;Liu, Chao&lt;/_translated_author&gt;&lt;/Details&gt;&lt;Extra&gt;&lt;DBUID&gt;{667CB20A-5575-44B5-9DC2-E64E5C9C7190}&lt;/DBUID&gt;&lt;/Extra&gt;&lt;/Item&gt;&lt;/References&gt;&lt;/Group&gt;&lt;/Citation&gt;_x000a_"/>
    <w:docVar w:name="NE.Ref{BBF472D1-C5D0-4975-AEE0-8FE3201FE7FF}" w:val=" ADDIN NE.Ref.{BBF472D1-C5D0-4975-AEE0-8FE3201FE7FF}&lt;Citation&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13776&lt;/_modified&gt;&lt;_pages&gt;577-601&lt;/_pages&gt;&lt;_volume&gt;18&lt;/_volume&gt;&lt;/Details&gt;&lt;Extra&gt;&lt;DBUID&gt;{667CB20A-5575-44B5-9DC2-E64E5C9C7190}&lt;/DBUID&gt;&lt;/Extra&gt;&lt;/Item&gt;&lt;/References&gt;&lt;/Group&gt;&lt;/Citation&gt;_x000a_"/>
    <w:docVar w:name="NE.Ref{BD5FBA1B-F570-47FF-A4AE-5C9BDB06748C}" w:val=" ADDIN NE.Ref.{BD5FBA1B-F570-47FF-A4AE-5C9BDB06748C}&lt;Citation&gt;&lt;Group&gt;&lt;References&gt;&lt;Item&gt;&lt;ID&gt;131&lt;/ID&gt;&lt;UID&gt;{E4B2E1EA-1B3F-4797-922B-406A62735DD2}&lt;/UID&gt;&lt;Title&gt;A Scalar Projection and Angle-Based Evolutionary Algorithm for Many-Objective Optimization Problems&lt;/Title&gt;&lt;Template&gt;Journal Article&lt;/Template&gt;&lt;Star&gt;0&lt;/Star&gt;&lt;Tag&gt;0&lt;/Tag&gt;&lt;Author&gt;Zhou, Y; Xiang, Y; Chen, Z; He, J; Wang, J&lt;/Author&gt;&lt;Year&gt;2018&lt;/Year&gt;&lt;Details&gt;&lt;_date_display&gt;2018&lt;/_date_display&gt;&lt;_date&gt;2018-01-01&lt;/_date&gt;&lt;_issue&gt;99&lt;/_issue&gt;&lt;_journal&gt;IEEE Transactions on Cybernetics&lt;/_journal&gt;&lt;_pages&gt;1-12&lt;/_pages&gt;&lt;_volume&gt;PP&lt;/_volume&gt;&lt;_created&gt;63009624&lt;/_created&gt;&lt;_modified&gt;63009625&lt;/_modified&gt;&lt;_impact_factor&gt;  10.387&lt;/_impact_factor&gt;&lt;_collection_scope&gt;SCI;SCIE;EI&lt;/_collection_scope&gt;&lt;/Details&gt;&lt;Extra&gt;&lt;DBUID&gt;{667CB20A-5575-44B5-9DC2-E64E5C9C7190}&lt;/DBUID&gt;&lt;/Extra&gt;&lt;/Item&gt;&lt;/References&gt;&lt;/Group&gt;&lt;/Citation&gt;_x000a_"/>
    <w:docVar w:name="NE.Ref{BE160EC1-EA82-4C6A-96C7-0804EBF4C066}" w:val=" ADDIN NE.Ref.{BE160EC1-EA82-4C6A-96C7-0804EBF4C066}&lt;Citation&gt;&lt;Group&gt;&lt;References&gt;&lt;Item&gt;&lt;ID&gt;133&lt;/ID&gt;&lt;UID&gt;{B57B5E94-1A49-44B1-85EC-DB409AB45BA8}&lt;/UID&gt;&lt;Title&gt;MOEA/HD: A Multiobjective Evolutionary Algorithm Based on Hierarchical Decomposition&lt;/Title&gt;&lt;Template&gt;Journal Article&lt;/Template&gt;&lt;Star&gt;0&lt;/Star&gt;&lt;Tag&gt;0&lt;/Tag&gt;&lt;Author&gt;Hang, Xu; Zeng, Wenhua; Zhang, Defu; Zeng, Xiangxiang&lt;/Author&gt;&lt;Year&gt;2017&lt;/Year&gt;&lt;Details&gt;&lt;_date_display&gt;2017&lt;/_date_display&gt;&lt;_date&gt;2017-01-01&lt;/_date&gt;&lt;_issue&gt;99&lt;/_issue&gt;&lt;_journal&gt;IEEE Transactions on Cybernetics&lt;/_journal&gt;&lt;_pages&gt;1-10&lt;/_pages&gt;&lt;_volume&gt;PP&lt;/_volume&gt;&lt;_created&gt;63009643&lt;/_created&gt;&lt;_modified&gt;63009643&lt;/_modified&gt;&lt;_impact_factor&gt;  10.387&lt;/_impact_factor&gt;&lt;_collection_scope&gt;SCI;SCIE;EI&lt;/_collection_scope&gt;&lt;/Details&gt;&lt;Extra&gt;&lt;DBUID&gt;{667CB20A-5575-44B5-9DC2-E64E5C9C7190}&lt;/DBUID&gt;&lt;/Extra&gt;&lt;/Item&gt;&lt;/References&gt;&lt;/Group&gt;&lt;/Citation&gt;_x000a_"/>
    <w:docVar w:name="NE.Ref{C5846512-E65F-44AB-932A-341FA19C9791}" w:val=" ADDIN NE.Ref.{C5846512-E65F-44AB-932A-341FA19C9791}&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10.387&lt;/_impact_factor&gt;&lt;_issue&gt;6&lt;/_issue&gt;&lt;_journal&gt;IEEE Transactions on Cybernetics&lt;/_journal&gt;&lt;_modified&gt;63009696&lt;/_modified&gt;&lt;_pages&gt;1845-1859&lt;/_pages&gt;&lt;_volume&gt;43&lt;/_volume&gt;&lt;/Details&gt;&lt;Extra&gt;&lt;DBUID&gt;{667CB20A-5575-44B5-9DC2-E64E5C9C7190}&lt;/DBUID&gt;&lt;/Extra&gt;&lt;/Item&gt;&lt;/References&gt;&lt;/Group&gt;&lt;/Citation&gt;_x000a_"/>
    <w:docVar w:name="NE.Ref{C6473E25-39F5-4C5D-958C-DCF0B9A977AF}" w:val=" ADDIN NE.Ref.{C6473E25-39F5-4C5D-958C-DCF0B9A977AF}&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C9930730-9CDF-4C15-87EA-07A871917EA5}" w:val=" ADDIN NE.Ref.{C9930730-9CDF-4C15-87EA-07A871917EA5}&lt;Citation&gt;&lt;Group&gt;&lt;References&gt;&lt;Item&gt;&lt;ID&gt;95&lt;/ID&gt;&lt;UID&gt;{89D36B1C-33C6-4CCA-91FC-93BCCD3A8266}&lt;/UID&gt;&lt;Title&gt;基于目标分解的高维多目标并行进化优化方法&lt;/Title&gt;&lt;Template&gt;Journal Article&lt;/Template&gt;&lt;Star&gt;0&lt;/Star&gt;&lt;Tag&gt;0&lt;/Tag&gt;&lt;Author&gt;巩敦卫; 刘益萍; 孙晓燕; 韩玉艳&lt;/Author&gt;&lt;Year&gt;2015&lt;/Year&gt;&lt;Details&gt;&lt;_author_adr&gt;中国矿业大学信息与电气工程学院;兰州理工大学电气工程与信息工程学院;&lt;/_author_adr&gt;&lt;_collection_scope&gt;CSCD;PKU;EI&lt;/_collection_scope&gt;&lt;_created&gt;62725815&lt;/_created&gt;&lt;_db_provider&gt;CNKI&lt;/_db_provider&gt;&lt;_isbn&gt;0254-4156&lt;/_isbn&gt;&lt;_issue&gt;08&lt;/_issue&gt;&lt;_journal&gt;自动化学报&lt;/_journal&gt;&lt;_keywords&gt;进化优化;;高维多目标优化;;分解;;并行;;Pareto占优&lt;/_keywords&gt;&lt;_modified&gt;62725835&lt;/_modified&gt;&lt;_pages&gt;1438-1451&lt;/_pages&gt;&lt;_volume&gt;41&lt;/_volume&gt;&lt;_translated_author&gt;Gong, Dunwei;Liu, Yiping;Sun, Xiaoyan;Han, Yuyan&lt;/_translated_author&gt;&lt;/Details&gt;&lt;Extra&gt;&lt;DBUID&gt;{667CB20A-5575-44B5-9DC2-E64E5C9C7190}&lt;/DBUID&gt;&lt;/Extra&gt;&lt;/Item&gt;&lt;/References&gt;&lt;/Group&gt;&lt;/Citation&gt;_x000a_"/>
    <w:docVar w:name="NE.Ref{CA5B7601-651B-47DB-A2A6-02DB35B5F924}" w:val=" ADDIN NE.Ref.{CA5B7601-651B-47DB-A2A6-02DB35B5F924}&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E66B6657-2EEF-4813-9B48-C46D2820C2D6}&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E66B6657-2EEF-4813-9B48-C46D2820C2D6}&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E66B6657-2EEF-4813-9B48-C46D2820C2D6}&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E66B6657-2EEF-4813-9B48-C46D2820C2D6}&lt;/DBUID&gt;&lt;/Extra&gt;&lt;/Item&gt;&lt;/References&gt;&lt;/Group&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E66B6657-2EEF-4813-9B48-C46D2820C2D6}&lt;/DBUID&gt;&lt;/Extra&gt;&lt;/Item&gt;&lt;/References&gt;&lt;/Group&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collection_scope&gt;CSCD;PKU;EI&lt;/_collection_scope&gt;&lt;_created&gt;62725801&lt;/_created&gt;&lt;_db_provider&gt;CNKI&lt;/_db_provider&gt;&lt;_isbn&gt;1000-1239&lt;/_isbn&gt;&lt;_issue&gt;04&lt;/_issue&gt;&lt;_journal&gt;计算机研究与发展&lt;/_journal&gt;&lt;_keywords&gt;多目标优化;;进化算法;;非支配个体;;选择;;自适应划分&lt;/_keywords&gt;&lt;_modified&gt;62725815&lt;/_modified&gt;&lt;_pages&gt;545-557&lt;/_pages&gt;&lt;_volume&gt;48&lt;/_volume&gt;&lt;_translated_author&gt;Gong, Maoguo;Cheng, Gang;Jiao, Licheng;Liu, Chao&lt;/_translated_author&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Group&gt;&lt;References&gt;&lt;Item&gt;&lt;ID&gt;117&lt;/ID&gt;&lt;UID&gt;{81DF8D27-F2BD-441F-9AE9-155E48325D2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issue&gt;99&lt;/_issue&gt;&lt;_journal&gt;IEEE Transactions on Evolutionary Computation&lt;/_journal&gt;&lt;_pages&gt;1-1&lt;/_pages&gt;&lt;_volume&gt;PP&lt;/_volume&gt;&lt;_created&gt;63008491&lt;/_created&gt;&lt;_modified&gt;63008492&lt;/_modified&gt;&lt;_impact_factor&gt;   8.124&lt;/_impact_factor&gt;&lt;_collection_scope&gt;SCI;SCIE;EI&lt;/_collection_scope&gt;&lt;/Details&gt;&lt;Extra&gt;&lt;DBUID&gt;{667CB20A-5575-44B5-9DC2-E64E5C9C7190}&lt;/DBUID&gt;&lt;/Extra&gt;&lt;/Item&gt;&lt;/References&gt;&lt;/Group&gt;&lt;/Citation&gt;_x000a_"/>
    <w:docVar w:name="NE.Ref{CA5E090C-138F-474F-8E91-7CBA6840F540}" w:val=" ADDIN NE.Ref.{CA5E090C-138F-474F-8E91-7CBA6840F540}&lt;Citation&gt;&lt;Group&gt;&lt;References&gt;&lt;Item&gt;&lt;ID&gt;43&lt;/ID&gt;&lt;UID&gt;{5BF1E49B-0DD2-4B85-9468-F5C410674140}&lt;/UID&gt;&lt;Title&gt;An Improved Multiobjective Optimization Evolutionary Algorithm Based on Decomposition for Complex Pareto Fronts&lt;/Title&gt;&lt;Template&gt;Journal Article&lt;/Template&gt;&lt;Star&gt;0&lt;/Star&gt;&lt;Tag&gt;0&lt;/Tag&gt;&lt;Author&gt;Jiang, S; Yang, S&lt;/Author&gt;&lt;Year&gt;2017&lt;/Year&gt;&lt;Details&gt;&lt;_collection_scope&gt;SCI;SCIE;EI&lt;/_collection_scope&gt;&lt;_created&gt;62700238&lt;/_created&gt;&lt;_date&gt;2017-01-01&lt;/_date&gt;&lt;_date_display&gt;2017&lt;/_date_display&gt;&lt;_impact_factor&gt;  10.387&lt;/_impact_factor&gt;&lt;_issue&gt;2&lt;/_issue&gt;&lt;_journal&gt;IEEE Transactions on Cybernetics&lt;/_journal&gt;&lt;_modified&gt;62711834&lt;/_modified&gt;&lt;_pages&gt;421-437&lt;/_pages&gt;&lt;_volume&gt;46&lt;/_volume&gt;&lt;/Details&gt;&lt;Extra&gt;&lt;DBUID&gt;{667CB20A-5575-44B5-9DC2-E64E5C9C7190}&lt;/DBUID&gt;&lt;/Extra&gt;&lt;/Item&gt;&lt;/References&gt;&lt;/Group&gt;&lt;/Citation&gt;_x000a_"/>
    <w:docVar w:name="NE.Ref{CF486926-CBB6-4095-8146-FE6AEA3A8AF8}" w:val=" ADDIN NE.Ref.{CF486926-CBB6-4095-8146-FE6AEA3A8AF8}&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D0774A7E-757D-41ED-8382-A3C07A71EF1D}" w:val=" ADDIN NE.Ref.{D0774A7E-757D-41ED-8382-A3C07A71EF1D} ADDIN NE.Ref.{D0774A7E-757D-41ED-8382-A3C07A71EF1D}&lt;Citation&gt;&lt;Group&gt;&lt;References&gt;&lt;Item&gt;&lt;ID&gt;75&lt;/ID&gt;&lt;UID&gt;{6663999D-295C-4C49-84DC-4F2D5C886D6D}&lt;/UID&gt;&lt;Title&gt;Specification of genetic search directions in cellular multi-objective genetic algorithms&lt;/Title&gt;&lt;Template&gt;Conference Proceedings&lt;/Template&gt;&lt;Star&gt;0&lt;/Star&gt;&lt;Tag&gt;0&lt;/Tag&gt;&lt;Author&gt;Murata, T; Ishibuchi, H; Gen, M&lt;/Author&gt;&lt;Year&gt;2001&lt;/Year&gt;&lt;Details&gt;&lt;_created&gt;62711536&lt;/_created&gt;&lt;_date&gt;2001-01-01&lt;/_date&gt;&lt;_date_display&gt;2001_x000d__x000a_ER  -&lt;/_date_display&gt;&lt;_modified&gt;62711539&lt;/_modified&gt;&lt;/Details&gt;&lt;Extra&gt;&lt;DBUID&gt;{667CB20A-5575-44B5-9DC2-E64E5C9C7190}&lt;/DBUID&gt;&lt;/Extra&gt;&lt;/Item&gt;&lt;/References&gt;&lt;/Group&gt;&lt;Group&gt;&lt;References&gt;&lt;Item&gt;&lt;ID&gt;76&lt;/ID&gt;&lt;UID&gt;{69CC215F-04A3-4A0F-9F0E-9B4136E63970}&lt;/UID&gt;&lt;Title&gt;Multiple single objective Pareto sampling&lt;/Title&gt;&lt;Template&gt;Conference Proceedings&lt;/Template&gt;&lt;Star&gt;0&lt;/Star&gt;&lt;Tag&gt;0&lt;/Tag&gt;&lt;Author&gt;Hughes, E J&lt;/Author&gt;&lt;Year&gt;2004&lt;/Year&gt;&lt;Details&gt;&lt;_created&gt;62711537&lt;/_created&gt;&lt;_date&gt;2004-01-01&lt;/_date&gt;&lt;_date_display&gt;2004_x000d__x000a_ER  -&lt;/_date_display&gt;&lt;_modified&gt;62711537&lt;/_modified&gt;&lt;/Details&gt;&lt;Extra&gt;&lt;DBUID&gt;{667CB20A-5575-44B5-9DC2-E64E5C9C7190}&lt;/DBUID&gt;&lt;/Extra&gt;&lt;/Item&gt;&lt;/References&gt;&lt;/Group&gt;&lt;Group&gt;&lt;References&gt;&lt;Item&gt;&lt;ID&gt;78&lt;/ID&gt;&lt;UID&gt;{D45A2BB5-66C9-450D-8B56-F28E9371C08B}&lt;/UID&gt;&lt;Title&gt;MSOPS-II: A general-purpose Many-Objective optimiser&lt;/Title&gt;&lt;Template&gt;Conference Proceedings&lt;/Template&gt;&lt;Star&gt;0&lt;/Star&gt;&lt;Tag&gt;0&lt;/Tag&gt;&lt;Author&gt;Hughes, Evan J&lt;/Author&gt;&lt;Year&gt;2007&lt;/Year&gt;&lt;Details&gt;&lt;_created&gt;62711538&lt;/_created&gt;&lt;_date&gt;2007-01-01&lt;/_date&gt;&lt;_date_display&gt;2007_x000d__x000a_ER  -&lt;/_date_display&gt;&lt;_modified&gt;62711539&lt;/_modified&gt;&lt;/Details&gt;&lt;Extra&gt;&lt;DBUID&gt;{667CB20A-5575-44B5-9DC2-E64E5C9C7190}&lt;/DBUID&gt;&lt;/Extra&gt;&lt;/Item&gt;&lt;/References&gt;&lt;/Group&gt;&lt;/Citation&gt;_x000a_"/>
    <w:docVar w:name="NE.Ref{D30E9523-6638-4BF3-A5CB-6C135FB2F640}" w:val=" ADDIN NE.Ref.{D30E9523-6638-4BF3-A5CB-6C135FB2F640}&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D4EF67BB-0725-4EB2-A80C-830994C9599D}" w:val=" ADDIN NE.Ref.{D4EF67BB-0725-4EB2-A80C-830994C9599D}&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Citation&gt;_x000a_"/>
    <w:docVar w:name="NE.Ref{D5A8F5C3-3964-464E-890E-50B3BBAD1067}" w:val=" ADDIN NE.Ref.{D5A8F5C3-3964-464E-890E-50B3BBAD1067}&lt;Citation&gt;&lt;Group&gt;&lt;References&gt;&lt;Item&gt;&lt;ID&gt;30&lt;/ID&gt;&lt;UID&gt;{26C3CE57-E6A0-4C9A-9F95-9288624B0B76}&lt;/UID&gt;&lt;Title&gt;MOEA/D with uniform decomposition measurement for many-objective problems&lt;/Title&gt;&lt;Template&gt;Journal Article&lt;/Template&gt;&lt;Star&gt;0&lt;/Star&gt;&lt;Tag&gt;0&lt;/Tag&gt;&lt;Author&gt;Ma, Xiaoliang; Qi, Yutao; Li, Lingling; Fang, Liu; Jiao, Licheng; Wu, Jianshe&lt;/Author&gt;&lt;Year&gt;2014&lt;/Year&gt;&lt;Details&gt;&lt;_created&gt;62700081&lt;/_created&gt;&lt;_date&gt;2014-01-01&lt;/_date&gt;&lt;_date_display&gt;2014&lt;/_date_display&gt;&lt;_issue&gt;12&lt;/_issue&gt;&lt;_journal&gt;Soft Computing - A Fusion of Foundations, Methodologies and Applications&lt;/_journal&gt;&lt;_modified&gt;62700089&lt;/_modified&gt;&lt;_pages&gt;2541-2564&lt;/_pages&gt;&lt;_volume&gt;18&lt;/_volume&gt;&lt;/Details&gt;&lt;Extra&gt;&lt;DBUID&gt;{667CB20A-5575-44B5-9DC2-E64E5C9C7190}&lt;/DBUID&gt;&lt;/Extra&gt;&lt;/Item&gt;&lt;/References&gt;&lt;/Group&gt;&lt;/Citation&gt;_x000a_"/>
    <w:docVar w:name="NE.Ref{DE6D2F84-F7A7-4B3A-AF58-BB3737CC7807}" w:val=" ADDIN NE.Ref.{DE6D2F84-F7A7-4B3A-AF58-BB3737CC7807}&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DF5777D1-E277-40B5-896D-00AEB6B443E7}" w:val=" ADDIN NE.Ref.{DF5777D1-E277-40B5-896D-00AEB6B443E7}&lt;Citation&gt;&lt;Group&gt;&lt;References&gt;&lt;Item&gt;&lt;ID&gt;129&lt;/ID&gt;&lt;UID&gt;{129B991D-3953-4782-962F-D46676C5DEF6}&lt;/UID&gt;&lt;Title&gt;A Many-Objective Evolutionary Algorithm With Two Interacting Processes: Cascade Clustering and Reference Point Incremental Learning&lt;/Title&gt;&lt;Template&gt;Journal Article&lt;/Template&gt;&lt;Star&gt;0&lt;/Star&gt;&lt;Tag&gt;0&lt;/Tag&gt;&lt;Author&gt;Ge, Hongwei; Zhao, Mingde; Sun, Liang; Wang, Zhen; Tan, Guozhen; Zhang, Qiang; Chen, C L Philip&lt;/Author&gt;&lt;Year&gt;2018&lt;/Year&gt;&lt;Details&gt;&lt;_date_display&gt;2018&lt;/_date_display&gt;&lt;_date&gt;2018-01-01&lt;/_date&gt;&lt;_journal&gt;IEEE Transactions on Evolutionary Computation&lt;/_journal&gt;&lt;_pages&gt;1-1&lt;/_pages&gt;&lt;_created&gt;63009540&lt;/_created&gt;&lt;_modified&gt;63009540&lt;/_modified&gt;&lt;_impact_factor&gt;   8.508&lt;/_impact_factor&gt;&lt;_collection_scope&gt;SCI;SCIE;EI&lt;/_collection_scope&gt;&lt;/Details&gt;&lt;Extra&gt;&lt;DBUID&gt;{667CB20A-5575-44B5-9DC2-E64E5C9C7190}&lt;/DBUID&gt;&lt;/Extra&gt;&lt;/Item&gt;&lt;/References&gt;&lt;/Group&gt;&lt;/Citation&gt;_x000a_"/>
    <w:docVar w:name="NE.Ref{E4F21718-5997-4DEE-AE75-45DE4A707DC6}" w:val=" ADDIN NE.Ref.{E4F21718-5997-4DEE-AE75-45DE4A707DC6}&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E715CDA7-5B40-4D18-8038-AC5CF5539684}" w:val=" ADDIN NE.Ref.{E715CDA7-5B40-4D18-8038-AC5CF5539684}&lt;Citation&gt;&lt;Group&gt;&lt;References&gt;&lt;Item&gt;&lt;ID&gt;120&lt;/ID&gt;&lt;UID&gt;{2B1D0D37-A356-46CB-BD62-965FCD8C7842}&lt;/UID&gt;&lt;Title&gt;Localized weighted sum method for many-objective optimization&lt;/Title&gt;&lt;Template&gt;Journal Article&lt;/Template&gt;&lt;Star&gt;0&lt;/Star&gt;&lt;Tag&gt;0&lt;/Tag&gt;&lt;Author&gt;Rui, Wang; Zhou, Zhongbao; Ishibuchi, Hisao; Tian, Liao; Tao, Zhang&lt;/Author&gt;&lt;Year&gt;2018&lt;/Year&gt;&lt;Details&gt;&lt;_collection_scope&gt;SCI;SCIE;EI&lt;/_collection_scope&gt;&lt;_created&gt;63008496&lt;/_created&gt;&lt;_impact_factor&gt;   8.508&lt;/_impact_factor&gt;&lt;_issue&gt;1&lt;/_issue&gt;&lt;_journal&gt;IEEE Transactions on Evolutionary Computation&lt;/_journal&gt;&lt;_modified&gt;63009518&lt;/_modified&gt;&lt;_pages&gt;3-18&lt;/_pages&gt;&lt;_volume&gt;22&lt;/_volume&gt;&lt;/Details&gt;&lt;Extra&gt;&lt;DBUID&gt;{667CB20A-5575-44B5-9DC2-E64E5C9C7190}&lt;/DBUID&gt;&lt;/Extra&gt;&lt;/Item&gt;&lt;/References&gt;&lt;/Group&gt;&lt;/Citation&gt;_x000a_"/>
    <w:docVar w:name="NE.Ref{E7F3ABEF-ABAD-4E80-A0BA-819E6DEE5765}" w:val=" ADDIN NE.Ref.{E7F3ABEF-ABAD-4E80-A0BA-819E6DEE5765}&lt;Citation&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E66B6657-2EEF-4813-9B48-C46D2820C2D6}&lt;/DBUID&gt;&lt;/Extra&gt;&lt;/Item&gt;&lt;/References&gt;&lt;/Group&gt;&lt;/Citation&gt;_x000a_"/>
    <w:docVar w:name="NE.Ref{EB8B9EC7-370D-4640-91E7-D692F6650D4B}" w:val=" ADDIN NE.Ref.{EB8B9EC7-370D-4640-91E7-D692F6650D4B}&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EEBCC0A7-3384-4AA7-9BA0-B5520C1C26EB}" w:val=" ADDIN NE.Ref.{EEBCC0A7-3384-4AA7-9BA0-B5520C1C26EB}&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EF84A40F-88FB-47F0-8E41-C1CB3B47100F}" w:val=" ADDIN NE.Ref.{EF84A40F-88FB-47F0-8E41-C1CB3B47100F}&lt;Citation&gt;&lt;Group&gt;&lt;References&gt;&lt;Item&gt;&lt;ID&gt;79&lt;/ID&gt;&lt;UID&gt;{B6E162AF-C386-4765-9A16-C70C7D284F3B}&lt;/UID&gt;&lt;Title&gt;Global WASF-GA: An Evolutionary Algorithm in Multiobjective Optimization to Approximate the whole Pareto Optimal Front&lt;/Title&gt;&lt;Template&gt;Journal Article&lt;/Template&gt;&lt;Star&gt;0&lt;/Star&gt;&lt;Tag&gt;0&lt;/Tag&gt;&lt;Author&gt;Saborido, R; Ruiz, A B; Luque, M&lt;/Author&gt;&lt;Year&gt;2016&lt;/Year&gt;&lt;Details&gt;&lt;_collection_scope&gt;SCIE;EI&lt;/_collection_scope&gt;&lt;_created&gt;62711839&lt;/_created&gt;&lt;_date&gt;2016-01-01&lt;/_date&gt;&lt;_date_display&gt;2016&lt;/_date_display&gt;&lt;_impact_factor&gt;   3.469&lt;/_impact_factor&gt;&lt;_issue&gt;2&lt;/_issue&gt;&lt;_journal&gt;Evolutionary Computation&lt;/_journal&gt;&lt;_modified&gt;63008543&lt;/_modified&gt;&lt;_pages&gt;309-349&lt;/_pages&gt;&lt;_volume&gt;25&lt;/_volume&gt;&lt;/Details&gt;&lt;Extra&gt;&lt;DBUID&gt;{667CB20A-5575-44B5-9DC2-E64E5C9C7190}&lt;/DBUID&gt;&lt;/Extra&gt;&lt;/Item&gt;&lt;/References&gt;&lt;/Group&gt;&lt;/Citation&gt;_x000a_"/>
    <w:docVar w:name="NE.Ref{EFE4E2CC-A690-4F19-8DAC-4F882FA09D71}" w:val=" ADDIN NE.Ref.{EFE4E2CC-A690-4F19-8DAC-4F882FA09D71}&lt;Citation&gt;&lt;Group&gt;&lt;References&gt;&lt;Item&gt;&lt;ID&gt;28&lt;/ID&gt;&lt;UID&gt;{840C3D00-968F-43A6-A465-2EE515620C0F}&lt;/UID&gt;&lt;Title&gt;MOEA/D with adaptive weight adjustment&lt;/Title&gt;&lt;Template&gt;Journal Article&lt;/Template&gt;&lt;Star&gt;0&lt;/Star&gt;&lt;Tag&gt;0&lt;/Tag&gt;&lt;Author&gt;Qi, Y; Ma, X; Liu, F; Jiao, L; Sun, J; Wu, J&lt;/Author&gt;&lt;Year&gt;2014&lt;/Year&gt;&lt;Details&gt;&lt;_collection_scope&gt;SCIE;EI&lt;/_collection_scope&gt;&lt;_created&gt;62700074&lt;/_created&gt;&lt;_date&gt;2014-01-01&lt;/_date&gt;&lt;_date_display&gt;2014&lt;/_date_display&gt;&lt;_impact_factor&gt;   3.469&lt;/_impact_factor&gt;&lt;_issue&gt;2&lt;/_issue&gt;&lt;_journal&gt;Evolutionary Computation&lt;/_journal&gt;&lt;_modified&gt;62700089&lt;/_modified&gt;&lt;_pages&gt;231-264&lt;/_pages&gt;&lt;_volume&gt;22&lt;/_volume&gt;&lt;/Details&gt;&lt;Extra&gt;&lt;DBUID&gt;{667CB20A-5575-44B5-9DC2-E64E5C9C7190}&lt;/DBUID&gt;&lt;/Extra&gt;&lt;/Item&gt;&lt;/References&gt;&lt;/Group&gt;&lt;/Citation&gt;_x000a_"/>
    <w:docVar w:name="NE.Ref{F00F3943-D26B-432F-AAAA-455EA0F5B45D}" w:val=" ADDIN NE.Ref.{F00F3943-D26B-432F-AAAA-455EA0F5B45D}&lt;Citation&gt;&lt;Group&gt;&lt;References&gt;&lt;Item&gt;&lt;ID&gt;147&lt;/ID&gt;&lt;UID&gt;{07C44E04-C113-4F8E-B64E-74229A9FC656}&lt;/UID&gt;&lt;Title&gt;A grid-based fitness strategy for evolutionary many-objective optimization&lt;/Title&gt;&lt;Template&gt;Conference Proceedings&lt;/Template&gt;&lt;Star&gt;0&lt;/Star&gt;&lt;Tag&gt;0&lt;/Tag&gt;&lt;Author&gt;Li, Miqing; Zheng, Jinhua; Shen, Ruimin; Li, Ke; Yuan, Qizhao&lt;/Author&gt;&lt;Year&gt;2010&lt;/Year&gt;&lt;Details&gt;&lt;_accessed&gt;63011055&lt;/_accessed&gt;&lt;_created&gt;63011055&lt;/_created&gt;&lt;_date&gt;57854880&lt;/_date&gt;&lt;_date_display&gt;2010&lt;/_date_display&gt;&lt;_db_updated&gt;PKU Search&lt;/_db_updated&gt;&lt;_doi&gt;10.1145/1830483.1830570&lt;/_doi&gt;&lt;_isbn&gt;9781450300728;1450300723;_x000d__x000a_&lt;/_isbn&gt;&lt;_keywords&gt;multiobjective optimization_x000d__x000a_; many-objective optimization_x000d__x000a_; fitness assignment_x000d__x000a_; grid_x000d__x000a_&lt;/_keywords&gt;&lt;_modified&gt;63011056&lt;/_modified&gt;&lt;_number&gt;1&lt;/_number&gt;&lt;_pages&gt;463_x000d__x000a_-470_x000d__x000a_&lt;/_pages&gt;&lt;_publisher&gt;ACM&lt;/_publisher&gt;&lt;_url&gt;http://pku.summon.serialssolutions.com/2.0.0/link/0/eLvHCXMwlV1LT8MwDLZgJ06DMcRb-QMtbR5tepymVWhi0g47cZnaPNCAdtPYkPbvcdqMIcSFY3KwIsf2ZzvyFwBGwyj4FROizBrBLNVlkSklUmWUphbxxcZUx7GbVX6eyKcpzUdifOCO1u8otWoe9JWnrA6VrZrHU4mWmjbFOmPOnAfDyaG5EjuSEt4Mcgk04yilbM_v5NfS8_zgxoOTxSULvUwHVKr6ATN59x8nOoX-YViPTL9h6AyOTN2D7v63BuKd9xzGA_KyXujA4ZYmdrFxQY58tOy0O4LJKzGf3hCL9Y5UGCaCZfnaRkSyxNhS-aHNPszy0Wz4GPifFIIC06GAy9KUWIoodD_JXcrFsK4oZSmUQYCn6JimEAaPrylPIq2EpamWLElU4dod7AI69bI2l0BUYWlGHaYZ1JxNpObK2AgvM-MMnf8Keqif-aqlyph7nVz_uXsDJ-1bvGuW3kJns96aOzhevW3vm-v8Ahwbne4&lt;/_url&gt;&lt;/Details&gt;&lt;Extra&gt;&lt;DBUID&gt;{667CB20A-5575-44B5-9DC2-E64E5C9C7190}&lt;/DBUID&gt;&lt;/Extra&gt;&lt;/Item&gt;&lt;/References&gt;&lt;/Group&gt;&lt;Group&gt;&lt;References&gt;&lt;Item&gt;&lt;ID&gt;149&lt;/ID&gt;&lt;UID&gt;{4A3E771B-579E-4887-BA31-FEB96B21A569}&lt;/UID&gt;&lt;Title&gt;A fast and elitist grid selection evolutionary algorithm for Multi-objective Optimization: GSEA&lt;/Title&gt;&lt;Template&gt;Conference Proceedings&lt;/Template&gt;&lt;Star&gt;0&lt;/Star&gt;&lt;Tag&gt;0&lt;/Tag&gt;&lt;Author&gt;Qin, Yufang; Ji, Junzhong; Yang, Song; Wang, Yamin; Liu, Chunnian&lt;/Author&gt;&lt;Year&gt;2011&lt;/Year&gt;&lt;Details&gt;&lt;_created&gt;63011059&lt;/_created&gt;&lt;_date&gt;2011-01-01&lt;/_date&gt;&lt;_date_display&gt;2011_x000d__x000a_ER  -&lt;/_date_display&gt;&lt;_modified&gt;63011064&lt;/_modified&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508&lt;/_impact_factor&gt;&lt;_issue&gt;5&lt;/_issue&gt;&lt;_journal&gt;IEEE Transactions on Evolutionary Computation&lt;/_journal&gt;&lt;_modified&gt;63009681&lt;/_modified&gt;&lt;_pages&gt;721-736&lt;/_pages&gt;&lt;_volume&gt;17&lt;/_volume&gt;&lt;/Details&gt;&lt;Extra&gt;&lt;DBUID&gt;{667CB20A-5575-44B5-9DC2-E64E5C9C7190}&lt;/DBUID&gt;&lt;/Extra&gt;&lt;/Item&gt;&lt;/References&gt;&lt;/Group&gt;&lt;Group&gt;&lt;References&gt;&lt;Item&gt;&lt;ID&gt;135&lt;/ID&gt;&lt;UID&gt;{9E9FEE34-D6F1-4C4E-892E-7DCC5121B480}&lt;/UID&gt;&lt;Title&gt;A Constrained Decomposition Approach With Grids for Evolutionary Multiobjective Optimization&lt;/Title&gt;&lt;Template&gt;Journal Article&lt;/Template&gt;&lt;Star&gt;0&lt;/Star&gt;&lt;Tag&gt;0&lt;/Tag&gt;&lt;Author&gt;Cai, Xinye; Mei, Zhiwei; Fan, Zhun; Zhang, Qingfu&lt;/Author&gt;&lt;Year&gt;2018&lt;/Year&gt;&lt;Details&gt;&lt;_accessed&gt;63009670&lt;/_accessed&gt;&lt;_collection_scope&gt;SCI;SCIE;EI&lt;/_collection_scope&gt;&lt;_created&gt;63009670&lt;/_created&gt;&lt;_db_updated&gt;CrossRef&lt;/_db_updated&gt;&lt;_doi&gt;10.1109/TEVC.2017.2744674&lt;/_doi&gt;&lt;_impact_factor&gt;   8.508&lt;/_impact_factor&gt;&lt;_isbn&gt;1089-778X&lt;/_isbn&gt;&lt;_issue&gt;4&lt;/_issue&gt;&lt;_journal&gt;IEEE Transactions on Evolutionary Computation&lt;/_journal&gt;&lt;_modified&gt;63009670&lt;/_modified&gt;&lt;_pages&gt;564-577&lt;/_pages&gt;&lt;_tertiary_title&gt;IEEE Trans. Evol. Computat.&lt;/_tertiary_title&gt;&lt;_url&gt;https://ieeexplore.ieee.org/document/8016633/_x000d__x000a_http://xplorestaging.ieee.org/ielx7/4235/8423223/08016633.pdf?arnumber=8016633&lt;/_url&gt;&lt;_volume&gt;22&lt;/_volume&gt;&lt;/Details&gt;&lt;Extra&gt;&lt;DBUID&gt;{667CB20A-5575-44B5-9DC2-E64E5C9C7190}&lt;/DBUID&gt;&lt;/Extra&gt;&lt;/Item&gt;&lt;/References&gt;&lt;/Group&gt;&lt;/Citation&gt;_x000a_"/>
    <w:docVar w:name="NE.Ref{F3FE9010-F3CC-4D0D-A0AD-7E3446F443D9}" w:val=" ADDIN NE.Ref.{F3FE9010-F3CC-4D0D-A0AD-7E3446F443D9}&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F421DBA3-2564-4A47-902F-8E8A9CE7890F}" w:val=" ADDIN NE.Ref.{F421DBA3-2564-4A47-902F-8E8A9CE7890F} ADDIN NE.Ref.{F421DBA3-2564-4A47-902F-8E8A9CE7890F}&lt;Citation&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Citation&gt;_x000a_"/>
    <w:docVar w:name="NE.Ref{F5A02481-15BA-40C6-B3AD-CA875DD6B321}" w:val=" ADDIN NE.Ref.{F5A02481-15BA-40C6-B3AD-CA875DD6B321} ADDIN NE.Ref.{F5A02481-15BA-40C6-B3AD-CA875DD6B321}&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F679A394-0EE7-47A3-B328-78F467E41AC5}" w:val=" ADDIN NE.Ref.{F679A394-0EE7-47A3-B328-78F467E41AC5}&lt;Citation&gt;&lt;Group&gt;&lt;References&gt;&lt;Item&gt;&lt;ID&gt;28&lt;/ID&gt;&lt;UID&gt;{840C3D00-968F-43A6-A465-2EE515620C0F}&lt;/UID&gt;&lt;Title&gt;MOEA/D with adaptive weight adjustment&lt;/Title&gt;&lt;Template&gt;Journal Article&lt;/Template&gt;&lt;Star&gt;0&lt;/Star&gt;&lt;Tag&gt;0&lt;/Tag&gt;&lt;Author&gt;Qi, Y; Ma, X; Liu, F; Jiao, L; Sun, J; Wu, J&lt;/Author&gt;&lt;Year&gt;2014&lt;/Year&gt;&lt;Details&gt;&lt;_collection_scope&gt;SCIE;EI&lt;/_collection_scope&gt;&lt;_created&gt;62700074&lt;/_created&gt;&lt;_date&gt;2014-01-01&lt;/_date&gt;&lt;_date_display&gt;2014&lt;/_date_display&gt;&lt;_impact_factor&gt;   3.469&lt;/_impact_factor&gt;&lt;_issue&gt;2&lt;/_issue&gt;&lt;_journal&gt;Evolutionary Computation&lt;/_journal&gt;&lt;_modified&gt;62700089&lt;/_modified&gt;&lt;_pages&gt;231-264&lt;/_pages&gt;&lt;_volume&gt;22&lt;/_volume&gt;&lt;/Details&gt;&lt;Extra&gt;&lt;DBUID&gt;{667CB20A-5575-44B5-9DC2-E64E5C9C7190}&lt;/DBUID&gt;&lt;/Extra&gt;&lt;/Item&gt;&lt;/References&gt;&lt;/Group&gt;&lt;/Citation&gt;_x000a_"/>
    <w:docVar w:name="NE.Ref{F9F8AA21-7FA2-4D99-AA30-EA0B7A6A55A9}" w:val=" ADDIN NE.Ref.{F9F8AA21-7FA2-4D99-AA30-EA0B7A6A55A9}&lt;Citation&gt;&lt;Group&gt;&lt;References&gt;&lt;Item&gt;&lt;ID&gt;144&lt;/ID&gt;&lt;UID&gt;{E714C7CF-DA7E-4E8C-A3A7-218938D228F3}&lt;/UID&gt;&lt;Title&gt;A Scalar Projection and Angle-Based Evolutionary Algorithm for Many-Objective Optimization Problems&lt;/Title&gt;&lt;Template&gt;Journal Article&lt;/Template&gt;&lt;Star&gt;0&lt;/Star&gt;&lt;Tag&gt;0&lt;/Tag&gt;&lt;Author&gt;Zhou, Yuren; Xiang, Yi; Chen, Zefeng; He, Jun; Wang, Jiahai&lt;/Author&gt;&lt;Year&gt;2019&lt;/Year&gt;&lt;Details&gt;&lt;_accessed&gt;63009703&lt;/_accessed&gt;&lt;_collection_scope&gt;SCI;SCIE;EI&lt;/_collection_scope&gt;&lt;_created&gt;63009703&lt;/_created&gt;&lt;_db_updated&gt;CrossRef&lt;/_db_updated&gt;&lt;_doi&gt;10.1109/TCYB.2018.2819360&lt;/_doi&gt;&lt;_impact_factor&gt;  10.387&lt;/_impact_factor&gt;&lt;_isbn&gt;2168-2267&lt;/_isbn&gt;&lt;_issue&gt;6&lt;/_issue&gt;&lt;_journal&gt;IEEE Transactions on Cybernetics&lt;/_journal&gt;&lt;_modified&gt;63009703&lt;/_modified&gt;&lt;_pages&gt;2073-2084&lt;/_pages&gt;&lt;_tertiary_title&gt;IEEE Trans. Cybern.&lt;/_tertiary_title&gt;&lt;_url&gt;https://ieeexplore.ieee.org/document/8334329/_x000d__x000a_http://xplorestaging.ieee.org/ielx7/6221036/8676036/08334329.pdf?arnumber=8334329&lt;/_url&gt;&lt;_volume&gt;49&lt;/_volume&gt;&lt;/Details&gt;&lt;Extra&gt;&lt;DBUID&gt;{667CB20A-5575-44B5-9DC2-E64E5C9C7190}&lt;/DBUID&gt;&lt;/Extra&gt;&lt;/Item&gt;&lt;/References&gt;&lt;/Group&gt;&lt;/Citation&gt;_x000a_"/>
    <w:docVar w:name="NE.Ref{FEC3E7FA-014E-469B-9863-629351BF12F5}" w:val=" ADDIN NE.Ref.{FEC3E7FA-014E-469B-9863-629351BF12F5}&lt;Citation&gt;&lt;Group&gt;&lt;References&gt;&lt;Item&gt;&lt;ID&gt;90&lt;/ID&gt;&lt;UID&gt;{A4437823-B2D3-47F3-B9D2-17FC9DBC9CDE}&lt;/UID&gt;&lt;Title&gt;基于分解的改进自适应多目标粒子群优化算法&lt;/Title&gt;&lt;Template&gt;Journal Article&lt;/Template&gt;&lt;Star&gt;0&lt;/Star&gt;&lt;Tag&gt;0&lt;/Tag&gt;&lt;Author&gt;庞锐; 高兴宝&lt;/Author&gt;&lt;Year&gt;2018&lt;/Year&gt;&lt;Details&gt;&lt;_author_adr&gt;陕西师范大学数学与信息科学学院;&lt;/_author_adr&gt;&lt;_created&gt;62725815&lt;/_created&gt;&lt;_db_provider&gt;CNKI&lt;/_db_provider&gt;&lt;_isbn&gt;1672-3813&lt;/_isbn&gt;&lt;_issue&gt;02&lt;/_issue&gt;&lt;_journal&gt;复杂系统与复杂性科学&lt;/_journal&gt;&lt;_keywords&gt;粒子群算法(PSO);;自适应;;适应度;;分解;;拥挤距离&lt;/_keywords&gt;&lt;_modified&gt;62725821&lt;/_modified&gt;&lt;_pages&gt;77-87&lt;/_pages&gt;&lt;_volume&gt;15&lt;/_volume&gt;&lt;_translated_author&gt;Pang, Rui;Gao, Xingbao&lt;/_translated_author&gt;&lt;/Details&gt;&lt;Extra&gt;&lt;DBUID&gt;{667CB20A-5575-44B5-9DC2-E64E5C9C7190}&lt;/DBUID&gt;&lt;/Extra&gt;&lt;/Item&gt;&lt;/References&gt;&lt;/Group&gt;&lt;/Citation&gt;_x000a_"/>
    <w:docVar w:name="NE.Ref{FEDD0106-7244-459D-B2DD-DDFEC13A3BC7}" w:val=" ADDIN NE.Ref.{FEDD0106-7244-459D-B2DD-DDFEC13A3BC7}&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FF5A8FAF-E4C8-4481-BA00-32876D7F8262}" w:val=" ADDIN NE.Ref.{FF5A8FAF-E4C8-4481-BA00-32876D7F8262}&lt;Citation&gt;&lt;Group&gt;&lt;References&gt;&lt;Item&gt;&lt;ID&gt;45&lt;/ID&gt;&lt;UID&gt;{97D3B2B2-CE2D-40C2-8E13-56F05BCE3C64}&lt;/UID&gt;&lt;Title&gt;Pareto Adaptive Scalarising Functions for Decomposition Based Algorithms&lt;/Title&gt;&lt;Template&gt;Journal Article&lt;/Template&gt;&lt;Star&gt;0&lt;/Star&gt;&lt;Tag&gt;0&lt;/Tag&gt;&lt;Author&gt;Rui, Wang; Zhang, Qingfu; Tao, Zhang&lt;/Author&gt;&lt;Year&gt;2015&lt;/Year&gt;&lt;Details&gt;&lt;_created&gt;62700240&lt;/_created&gt;&lt;_date&gt;2015-01-01&lt;/_date&gt;&lt;_date_display&gt;2015&lt;/_date_display&gt;&lt;_modified&gt;63008527&lt;/_modified&gt;&lt;/Details&gt;&lt;Extra&gt;&lt;DBUID&gt;{667CB20A-5575-44B5-9DC2-E64E5C9C7190}&lt;/DBUID&gt;&lt;/Extra&gt;&lt;/Item&gt;&lt;/References&gt;&lt;/Group&gt;&lt;/Citation&gt;_x000a_"/>
    <w:docVar w:name="ne_docsoft" w:val="MSWord"/>
    <w:docVar w:name="ne_docversion" w:val="NoteExpress 2.0"/>
    <w:docVar w:name="ne_stylename" w:val="国标-1"/>
  </w:docVars>
  <w:rsids>
    <w:rsidRoot w:val="00172A27"/>
    <w:rsid w:val="00000B63"/>
    <w:rsid w:val="000010D9"/>
    <w:rsid w:val="00001D27"/>
    <w:rsid w:val="0000409B"/>
    <w:rsid w:val="00004570"/>
    <w:rsid w:val="00004BF6"/>
    <w:rsid w:val="00004E9E"/>
    <w:rsid w:val="0000580D"/>
    <w:rsid w:val="00005DC4"/>
    <w:rsid w:val="00006366"/>
    <w:rsid w:val="00006C2D"/>
    <w:rsid w:val="0000707B"/>
    <w:rsid w:val="000074B4"/>
    <w:rsid w:val="00012042"/>
    <w:rsid w:val="000125FA"/>
    <w:rsid w:val="000134D7"/>
    <w:rsid w:val="000149C3"/>
    <w:rsid w:val="00014D53"/>
    <w:rsid w:val="0001571C"/>
    <w:rsid w:val="000159B0"/>
    <w:rsid w:val="00016310"/>
    <w:rsid w:val="00016FF9"/>
    <w:rsid w:val="00017157"/>
    <w:rsid w:val="000212EF"/>
    <w:rsid w:val="00023CA6"/>
    <w:rsid w:val="00023FF0"/>
    <w:rsid w:val="00024392"/>
    <w:rsid w:val="000245F2"/>
    <w:rsid w:val="0002517F"/>
    <w:rsid w:val="00025F6E"/>
    <w:rsid w:val="00027896"/>
    <w:rsid w:val="0003043C"/>
    <w:rsid w:val="000308C3"/>
    <w:rsid w:val="000316ED"/>
    <w:rsid w:val="000320AE"/>
    <w:rsid w:val="00033501"/>
    <w:rsid w:val="00034629"/>
    <w:rsid w:val="00034877"/>
    <w:rsid w:val="00035A38"/>
    <w:rsid w:val="00036963"/>
    <w:rsid w:val="000444EA"/>
    <w:rsid w:val="00045777"/>
    <w:rsid w:val="00047047"/>
    <w:rsid w:val="00050FDF"/>
    <w:rsid w:val="000517B4"/>
    <w:rsid w:val="00051CA6"/>
    <w:rsid w:val="000546CA"/>
    <w:rsid w:val="00054F13"/>
    <w:rsid w:val="00056CAA"/>
    <w:rsid w:val="000617C2"/>
    <w:rsid w:val="00065421"/>
    <w:rsid w:val="00066CC7"/>
    <w:rsid w:val="00067205"/>
    <w:rsid w:val="00067A74"/>
    <w:rsid w:val="0007193B"/>
    <w:rsid w:val="00072C9C"/>
    <w:rsid w:val="00073120"/>
    <w:rsid w:val="00075144"/>
    <w:rsid w:val="00075DCF"/>
    <w:rsid w:val="000776CB"/>
    <w:rsid w:val="00077C91"/>
    <w:rsid w:val="00082B57"/>
    <w:rsid w:val="000856E1"/>
    <w:rsid w:val="000863F4"/>
    <w:rsid w:val="000868A4"/>
    <w:rsid w:val="0008707F"/>
    <w:rsid w:val="000876BF"/>
    <w:rsid w:val="00094E41"/>
    <w:rsid w:val="000950FD"/>
    <w:rsid w:val="00095775"/>
    <w:rsid w:val="00095915"/>
    <w:rsid w:val="000976A6"/>
    <w:rsid w:val="000976AD"/>
    <w:rsid w:val="000A04F7"/>
    <w:rsid w:val="000A1B39"/>
    <w:rsid w:val="000A1C50"/>
    <w:rsid w:val="000A2623"/>
    <w:rsid w:val="000A2B08"/>
    <w:rsid w:val="000A3742"/>
    <w:rsid w:val="000A3BE1"/>
    <w:rsid w:val="000A4284"/>
    <w:rsid w:val="000A7AE6"/>
    <w:rsid w:val="000B269D"/>
    <w:rsid w:val="000B2A8A"/>
    <w:rsid w:val="000B2F6D"/>
    <w:rsid w:val="000B35AD"/>
    <w:rsid w:val="000B4D7A"/>
    <w:rsid w:val="000B57AF"/>
    <w:rsid w:val="000B6B2C"/>
    <w:rsid w:val="000B70CF"/>
    <w:rsid w:val="000C1F76"/>
    <w:rsid w:val="000C3964"/>
    <w:rsid w:val="000C50DA"/>
    <w:rsid w:val="000C56C8"/>
    <w:rsid w:val="000D05D4"/>
    <w:rsid w:val="000D0958"/>
    <w:rsid w:val="000D1834"/>
    <w:rsid w:val="000D7A9D"/>
    <w:rsid w:val="000E0C49"/>
    <w:rsid w:val="000E23C1"/>
    <w:rsid w:val="000E2CD2"/>
    <w:rsid w:val="000E3E45"/>
    <w:rsid w:val="000F024D"/>
    <w:rsid w:val="000F19AE"/>
    <w:rsid w:val="000F1A91"/>
    <w:rsid w:val="000F2B90"/>
    <w:rsid w:val="000F527B"/>
    <w:rsid w:val="000F5A79"/>
    <w:rsid w:val="000F65ED"/>
    <w:rsid w:val="000F75E3"/>
    <w:rsid w:val="000F788A"/>
    <w:rsid w:val="000F7A0A"/>
    <w:rsid w:val="000F7C2A"/>
    <w:rsid w:val="000F7E8C"/>
    <w:rsid w:val="001001C3"/>
    <w:rsid w:val="00101F8E"/>
    <w:rsid w:val="00101FAE"/>
    <w:rsid w:val="00102FC5"/>
    <w:rsid w:val="001060C1"/>
    <w:rsid w:val="001067F9"/>
    <w:rsid w:val="00106824"/>
    <w:rsid w:val="00107C7F"/>
    <w:rsid w:val="001109E0"/>
    <w:rsid w:val="00111004"/>
    <w:rsid w:val="00113A38"/>
    <w:rsid w:val="001148FC"/>
    <w:rsid w:val="00114E34"/>
    <w:rsid w:val="00115E05"/>
    <w:rsid w:val="00116402"/>
    <w:rsid w:val="00117360"/>
    <w:rsid w:val="001178A2"/>
    <w:rsid w:val="001214DE"/>
    <w:rsid w:val="00121598"/>
    <w:rsid w:val="0012249D"/>
    <w:rsid w:val="00124988"/>
    <w:rsid w:val="001249F6"/>
    <w:rsid w:val="001262B8"/>
    <w:rsid w:val="00126F50"/>
    <w:rsid w:val="00132BB5"/>
    <w:rsid w:val="001345F1"/>
    <w:rsid w:val="001353BC"/>
    <w:rsid w:val="00137BCF"/>
    <w:rsid w:val="00137F2B"/>
    <w:rsid w:val="001404AB"/>
    <w:rsid w:val="00142453"/>
    <w:rsid w:val="00143E0A"/>
    <w:rsid w:val="001449C1"/>
    <w:rsid w:val="001463E9"/>
    <w:rsid w:val="0015072B"/>
    <w:rsid w:val="00154762"/>
    <w:rsid w:val="001558F9"/>
    <w:rsid w:val="0016060F"/>
    <w:rsid w:val="00161C30"/>
    <w:rsid w:val="00161D4F"/>
    <w:rsid w:val="00162051"/>
    <w:rsid w:val="0016266A"/>
    <w:rsid w:val="001672DE"/>
    <w:rsid w:val="00167640"/>
    <w:rsid w:val="0016765A"/>
    <w:rsid w:val="00167D4C"/>
    <w:rsid w:val="001702CD"/>
    <w:rsid w:val="00170FD5"/>
    <w:rsid w:val="00172A27"/>
    <w:rsid w:val="00173E97"/>
    <w:rsid w:val="001746A9"/>
    <w:rsid w:val="00174F56"/>
    <w:rsid w:val="00175ADD"/>
    <w:rsid w:val="00176B88"/>
    <w:rsid w:val="00176D52"/>
    <w:rsid w:val="00180314"/>
    <w:rsid w:val="00183050"/>
    <w:rsid w:val="00183D62"/>
    <w:rsid w:val="00184452"/>
    <w:rsid w:val="00185B3F"/>
    <w:rsid w:val="00186501"/>
    <w:rsid w:val="00190027"/>
    <w:rsid w:val="001941CF"/>
    <w:rsid w:val="0019448A"/>
    <w:rsid w:val="001A1C55"/>
    <w:rsid w:val="001A6876"/>
    <w:rsid w:val="001A729C"/>
    <w:rsid w:val="001A7D58"/>
    <w:rsid w:val="001B069D"/>
    <w:rsid w:val="001B20F0"/>
    <w:rsid w:val="001B2983"/>
    <w:rsid w:val="001B3F4E"/>
    <w:rsid w:val="001B5761"/>
    <w:rsid w:val="001B57CE"/>
    <w:rsid w:val="001B6460"/>
    <w:rsid w:val="001B6971"/>
    <w:rsid w:val="001B7B35"/>
    <w:rsid w:val="001C23DC"/>
    <w:rsid w:val="001C25B0"/>
    <w:rsid w:val="001C454A"/>
    <w:rsid w:val="001C5FA1"/>
    <w:rsid w:val="001D0BB2"/>
    <w:rsid w:val="001D2282"/>
    <w:rsid w:val="001D242B"/>
    <w:rsid w:val="001D4ED1"/>
    <w:rsid w:val="001D4F90"/>
    <w:rsid w:val="001D6434"/>
    <w:rsid w:val="001E0EC6"/>
    <w:rsid w:val="001E127F"/>
    <w:rsid w:val="001E1AB7"/>
    <w:rsid w:val="001E329A"/>
    <w:rsid w:val="001E60BC"/>
    <w:rsid w:val="001F100E"/>
    <w:rsid w:val="001F2A8B"/>
    <w:rsid w:val="001F507B"/>
    <w:rsid w:val="001F79EB"/>
    <w:rsid w:val="00200206"/>
    <w:rsid w:val="00200914"/>
    <w:rsid w:val="00201968"/>
    <w:rsid w:val="00203934"/>
    <w:rsid w:val="0020399A"/>
    <w:rsid w:val="002040CE"/>
    <w:rsid w:val="002078C4"/>
    <w:rsid w:val="00210941"/>
    <w:rsid w:val="0021097E"/>
    <w:rsid w:val="00212B71"/>
    <w:rsid w:val="002134C3"/>
    <w:rsid w:val="0021361E"/>
    <w:rsid w:val="0021364F"/>
    <w:rsid w:val="00216DD6"/>
    <w:rsid w:val="002170FF"/>
    <w:rsid w:val="002209AC"/>
    <w:rsid w:val="002217CD"/>
    <w:rsid w:val="00222888"/>
    <w:rsid w:val="00223A2A"/>
    <w:rsid w:val="002242A2"/>
    <w:rsid w:val="00225A77"/>
    <w:rsid w:val="0022743D"/>
    <w:rsid w:val="002279B0"/>
    <w:rsid w:val="00227CB2"/>
    <w:rsid w:val="00231F73"/>
    <w:rsid w:val="00234B1F"/>
    <w:rsid w:val="00235E7B"/>
    <w:rsid w:val="00235FB8"/>
    <w:rsid w:val="00236B6E"/>
    <w:rsid w:val="002371CF"/>
    <w:rsid w:val="00237C56"/>
    <w:rsid w:val="002406FC"/>
    <w:rsid w:val="00241260"/>
    <w:rsid w:val="0024211F"/>
    <w:rsid w:val="00243180"/>
    <w:rsid w:val="00243D37"/>
    <w:rsid w:val="00244B7F"/>
    <w:rsid w:val="00245C0D"/>
    <w:rsid w:val="00250057"/>
    <w:rsid w:val="002508B2"/>
    <w:rsid w:val="00250D95"/>
    <w:rsid w:val="00251EDE"/>
    <w:rsid w:val="00252A2A"/>
    <w:rsid w:val="00252EA3"/>
    <w:rsid w:val="002539E0"/>
    <w:rsid w:val="00254E9C"/>
    <w:rsid w:val="00257001"/>
    <w:rsid w:val="00257898"/>
    <w:rsid w:val="00260B42"/>
    <w:rsid w:val="002636DF"/>
    <w:rsid w:val="00263B97"/>
    <w:rsid w:val="002654E0"/>
    <w:rsid w:val="00265F96"/>
    <w:rsid w:val="00270867"/>
    <w:rsid w:val="002712EF"/>
    <w:rsid w:val="00272A1C"/>
    <w:rsid w:val="00273931"/>
    <w:rsid w:val="0027541C"/>
    <w:rsid w:val="0027602D"/>
    <w:rsid w:val="002761E2"/>
    <w:rsid w:val="002764FA"/>
    <w:rsid w:val="002765DE"/>
    <w:rsid w:val="00277566"/>
    <w:rsid w:val="00277C18"/>
    <w:rsid w:val="00277DCB"/>
    <w:rsid w:val="002801BC"/>
    <w:rsid w:val="00280406"/>
    <w:rsid w:val="00286B33"/>
    <w:rsid w:val="00286FF3"/>
    <w:rsid w:val="0029125D"/>
    <w:rsid w:val="00293F8C"/>
    <w:rsid w:val="002943C0"/>
    <w:rsid w:val="002947D4"/>
    <w:rsid w:val="002951C1"/>
    <w:rsid w:val="0029786A"/>
    <w:rsid w:val="002A0629"/>
    <w:rsid w:val="002A15DC"/>
    <w:rsid w:val="002A23B1"/>
    <w:rsid w:val="002A2B9B"/>
    <w:rsid w:val="002A4F1A"/>
    <w:rsid w:val="002A71A3"/>
    <w:rsid w:val="002A7F2D"/>
    <w:rsid w:val="002B001B"/>
    <w:rsid w:val="002B0B55"/>
    <w:rsid w:val="002B3538"/>
    <w:rsid w:val="002B380C"/>
    <w:rsid w:val="002B5069"/>
    <w:rsid w:val="002B6772"/>
    <w:rsid w:val="002C0FD8"/>
    <w:rsid w:val="002C1458"/>
    <w:rsid w:val="002C42AC"/>
    <w:rsid w:val="002C54EC"/>
    <w:rsid w:val="002C5727"/>
    <w:rsid w:val="002C6014"/>
    <w:rsid w:val="002C6BEA"/>
    <w:rsid w:val="002D0423"/>
    <w:rsid w:val="002D04F9"/>
    <w:rsid w:val="002D1578"/>
    <w:rsid w:val="002D23CE"/>
    <w:rsid w:val="002D41AE"/>
    <w:rsid w:val="002D457E"/>
    <w:rsid w:val="002D465A"/>
    <w:rsid w:val="002D4D57"/>
    <w:rsid w:val="002D6D57"/>
    <w:rsid w:val="002E18F6"/>
    <w:rsid w:val="002E4156"/>
    <w:rsid w:val="002E4444"/>
    <w:rsid w:val="002E5093"/>
    <w:rsid w:val="002E617A"/>
    <w:rsid w:val="002E753F"/>
    <w:rsid w:val="002F0245"/>
    <w:rsid w:val="002F364B"/>
    <w:rsid w:val="002F4880"/>
    <w:rsid w:val="002F5590"/>
    <w:rsid w:val="002F5FEC"/>
    <w:rsid w:val="002F7731"/>
    <w:rsid w:val="002F7F57"/>
    <w:rsid w:val="00300B3F"/>
    <w:rsid w:val="00302299"/>
    <w:rsid w:val="0030298E"/>
    <w:rsid w:val="003029A2"/>
    <w:rsid w:val="00302FC0"/>
    <w:rsid w:val="00303862"/>
    <w:rsid w:val="003040E4"/>
    <w:rsid w:val="0030606F"/>
    <w:rsid w:val="00307260"/>
    <w:rsid w:val="00307A06"/>
    <w:rsid w:val="003102A8"/>
    <w:rsid w:val="003143A2"/>
    <w:rsid w:val="00314900"/>
    <w:rsid w:val="00314FD0"/>
    <w:rsid w:val="00316587"/>
    <w:rsid w:val="00316B21"/>
    <w:rsid w:val="00316B7E"/>
    <w:rsid w:val="00316DC2"/>
    <w:rsid w:val="0031715E"/>
    <w:rsid w:val="00317221"/>
    <w:rsid w:val="00317510"/>
    <w:rsid w:val="00317536"/>
    <w:rsid w:val="00317CD3"/>
    <w:rsid w:val="003202DE"/>
    <w:rsid w:val="0032084A"/>
    <w:rsid w:val="003210A3"/>
    <w:rsid w:val="00321799"/>
    <w:rsid w:val="00321B3F"/>
    <w:rsid w:val="0033081F"/>
    <w:rsid w:val="00330E42"/>
    <w:rsid w:val="003323F7"/>
    <w:rsid w:val="00332AD8"/>
    <w:rsid w:val="00333C08"/>
    <w:rsid w:val="0033517B"/>
    <w:rsid w:val="003364E3"/>
    <w:rsid w:val="003404A9"/>
    <w:rsid w:val="00344D95"/>
    <w:rsid w:val="003464DD"/>
    <w:rsid w:val="00347855"/>
    <w:rsid w:val="00351464"/>
    <w:rsid w:val="003519B8"/>
    <w:rsid w:val="00351FF6"/>
    <w:rsid w:val="00353028"/>
    <w:rsid w:val="003559B6"/>
    <w:rsid w:val="00355A2B"/>
    <w:rsid w:val="00356200"/>
    <w:rsid w:val="0035682B"/>
    <w:rsid w:val="00356E70"/>
    <w:rsid w:val="00357556"/>
    <w:rsid w:val="00361320"/>
    <w:rsid w:val="00363A33"/>
    <w:rsid w:val="00367656"/>
    <w:rsid w:val="003711A7"/>
    <w:rsid w:val="0037214A"/>
    <w:rsid w:val="003722D8"/>
    <w:rsid w:val="00373111"/>
    <w:rsid w:val="0037490E"/>
    <w:rsid w:val="00375D40"/>
    <w:rsid w:val="0037684B"/>
    <w:rsid w:val="003768E1"/>
    <w:rsid w:val="00376BEB"/>
    <w:rsid w:val="003803EA"/>
    <w:rsid w:val="00383078"/>
    <w:rsid w:val="00384908"/>
    <w:rsid w:val="00384B10"/>
    <w:rsid w:val="00384C3D"/>
    <w:rsid w:val="00386470"/>
    <w:rsid w:val="00386B85"/>
    <w:rsid w:val="0038732F"/>
    <w:rsid w:val="00387D19"/>
    <w:rsid w:val="00390679"/>
    <w:rsid w:val="00391CD6"/>
    <w:rsid w:val="00392127"/>
    <w:rsid w:val="003929C5"/>
    <w:rsid w:val="00393F37"/>
    <w:rsid w:val="0039435A"/>
    <w:rsid w:val="00395C55"/>
    <w:rsid w:val="00397733"/>
    <w:rsid w:val="00397E33"/>
    <w:rsid w:val="003A07A9"/>
    <w:rsid w:val="003A11EC"/>
    <w:rsid w:val="003A13A2"/>
    <w:rsid w:val="003A38E2"/>
    <w:rsid w:val="003A39ED"/>
    <w:rsid w:val="003A3E0E"/>
    <w:rsid w:val="003A6CA4"/>
    <w:rsid w:val="003A729D"/>
    <w:rsid w:val="003A79CC"/>
    <w:rsid w:val="003B0734"/>
    <w:rsid w:val="003B354D"/>
    <w:rsid w:val="003B4337"/>
    <w:rsid w:val="003B51FF"/>
    <w:rsid w:val="003B65B4"/>
    <w:rsid w:val="003B65D7"/>
    <w:rsid w:val="003C0CB0"/>
    <w:rsid w:val="003C1323"/>
    <w:rsid w:val="003C1DDE"/>
    <w:rsid w:val="003C2709"/>
    <w:rsid w:val="003C2C0A"/>
    <w:rsid w:val="003C3E3B"/>
    <w:rsid w:val="003C50A8"/>
    <w:rsid w:val="003C5354"/>
    <w:rsid w:val="003D04EA"/>
    <w:rsid w:val="003D062A"/>
    <w:rsid w:val="003D1C36"/>
    <w:rsid w:val="003D4B8D"/>
    <w:rsid w:val="003D5773"/>
    <w:rsid w:val="003D593A"/>
    <w:rsid w:val="003E21C5"/>
    <w:rsid w:val="003E3D74"/>
    <w:rsid w:val="003E499F"/>
    <w:rsid w:val="003E729C"/>
    <w:rsid w:val="003F09CC"/>
    <w:rsid w:val="003F0E57"/>
    <w:rsid w:val="003F0EE0"/>
    <w:rsid w:val="003F1C36"/>
    <w:rsid w:val="003F3BAD"/>
    <w:rsid w:val="003F4308"/>
    <w:rsid w:val="003F7ED9"/>
    <w:rsid w:val="0040073C"/>
    <w:rsid w:val="00401599"/>
    <w:rsid w:val="00401632"/>
    <w:rsid w:val="00402151"/>
    <w:rsid w:val="0040248B"/>
    <w:rsid w:val="00402DC0"/>
    <w:rsid w:val="00402E81"/>
    <w:rsid w:val="004042A5"/>
    <w:rsid w:val="004049BF"/>
    <w:rsid w:val="00404B2A"/>
    <w:rsid w:val="00406CF4"/>
    <w:rsid w:val="004104CA"/>
    <w:rsid w:val="00411613"/>
    <w:rsid w:val="004116F5"/>
    <w:rsid w:val="00413693"/>
    <w:rsid w:val="00413CA1"/>
    <w:rsid w:val="00414086"/>
    <w:rsid w:val="00414C25"/>
    <w:rsid w:val="00415C98"/>
    <w:rsid w:val="00415F8E"/>
    <w:rsid w:val="00416FD4"/>
    <w:rsid w:val="00417351"/>
    <w:rsid w:val="00417443"/>
    <w:rsid w:val="004177A7"/>
    <w:rsid w:val="00421D5E"/>
    <w:rsid w:val="00422665"/>
    <w:rsid w:val="004279E4"/>
    <w:rsid w:val="00430DC6"/>
    <w:rsid w:val="00437D1E"/>
    <w:rsid w:val="00440365"/>
    <w:rsid w:val="00440D1E"/>
    <w:rsid w:val="00441269"/>
    <w:rsid w:val="0044177C"/>
    <w:rsid w:val="00443385"/>
    <w:rsid w:val="00444098"/>
    <w:rsid w:val="00444708"/>
    <w:rsid w:val="00450C5D"/>
    <w:rsid w:val="0045181F"/>
    <w:rsid w:val="004579E1"/>
    <w:rsid w:val="00457E69"/>
    <w:rsid w:val="00461531"/>
    <w:rsid w:val="00461791"/>
    <w:rsid w:val="0046494D"/>
    <w:rsid w:val="004652A3"/>
    <w:rsid w:val="00465524"/>
    <w:rsid w:val="00470097"/>
    <w:rsid w:val="00470356"/>
    <w:rsid w:val="0047041B"/>
    <w:rsid w:val="004726BB"/>
    <w:rsid w:val="00472B12"/>
    <w:rsid w:val="00474C3C"/>
    <w:rsid w:val="004754C9"/>
    <w:rsid w:val="004757E0"/>
    <w:rsid w:val="004764BE"/>
    <w:rsid w:val="00476B31"/>
    <w:rsid w:val="00480A72"/>
    <w:rsid w:val="00482618"/>
    <w:rsid w:val="0048455F"/>
    <w:rsid w:val="00484E3E"/>
    <w:rsid w:val="00484FCE"/>
    <w:rsid w:val="0048581A"/>
    <w:rsid w:val="004944A2"/>
    <w:rsid w:val="00494DBB"/>
    <w:rsid w:val="0049661A"/>
    <w:rsid w:val="00497570"/>
    <w:rsid w:val="004A6A08"/>
    <w:rsid w:val="004B08FA"/>
    <w:rsid w:val="004B0D83"/>
    <w:rsid w:val="004B1AE2"/>
    <w:rsid w:val="004B25E6"/>
    <w:rsid w:val="004B62FA"/>
    <w:rsid w:val="004B6BE6"/>
    <w:rsid w:val="004B76B8"/>
    <w:rsid w:val="004B7C98"/>
    <w:rsid w:val="004C2656"/>
    <w:rsid w:val="004C2CF3"/>
    <w:rsid w:val="004C4893"/>
    <w:rsid w:val="004C496F"/>
    <w:rsid w:val="004C4E26"/>
    <w:rsid w:val="004C65DA"/>
    <w:rsid w:val="004C7216"/>
    <w:rsid w:val="004D0860"/>
    <w:rsid w:val="004D086E"/>
    <w:rsid w:val="004D0CCD"/>
    <w:rsid w:val="004D3677"/>
    <w:rsid w:val="004D3FFE"/>
    <w:rsid w:val="004D5353"/>
    <w:rsid w:val="004D5550"/>
    <w:rsid w:val="004D5B4D"/>
    <w:rsid w:val="004D5C5B"/>
    <w:rsid w:val="004E0752"/>
    <w:rsid w:val="004E0AFD"/>
    <w:rsid w:val="004E0F7B"/>
    <w:rsid w:val="004E1F69"/>
    <w:rsid w:val="004E1FE5"/>
    <w:rsid w:val="004E21CF"/>
    <w:rsid w:val="004E2819"/>
    <w:rsid w:val="004E2A21"/>
    <w:rsid w:val="004E323D"/>
    <w:rsid w:val="004E4359"/>
    <w:rsid w:val="004E5E8A"/>
    <w:rsid w:val="004E66C5"/>
    <w:rsid w:val="004E7B5A"/>
    <w:rsid w:val="004F18DD"/>
    <w:rsid w:val="004F488F"/>
    <w:rsid w:val="004F4BF6"/>
    <w:rsid w:val="004F62AE"/>
    <w:rsid w:val="004F736D"/>
    <w:rsid w:val="004F7F02"/>
    <w:rsid w:val="005000B5"/>
    <w:rsid w:val="0050013E"/>
    <w:rsid w:val="0050030A"/>
    <w:rsid w:val="0050245B"/>
    <w:rsid w:val="00505425"/>
    <w:rsid w:val="00505F6D"/>
    <w:rsid w:val="00510D52"/>
    <w:rsid w:val="00511072"/>
    <w:rsid w:val="00511881"/>
    <w:rsid w:val="00511C90"/>
    <w:rsid w:val="00512371"/>
    <w:rsid w:val="00513F35"/>
    <w:rsid w:val="00514CB7"/>
    <w:rsid w:val="00515ABB"/>
    <w:rsid w:val="005176CB"/>
    <w:rsid w:val="00520F93"/>
    <w:rsid w:val="00521C99"/>
    <w:rsid w:val="0052244E"/>
    <w:rsid w:val="00522C0D"/>
    <w:rsid w:val="00522FF9"/>
    <w:rsid w:val="005252FD"/>
    <w:rsid w:val="00525BFC"/>
    <w:rsid w:val="005268C0"/>
    <w:rsid w:val="005308AB"/>
    <w:rsid w:val="00530984"/>
    <w:rsid w:val="005312FF"/>
    <w:rsid w:val="00532724"/>
    <w:rsid w:val="0053393B"/>
    <w:rsid w:val="00541BBF"/>
    <w:rsid w:val="00542C8E"/>
    <w:rsid w:val="00542F44"/>
    <w:rsid w:val="00543237"/>
    <w:rsid w:val="00544519"/>
    <w:rsid w:val="0054492D"/>
    <w:rsid w:val="0054659A"/>
    <w:rsid w:val="005465B3"/>
    <w:rsid w:val="00546E76"/>
    <w:rsid w:val="005478F1"/>
    <w:rsid w:val="0055047C"/>
    <w:rsid w:val="00550E21"/>
    <w:rsid w:val="005520C3"/>
    <w:rsid w:val="00552615"/>
    <w:rsid w:val="005544FF"/>
    <w:rsid w:val="005566F7"/>
    <w:rsid w:val="00560B0F"/>
    <w:rsid w:val="00560E6A"/>
    <w:rsid w:val="00561B69"/>
    <w:rsid w:val="00564C4F"/>
    <w:rsid w:val="00564E24"/>
    <w:rsid w:val="005706F2"/>
    <w:rsid w:val="00570D4E"/>
    <w:rsid w:val="005716C1"/>
    <w:rsid w:val="00571D2F"/>
    <w:rsid w:val="0057253A"/>
    <w:rsid w:val="00576EB9"/>
    <w:rsid w:val="00580167"/>
    <w:rsid w:val="00580F4D"/>
    <w:rsid w:val="00581142"/>
    <w:rsid w:val="0058373D"/>
    <w:rsid w:val="0058435F"/>
    <w:rsid w:val="00584A01"/>
    <w:rsid w:val="0058787A"/>
    <w:rsid w:val="005910D7"/>
    <w:rsid w:val="005911AA"/>
    <w:rsid w:val="0059205B"/>
    <w:rsid w:val="00597803"/>
    <w:rsid w:val="00597E98"/>
    <w:rsid w:val="005A0912"/>
    <w:rsid w:val="005A3C59"/>
    <w:rsid w:val="005A40CA"/>
    <w:rsid w:val="005A5D17"/>
    <w:rsid w:val="005A6139"/>
    <w:rsid w:val="005A7B41"/>
    <w:rsid w:val="005B25E2"/>
    <w:rsid w:val="005B25EE"/>
    <w:rsid w:val="005B5380"/>
    <w:rsid w:val="005B7FC1"/>
    <w:rsid w:val="005C26B0"/>
    <w:rsid w:val="005C48CE"/>
    <w:rsid w:val="005C777C"/>
    <w:rsid w:val="005D0157"/>
    <w:rsid w:val="005D251D"/>
    <w:rsid w:val="005D26B4"/>
    <w:rsid w:val="005D2C71"/>
    <w:rsid w:val="005D46FA"/>
    <w:rsid w:val="005D555F"/>
    <w:rsid w:val="005D60F5"/>
    <w:rsid w:val="005D7DEF"/>
    <w:rsid w:val="005E046D"/>
    <w:rsid w:val="005E135C"/>
    <w:rsid w:val="005E17C7"/>
    <w:rsid w:val="005E28F7"/>
    <w:rsid w:val="005E3FBB"/>
    <w:rsid w:val="005E48AF"/>
    <w:rsid w:val="005E4C02"/>
    <w:rsid w:val="005E501B"/>
    <w:rsid w:val="005E5285"/>
    <w:rsid w:val="005E78BC"/>
    <w:rsid w:val="005F0607"/>
    <w:rsid w:val="005F5211"/>
    <w:rsid w:val="005F6043"/>
    <w:rsid w:val="00600849"/>
    <w:rsid w:val="00600863"/>
    <w:rsid w:val="0060204C"/>
    <w:rsid w:val="006047B1"/>
    <w:rsid w:val="006054CE"/>
    <w:rsid w:val="00605A65"/>
    <w:rsid w:val="00605AB7"/>
    <w:rsid w:val="00611BD9"/>
    <w:rsid w:val="0061331F"/>
    <w:rsid w:val="006152AC"/>
    <w:rsid w:val="00615C28"/>
    <w:rsid w:val="00620C6B"/>
    <w:rsid w:val="00622A10"/>
    <w:rsid w:val="00624D35"/>
    <w:rsid w:val="00626656"/>
    <w:rsid w:val="00630AF4"/>
    <w:rsid w:val="00630CB7"/>
    <w:rsid w:val="00630E8D"/>
    <w:rsid w:val="00635095"/>
    <w:rsid w:val="00637CBC"/>
    <w:rsid w:val="00637F7B"/>
    <w:rsid w:val="006408DE"/>
    <w:rsid w:val="00641662"/>
    <w:rsid w:val="00642864"/>
    <w:rsid w:val="0064443A"/>
    <w:rsid w:val="0064635F"/>
    <w:rsid w:val="00650CB9"/>
    <w:rsid w:val="00653AE8"/>
    <w:rsid w:val="00656568"/>
    <w:rsid w:val="00657E62"/>
    <w:rsid w:val="00657F32"/>
    <w:rsid w:val="00660D04"/>
    <w:rsid w:val="00661084"/>
    <w:rsid w:val="0066321C"/>
    <w:rsid w:val="00665C0F"/>
    <w:rsid w:val="00666B31"/>
    <w:rsid w:val="00666BA3"/>
    <w:rsid w:val="006714A7"/>
    <w:rsid w:val="006725AB"/>
    <w:rsid w:val="00674277"/>
    <w:rsid w:val="0067557D"/>
    <w:rsid w:val="00676B17"/>
    <w:rsid w:val="00677849"/>
    <w:rsid w:val="006805D4"/>
    <w:rsid w:val="00680AB7"/>
    <w:rsid w:val="00681BE5"/>
    <w:rsid w:val="00682137"/>
    <w:rsid w:val="0068364D"/>
    <w:rsid w:val="006838DC"/>
    <w:rsid w:val="006902A4"/>
    <w:rsid w:val="006939C4"/>
    <w:rsid w:val="00693F15"/>
    <w:rsid w:val="0069412D"/>
    <w:rsid w:val="00695DA0"/>
    <w:rsid w:val="00695FBF"/>
    <w:rsid w:val="00697048"/>
    <w:rsid w:val="00697B49"/>
    <w:rsid w:val="006A0D8D"/>
    <w:rsid w:val="006A1B2C"/>
    <w:rsid w:val="006A3463"/>
    <w:rsid w:val="006A3E8B"/>
    <w:rsid w:val="006A3F3D"/>
    <w:rsid w:val="006A403B"/>
    <w:rsid w:val="006A66CA"/>
    <w:rsid w:val="006B3429"/>
    <w:rsid w:val="006B4153"/>
    <w:rsid w:val="006B54D8"/>
    <w:rsid w:val="006B5B1B"/>
    <w:rsid w:val="006B5C67"/>
    <w:rsid w:val="006B61C7"/>
    <w:rsid w:val="006C2319"/>
    <w:rsid w:val="006C231F"/>
    <w:rsid w:val="006C334D"/>
    <w:rsid w:val="006C3C57"/>
    <w:rsid w:val="006C3DD6"/>
    <w:rsid w:val="006C5F30"/>
    <w:rsid w:val="006D0902"/>
    <w:rsid w:val="006D1B3C"/>
    <w:rsid w:val="006D2415"/>
    <w:rsid w:val="006D2536"/>
    <w:rsid w:val="006D4C5C"/>
    <w:rsid w:val="006E1447"/>
    <w:rsid w:val="006E2B4D"/>
    <w:rsid w:val="006E3163"/>
    <w:rsid w:val="006E31ED"/>
    <w:rsid w:val="006E3292"/>
    <w:rsid w:val="006E3298"/>
    <w:rsid w:val="006E4E24"/>
    <w:rsid w:val="006E7E37"/>
    <w:rsid w:val="006F065E"/>
    <w:rsid w:val="006F1154"/>
    <w:rsid w:val="006F130F"/>
    <w:rsid w:val="006F4F9B"/>
    <w:rsid w:val="006F5995"/>
    <w:rsid w:val="006F7AA2"/>
    <w:rsid w:val="0070349D"/>
    <w:rsid w:val="007040C6"/>
    <w:rsid w:val="00705488"/>
    <w:rsid w:val="00705852"/>
    <w:rsid w:val="007058E6"/>
    <w:rsid w:val="0070671A"/>
    <w:rsid w:val="00707D41"/>
    <w:rsid w:val="00712A92"/>
    <w:rsid w:val="00712FD5"/>
    <w:rsid w:val="00713033"/>
    <w:rsid w:val="007137D3"/>
    <w:rsid w:val="00714520"/>
    <w:rsid w:val="007163F8"/>
    <w:rsid w:val="00716990"/>
    <w:rsid w:val="00716A8F"/>
    <w:rsid w:val="007170B6"/>
    <w:rsid w:val="00717AA9"/>
    <w:rsid w:val="00721FD2"/>
    <w:rsid w:val="00724CFE"/>
    <w:rsid w:val="00726079"/>
    <w:rsid w:val="007271C8"/>
    <w:rsid w:val="00730C7D"/>
    <w:rsid w:val="0073125D"/>
    <w:rsid w:val="00731466"/>
    <w:rsid w:val="00732B4A"/>
    <w:rsid w:val="007347F1"/>
    <w:rsid w:val="0073514D"/>
    <w:rsid w:val="007369AA"/>
    <w:rsid w:val="00736CED"/>
    <w:rsid w:val="0074094E"/>
    <w:rsid w:val="007409C0"/>
    <w:rsid w:val="0074120F"/>
    <w:rsid w:val="0074346C"/>
    <w:rsid w:val="00743776"/>
    <w:rsid w:val="00750782"/>
    <w:rsid w:val="00750B24"/>
    <w:rsid w:val="00755999"/>
    <w:rsid w:val="00755CE0"/>
    <w:rsid w:val="007575E3"/>
    <w:rsid w:val="00761EE1"/>
    <w:rsid w:val="00762B7F"/>
    <w:rsid w:val="00763D60"/>
    <w:rsid w:val="00764AEC"/>
    <w:rsid w:val="00765B7E"/>
    <w:rsid w:val="007669D8"/>
    <w:rsid w:val="00770A21"/>
    <w:rsid w:val="00770E98"/>
    <w:rsid w:val="00771786"/>
    <w:rsid w:val="007742AE"/>
    <w:rsid w:val="007749D9"/>
    <w:rsid w:val="007759A6"/>
    <w:rsid w:val="0077637D"/>
    <w:rsid w:val="00776A09"/>
    <w:rsid w:val="00780E14"/>
    <w:rsid w:val="0078265D"/>
    <w:rsid w:val="00782801"/>
    <w:rsid w:val="007837E0"/>
    <w:rsid w:val="007839F4"/>
    <w:rsid w:val="00785971"/>
    <w:rsid w:val="00790DD3"/>
    <w:rsid w:val="0079211F"/>
    <w:rsid w:val="0079253C"/>
    <w:rsid w:val="00797816"/>
    <w:rsid w:val="007A0BA3"/>
    <w:rsid w:val="007A1A5E"/>
    <w:rsid w:val="007A58BA"/>
    <w:rsid w:val="007A5A47"/>
    <w:rsid w:val="007A662C"/>
    <w:rsid w:val="007B00B1"/>
    <w:rsid w:val="007B4D5D"/>
    <w:rsid w:val="007B5E2B"/>
    <w:rsid w:val="007B5E88"/>
    <w:rsid w:val="007B67E3"/>
    <w:rsid w:val="007B7CD0"/>
    <w:rsid w:val="007C0C35"/>
    <w:rsid w:val="007C14BB"/>
    <w:rsid w:val="007C2CF9"/>
    <w:rsid w:val="007C40F3"/>
    <w:rsid w:val="007C45C3"/>
    <w:rsid w:val="007C494C"/>
    <w:rsid w:val="007C5266"/>
    <w:rsid w:val="007C657F"/>
    <w:rsid w:val="007C742C"/>
    <w:rsid w:val="007C74CF"/>
    <w:rsid w:val="007C7743"/>
    <w:rsid w:val="007D0351"/>
    <w:rsid w:val="007D0AB0"/>
    <w:rsid w:val="007D190E"/>
    <w:rsid w:val="007D1D7B"/>
    <w:rsid w:val="007D2667"/>
    <w:rsid w:val="007D311D"/>
    <w:rsid w:val="007D344B"/>
    <w:rsid w:val="007D5B4C"/>
    <w:rsid w:val="007D5C16"/>
    <w:rsid w:val="007D6B8A"/>
    <w:rsid w:val="007D7169"/>
    <w:rsid w:val="007D716D"/>
    <w:rsid w:val="007D7DB0"/>
    <w:rsid w:val="007E03C4"/>
    <w:rsid w:val="007E092F"/>
    <w:rsid w:val="007E2CC9"/>
    <w:rsid w:val="007E3228"/>
    <w:rsid w:val="007E3730"/>
    <w:rsid w:val="007E4BD0"/>
    <w:rsid w:val="007E6D91"/>
    <w:rsid w:val="007F1378"/>
    <w:rsid w:val="007F1753"/>
    <w:rsid w:val="007F17B6"/>
    <w:rsid w:val="007F5C91"/>
    <w:rsid w:val="007F690D"/>
    <w:rsid w:val="007F7242"/>
    <w:rsid w:val="007F7BCB"/>
    <w:rsid w:val="00804750"/>
    <w:rsid w:val="00804AA9"/>
    <w:rsid w:val="008051E5"/>
    <w:rsid w:val="00805C7B"/>
    <w:rsid w:val="00806451"/>
    <w:rsid w:val="008079D2"/>
    <w:rsid w:val="00810254"/>
    <w:rsid w:val="00816CA0"/>
    <w:rsid w:val="008174EE"/>
    <w:rsid w:val="00820465"/>
    <w:rsid w:val="00821156"/>
    <w:rsid w:val="00821FB5"/>
    <w:rsid w:val="0082263B"/>
    <w:rsid w:val="008241AD"/>
    <w:rsid w:val="00825E51"/>
    <w:rsid w:val="00826BAC"/>
    <w:rsid w:val="008273DE"/>
    <w:rsid w:val="00830CF5"/>
    <w:rsid w:val="00831152"/>
    <w:rsid w:val="0083161A"/>
    <w:rsid w:val="0083178A"/>
    <w:rsid w:val="00832A87"/>
    <w:rsid w:val="00834A91"/>
    <w:rsid w:val="00841A44"/>
    <w:rsid w:val="008457D2"/>
    <w:rsid w:val="008506B9"/>
    <w:rsid w:val="00850E54"/>
    <w:rsid w:val="008521FA"/>
    <w:rsid w:val="00852778"/>
    <w:rsid w:val="008557BA"/>
    <w:rsid w:val="00855913"/>
    <w:rsid w:val="00856473"/>
    <w:rsid w:val="00857320"/>
    <w:rsid w:val="008577DA"/>
    <w:rsid w:val="00861E6E"/>
    <w:rsid w:val="00861F2D"/>
    <w:rsid w:val="00862DC1"/>
    <w:rsid w:val="008638A2"/>
    <w:rsid w:val="008638E9"/>
    <w:rsid w:val="00863C78"/>
    <w:rsid w:val="00870178"/>
    <w:rsid w:val="008707AC"/>
    <w:rsid w:val="00872AAB"/>
    <w:rsid w:val="00873917"/>
    <w:rsid w:val="0087494C"/>
    <w:rsid w:val="00880B29"/>
    <w:rsid w:val="00881104"/>
    <w:rsid w:val="00881F24"/>
    <w:rsid w:val="00882014"/>
    <w:rsid w:val="008820E3"/>
    <w:rsid w:val="00882761"/>
    <w:rsid w:val="0088566C"/>
    <w:rsid w:val="008859C4"/>
    <w:rsid w:val="00887555"/>
    <w:rsid w:val="00893333"/>
    <w:rsid w:val="0089520F"/>
    <w:rsid w:val="008960D2"/>
    <w:rsid w:val="008961BF"/>
    <w:rsid w:val="008A069E"/>
    <w:rsid w:val="008A22C3"/>
    <w:rsid w:val="008A29BA"/>
    <w:rsid w:val="008A31A4"/>
    <w:rsid w:val="008A5609"/>
    <w:rsid w:val="008A6D27"/>
    <w:rsid w:val="008B2D46"/>
    <w:rsid w:val="008B60BA"/>
    <w:rsid w:val="008B7640"/>
    <w:rsid w:val="008C016E"/>
    <w:rsid w:val="008C2BEA"/>
    <w:rsid w:val="008C46FB"/>
    <w:rsid w:val="008C59D6"/>
    <w:rsid w:val="008C6638"/>
    <w:rsid w:val="008C736C"/>
    <w:rsid w:val="008D0216"/>
    <w:rsid w:val="008D4D9E"/>
    <w:rsid w:val="008D5DA8"/>
    <w:rsid w:val="008D5F08"/>
    <w:rsid w:val="008D5F5F"/>
    <w:rsid w:val="008D6B31"/>
    <w:rsid w:val="008E2500"/>
    <w:rsid w:val="008E2FAB"/>
    <w:rsid w:val="008E45E1"/>
    <w:rsid w:val="008E463F"/>
    <w:rsid w:val="008E4FD1"/>
    <w:rsid w:val="008E54AD"/>
    <w:rsid w:val="008E6665"/>
    <w:rsid w:val="008E6E0F"/>
    <w:rsid w:val="008F2196"/>
    <w:rsid w:val="008F453E"/>
    <w:rsid w:val="008F4DC2"/>
    <w:rsid w:val="008F5858"/>
    <w:rsid w:val="008F77AB"/>
    <w:rsid w:val="008F7F4D"/>
    <w:rsid w:val="009007C8"/>
    <w:rsid w:val="00901311"/>
    <w:rsid w:val="00902F1B"/>
    <w:rsid w:val="0090580F"/>
    <w:rsid w:val="009059E9"/>
    <w:rsid w:val="009073FF"/>
    <w:rsid w:val="009102BC"/>
    <w:rsid w:val="00911D4F"/>
    <w:rsid w:val="00912231"/>
    <w:rsid w:val="009127BC"/>
    <w:rsid w:val="00912AAB"/>
    <w:rsid w:val="0091331F"/>
    <w:rsid w:val="00914A24"/>
    <w:rsid w:val="00915AB6"/>
    <w:rsid w:val="00915D09"/>
    <w:rsid w:val="00915F6E"/>
    <w:rsid w:val="00917F29"/>
    <w:rsid w:val="00923763"/>
    <w:rsid w:val="00924852"/>
    <w:rsid w:val="00925772"/>
    <w:rsid w:val="00925A25"/>
    <w:rsid w:val="0092665B"/>
    <w:rsid w:val="00931BA9"/>
    <w:rsid w:val="00931F54"/>
    <w:rsid w:val="00932EE7"/>
    <w:rsid w:val="00933045"/>
    <w:rsid w:val="009337A4"/>
    <w:rsid w:val="00934096"/>
    <w:rsid w:val="009357F6"/>
    <w:rsid w:val="0093633C"/>
    <w:rsid w:val="009364D6"/>
    <w:rsid w:val="00940CFC"/>
    <w:rsid w:val="00940E25"/>
    <w:rsid w:val="00941FEE"/>
    <w:rsid w:val="00942C67"/>
    <w:rsid w:val="00943AEB"/>
    <w:rsid w:val="0094437C"/>
    <w:rsid w:val="00944667"/>
    <w:rsid w:val="00944976"/>
    <w:rsid w:val="00944BD4"/>
    <w:rsid w:val="00946812"/>
    <w:rsid w:val="00946FEA"/>
    <w:rsid w:val="00950776"/>
    <w:rsid w:val="00950A4C"/>
    <w:rsid w:val="009532C3"/>
    <w:rsid w:val="00953432"/>
    <w:rsid w:val="00953948"/>
    <w:rsid w:val="00960C49"/>
    <w:rsid w:val="00961B59"/>
    <w:rsid w:val="0096247C"/>
    <w:rsid w:val="009639EC"/>
    <w:rsid w:val="00963DFA"/>
    <w:rsid w:val="00963F78"/>
    <w:rsid w:val="00965AA4"/>
    <w:rsid w:val="009743A5"/>
    <w:rsid w:val="00974A4A"/>
    <w:rsid w:val="009761C0"/>
    <w:rsid w:val="00976B63"/>
    <w:rsid w:val="00977A6A"/>
    <w:rsid w:val="00977E00"/>
    <w:rsid w:val="00980596"/>
    <w:rsid w:val="0098183F"/>
    <w:rsid w:val="00984B2D"/>
    <w:rsid w:val="00986730"/>
    <w:rsid w:val="00992D88"/>
    <w:rsid w:val="009931F9"/>
    <w:rsid w:val="00994326"/>
    <w:rsid w:val="0099777C"/>
    <w:rsid w:val="009A4623"/>
    <w:rsid w:val="009A4ADD"/>
    <w:rsid w:val="009A64A8"/>
    <w:rsid w:val="009A712D"/>
    <w:rsid w:val="009B0054"/>
    <w:rsid w:val="009B14DA"/>
    <w:rsid w:val="009B1994"/>
    <w:rsid w:val="009B2665"/>
    <w:rsid w:val="009B5AB3"/>
    <w:rsid w:val="009C1350"/>
    <w:rsid w:val="009C2D2D"/>
    <w:rsid w:val="009C5014"/>
    <w:rsid w:val="009C5DD3"/>
    <w:rsid w:val="009C5EA9"/>
    <w:rsid w:val="009C73D2"/>
    <w:rsid w:val="009C7A93"/>
    <w:rsid w:val="009D0D8F"/>
    <w:rsid w:val="009D4D85"/>
    <w:rsid w:val="009D571D"/>
    <w:rsid w:val="009E1082"/>
    <w:rsid w:val="009E15CD"/>
    <w:rsid w:val="009E415A"/>
    <w:rsid w:val="009E4563"/>
    <w:rsid w:val="009E46DA"/>
    <w:rsid w:val="009E4D32"/>
    <w:rsid w:val="009E562E"/>
    <w:rsid w:val="009E5E4B"/>
    <w:rsid w:val="009E71CD"/>
    <w:rsid w:val="009F08A5"/>
    <w:rsid w:val="009F0DEF"/>
    <w:rsid w:val="009F1763"/>
    <w:rsid w:val="009F1F9F"/>
    <w:rsid w:val="009F2740"/>
    <w:rsid w:val="009F2B58"/>
    <w:rsid w:val="009F304A"/>
    <w:rsid w:val="009F38DE"/>
    <w:rsid w:val="009F39E5"/>
    <w:rsid w:val="009F3A29"/>
    <w:rsid w:val="009F546B"/>
    <w:rsid w:val="009F6226"/>
    <w:rsid w:val="009F67BA"/>
    <w:rsid w:val="009F6DC6"/>
    <w:rsid w:val="00A00F13"/>
    <w:rsid w:val="00A00F52"/>
    <w:rsid w:val="00A0156A"/>
    <w:rsid w:val="00A01CEA"/>
    <w:rsid w:val="00A02EAF"/>
    <w:rsid w:val="00A079EE"/>
    <w:rsid w:val="00A11E89"/>
    <w:rsid w:val="00A13FAC"/>
    <w:rsid w:val="00A146D4"/>
    <w:rsid w:val="00A16C20"/>
    <w:rsid w:val="00A17C6E"/>
    <w:rsid w:val="00A22D40"/>
    <w:rsid w:val="00A23756"/>
    <w:rsid w:val="00A2477D"/>
    <w:rsid w:val="00A25A69"/>
    <w:rsid w:val="00A30901"/>
    <w:rsid w:val="00A311EF"/>
    <w:rsid w:val="00A32722"/>
    <w:rsid w:val="00A33A8B"/>
    <w:rsid w:val="00A34617"/>
    <w:rsid w:val="00A35047"/>
    <w:rsid w:val="00A3651C"/>
    <w:rsid w:val="00A366A1"/>
    <w:rsid w:val="00A36AEF"/>
    <w:rsid w:val="00A36EAA"/>
    <w:rsid w:val="00A402EB"/>
    <w:rsid w:val="00A40E5F"/>
    <w:rsid w:val="00A41421"/>
    <w:rsid w:val="00A41A80"/>
    <w:rsid w:val="00A427B8"/>
    <w:rsid w:val="00A4375E"/>
    <w:rsid w:val="00A444B1"/>
    <w:rsid w:val="00A500C1"/>
    <w:rsid w:val="00A50B65"/>
    <w:rsid w:val="00A50E4E"/>
    <w:rsid w:val="00A517D1"/>
    <w:rsid w:val="00A51EB7"/>
    <w:rsid w:val="00A556F6"/>
    <w:rsid w:val="00A615C9"/>
    <w:rsid w:val="00A63AA8"/>
    <w:rsid w:val="00A6535E"/>
    <w:rsid w:val="00A672A6"/>
    <w:rsid w:val="00A674AA"/>
    <w:rsid w:val="00A722A2"/>
    <w:rsid w:val="00A7233D"/>
    <w:rsid w:val="00A7383D"/>
    <w:rsid w:val="00A73E9A"/>
    <w:rsid w:val="00A74C47"/>
    <w:rsid w:val="00A75031"/>
    <w:rsid w:val="00A766DA"/>
    <w:rsid w:val="00A77C31"/>
    <w:rsid w:val="00A85267"/>
    <w:rsid w:val="00A852F1"/>
    <w:rsid w:val="00A85B0F"/>
    <w:rsid w:val="00A869A8"/>
    <w:rsid w:val="00A87548"/>
    <w:rsid w:val="00A9008D"/>
    <w:rsid w:val="00A90C38"/>
    <w:rsid w:val="00A91391"/>
    <w:rsid w:val="00A913B4"/>
    <w:rsid w:val="00A92A0F"/>
    <w:rsid w:val="00A93179"/>
    <w:rsid w:val="00A93FC4"/>
    <w:rsid w:val="00A95CDD"/>
    <w:rsid w:val="00A96355"/>
    <w:rsid w:val="00A9678E"/>
    <w:rsid w:val="00AA087A"/>
    <w:rsid w:val="00AA3F35"/>
    <w:rsid w:val="00AA62DF"/>
    <w:rsid w:val="00AA71E7"/>
    <w:rsid w:val="00AA76AA"/>
    <w:rsid w:val="00AB1279"/>
    <w:rsid w:val="00AB4721"/>
    <w:rsid w:val="00AB6AD9"/>
    <w:rsid w:val="00AB7CF2"/>
    <w:rsid w:val="00AC19AD"/>
    <w:rsid w:val="00AC2100"/>
    <w:rsid w:val="00AC2E64"/>
    <w:rsid w:val="00AC4250"/>
    <w:rsid w:val="00AC4D18"/>
    <w:rsid w:val="00AC5D0B"/>
    <w:rsid w:val="00AC6ACC"/>
    <w:rsid w:val="00AC7C73"/>
    <w:rsid w:val="00AC7CC4"/>
    <w:rsid w:val="00AC7CCF"/>
    <w:rsid w:val="00AD0505"/>
    <w:rsid w:val="00AD1175"/>
    <w:rsid w:val="00AD1B73"/>
    <w:rsid w:val="00AD283A"/>
    <w:rsid w:val="00AD2DA9"/>
    <w:rsid w:val="00AD4F5D"/>
    <w:rsid w:val="00AE23B0"/>
    <w:rsid w:val="00AE28B6"/>
    <w:rsid w:val="00AE325C"/>
    <w:rsid w:val="00AE664A"/>
    <w:rsid w:val="00AE7C4D"/>
    <w:rsid w:val="00AF0886"/>
    <w:rsid w:val="00AF21CD"/>
    <w:rsid w:val="00AF4A31"/>
    <w:rsid w:val="00AF70C3"/>
    <w:rsid w:val="00AF75CD"/>
    <w:rsid w:val="00AF7938"/>
    <w:rsid w:val="00B00D06"/>
    <w:rsid w:val="00B01F65"/>
    <w:rsid w:val="00B026E2"/>
    <w:rsid w:val="00B034F4"/>
    <w:rsid w:val="00B03959"/>
    <w:rsid w:val="00B056E2"/>
    <w:rsid w:val="00B07F26"/>
    <w:rsid w:val="00B11BCB"/>
    <w:rsid w:val="00B11F34"/>
    <w:rsid w:val="00B13168"/>
    <w:rsid w:val="00B14192"/>
    <w:rsid w:val="00B1535C"/>
    <w:rsid w:val="00B15CDD"/>
    <w:rsid w:val="00B15F51"/>
    <w:rsid w:val="00B16415"/>
    <w:rsid w:val="00B16B2E"/>
    <w:rsid w:val="00B20BA4"/>
    <w:rsid w:val="00B20BC6"/>
    <w:rsid w:val="00B217F1"/>
    <w:rsid w:val="00B2360E"/>
    <w:rsid w:val="00B250D7"/>
    <w:rsid w:val="00B26B05"/>
    <w:rsid w:val="00B26CC3"/>
    <w:rsid w:val="00B30933"/>
    <w:rsid w:val="00B313FE"/>
    <w:rsid w:val="00B31E99"/>
    <w:rsid w:val="00B33791"/>
    <w:rsid w:val="00B33836"/>
    <w:rsid w:val="00B3477F"/>
    <w:rsid w:val="00B35442"/>
    <w:rsid w:val="00B35F12"/>
    <w:rsid w:val="00B36D5B"/>
    <w:rsid w:val="00B37A5C"/>
    <w:rsid w:val="00B4659F"/>
    <w:rsid w:val="00B47374"/>
    <w:rsid w:val="00B50AC8"/>
    <w:rsid w:val="00B5150E"/>
    <w:rsid w:val="00B51575"/>
    <w:rsid w:val="00B53F56"/>
    <w:rsid w:val="00B55E89"/>
    <w:rsid w:val="00B5603E"/>
    <w:rsid w:val="00B56197"/>
    <w:rsid w:val="00B5679A"/>
    <w:rsid w:val="00B60B82"/>
    <w:rsid w:val="00B625A8"/>
    <w:rsid w:val="00B65360"/>
    <w:rsid w:val="00B65FD8"/>
    <w:rsid w:val="00B66780"/>
    <w:rsid w:val="00B675AB"/>
    <w:rsid w:val="00B71816"/>
    <w:rsid w:val="00B7209D"/>
    <w:rsid w:val="00B7303F"/>
    <w:rsid w:val="00B745E3"/>
    <w:rsid w:val="00B7483A"/>
    <w:rsid w:val="00B74F93"/>
    <w:rsid w:val="00B74F97"/>
    <w:rsid w:val="00B80807"/>
    <w:rsid w:val="00B8098C"/>
    <w:rsid w:val="00B81809"/>
    <w:rsid w:val="00B82B34"/>
    <w:rsid w:val="00B82C64"/>
    <w:rsid w:val="00B8314F"/>
    <w:rsid w:val="00B83D28"/>
    <w:rsid w:val="00B85609"/>
    <w:rsid w:val="00B865C3"/>
    <w:rsid w:val="00B86803"/>
    <w:rsid w:val="00B86C00"/>
    <w:rsid w:val="00B8755C"/>
    <w:rsid w:val="00B900DA"/>
    <w:rsid w:val="00B94025"/>
    <w:rsid w:val="00B95C46"/>
    <w:rsid w:val="00B967E1"/>
    <w:rsid w:val="00B96D7B"/>
    <w:rsid w:val="00B971DB"/>
    <w:rsid w:val="00B97ED9"/>
    <w:rsid w:val="00BA1273"/>
    <w:rsid w:val="00BA29F7"/>
    <w:rsid w:val="00BA4C73"/>
    <w:rsid w:val="00BA71B3"/>
    <w:rsid w:val="00BB0703"/>
    <w:rsid w:val="00BB0AB4"/>
    <w:rsid w:val="00BB138D"/>
    <w:rsid w:val="00BB2284"/>
    <w:rsid w:val="00BB242F"/>
    <w:rsid w:val="00BB36CB"/>
    <w:rsid w:val="00BB3C04"/>
    <w:rsid w:val="00BB63E2"/>
    <w:rsid w:val="00BC0329"/>
    <w:rsid w:val="00BC058E"/>
    <w:rsid w:val="00BC0E5A"/>
    <w:rsid w:val="00BC1D73"/>
    <w:rsid w:val="00BC2E10"/>
    <w:rsid w:val="00BC359C"/>
    <w:rsid w:val="00BC457C"/>
    <w:rsid w:val="00BC718F"/>
    <w:rsid w:val="00BD1B37"/>
    <w:rsid w:val="00BD2322"/>
    <w:rsid w:val="00BD2972"/>
    <w:rsid w:val="00BD3ECB"/>
    <w:rsid w:val="00BD4AE1"/>
    <w:rsid w:val="00BD5BD6"/>
    <w:rsid w:val="00BD5C75"/>
    <w:rsid w:val="00BD6C16"/>
    <w:rsid w:val="00BD6D12"/>
    <w:rsid w:val="00BE02F3"/>
    <w:rsid w:val="00BE14A1"/>
    <w:rsid w:val="00BE1C2C"/>
    <w:rsid w:val="00BE274C"/>
    <w:rsid w:val="00BE2C76"/>
    <w:rsid w:val="00BE3243"/>
    <w:rsid w:val="00BE350A"/>
    <w:rsid w:val="00BE456B"/>
    <w:rsid w:val="00BE4E4E"/>
    <w:rsid w:val="00BE5600"/>
    <w:rsid w:val="00BE57E0"/>
    <w:rsid w:val="00BE6579"/>
    <w:rsid w:val="00BE6B62"/>
    <w:rsid w:val="00BE738D"/>
    <w:rsid w:val="00BE7421"/>
    <w:rsid w:val="00BF107C"/>
    <w:rsid w:val="00BF1B8D"/>
    <w:rsid w:val="00BF2488"/>
    <w:rsid w:val="00BF3731"/>
    <w:rsid w:val="00BF3EBD"/>
    <w:rsid w:val="00BF415B"/>
    <w:rsid w:val="00BF4240"/>
    <w:rsid w:val="00BF506B"/>
    <w:rsid w:val="00BF54C9"/>
    <w:rsid w:val="00BF6866"/>
    <w:rsid w:val="00BF7692"/>
    <w:rsid w:val="00C00064"/>
    <w:rsid w:val="00C008A6"/>
    <w:rsid w:val="00C017A1"/>
    <w:rsid w:val="00C01AC6"/>
    <w:rsid w:val="00C0578F"/>
    <w:rsid w:val="00C05941"/>
    <w:rsid w:val="00C074D0"/>
    <w:rsid w:val="00C139F3"/>
    <w:rsid w:val="00C16A68"/>
    <w:rsid w:val="00C16FF1"/>
    <w:rsid w:val="00C17008"/>
    <w:rsid w:val="00C212D0"/>
    <w:rsid w:val="00C22D17"/>
    <w:rsid w:val="00C22F21"/>
    <w:rsid w:val="00C23468"/>
    <w:rsid w:val="00C23F36"/>
    <w:rsid w:val="00C31C45"/>
    <w:rsid w:val="00C34BEE"/>
    <w:rsid w:val="00C35D0A"/>
    <w:rsid w:val="00C4089B"/>
    <w:rsid w:val="00C42013"/>
    <w:rsid w:val="00C439F8"/>
    <w:rsid w:val="00C43BBA"/>
    <w:rsid w:val="00C44364"/>
    <w:rsid w:val="00C4449A"/>
    <w:rsid w:val="00C45A52"/>
    <w:rsid w:val="00C46A44"/>
    <w:rsid w:val="00C47438"/>
    <w:rsid w:val="00C47702"/>
    <w:rsid w:val="00C4796F"/>
    <w:rsid w:val="00C51547"/>
    <w:rsid w:val="00C51E20"/>
    <w:rsid w:val="00C53578"/>
    <w:rsid w:val="00C53B47"/>
    <w:rsid w:val="00C54863"/>
    <w:rsid w:val="00C55AD5"/>
    <w:rsid w:val="00C56448"/>
    <w:rsid w:val="00C6311B"/>
    <w:rsid w:val="00C63293"/>
    <w:rsid w:val="00C65931"/>
    <w:rsid w:val="00C65C95"/>
    <w:rsid w:val="00C67FFB"/>
    <w:rsid w:val="00C716EF"/>
    <w:rsid w:val="00C73FA9"/>
    <w:rsid w:val="00C76442"/>
    <w:rsid w:val="00C76791"/>
    <w:rsid w:val="00C77258"/>
    <w:rsid w:val="00C804B2"/>
    <w:rsid w:val="00C87813"/>
    <w:rsid w:val="00C92B8C"/>
    <w:rsid w:val="00C94152"/>
    <w:rsid w:val="00C95231"/>
    <w:rsid w:val="00C953B1"/>
    <w:rsid w:val="00C97B9F"/>
    <w:rsid w:val="00CA13CC"/>
    <w:rsid w:val="00CA2B81"/>
    <w:rsid w:val="00CB10CD"/>
    <w:rsid w:val="00CB122B"/>
    <w:rsid w:val="00CB1E15"/>
    <w:rsid w:val="00CB2266"/>
    <w:rsid w:val="00CB5139"/>
    <w:rsid w:val="00CB52B9"/>
    <w:rsid w:val="00CD2FEE"/>
    <w:rsid w:val="00CD454B"/>
    <w:rsid w:val="00CD7A3B"/>
    <w:rsid w:val="00CE062D"/>
    <w:rsid w:val="00CE07D3"/>
    <w:rsid w:val="00CE0958"/>
    <w:rsid w:val="00CE1A55"/>
    <w:rsid w:val="00CE3392"/>
    <w:rsid w:val="00CE3BB3"/>
    <w:rsid w:val="00CE3E15"/>
    <w:rsid w:val="00CE3ECC"/>
    <w:rsid w:val="00CE4E7A"/>
    <w:rsid w:val="00CE60B8"/>
    <w:rsid w:val="00CE79D8"/>
    <w:rsid w:val="00CF4409"/>
    <w:rsid w:val="00CF7B89"/>
    <w:rsid w:val="00CF7C2C"/>
    <w:rsid w:val="00CF7DB2"/>
    <w:rsid w:val="00D02545"/>
    <w:rsid w:val="00D03889"/>
    <w:rsid w:val="00D03A7F"/>
    <w:rsid w:val="00D040E1"/>
    <w:rsid w:val="00D04F2E"/>
    <w:rsid w:val="00D059A7"/>
    <w:rsid w:val="00D060B9"/>
    <w:rsid w:val="00D06374"/>
    <w:rsid w:val="00D06958"/>
    <w:rsid w:val="00D06ECC"/>
    <w:rsid w:val="00D07551"/>
    <w:rsid w:val="00D075A6"/>
    <w:rsid w:val="00D07C5C"/>
    <w:rsid w:val="00D10345"/>
    <w:rsid w:val="00D10F3B"/>
    <w:rsid w:val="00D11FB6"/>
    <w:rsid w:val="00D14C4B"/>
    <w:rsid w:val="00D16BA5"/>
    <w:rsid w:val="00D22BA3"/>
    <w:rsid w:val="00D23137"/>
    <w:rsid w:val="00D2381B"/>
    <w:rsid w:val="00D3028D"/>
    <w:rsid w:val="00D33BFD"/>
    <w:rsid w:val="00D3731D"/>
    <w:rsid w:val="00D4048C"/>
    <w:rsid w:val="00D40EE4"/>
    <w:rsid w:val="00D41040"/>
    <w:rsid w:val="00D46397"/>
    <w:rsid w:val="00D465C7"/>
    <w:rsid w:val="00D46ED8"/>
    <w:rsid w:val="00D50719"/>
    <w:rsid w:val="00D5075E"/>
    <w:rsid w:val="00D533CD"/>
    <w:rsid w:val="00D5531E"/>
    <w:rsid w:val="00D559B3"/>
    <w:rsid w:val="00D55A41"/>
    <w:rsid w:val="00D56D56"/>
    <w:rsid w:val="00D570AE"/>
    <w:rsid w:val="00D60187"/>
    <w:rsid w:val="00D60DE6"/>
    <w:rsid w:val="00D63AF7"/>
    <w:rsid w:val="00D6462B"/>
    <w:rsid w:val="00D66B56"/>
    <w:rsid w:val="00D66CAA"/>
    <w:rsid w:val="00D70ABB"/>
    <w:rsid w:val="00D70B9F"/>
    <w:rsid w:val="00D713A5"/>
    <w:rsid w:val="00D721F2"/>
    <w:rsid w:val="00D72BAA"/>
    <w:rsid w:val="00D73BCA"/>
    <w:rsid w:val="00D73F8F"/>
    <w:rsid w:val="00D758C3"/>
    <w:rsid w:val="00D77887"/>
    <w:rsid w:val="00D801F2"/>
    <w:rsid w:val="00D81831"/>
    <w:rsid w:val="00D81C12"/>
    <w:rsid w:val="00D823D9"/>
    <w:rsid w:val="00D82F1E"/>
    <w:rsid w:val="00D83264"/>
    <w:rsid w:val="00D8361A"/>
    <w:rsid w:val="00D8486C"/>
    <w:rsid w:val="00D84D68"/>
    <w:rsid w:val="00D90124"/>
    <w:rsid w:val="00D95964"/>
    <w:rsid w:val="00D97EFD"/>
    <w:rsid w:val="00DA0953"/>
    <w:rsid w:val="00DA0A98"/>
    <w:rsid w:val="00DA1A01"/>
    <w:rsid w:val="00DA1E0A"/>
    <w:rsid w:val="00DA1EF1"/>
    <w:rsid w:val="00DA21F3"/>
    <w:rsid w:val="00DA2BB0"/>
    <w:rsid w:val="00DA33AC"/>
    <w:rsid w:val="00DA37EF"/>
    <w:rsid w:val="00DA5AD8"/>
    <w:rsid w:val="00DA7400"/>
    <w:rsid w:val="00DB0019"/>
    <w:rsid w:val="00DB0B77"/>
    <w:rsid w:val="00DB1421"/>
    <w:rsid w:val="00DB2BBF"/>
    <w:rsid w:val="00DB2D9B"/>
    <w:rsid w:val="00DB3BF9"/>
    <w:rsid w:val="00DB4FD6"/>
    <w:rsid w:val="00DB5E67"/>
    <w:rsid w:val="00DC0349"/>
    <w:rsid w:val="00DC24CF"/>
    <w:rsid w:val="00DC3A62"/>
    <w:rsid w:val="00DC4C84"/>
    <w:rsid w:val="00DC4DCE"/>
    <w:rsid w:val="00DC52A7"/>
    <w:rsid w:val="00DD0E87"/>
    <w:rsid w:val="00DD19DF"/>
    <w:rsid w:val="00DD26F8"/>
    <w:rsid w:val="00DD2B6A"/>
    <w:rsid w:val="00DD381A"/>
    <w:rsid w:val="00DD3ACA"/>
    <w:rsid w:val="00DD46DC"/>
    <w:rsid w:val="00DD4E4D"/>
    <w:rsid w:val="00DD5900"/>
    <w:rsid w:val="00DD77BA"/>
    <w:rsid w:val="00DE0757"/>
    <w:rsid w:val="00DE4608"/>
    <w:rsid w:val="00DE5CA5"/>
    <w:rsid w:val="00DE6F15"/>
    <w:rsid w:val="00DE79AF"/>
    <w:rsid w:val="00DF094C"/>
    <w:rsid w:val="00DF0BC2"/>
    <w:rsid w:val="00DF145E"/>
    <w:rsid w:val="00DF1955"/>
    <w:rsid w:val="00DF216C"/>
    <w:rsid w:val="00DF42AE"/>
    <w:rsid w:val="00DF551D"/>
    <w:rsid w:val="00DF6126"/>
    <w:rsid w:val="00DF6B6A"/>
    <w:rsid w:val="00DF7127"/>
    <w:rsid w:val="00DF74A8"/>
    <w:rsid w:val="00E00C12"/>
    <w:rsid w:val="00E01458"/>
    <w:rsid w:val="00E0195C"/>
    <w:rsid w:val="00E025AD"/>
    <w:rsid w:val="00E03A84"/>
    <w:rsid w:val="00E048E8"/>
    <w:rsid w:val="00E05341"/>
    <w:rsid w:val="00E05798"/>
    <w:rsid w:val="00E06B0D"/>
    <w:rsid w:val="00E06BA8"/>
    <w:rsid w:val="00E06F75"/>
    <w:rsid w:val="00E07B18"/>
    <w:rsid w:val="00E114CA"/>
    <w:rsid w:val="00E1178B"/>
    <w:rsid w:val="00E121D3"/>
    <w:rsid w:val="00E124F7"/>
    <w:rsid w:val="00E12C85"/>
    <w:rsid w:val="00E2201A"/>
    <w:rsid w:val="00E22DD8"/>
    <w:rsid w:val="00E22E27"/>
    <w:rsid w:val="00E235D6"/>
    <w:rsid w:val="00E2394B"/>
    <w:rsid w:val="00E23C8C"/>
    <w:rsid w:val="00E2573F"/>
    <w:rsid w:val="00E26B40"/>
    <w:rsid w:val="00E26E49"/>
    <w:rsid w:val="00E27113"/>
    <w:rsid w:val="00E31EC5"/>
    <w:rsid w:val="00E3352C"/>
    <w:rsid w:val="00E36A49"/>
    <w:rsid w:val="00E36B1E"/>
    <w:rsid w:val="00E37C91"/>
    <w:rsid w:val="00E4065C"/>
    <w:rsid w:val="00E413C9"/>
    <w:rsid w:val="00E43195"/>
    <w:rsid w:val="00E43C63"/>
    <w:rsid w:val="00E43D69"/>
    <w:rsid w:val="00E43E04"/>
    <w:rsid w:val="00E46CA1"/>
    <w:rsid w:val="00E50567"/>
    <w:rsid w:val="00E50DA7"/>
    <w:rsid w:val="00E50E97"/>
    <w:rsid w:val="00E5241B"/>
    <w:rsid w:val="00E534B5"/>
    <w:rsid w:val="00E54855"/>
    <w:rsid w:val="00E55195"/>
    <w:rsid w:val="00E55B08"/>
    <w:rsid w:val="00E5767B"/>
    <w:rsid w:val="00E60DE6"/>
    <w:rsid w:val="00E61FB9"/>
    <w:rsid w:val="00E620B2"/>
    <w:rsid w:val="00E622B0"/>
    <w:rsid w:val="00E646A3"/>
    <w:rsid w:val="00E7178E"/>
    <w:rsid w:val="00E718E7"/>
    <w:rsid w:val="00E72925"/>
    <w:rsid w:val="00E73FC5"/>
    <w:rsid w:val="00E750B6"/>
    <w:rsid w:val="00E75D8F"/>
    <w:rsid w:val="00E76D4C"/>
    <w:rsid w:val="00E77BF5"/>
    <w:rsid w:val="00E80589"/>
    <w:rsid w:val="00E80E22"/>
    <w:rsid w:val="00E81024"/>
    <w:rsid w:val="00E82908"/>
    <w:rsid w:val="00E85B0E"/>
    <w:rsid w:val="00E93224"/>
    <w:rsid w:val="00E9563B"/>
    <w:rsid w:val="00E96CAC"/>
    <w:rsid w:val="00E976AA"/>
    <w:rsid w:val="00EA0795"/>
    <w:rsid w:val="00EA1611"/>
    <w:rsid w:val="00EA23A2"/>
    <w:rsid w:val="00EA28D5"/>
    <w:rsid w:val="00EA2EB1"/>
    <w:rsid w:val="00EA3381"/>
    <w:rsid w:val="00EA4A9F"/>
    <w:rsid w:val="00EA4C7E"/>
    <w:rsid w:val="00EA50C6"/>
    <w:rsid w:val="00EA5D7A"/>
    <w:rsid w:val="00EA6EDA"/>
    <w:rsid w:val="00EA7D81"/>
    <w:rsid w:val="00EB0588"/>
    <w:rsid w:val="00EB1D7A"/>
    <w:rsid w:val="00EB1E69"/>
    <w:rsid w:val="00EB2C15"/>
    <w:rsid w:val="00EB333E"/>
    <w:rsid w:val="00EB4450"/>
    <w:rsid w:val="00EC121D"/>
    <w:rsid w:val="00EC6117"/>
    <w:rsid w:val="00EC74F4"/>
    <w:rsid w:val="00EC77E4"/>
    <w:rsid w:val="00ED22AB"/>
    <w:rsid w:val="00ED7010"/>
    <w:rsid w:val="00ED799B"/>
    <w:rsid w:val="00EE1BD4"/>
    <w:rsid w:val="00EE1C66"/>
    <w:rsid w:val="00EE2F51"/>
    <w:rsid w:val="00EE3B31"/>
    <w:rsid w:val="00EE671F"/>
    <w:rsid w:val="00EE79AE"/>
    <w:rsid w:val="00EE7D97"/>
    <w:rsid w:val="00EF1186"/>
    <w:rsid w:val="00EF212F"/>
    <w:rsid w:val="00EF3485"/>
    <w:rsid w:val="00EF380B"/>
    <w:rsid w:val="00EF4D77"/>
    <w:rsid w:val="00EF4DA9"/>
    <w:rsid w:val="00EF6874"/>
    <w:rsid w:val="00EF7477"/>
    <w:rsid w:val="00F008FC"/>
    <w:rsid w:val="00F00A9C"/>
    <w:rsid w:val="00F0140D"/>
    <w:rsid w:val="00F03910"/>
    <w:rsid w:val="00F05849"/>
    <w:rsid w:val="00F110CA"/>
    <w:rsid w:val="00F12E5A"/>
    <w:rsid w:val="00F1435D"/>
    <w:rsid w:val="00F14806"/>
    <w:rsid w:val="00F14ADC"/>
    <w:rsid w:val="00F203BF"/>
    <w:rsid w:val="00F22FAB"/>
    <w:rsid w:val="00F24487"/>
    <w:rsid w:val="00F246D2"/>
    <w:rsid w:val="00F25580"/>
    <w:rsid w:val="00F2686B"/>
    <w:rsid w:val="00F30FA3"/>
    <w:rsid w:val="00F31216"/>
    <w:rsid w:val="00F31788"/>
    <w:rsid w:val="00F32095"/>
    <w:rsid w:val="00F322AA"/>
    <w:rsid w:val="00F325BE"/>
    <w:rsid w:val="00F32BAA"/>
    <w:rsid w:val="00F3308D"/>
    <w:rsid w:val="00F367B9"/>
    <w:rsid w:val="00F37DDD"/>
    <w:rsid w:val="00F400C6"/>
    <w:rsid w:val="00F435AF"/>
    <w:rsid w:val="00F43674"/>
    <w:rsid w:val="00F43EBA"/>
    <w:rsid w:val="00F43F1B"/>
    <w:rsid w:val="00F4495B"/>
    <w:rsid w:val="00F45051"/>
    <w:rsid w:val="00F45138"/>
    <w:rsid w:val="00F45598"/>
    <w:rsid w:val="00F455BB"/>
    <w:rsid w:val="00F47867"/>
    <w:rsid w:val="00F479DF"/>
    <w:rsid w:val="00F47C05"/>
    <w:rsid w:val="00F50DD2"/>
    <w:rsid w:val="00F525C2"/>
    <w:rsid w:val="00F52816"/>
    <w:rsid w:val="00F5699E"/>
    <w:rsid w:val="00F57362"/>
    <w:rsid w:val="00F613D9"/>
    <w:rsid w:val="00F617A8"/>
    <w:rsid w:val="00F62011"/>
    <w:rsid w:val="00F64F27"/>
    <w:rsid w:val="00F663F1"/>
    <w:rsid w:val="00F66B33"/>
    <w:rsid w:val="00F67751"/>
    <w:rsid w:val="00F71B4A"/>
    <w:rsid w:val="00F7291A"/>
    <w:rsid w:val="00F72EBA"/>
    <w:rsid w:val="00F7588D"/>
    <w:rsid w:val="00F76FCE"/>
    <w:rsid w:val="00F7735F"/>
    <w:rsid w:val="00F80083"/>
    <w:rsid w:val="00F80691"/>
    <w:rsid w:val="00F807E3"/>
    <w:rsid w:val="00F80A34"/>
    <w:rsid w:val="00F80E89"/>
    <w:rsid w:val="00F81333"/>
    <w:rsid w:val="00F82C6B"/>
    <w:rsid w:val="00F84B0B"/>
    <w:rsid w:val="00F853E5"/>
    <w:rsid w:val="00F85903"/>
    <w:rsid w:val="00F859E4"/>
    <w:rsid w:val="00F866BB"/>
    <w:rsid w:val="00F86E37"/>
    <w:rsid w:val="00F87AE8"/>
    <w:rsid w:val="00F92B1A"/>
    <w:rsid w:val="00F93466"/>
    <w:rsid w:val="00F93CD3"/>
    <w:rsid w:val="00F96035"/>
    <w:rsid w:val="00F96DC8"/>
    <w:rsid w:val="00F970FE"/>
    <w:rsid w:val="00FA07AF"/>
    <w:rsid w:val="00FA512E"/>
    <w:rsid w:val="00FA6DD1"/>
    <w:rsid w:val="00FA723A"/>
    <w:rsid w:val="00FB03E6"/>
    <w:rsid w:val="00FB100E"/>
    <w:rsid w:val="00FB146F"/>
    <w:rsid w:val="00FB45B3"/>
    <w:rsid w:val="00FB7C25"/>
    <w:rsid w:val="00FB7E95"/>
    <w:rsid w:val="00FC0378"/>
    <w:rsid w:val="00FC0904"/>
    <w:rsid w:val="00FC18C7"/>
    <w:rsid w:val="00FC3529"/>
    <w:rsid w:val="00FC3B21"/>
    <w:rsid w:val="00FC5456"/>
    <w:rsid w:val="00FC59CC"/>
    <w:rsid w:val="00FC5F8E"/>
    <w:rsid w:val="00FC6495"/>
    <w:rsid w:val="00FC67B3"/>
    <w:rsid w:val="00FC6931"/>
    <w:rsid w:val="00FD12F4"/>
    <w:rsid w:val="00FD13D7"/>
    <w:rsid w:val="00FD3A90"/>
    <w:rsid w:val="00FD42A7"/>
    <w:rsid w:val="00FD5BB2"/>
    <w:rsid w:val="00FD5F0C"/>
    <w:rsid w:val="00FD632F"/>
    <w:rsid w:val="00FD6501"/>
    <w:rsid w:val="00FE15B2"/>
    <w:rsid w:val="00FE1B2F"/>
    <w:rsid w:val="00FE3128"/>
    <w:rsid w:val="00FE3211"/>
    <w:rsid w:val="00FE3967"/>
    <w:rsid w:val="00FE454C"/>
    <w:rsid w:val="00FE596D"/>
    <w:rsid w:val="00FE6196"/>
    <w:rsid w:val="00FE68D2"/>
    <w:rsid w:val="00FF1BDA"/>
    <w:rsid w:val="00FF354D"/>
    <w:rsid w:val="00FF630D"/>
    <w:rsid w:val="00FF688C"/>
    <w:rsid w:val="010C4BA4"/>
    <w:rsid w:val="014F0B47"/>
    <w:rsid w:val="01C20C06"/>
    <w:rsid w:val="02245B44"/>
    <w:rsid w:val="02A022E1"/>
    <w:rsid w:val="02A1786B"/>
    <w:rsid w:val="02D2115B"/>
    <w:rsid w:val="032D3CD3"/>
    <w:rsid w:val="036F389B"/>
    <w:rsid w:val="038D2602"/>
    <w:rsid w:val="039F3477"/>
    <w:rsid w:val="03AB25EA"/>
    <w:rsid w:val="03DE1F4E"/>
    <w:rsid w:val="050E2374"/>
    <w:rsid w:val="056143F5"/>
    <w:rsid w:val="060728FC"/>
    <w:rsid w:val="065E7CFE"/>
    <w:rsid w:val="06726C41"/>
    <w:rsid w:val="07146D9B"/>
    <w:rsid w:val="07595908"/>
    <w:rsid w:val="07D26860"/>
    <w:rsid w:val="07D96AD7"/>
    <w:rsid w:val="07DF0D75"/>
    <w:rsid w:val="08046AB7"/>
    <w:rsid w:val="088C70EB"/>
    <w:rsid w:val="097E4811"/>
    <w:rsid w:val="09817956"/>
    <w:rsid w:val="098A6A3E"/>
    <w:rsid w:val="09AF1543"/>
    <w:rsid w:val="09DB41F2"/>
    <w:rsid w:val="09DF21D2"/>
    <w:rsid w:val="09F7192A"/>
    <w:rsid w:val="0A356387"/>
    <w:rsid w:val="0A361DC6"/>
    <w:rsid w:val="0A4144A9"/>
    <w:rsid w:val="0A4B2316"/>
    <w:rsid w:val="0AAF5A1D"/>
    <w:rsid w:val="0B0873E5"/>
    <w:rsid w:val="0B346EE8"/>
    <w:rsid w:val="0B8048B8"/>
    <w:rsid w:val="0B88016B"/>
    <w:rsid w:val="0C2846AA"/>
    <w:rsid w:val="0C97610B"/>
    <w:rsid w:val="0CB20A32"/>
    <w:rsid w:val="0D497D94"/>
    <w:rsid w:val="0EB861D8"/>
    <w:rsid w:val="0EC20498"/>
    <w:rsid w:val="0F017F0E"/>
    <w:rsid w:val="0F156B68"/>
    <w:rsid w:val="0FBB65CC"/>
    <w:rsid w:val="0FE70773"/>
    <w:rsid w:val="100A1BCD"/>
    <w:rsid w:val="10AD0E3E"/>
    <w:rsid w:val="10C30E34"/>
    <w:rsid w:val="11870258"/>
    <w:rsid w:val="118B74C4"/>
    <w:rsid w:val="119C49EC"/>
    <w:rsid w:val="11F41649"/>
    <w:rsid w:val="120A71C5"/>
    <w:rsid w:val="12706864"/>
    <w:rsid w:val="1289622A"/>
    <w:rsid w:val="12F76F0E"/>
    <w:rsid w:val="13AE738C"/>
    <w:rsid w:val="140F24AF"/>
    <w:rsid w:val="142045D8"/>
    <w:rsid w:val="144548B7"/>
    <w:rsid w:val="14B17D5C"/>
    <w:rsid w:val="153F43D5"/>
    <w:rsid w:val="159A189C"/>
    <w:rsid w:val="15C950F5"/>
    <w:rsid w:val="169A2375"/>
    <w:rsid w:val="16D36C34"/>
    <w:rsid w:val="174D1BA7"/>
    <w:rsid w:val="17C52AF7"/>
    <w:rsid w:val="196667F8"/>
    <w:rsid w:val="1A0A0579"/>
    <w:rsid w:val="1A5F4EBF"/>
    <w:rsid w:val="1AB72467"/>
    <w:rsid w:val="1B2733BB"/>
    <w:rsid w:val="1B9935B9"/>
    <w:rsid w:val="1C0B3DDD"/>
    <w:rsid w:val="1C352F95"/>
    <w:rsid w:val="1CF114BF"/>
    <w:rsid w:val="1CFD5ECC"/>
    <w:rsid w:val="1D7E5DD7"/>
    <w:rsid w:val="1DE54B48"/>
    <w:rsid w:val="1ECD5835"/>
    <w:rsid w:val="1FB3106A"/>
    <w:rsid w:val="1FCF4E63"/>
    <w:rsid w:val="204B63D7"/>
    <w:rsid w:val="212563DE"/>
    <w:rsid w:val="21377FA6"/>
    <w:rsid w:val="21540140"/>
    <w:rsid w:val="216A4FAD"/>
    <w:rsid w:val="21BE0409"/>
    <w:rsid w:val="21D265C0"/>
    <w:rsid w:val="21E16096"/>
    <w:rsid w:val="229706D2"/>
    <w:rsid w:val="22C336C2"/>
    <w:rsid w:val="22CA2712"/>
    <w:rsid w:val="232B109F"/>
    <w:rsid w:val="239D651E"/>
    <w:rsid w:val="23C33FA7"/>
    <w:rsid w:val="24166284"/>
    <w:rsid w:val="244662D3"/>
    <w:rsid w:val="246533B9"/>
    <w:rsid w:val="24796E10"/>
    <w:rsid w:val="248713D8"/>
    <w:rsid w:val="24CB386D"/>
    <w:rsid w:val="24E27FF3"/>
    <w:rsid w:val="25871FDE"/>
    <w:rsid w:val="25FC001D"/>
    <w:rsid w:val="26C230E8"/>
    <w:rsid w:val="26C44D32"/>
    <w:rsid w:val="26F47B7B"/>
    <w:rsid w:val="27821F8E"/>
    <w:rsid w:val="27D00832"/>
    <w:rsid w:val="28724E26"/>
    <w:rsid w:val="28793509"/>
    <w:rsid w:val="29142D0F"/>
    <w:rsid w:val="2A172A58"/>
    <w:rsid w:val="2A177631"/>
    <w:rsid w:val="2A547AC3"/>
    <w:rsid w:val="2AAF70A0"/>
    <w:rsid w:val="2AEB62BD"/>
    <w:rsid w:val="2AF40848"/>
    <w:rsid w:val="2B1F0E1A"/>
    <w:rsid w:val="2BEF747A"/>
    <w:rsid w:val="2C051467"/>
    <w:rsid w:val="2C385804"/>
    <w:rsid w:val="2CC763C1"/>
    <w:rsid w:val="2D0D3E1B"/>
    <w:rsid w:val="2D996D0D"/>
    <w:rsid w:val="2DDA0E51"/>
    <w:rsid w:val="2E2919A3"/>
    <w:rsid w:val="2E693E94"/>
    <w:rsid w:val="2EAA05D1"/>
    <w:rsid w:val="2F212704"/>
    <w:rsid w:val="2F8A61FC"/>
    <w:rsid w:val="2FC91F17"/>
    <w:rsid w:val="307E2DBC"/>
    <w:rsid w:val="30E31F55"/>
    <w:rsid w:val="31003503"/>
    <w:rsid w:val="31347CBE"/>
    <w:rsid w:val="31DC5AB5"/>
    <w:rsid w:val="324C4192"/>
    <w:rsid w:val="3264057C"/>
    <w:rsid w:val="330243F0"/>
    <w:rsid w:val="33076CD7"/>
    <w:rsid w:val="33183AD2"/>
    <w:rsid w:val="332C5EA1"/>
    <w:rsid w:val="339165EE"/>
    <w:rsid w:val="33C17FE2"/>
    <w:rsid w:val="33D25982"/>
    <w:rsid w:val="350E03CA"/>
    <w:rsid w:val="354B1D98"/>
    <w:rsid w:val="356D124E"/>
    <w:rsid w:val="35D10F79"/>
    <w:rsid w:val="35D34C10"/>
    <w:rsid w:val="35EB4FBF"/>
    <w:rsid w:val="365D1BAB"/>
    <w:rsid w:val="36B71B24"/>
    <w:rsid w:val="36D368AB"/>
    <w:rsid w:val="370B1826"/>
    <w:rsid w:val="378523DB"/>
    <w:rsid w:val="380A62D5"/>
    <w:rsid w:val="38884217"/>
    <w:rsid w:val="391A4F60"/>
    <w:rsid w:val="3938721C"/>
    <w:rsid w:val="39E736E2"/>
    <w:rsid w:val="3A553A4E"/>
    <w:rsid w:val="3AA80706"/>
    <w:rsid w:val="3ABF6409"/>
    <w:rsid w:val="3AC85441"/>
    <w:rsid w:val="3B3A1CBB"/>
    <w:rsid w:val="3B44773C"/>
    <w:rsid w:val="3B575E48"/>
    <w:rsid w:val="3B7D0495"/>
    <w:rsid w:val="3B8E08D4"/>
    <w:rsid w:val="3B8F76F4"/>
    <w:rsid w:val="3D2B1C13"/>
    <w:rsid w:val="3DA80973"/>
    <w:rsid w:val="3DC31EE6"/>
    <w:rsid w:val="3E4222C0"/>
    <w:rsid w:val="3E445526"/>
    <w:rsid w:val="3ECA3438"/>
    <w:rsid w:val="3F7F245B"/>
    <w:rsid w:val="3FD77170"/>
    <w:rsid w:val="401F2B47"/>
    <w:rsid w:val="410F0476"/>
    <w:rsid w:val="414916D5"/>
    <w:rsid w:val="41CD0E32"/>
    <w:rsid w:val="42043555"/>
    <w:rsid w:val="420D676E"/>
    <w:rsid w:val="435B20F0"/>
    <w:rsid w:val="437E4FBA"/>
    <w:rsid w:val="438D7F41"/>
    <w:rsid w:val="45A97CFC"/>
    <w:rsid w:val="45C01F83"/>
    <w:rsid w:val="45F1032F"/>
    <w:rsid w:val="466C1E5F"/>
    <w:rsid w:val="4682709B"/>
    <w:rsid w:val="46F06DA0"/>
    <w:rsid w:val="47502ED1"/>
    <w:rsid w:val="475F6B1D"/>
    <w:rsid w:val="47A23FDC"/>
    <w:rsid w:val="47AD0B43"/>
    <w:rsid w:val="47C26277"/>
    <w:rsid w:val="47F61CD1"/>
    <w:rsid w:val="48036D97"/>
    <w:rsid w:val="483926E8"/>
    <w:rsid w:val="48B6445C"/>
    <w:rsid w:val="48EB2690"/>
    <w:rsid w:val="49427738"/>
    <w:rsid w:val="495662A5"/>
    <w:rsid w:val="498B44BE"/>
    <w:rsid w:val="499C1B24"/>
    <w:rsid w:val="4A5A45FD"/>
    <w:rsid w:val="4A9E5FF6"/>
    <w:rsid w:val="4B225D27"/>
    <w:rsid w:val="4BC710CA"/>
    <w:rsid w:val="4BF4372B"/>
    <w:rsid w:val="4C13786C"/>
    <w:rsid w:val="4C1C5DE3"/>
    <w:rsid w:val="4C224362"/>
    <w:rsid w:val="4CAB023D"/>
    <w:rsid w:val="4CD020DE"/>
    <w:rsid w:val="4D297DC7"/>
    <w:rsid w:val="4D4E150E"/>
    <w:rsid w:val="4D8C0B39"/>
    <w:rsid w:val="4DEA369A"/>
    <w:rsid w:val="4E000A3C"/>
    <w:rsid w:val="4E583576"/>
    <w:rsid w:val="4EE35DC6"/>
    <w:rsid w:val="4F00231E"/>
    <w:rsid w:val="4F4047F4"/>
    <w:rsid w:val="4F7F5D2C"/>
    <w:rsid w:val="4FF64222"/>
    <w:rsid w:val="50842F51"/>
    <w:rsid w:val="50A2009E"/>
    <w:rsid w:val="512612BA"/>
    <w:rsid w:val="519B745B"/>
    <w:rsid w:val="51AC46C6"/>
    <w:rsid w:val="51C70E5B"/>
    <w:rsid w:val="533E139D"/>
    <w:rsid w:val="53654791"/>
    <w:rsid w:val="53AA7784"/>
    <w:rsid w:val="53BC77CE"/>
    <w:rsid w:val="53DD384A"/>
    <w:rsid w:val="553A67D7"/>
    <w:rsid w:val="559A6BC5"/>
    <w:rsid w:val="55BF0FCB"/>
    <w:rsid w:val="56801BC4"/>
    <w:rsid w:val="56FF2D27"/>
    <w:rsid w:val="571B1730"/>
    <w:rsid w:val="5760651B"/>
    <w:rsid w:val="57994C9C"/>
    <w:rsid w:val="57C357D1"/>
    <w:rsid w:val="58166FEA"/>
    <w:rsid w:val="58E72FC9"/>
    <w:rsid w:val="5A540CD8"/>
    <w:rsid w:val="5A76249E"/>
    <w:rsid w:val="5BA365D0"/>
    <w:rsid w:val="5BCE40A7"/>
    <w:rsid w:val="5BDE3501"/>
    <w:rsid w:val="5C117A93"/>
    <w:rsid w:val="5DC610F2"/>
    <w:rsid w:val="5DEF1844"/>
    <w:rsid w:val="5DFC41F8"/>
    <w:rsid w:val="5E343646"/>
    <w:rsid w:val="5EDD5379"/>
    <w:rsid w:val="5EF05502"/>
    <w:rsid w:val="5F417D67"/>
    <w:rsid w:val="5F5E2F43"/>
    <w:rsid w:val="5F6F6DED"/>
    <w:rsid w:val="5F7636A5"/>
    <w:rsid w:val="5F7F2EE8"/>
    <w:rsid w:val="5FDA355F"/>
    <w:rsid w:val="608D4044"/>
    <w:rsid w:val="61874194"/>
    <w:rsid w:val="619643F7"/>
    <w:rsid w:val="61973918"/>
    <w:rsid w:val="621252BF"/>
    <w:rsid w:val="62267A97"/>
    <w:rsid w:val="626E023A"/>
    <w:rsid w:val="62884A02"/>
    <w:rsid w:val="628A3395"/>
    <w:rsid w:val="6346098B"/>
    <w:rsid w:val="63A27907"/>
    <w:rsid w:val="64030CB2"/>
    <w:rsid w:val="649A643E"/>
    <w:rsid w:val="64C465DE"/>
    <w:rsid w:val="659A525C"/>
    <w:rsid w:val="65C574DF"/>
    <w:rsid w:val="674A668D"/>
    <w:rsid w:val="68EF6410"/>
    <w:rsid w:val="68F0358C"/>
    <w:rsid w:val="68F8289E"/>
    <w:rsid w:val="69097203"/>
    <w:rsid w:val="693A7172"/>
    <w:rsid w:val="6A137B3D"/>
    <w:rsid w:val="6ADF6A5E"/>
    <w:rsid w:val="6AE3497E"/>
    <w:rsid w:val="6B0A192A"/>
    <w:rsid w:val="6B526332"/>
    <w:rsid w:val="6BEC4027"/>
    <w:rsid w:val="6BF6617C"/>
    <w:rsid w:val="6D6F077B"/>
    <w:rsid w:val="6D810DDA"/>
    <w:rsid w:val="6D897B0E"/>
    <w:rsid w:val="6DCE2A9C"/>
    <w:rsid w:val="6DE249AE"/>
    <w:rsid w:val="6E3E3E75"/>
    <w:rsid w:val="6E751D97"/>
    <w:rsid w:val="6F090E27"/>
    <w:rsid w:val="6F12747E"/>
    <w:rsid w:val="6F1B67C2"/>
    <w:rsid w:val="6F9877A1"/>
    <w:rsid w:val="707E5C26"/>
    <w:rsid w:val="70B84D74"/>
    <w:rsid w:val="70DA462E"/>
    <w:rsid w:val="70E55CEA"/>
    <w:rsid w:val="712F6304"/>
    <w:rsid w:val="715A3C78"/>
    <w:rsid w:val="716D2394"/>
    <w:rsid w:val="71CA126E"/>
    <w:rsid w:val="72657367"/>
    <w:rsid w:val="72D51F5D"/>
    <w:rsid w:val="73201056"/>
    <w:rsid w:val="73912E09"/>
    <w:rsid w:val="73DC3C4B"/>
    <w:rsid w:val="73DF20B2"/>
    <w:rsid w:val="741351B2"/>
    <w:rsid w:val="74493AF4"/>
    <w:rsid w:val="74AB4770"/>
    <w:rsid w:val="753D5D3C"/>
    <w:rsid w:val="75FD00FA"/>
    <w:rsid w:val="76E90CC2"/>
    <w:rsid w:val="76F2783D"/>
    <w:rsid w:val="77667104"/>
    <w:rsid w:val="7769149E"/>
    <w:rsid w:val="77715FF4"/>
    <w:rsid w:val="78380DB2"/>
    <w:rsid w:val="78BF4B2E"/>
    <w:rsid w:val="79004B04"/>
    <w:rsid w:val="792F34AB"/>
    <w:rsid w:val="79B3458A"/>
    <w:rsid w:val="79E262EA"/>
    <w:rsid w:val="7A59447F"/>
    <w:rsid w:val="7ACB2E5F"/>
    <w:rsid w:val="7AFE24C4"/>
    <w:rsid w:val="7AFE279E"/>
    <w:rsid w:val="7B3F72C3"/>
    <w:rsid w:val="7B4C24B6"/>
    <w:rsid w:val="7B6E4056"/>
    <w:rsid w:val="7BA2093E"/>
    <w:rsid w:val="7C3673F4"/>
    <w:rsid w:val="7C644339"/>
    <w:rsid w:val="7C8146FC"/>
    <w:rsid w:val="7CB731DC"/>
    <w:rsid w:val="7D1120B2"/>
    <w:rsid w:val="7DAF18DD"/>
    <w:rsid w:val="7DC05B8F"/>
    <w:rsid w:val="7DF11D51"/>
    <w:rsid w:val="7DF46D71"/>
    <w:rsid w:val="7EB01B14"/>
    <w:rsid w:val="7EFB22A9"/>
    <w:rsid w:val="7F42086A"/>
    <w:rsid w:val="7F4F2790"/>
    <w:rsid w:val="7F7A041A"/>
    <w:rsid w:val="7FBB1866"/>
    <w:rsid w:val="7FF77E1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6FBFB462"/>
  <w15:docId w15:val="{D189814A-5371-4A72-BF0B-A29A82E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7C25"/>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961B5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97816"/>
    <w:pPr>
      <w:keepNext/>
      <w:keepLines/>
      <w:spacing w:before="260" w:after="260" w:line="416" w:lineRule="auto"/>
      <w:outlineLvl w:val="1"/>
    </w:pPr>
    <w:rPr>
      <w:rFonts w:ascii="等线 Light" w:eastAsia="等线 Light" w:hAnsi="等线 Light" w:cs="Times New Roman"/>
      <w:b/>
      <w:bCs/>
      <w:sz w:val="32"/>
      <w:szCs w:val="32"/>
    </w:rPr>
  </w:style>
  <w:style w:type="paragraph" w:styleId="3">
    <w:name w:val="heading 3"/>
    <w:basedOn w:val="a"/>
    <w:next w:val="a"/>
    <w:link w:val="30"/>
    <w:uiPriority w:val="9"/>
    <w:unhideWhenUsed/>
    <w:qFormat/>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nhideWhenUsed/>
    <w:qFormat/>
    <w:pPr>
      <w:pBdr>
        <w:bottom w:val="single" w:sz="6" w:space="1" w:color="auto"/>
      </w:pBdr>
      <w:tabs>
        <w:tab w:val="center" w:pos="4153"/>
        <w:tab w:val="right" w:pos="8306"/>
      </w:tabs>
      <w:snapToGrid w:val="0"/>
      <w:jc w:val="center"/>
    </w:pPr>
    <w:rPr>
      <w:sz w:val="18"/>
      <w:szCs w:val="18"/>
    </w:rPr>
  </w:style>
  <w:style w:type="character" w:styleId="a9">
    <w:name w:val="Emphasis"/>
    <w:basedOn w:val="a0"/>
    <w:uiPriority w:val="20"/>
    <w:qFormat/>
    <w:rPr>
      <w:i/>
    </w:rPr>
  </w:style>
  <w:style w:type="character" w:styleId="aa">
    <w:name w:val="Hyperlink"/>
    <w:basedOn w:val="a0"/>
    <w:uiPriority w:val="99"/>
    <w:unhideWhenUsed/>
    <w:qFormat/>
    <w:rPr>
      <w:color w:val="0000FF"/>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uiPriority w:val="99"/>
    <w:semiHidden/>
    <w:qFormat/>
    <w:rPr>
      <w:sz w:val="18"/>
      <w:szCs w:val="18"/>
    </w:rPr>
  </w:style>
  <w:style w:type="paragraph" w:customStyle="1" w:styleId="202">
    <w:name w:val="样式 小四 行距: 固定值 20 磅 首行缩进:  2 字符"/>
    <w:basedOn w:val="a"/>
    <w:qFormat/>
    <w:pPr>
      <w:adjustRightInd w:val="0"/>
      <w:spacing w:line="400" w:lineRule="exact"/>
      <w:ind w:firstLineChars="200" w:firstLine="200"/>
    </w:pPr>
    <w:rPr>
      <w:rFonts w:ascii="Times New Roman" w:eastAsia="宋体" w:hAnsi="Times New Roman" w:cs="黑体"/>
      <w:kern w:val="0"/>
      <w:sz w:val="24"/>
      <w:szCs w:val="20"/>
    </w:rPr>
  </w:style>
  <w:style w:type="paragraph" w:styleId="ac">
    <w:name w:val="List Paragraph"/>
    <w:basedOn w:val="a"/>
    <w:uiPriority w:val="34"/>
    <w:qFormat/>
    <w:pPr>
      <w:ind w:firstLineChars="200" w:firstLine="420"/>
    </w:pPr>
  </w:style>
  <w:style w:type="paragraph" w:customStyle="1" w:styleId="11">
    <w:name w:val="列出段落1"/>
    <w:basedOn w:val="a"/>
    <w:uiPriority w:val="34"/>
    <w:qFormat/>
    <w:pPr>
      <w:spacing w:line="400" w:lineRule="exact"/>
      <w:ind w:firstLineChars="200" w:firstLine="420"/>
    </w:pPr>
    <w:rPr>
      <w:rFonts w:ascii="Calibri" w:eastAsia="宋体" w:hAnsi="Calibri" w:cs="Times New Roman"/>
      <w:sz w:val="24"/>
      <w:szCs w:val="24"/>
    </w:rPr>
  </w:style>
  <w:style w:type="paragraph" w:customStyle="1" w:styleId="ad">
    <w:name w:val="公式"/>
    <w:basedOn w:val="a"/>
    <w:next w:val="a"/>
    <w:qFormat/>
    <w:pPr>
      <w:tabs>
        <w:tab w:val="center" w:pos="4200"/>
        <w:tab w:val="right" w:pos="8295"/>
      </w:tabs>
      <w:autoSpaceDE w:val="0"/>
      <w:autoSpaceDN w:val="0"/>
      <w:adjustRightInd w:val="0"/>
      <w:spacing w:line="300" w:lineRule="auto"/>
      <w:ind w:firstLineChars="200" w:firstLine="420"/>
      <w:jc w:val="center"/>
    </w:pPr>
    <w:rPr>
      <w:rFonts w:ascii="Times New Roman" w:hAnsi="Times New Roman" w:cs="Times New Roman"/>
    </w:rPr>
  </w:style>
  <w:style w:type="paragraph" w:customStyle="1" w:styleId="EndNoteBibliographyTitle">
    <w:name w:val="EndNote Bibliography Title"/>
    <w:basedOn w:val="a"/>
    <w:link w:val="EndNoteBibliographyTitle0"/>
    <w:rsid w:val="00DD77BA"/>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D77BA"/>
    <w:rPr>
      <w:rFonts w:ascii="Calibri" w:eastAsiaTheme="minorEastAsia" w:hAnsi="Calibri" w:cs="Calibri"/>
      <w:noProof/>
      <w:kern w:val="2"/>
      <w:szCs w:val="22"/>
    </w:rPr>
  </w:style>
  <w:style w:type="paragraph" w:customStyle="1" w:styleId="EndNoteBibliography">
    <w:name w:val="EndNote Bibliography"/>
    <w:basedOn w:val="a"/>
    <w:link w:val="EndNoteBibliography0"/>
    <w:rsid w:val="00DD77BA"/>
    <w:rPr>
      <w:rFonts w:ascii="Calibri" w:hAnsi="Calibri" w:cs="Calibri"/>
      <w:noProof/>
      <w:sz w:val="20"/>
    </w:rPr>
  </w:style>
  <w:style w:type="character" w:customStyle="1" w:styleId="EndNoteBibliography0">
    <w:name w:val="EndNote Bibliography 字符"/>
    <w:basedOn w:val="a0"/>
    <w:link w:val="EndNoteBibliography"/>
    <w:rsid w:val="00DD77BA"/>
    <w:rPr>
      <w:rFonts w:ascii="Calibri" w:eastAsiaTheme="minorEastAsia" w:hAnsi="Calibri" w:cs="Calibri"/>
      <w:noProof/>
      <w:kern w:val="2"/>
      <w:szCs w:val="22"/>
    </w:rPr>
  </w:style>
  <w:style w:type="paragraph" w:styleId="ae">
    <w:name w:val="Normal (Web)"/>
    <w:basedOn w:val="a"/>
    <w:uiPriority w:val="99"/>
    <w:semiHidden/>
    <w:unhideWhenUsed/>
    <w:rsid w:val="007F7BCB"/>
    <w:pPr>
      <w:widowControl/>
      <w:spacing w:before="100" w:beforeAutospacing="1" w:after="100" w:afterAutospacing="1"/>
      <w:jc w:val="left"/>
    </w:pPr>
    <w:rPr>
      <w:rFonts w:ascii="宋体" w:eastAsia="宋体" w:hAnsi="宋体" w:cs="宋体"/>
      <w:kern w:val="0"/>
      <w:sz w:val="24"/>
      <w:szCs w:val="24"/>
    </w:rPr>
  </w:style>
  <w:style w:type="character" w:styleId="af">
    <w:name w:val="Placeholder Text"/>
    <w:basedOn w:val="a0"/>
    <w:uiPriority w:val="99"/>
    <w:semiHidden/>
    <w:rsid w:val="00D60187"/>
    <w:rPr>
      <w:color w:val="808080"/>
    </w:rPr>
  </w:style>
  <w:style w:type="character" w:customStyle="1" w:styleId="10">
    <w:name w:val="标题 1 字符"/>
    <w:basedOn w:val="a0"/>
    <w:link w:val="1"/>
    <w:uiPriority w:val="9"/>
    <w:rsid w:val="00961B59"/>
    <w:rPr>
      <w:rFonts w:asciiTheme="minorHAnsi" w:eastAsiaTheme="minorEastAsia" w:hAnsiTheme="minorHAnsi" w:cstheme="minorBidi"/>
      <w:b/>
      <w:bCs/>
      <w:kern w:val="44"/>
      <w:sz w:val="44"/>
      <w:szCs w:val="44"/>
    </w:rPr>
  </w:style>
  <w:style w:type="character" w:customStyle="1" w:styleId="20">
    <w:name w:val="标题 2 字符"/>
    <w:basedOn w:val="a0"/>
    <w:link w:val="2"/>
    <w:uiPriority w:val="9"/>
    <w:rsid w:val="00797816"/>
    <w:rPr>
      <w:rFonts w:ascii="等线 Light" w:eastAsia="等线 Light" w:hAnsi="等线 Light"/>
      <w:b/>
      <w:bCs/>
      <w:kern w:val="2"/>
      <w:sz w:val="32"/>
      <w:szCs w:val="32"/>
    </w:rPr>
  </w:style>
  <w:style w:type="character" w:styleId="af0">
    <w:name w:val="page number"/>
    <w:basedOn w:val="a0"/>
    <w:semiHidden/>
    <w:rsid w:val="00797816"/>
  </w:style>
  <w:style w:type="paragraph" w:styleId="TOC">
    <w:name w:val="TOC Heading"/>
    <w:basedOn w:val="1"/>
    <w:next w:val="a"/>
    <w:uiPriority w:val="39"/>
    <w:unhideWhenUsed/>
    <w:qFormat/>
    <w:rsid w:val="00797816"/>
    <w:pPr>
      <w:widowControl/>
      <w:spacing w:before="240" w:after="0" w:line="259" w:lineRule="auto"/>
      <w:jc w:val="left"/>
      <w:outlineLvl w:val="9"/>
    </w:pPr>
    <w:rPr>
      <w:rFonts w:ascii="等线 Light" w:eastAsia="等线 Light" w:hAnsi="等线 Light" w:cs="Times New Roman"/>
      <w:b w:val="0"/>
      <w:bCs w:val="0"/>
      <w:color w:val="2F5496"/>
      <w:kern w:val="0"/>
      <w:sz w:val="32"/>
      <w:szCs w:val="32"/>
    </w:rPr>
  </w:style>
  <w:style w:type="paragraph" w:styleId="TOC1">
    <w:name w:val="toc 1"/>
    <w:basedOn w:val="a"/>
    <w:next w:val="a"/>
    <w:autoRedefine/>
    <w:uiPriority w:val="39"/>
    <w:unhideWhenUsed/>
    <w:rsid w:val="00797816"/>
    <w:rPr>
      <w:rFonts w:ascii="Times New Roman" w:eastAsia="宋体" w:hAnsi="Times New Roman" w:cs="Times New Roman"/>
      <w:szCs w:val="24"/>
    </w:rPr>
  </w:style>
  <w:style w:type="paragraph" w:styleId="TOC2">
    <w:name w:val="toc 2"/>
    <w:basedOn w:val="a"/>
    <w:next w:val="a"/>
    <w:autoRedefine/>
    <w:uiPriority w:val="39"/>
    <w:unhideWhenUsed/>
    <w:rsid w:val="00797816"/>
    <w:pPr>
      <w:ind w:leftChars="200" w:left="420"/>
    </w:pPr>
    <w:rPr>
      <w:rFonts w:ascii="Times New Roman" w:eastAsia="宋体" w:hAnsi="Times New Roman" w:cs="Times New Roman"/>
      <w:szCs w:val="24"/>
    </w:rPr>
  </w:style>
  <w:style w:type="character" w:customStyle="1" w:styleId="mo">
    <w:name w:val="mo"/>
    <w:basedOn w:val="a0"/>
    <w:rsid w:val="00797816"/>
  </w:style>
  <w:style w:type="character" w:customStyle="1" w:styleId="mn">
    <w:name w:val="mn"/>
    <w:basedOn w:val="a0"/>
    <w:rsid w:val="00797816"/>
  </w:style>
  <w:style w:type="character" w:customStyle="1" w:styleId="mi">
    <w:name w:val="mi"/>
    <w:basedOn w:val="a0"/>
    <w:rsid w:val="00797816"/>
  </w:style>
  <w:style w:type="character" w:styleId="HTML">
    <w:name w:val="HTML Cite"/>
    <w:basedOn w:val="a0"/>
    <w:uiPriority w:val="99"/>
    <w:semiHidden/>
    <w:unhideWhenUsed/>
    <w:rsid w:val="00797816"/>
    <w:rPr>
      <w:i/>
      <w:iCs/>
    </w:rPr>
  </w:style>
  <w:style w:type="character" w:customStyle="1" w:styleId="30">
    <w:name w:val="标题 3 字符"/>
    <w:basedOn w:val="a0"/>
    <w:link w:val="3"/>
    <w:uiPriority w:val="9"/>
    <w:rsid w:val="00797816"/>
    <w:rPr>
      <w:rFonts w:ascii="宋体" w:hAnsi="宋体"/>
      <w:b/>
      <w:sz w:val="27"/>
      <w:szCs w:val="27"/>
    </w:rPr>
  </w:style>
  <w:style w:type="paragraph" w:styleId="TOC3">
    <w:name w:val="toc 3"/>
    <w:basedOn w:val="a"/>
    <w:next w:val="a"/>
    <w:autoRedefine/>
    <w:uiPriority w:val="39"/>
    <w:unhideWhenUsed/>
    <w:rsid w:val="00797816"/>
    <w:pPr>
      <w:ind w:leftChars="400" w:left="840"/>
    </w:pPr>
    <w:rPr>
      <w:rFonts w:ascii="Times New Roman" w:eastAsia="宋体" w:hAnsi="Times New Roman" w:cs="Times New Roman"/>
      <w:szCs w:val="24"/>
    </w:rPr>
  </w:style>
  <w:style w:type="character" w:customStyle="1" w:styleId="tgt">
    <w:name w:val="tgt"/>
    <w:basedOn w:val="a0"/>
    <w:rsid w:val="00515ABB"/>
  </w:style>
  <w:style w:type="paragraph" w:customStyle="1" w:styleId="paragraph">
    <w:name w:val="paragraph"/>
    <w:basedOn w:val="a"/>
    <w:rsid w:val="00A02EA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263280">
      <w:bodyDiv w:val="1"/>
      <w:marLeft w:val="0"/>
      <w:marRight w:val="0"/>
      <w:marTop w:val="0"/>
      <w:marBottom w:val="0"/>
      <w:divBdr>
        <w:top w:val="none" w:sz="0" w:space="0" w:color="auto"/>
        <w:left w:val="none" w:sz="0" w:space="0" w:color="auto"/>
        <w:bottom w:val="none" w:sz="0" w:space="0" w:color="auto"/>
        <w:right w:val="none" w:sz="0" w:space="0" w:color="auto"/>
      </w:divBdr>
    </w:div>
    <w:div w:id="623655249">
      <w:bodyDiv w:val="1"/>
      <w:marLeft w:val="0"/>
      <w:marRight w:val="0"/>
      <w:marTop w:val="0"/>
      <w:marBottom w:val="0"/>
      <w:divBdr>
        <w:top w:val="none" w:sz="0" w:space="0" w:color="auto"/>
        <w:left w:val="none" w:sz="0" w:space="0" w:color="auto"/>
        <w:bottom w:val="none" w:sz="0" w:space="0" w:color="auto"/>
        <w:right w:val="none" w:sz="0" w:space="0" w:color="auto"/>
      </w:divBdr>
    </w:div>
    <w:div w:id="1357078333">
      <w:bodyDiv w:val="1"/>
      <w:marLeft w:val="0"/>
      <w:marRight w:val="0"/>
      <w:marTop w:val="0"/>
      <w:marBottom w:val="0"/>
      <w:divBdr>
        <w:top w:val="none" w:sz="0" w:space="0" w:color="auto"/>
        <w:left w:val="none" w:sz="0" w:space="0" w:color="auto"/>
        <w:bottom w:val="none" w:sz="0" w:space="0" w:color="auto"/>
        <w:right w:val="none" w:sz="0" w:space="0" w:color="auto"/>
      </w:divBdr>
      <w:divsChild>
        <w:div w:id="163403961">
          <w:marLeft w:val="0"/>
          <w:marRight w:val="0"/>
          <w:marTop w:val="0"/>
          <w:marBottom w:val="0"/>
          <w:divBdr>
            <w:top w:val="none" w:sz="0" w:space="0" w:color="auto"/>
            <w:left w:val="none" w:sz="0" w:space="0" w:color="auto"/>
            <w:bottom w:val="none" w:sz="0" w:space="0" w:color="auto"/>
            <w:right w:val="none" w:sz="0" w:space="0" w:color="auto"/>
          </w:divBdr>
          <w:divsChild>
            <w:div w:id="456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75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0"/>
    <customShpInfo spid="_x0000_s2051"/>
    <customShpInfo spid="_x0000_s2052"/>
    <customShpInfo spid="_x0000_s2053"/>
    <customShpInfo spid="_x0000_s2054"/>
    <customShpInfo spid="_x0000_s2055"/>
    <customShpInfo spid="_x0000_s205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9E5725-370D-428C-8F68-7E2936A72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8</TotalTime>
  <Pages>11</Pages>
  <Words>607</Words>
  <Characters>3463</Characters>
  <Application>Microsoft Office Word</Application>
  <DocSecurity>0</DocSecurity>
  <Lines>28</Lines>
  <Paragraphs>8</Paragraphs>
  <ScaleCrop>false</ScaleCrop>
  <Company>Microsoft</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开题报告</dc:title>
  <dc:creator>小芳 吴</dc:creator>
  <dc:description>NE.Ref</dc:description>
  <cp:lastModifiedBy>小芳 吴</cp:lastModifiedBy>
  <cp:revision>1064</cp:revision>
  <cp:lastPrinted>2019-10-25T03:06:00Z</cp:lastPrinted>
  <dcterms:created xsi:type="dcterms:W3CDTF">2019-10-12T13:18:00Z</dcterms:created>
  <dcterms:modified xsi:type="dcterms:W3CDTF">2020-10-1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y fmtid="{D5CDD505-2E9C-101B-9397-08002B2CF9AE}" pid="3" name="KSORubyTemplateID" linkTarget="0">
    <vt:lpwstr>6</vt:lpwstr>
  </property>
</Properties>
</file>